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A7AC" w14:textId="6AA3E52F" w:rsidR="005A7B3C" w:rsidRPr="00715D43" w:rsidRDefault="005A7B3C" w:rsidP="005A7B3C">
      <w:pPr>
        <w:rPr>
          <w:rFonts w:cstheme="minorHAnsi"/>
        </w:rPr>
      </w:pPr>
    </w:p>
    <w:p w14:paraId="55BB53E6" w14:textId="537F0BB4" w:rsidR="00BB2C4C" w:rsidRPr="00715D43" w:rsidRDefault="00BB2C4C" w:rsidP="00001E23">
      <w:pPr>
        <w:rPr>
          <w:rFonts w:cstheme="minorHAnsi"/>
        </w:rPr>
      </w:pPr>
    </w:p>
    <w:p w14:paraId="4BF0D6F3" w14:textId="77777777" w:rsidR="00BB2C4C" w:rsidRPr="00715D43" w:rsidRDefault="00BB2C4C" w:rsidP="00BB2C4C">
      <w:pPr>
        <w:jc w:val="center"/>
        <w:rPr>
          <w:rFonts w:cstheme="minorHAnsi"/>
        </w:rPr>
      </w:pPr>
    </w:p>
    <w:p w14:paraId="79534AEF" w14:textId="52A5DFB2" w:rsidR="00E81A9A" w:rsidRPr="00080B5C" w:rsidRDefault="00001E23" w:rsidP="00BB2C4C">
      <w:pPr>
        <w:jc w:val="center"/>
        <w:rPr>
          <w:rFonts w:cstheme="minorHAnsi"/>
          <w:color w:val="000000" w:themeColor="text1"/>
          <w:sz w:val="32"/>
        </w:rPr>
      </w:pPr>
      <w:proofErr w:type="spellStart"/>
      <w:r w:rsidRPr="00080B5C">
        <w:rPr>
          <w:rFonts w:cstheme="minorHAnsi"/>
          <w:color w:val="000000" w:themeColor="text1"/>
          <w:sz w:val="32"/>
        </w:rPr>
        <w:t>CTeSP</w:t>
      </w:r>
      <w:proofErr w:type="spellEnd"/>
      <w:r w:rsidR="00396819" w:rsidRPr="00080B5C">
        <w:rPr>
          <w:rFonts w:cstheme="minorHAnsi"/>
          <w:color w:val="000000" w:themeColor="text1"/>
          <w:sz w:val="32"/>
        </w:rPr>
        <w:t xml:space="preserve"> </w:t>
      </w:r>
      <w:r w:rsidRPr="00080B5C">
        <w:rPr>
          <w:rFonts w:cstheme="minorHAnsi"/>
          <w:color w:val="000000" w:themeColor="text1"/>
          <w:sz w:val="32"/>
        </w:rPr>
        <w:t xml:space="preserve">em </w:t>
      </w:r>
      <w:r w:rsidR="00080B5C" w:rsidRPr="00080B5C">
        <w:rPr>
          <w:rFonts w:cstheme="minorHAnsi"/>
          <w:color w:val="000000" w:themeColor="text1"/>
          <w:sz w:val="32"/>
        </w:rPr>
        <w:t>Tecnologias e Programação de Sistemas de Informação</w:t>
      </w:r>
    </w:p>
    <w:p w14:paraId="0B6EBC2C" w14:textId="6E1BAD13" w:rsidR="00E81A9A" w:rsidRDefault="00E81A9A" w:rsidP="00BB2C4C">
      <w:pPr>
        <w:jc w:val="center"/>
        <w:rPr>
          <w:rFonts w:cstheme="minorHAnsi"/>
          <w:sz w:val="32"/>
        </w:rPr>
      </w:pPr>
    </w:p>
    <w:p w14:paraId="36CB9B1A" w14:textId="327BDAAF" w:rsidR="00001E23" w:rsidRPr="00715D43" w:rsidRDefault="00001E23" w:rsidP="00143739">
      <w:pPr>
        <w:tabs>
          <w:tab w:val="left" w:pos="3105"/>
        </w:tabs>
        <w:jc w:val="center"/>
        <w:rPr>
          <w:rFonts w:cstheme="minorHAnsi"/>
          <w:sz w:val="32"/>
        </w:rPr>
      </w:pPr>
    </w:p>
    <w:p w14:paraId="25C6D36E" w14:textId="6069DF64" w:rsidR="000721DF" w:rsidRPr="000A7DF3" w:rsidRDefault="000A7DF3" w:rsidP="000A7DF3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noProof/>
          <w:color w:val="000000" w:themeColor="text1"/>
          <w:sz w:val="48"/>
          <w:szCs w:val="40"/>
          <w:lang w:val="en-150"/>
        </w:rPr>
        <w:drawing>
          <wp:anchor distT="0" distB="0" distL="114300" distR="114300" simplePos="0" relativeHeight="251854848" behindDoc="0" locked="0" layoutInCell="1" allowOverlap="1" wp14:anchorId="6D0CAECE" wp14:editId="3CC77BBB">
            <wp:simplePos x="0" y="0"/>
            <wp:positionH relativeFrom="margin">
              <wp:align>center</wp:align>
            </wp:positionH>
            <wp:positionV relativeFrom="paragraph">
              <wp:posOffset>536575</wp:posOffset>
            </wp:positionV>
            <wp:extent cx="2162175" cy="2157730"/>
            <wp:effectExtent l="0" t="0" r="0" b="0"/>
            <wp:wrapTopAndBottom/>
            <wp:docPr id="4097" name="Imagem 4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" name="Imagem 409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08E2" w:rsidRPr="00BB2C4C">
        <w:rPr>
          <w:rFonts w:cstheme="minorHAnsi"/>
          <w:b/>
          <w:color w:val="000000" w:themeColor="text1"/>
          <w:sz w:val="48"/>
          <w:szCs w:val="40"/>
        </w:rPr>
        <w:t xml:space="preserve">Relatório de </w:t>
      </w:r>
      <w:r w:rsidR="0029640D">
        <w:rPr>
          <w:rFonts w:cstheme="minorHAnsi"/>
          <w:b/>
          <w:color w:val="000000" w:themeColor="text1"/>
          <w:sz w:val="48"/>
          <w:szCs w:val="40"/>
        </w:rPr>
        <w:t>Estágio</w:t>
      </w:r>
    </w:p>
    <w:p w14:paraId="5102A9ED" w14:textId="520DA409" w:rsidR="00BB2C4C" w:rsidRPr="00176FD1" w:rsidRDefault="00BB2C4C" w:rsidP="000A7DF3">
      <w:pPr>
        <w:spacing w:after="0"/>
        <w:rPr>
          <w:rFonts w:cstheme="minorHAnsi"/>
          <w:bCs/>
          <w:color w:val="000000" w:themeColor="text1"/>
          <w:sz w:val="28"/>
          <w:szCs w:val="28"/>
        </w:rPr>
      </w:pPr>
    </w:p>
    <w:p w14:paraId="02A85999" w14:textId="5B7257F5" w:rsidR="00001E23" w:rsidRPr="000721DF" w:rsidRDefault="00F96CDE" w:rsidP="000721DF">
      <w:pPr>
        <w:spacing w:after="0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28"/>
          <w:szCs w:val="28"/>
        </w:rPr>
        <w:t>Luís Francisco Costa Campos</w:t>
      </w:r>
    </w:p>
    <w:p w14:paraId="32359583" w14:textId="75880EF5" w:rsidR="00E81A9A" w:rsidRDefault="00E81A9A" w:rsidP="000721DF">
      <w:pPr>
        <w:rPr>
          <w:rFonts w:cstheme="minorHAnsi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01E23" w:rsidRPr="00001E23" w14:paraId="34545F4F" w14:textId="77777777" w:rsidTr="00001E23">
        <w:tc>
          <w:tcPr>
            <w:tcW w:w="4247" w:type="dxa"/>
          </w:tcPr>
          <w:p w14:paraId="3FBD8255" w14:textId="77777777" w:rsidR="00001E23" w:rsidRPr="00001E23" w:rsidRDefault="00001E23" w:rsidP="00BB2C4C">
            <w:pPr>
              <w:jc w:val="center"/>
              <w:rPr>
                <w:rFonts w:cstheme="minorHAnsi"/>
                <w:sz w:val="22"/>
                <w:szCs w:val="20"/>
              </w:rPr>
            </w:pPr>
          </w:p>
        </w:tc>
        <w:tc>
          <w:tcPr>
            <w:tcW w:w="4247" w:type="dxa"/>
          </w:tcPr>
          <w:p w14:paraId="643DDD01" w14:textId="43D3A1D5" w:rsidR="00001E23" w:rsidRPr="00B038A5" w:rsidRDefault="00001E23" w:rsidP="000721DF">
            <w:pPr>
              <w:rPr>
                <w:rFonts w:cstheme="minorHAnsi"/>
                <w:sz w:val="22"/>
                <w:szCs w:val="20"/>
              </w:rPr>
            </w:pPr>
          </w:p>
        </w:tc>
      </w:tr>
    </w:tbl>
    <w:p w14:paraId="420AC96C" w14:textId="60EA0AFE" w:rsidR="00E81A9A" w:rsidRPr="00715D43" w:rsidRDefault="00E81A9A" w:rsidP="00001E23">
      <w:pPr>
        <w:rPr>
          <w:rFonts w:cstheme="minorHAnsi"/>
        </w:rPr>
      </w:pPr>
    </w:p>
    <w:p w14:paraId="51399218" w14:textId="4BE28CD3" w:rsidR="009E5B76" w:rsidRPr="00715D43" w:rsidRDefault="00320140" w:rsidP="000A7DF3">
      <w:pPr>
        <w:spacing w:after="0"/>
        <w:jc w:val="center"/>
        <w:rPr>
          <w:rFonts w:cstheme="minorHAnsi"/>
          <w:color w:val="000000" w:themeColor="text1"/>
        </w:rPr>
        <w:sectPr w:rsidR="009E5B76" w:rsidRPr="00715D43" w:rsidSect="00E825A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/>
          <w:pgMar w:top="2268" w:right="851" w:bottom="1418" w:left="851" w:header="567" w:footer="709" w:gutter="0"/>
          <w:pgNumType w:fmt="lowerRoman" w:start="1"/>
          <w:cols w:space="708"/>
          <w:titlePg/>
          <w:docGrid w:linePitch="360"/>
        </w:sectPr>
      </w:pPr>
      <w:r w:rsidRPr="00360A52">
        <w:rPr>
          <w:rFonts w:cstheme="minorHAnsi"/>
          <w:sz w:val="28"/>
          <w:szCs w:val="28"/>
        </w:rPr>
        <w:t xml:space="preserve">Oliveira do Hospital, </w:t>
      </w:r>
      <w:r w:rsidR="00F84241" w:rsidRPr="00D54EA6">
        <w:rPr>
          <w:rFonts w:cstheme="minorHAnsi"/>
          <w:sz w:val="28"/>
          <w:szCs w:val="28"/>
        </w:rPr>
        <w:t>06</w:t>
      </w:r>
      <w:r w:rsidRPr="00D54EA6">
        <w:rPr>
          <w:rFonts w:cstheme="minorHAnsi"/>
          <w:sz w:val="28"/>
          <w:szCs w:val="28"/>
        </w:rPr>
        <w:t xml:space="preserve"> de 20</w:t>
      </w:r>
      <w:r w:rsidR="00F96CDE" w:rsidRPr="00D54EA6">
        <w:rPr>
          <w:rFonts w:cstheme="minorHAnsi"/>
          <w:sz w:val="28"/>
          <w:szCs w:val="28"/>
        </w:rPr>
        <w:t>24</w:t>
      </w:r>
      <w:r w:rsidRPr="00D54EA6">
        <w:rPr>
          <w:rFonts w:cstheme="minorHAnsi"/>
        </w:rPr>
        <w:t xml:space="preserve"> </w:t>
      </w:r>
      <w:r w:rsidR="0099736E" w:rsidRPr="00715D43">
        <w:rPr>
          <w:rFonts w:cstheme="minorHAnsi"/>
          <w:color w:val="000000" w:themeColor="text1"/>
        </w:rPr>
        <w:br w:type="page"/>
      </w:r>
    </w:p>
    <w:p w14:paraId="1AC75115" w14:textId="77777777" w:rsidR="00B718A2" w:rsidRDefault="00B718A2" w:rsidP="000A7DF3">
      <w:pPr>
        <w:rPr>
          <w:rFonts w:cstheme="minorHAnsi"/>
          <w:b/>
          <w:color w:val="000000" w:themeColor="text1"/>
          <w:sz w:val="36"/>
          <w:szCs w:val="36"/>
        </w:rPr>
      </w:pPr>
    </w:p>
    <w:p w14:paraId="19C82645" w14:textId="496BBE8C" w:rsidR="00B718A2" w:rsidRPr="00360A52" w:rsidRDefault="00B718A2" w:rsidP="00B718A2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360A52">
        <w:rPr>
          <w:rFonts w:cstheme="minorHAnsi"/>
          <w:b/>
          <w:color w:val="000000" w:themeColor="text1"/>
          <w:sz w:val="36"/>
          <w:szCs w:val="36"/>
        </w:rPr>
        <w:t xml:space="preserve">Relatório de Estágio na </w:t>
      </w:r>
      <w:proofErr w:type="spellStart"/>
      <w:r w:rsidR="00350AC1" w:rsidRPr="00CC3025">
        <w:rPr>
          <w:rFonts w:cstheme="minorHAnsi"/>
          <w:b/>
          <w:sz w:val="36"/>
          <w:szCs w:val="36"/>
        </w:rPr>
        <w:t>DigitalProgression</w:t>
      </w:r>
      <w:proofErr w:type="spellEnd"/>
    </w:p>
    <w:p w14:paraId="2E70E655" w14:textId="4DAE6A21" w:rsidR="00B718A2" w:rsidRPr="00360A52" w:rsidRDefault="00B718A2" w:rsidP="00B718A2">
      <w:pPr>
        <w:spacing w:line="360" w:lineRule="auto"/>
        <w:jc w:val="center"/>
        <w:rPr>
          <w:rFonts w:cstheme="minorHAnsi"/>
        </w:rPr>
      </w:pPr>
      <w:r w:rsidRPr="00360A52">
        <w:rPr>
          <w:rFonts w:cstheme="minorHAnsi"/>
          <w:b/>
        </w:rPr>
        <w:t xml:space="preserve">De </w:t>
      </w:r>
      <w:r w:rsidR="00F96CDE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2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  <w:r w:rsidRPr="00922923">
        <w:rPr>
          <w:rFonts w:cstheme="minorHAnsi"/>
          <w:b/>
        </w:rPr>
        <w:t xml:space="preserve"> a </w:t>
      </w:r>
      <w:r w:rsidR="00350AC1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6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</w:p>
    <w:p w14:paraId="3DD49879" w14:textId="28D5105D" w:rsidR="00B718A2" w:rsidRDefault="00B718A2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10E18326" w14:textId="36710798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293D344D" w14:textId="2C0C3EE6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6CD5B79F" w14:textId="77777777" w:rsidR="00143739" w:rsidRDefault="00143739" w:rsidP="00B718A2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1FEA3A3E" w14:textId="00A1E4D8" w:rsidR="00B718A2" w:rsidRPr="00360A52" w:rsidRDefault="00F96CDE" w:rsidP="00B718A2">
      <w:pPr>
        <w:spacing w:line="36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Luís Francisco Costa Campos</w:t>
      </w:r>
    </w:p>
    <w:p w14:paraId="194E69F2" w14:textId="77777777" w:rsidR="00143739" w:rsidRPr="00360A52" w:rsidRDefault="00143739" w:rsidP="00B718A2">
      <w:pPr>
        <w:spacing w:line="360" w:lineRule="auto"/>
        <w:rPr>
          <w:rFonts w:cstheme="minorHAnsi"/>
        </w:rPr>
      </w:pPr>
    </w:p>
    <w:p w14:paraId="79D066A4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Orientador:</w:t>
      </w:r>
    </w:p>
    <w:p w14:paraId="4AFE9019" w14:textId="7F07D95F" w:rsidR="00B718A2" w:rsidRPr="000721DF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Francisco Carlos Afonso</w:t>
      </w:r>
    </w:p>
    <w:p w14:paraId="22EAE5ED" w14:textId="6911290B" w:rsidR="00B718A2" w:rsidRPr="00360A52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Fonts w:cstheme="minorHAnsi"/>
          <w:i/>
          <w:szCs w:val="24"/>
        </w:rPr>
        <w:t>Professor Adjunto,</w:t>
      </w:r>
      <w:r w:rsidR="00B718A2" w:rsidRPr="00360A52">
        <w:rPr>
          <w:rFonts w:cstheme="minorHAnsi"/>
          <w:i/>
          <w:color w:val="FF0000"/>
          <w:szCs w:val="24"/>
        </w:rPr>
        <w:t xml:space="preserve"> </w:t>
      </w:r>
      <w:r w:rsidR="00080B5C" w:rsidRPr="00080B5C">
        <w:rPr>
          <w:rFonts w:cstheme="minorHAnsi"/>
          <w:i/>
          <w:color w:val="000000" w:themeColor="text1"/>
          <w:szCs w:val="24"/>
        </w:rPr>
        <w:t>ESTGOH</w:t>
      </w:r>
    </w:p>
    <w:p w14:paraId="28837C95" w14:textId="77777777" w:rsidR="00B718A2" w:rsidRDefault="00B718A2" w:rsidP="00B718A2">
      <w:pPr>
        <w:ind w:left="4820"/>
        <w:rPr>
          <w:rFonts w:cstheme="minorHAnsi"/>
          <w:b/>
          <w:i/>
          <w:szCs w:val="24"/>
        </w:rPr>
      </w:pPr>
    </w:p>
    <w:p w14:paraId="574F1E8B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Supervisor na Entidade de Acolhimento:</w:t>
      </w:r>
    </w:p>
    <w:p w14:paraId="1153A01A" w14:textId="52BBC40F" w:rsidR="00B718A2" w:rsidRPr="000721DF" w:rsidRDefault="000721DF" w:rsidP="000721DF">
      <w:pPr>
        <w:spacing w:line="360" w:lineRule="auto"/>
        <w:ind w:left="4820"/>
        <w:rPr>
          <w:rStyle w:val="gi"/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José António dos Santos Fernandes Monteiro</w:t>
      </w:r>
    </w:p>
    <w:p w14:paraId="1A00FFEA" w14:textId="4FA6136B" w:rsidR="00232695" w:rsidRDefault="00232695" w:rsidP="00232695">
      <w:pPr>
        <w:spacing w:after="0"/>
        <w:jc w:val="left"/>
        <w:rPr>
          <w:rStyle w:val="gi"/>
          <w:rFonts w:cstheme="minorHAnsi"/>
          <w:i/>
          <w:color w:val="FF0000"/>
          <w:szCs w:val="24"/>
        </w:rPr>
      </w:pPr>
      <w:r>
        <w:rPr>
          <w:rStyle w:val="gi"/>
          <w:rFonts w:cstheme="minorHAnsi"/>
          <w:i/>
          <w:color w:val="FF0000"/>
          <w:szCs w:val="24"/>
        </w:rPr>
        <w:br w:type="page"/>
      </w:r>
    </w:p>
    <w:p w14:paraId="543A513D" w14:textId="77777777" w:rsidR="0037236A" w:rsidRPr="00267D5D" w:rsidRDefault="0037236A" w:rsidP="00267D5D">
      <w:pPr>
        <w:pStyle w:val="Ttulo1"/>
        <w:numPr>
          <w:ilvl w:val="0"/>
          <w:numId w:val="0"/>
        </w:numPr>
        <w:rPr>
          <w:rFonts w:cstheme="minorHAnsi"/>
          <w:b w:val="0"/>
          <w:bCs w:val="0"/>
          <w:sz w:val="24"/>
          <w:szCs w:val="24"/>
          <w:lang w:val="pt-PT"/>
        </w:rPr>
      </w:pPr>
      <w:bookmarkStart w:id="0" w:name="_Toc168576786"/>
      <w:bookmarkStart w:id="1" w:name="_Toc168665968"/>
      <w:bookmarkStart w:id="2" w:name="_Toc170219285"/>
      <w:bookmarkStart w:id="3" w:name="_Toc170644183"/>
      <w:bookmarkStart w:id="4" w:name="_Toc170783911"/>
      <w:r w:rsidRPr="00267D5D">
        <w:rPr>
          <w:rFonts w:cstheme="minorHAnsi"/>
          <w:sz w:val="24"/>
          <w:szCs w:val="24"/>
          <w:lang w:val="pt-PT"/>
        </w:rPr>
        <w:lastRenderedPageBreak/>
        <w:t>Declaração de integridade e de honestidade intelectual</w:t>
      </w:r>
      <w:bookmarkEnd w:id="0"/>
      <w:bookmarkEnd w:id="1"/>
      <w:bookmarkEnd w:id="2"/>
      <w:bookmarkEnd w:id="3"/>
      <w:bookmarkEnd w:id="4"/>
    </w:p>
    <w:p w14:paraId="5C4B7111" w14:textId="77777777" w:rsidR="0037236A" w:rsidRPr="00B7772F" w:rsidRDefault="0037236A" w:rsidP="0037236A">
      <w:pPr>
        <w:rPr>
          <w:rFonts w:cstheme="minorHAnsi"/>
          <w:sz w:val="20"/>
          <w:szCs w:val="20"/>
        </w:rPr>
      </w:pPr>
    </w:p>
    <w:p w14:paraId="553D8632" w14:textId="49738BF7" w:rsidR="0037236A" w:rsidRDefault="0037236A" w:rsidP="0037236A">
      <w:pPr>
        <w:spacing w:line="360" w:lineRule="auto"/>
        <w:rPr>
          <w:rFonts w:ascii="Calibri" w:hAnsi="Calibri"/>
          <w:i/>
          <w:iCs/>
        </w:rPr>
      </w:pPr>
      <w:r>
        <w:rPr>
          <w:i/>
          <w:iCs/>
        </w:rPr>
        <w:t xml:space="preserve">Eu, </w:t>
      </w:r>
      <w:r w:rsidR="00F96CDE">
        <w:rPr>
          <w:i/>
          <w:iCs/>
        </w:rPr>
        <w:t>Luís Francisco Costa Campos</w:t>
      </w:r>
      <w:r w:rsidR="00176FD1">
        <w:rPr>
          <w:i/>
          <w:iCs/>
        </w:rPr>
        <w:t>,</w:t>
      </w:r>
      <w:r>
        <w:rPr>
          <w:i/>
          <w:iCs/>
        </w:rPr>
        <w:t xml:space="preserve"> estudante n.º </w:t>
      </w:r>
      <w:r w:rsidR="00B65719" w:rsidRPr="00B65719">
        <w:rPr>
          <w:i/>
          <w:iCs/>
        </w:rPr>
        <w:t>2022117261</w:t>
      </w:r>
      <w:r>
        <w:rPr>
          <w:i/>
          <w:iCs/>
        </w:rPr>
        <w:t xml:space="preserve"> do Curso Técnico Superior Profissional em </w:t>
      </w:r>
      <w:r w:rsidR="00232695" w:rsidRPr="00232695">
        <w:rPr>
          <w:i/>
          <w:iCs/>
        </w:rPr>
        <w:t>Tecnologias e Programação de Sistemas de Informação</w:t>
      </w:r>
      <w:r>
        <w:rPr>
          <w:i/>
          <w:iCs/>
        </w:rPr>
        <w:t xml:space="preserve">, declaro que o presente relatório de estágio é original e que, ao longo da sua elaboração, não pratiquei plágio ou qualquer forma de falsificação de conteúdo. Este </w:t>
      </w:r>
      <w:r w:rsidRPr="00D357DE">
        <w:rPr>
          <w:i/>
          <w:iCs/>
        </w:rPr>
        <w:t>relatório de estágio</w:t>
      </w:r>
      <w:r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 </w:t>
      </w:r>
    </w:p>
    <w:p w14:paraId="34521105" w14:textId="77777777" w:rsidR="0037236A" w:rsidRPr="00B7772F" w:rsidRDefault="0037236A" w:rsidP="0037236A">
      <w:pPr>
        <w:spacing w:line="360" w:lineRule="auto"/>
        <w:rPr>
          <w:rFonts w:cstheme="minorHAnsi"/>
          <w:i/>
          <w:iCs/>
        </w:rPr>
      </w:pPr>
      <w:r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r w:rsidRPr="00FA6561">
        <w:rPr>
          <w:i/>
          <w:iCs/>
        </w:rPr>
        <w:t>pseudonimização ou anonimização de dados pessoais ou organizacionais</w:t>
      </w:r>
      <w:r w:rsidRPr="00B7772F">
        <w:rPr>
          <w:rFonts w:cstheme="minorHAnsi"/>
          <w:i/>
          <w:iCs/>
        </w:rPr>
        <w:t>.</w:t>
      </w:r>
    </w:p>
    <w:p w14:paraId="4B63B306" w14:textId="77777777" w:rsidR="0037236A" w:rsidRDefault="0037236A" w:rsidP="0037236A">
      <w:pPr>
        <w:spacing w:line="360" w:lineRule="auto"/>
        <w:rPr>
          <w:rFonts w:cstheme="minorHAnsi"/>
          <w:i/>
          <w:iCs/>
        </w:rPr>
      </w:pPr>
    </w:p>
    <w:p w14:paraId="4AD7CE96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Oliveira do Hospital, </w:t>
      </w:r>
      <w:proofErr w:type="spellStart"/>
      <w:r w:rsidRPr="00B7772F">
        <w:rPr>
          <w:rFonts w:cstheme="minorHAnsi"/>
          <w:i/>
          <w:iCs/>
        </w:rPr>
        <w:t>xx</w:t>
      </w:r>
      <w:proofErr w:type="spellEnd"/>
      <w:r w:rsidRPr="00B7772F">
        <w:rPr>
          <w:rFonts w:cstheme="minorHAnsi"/>
          <w:i/>
          <w:iCs/>
        </w:rPr>
        <w:t xml:space="preserve"> de </w:t>
      </w:r>
      <w:proofErr w:type="spellStart"/>
      <w:r w:rsidRPr="00B7772F">
        <w:rPr>
          <w:rFonts w:cstheme="minorHAnsi"/>
          <w:i/>
          <w:iCs/>
        </w:rPr>
        <w:t>xxxxxx</w:t>
      </w:r>
      <w:proofErr w:type="spellEnd"/>
      <w:r w:rsidRPr="00B7772F">
        <w:rPr>
          <w:rFonts w:cstheme="minorHAnsi"/>
          <w:i/>
          <w:iCs/>
        </w:rPr>
        <w:t xml:space="preserve"> de 20xx</w:t>
      </w:r>
    </w:p>
    <w:p w14:paraId="541D2F6D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Nome completo: …. </w:t>
      </w:r>
    </w:p>
    <w:p w14:paraId="7EB147C1" w14:textId="77777777" w:rsidR="0037236A" w:rsidRDefault="0037236A" w:rsidP="0037236A">
      <w:pPr>
        <w:rPr>
          <w:rFonts w:cstheme="minorHAnsi"/>
          <w:i/>
          <w:iCs/>
        </w:rPr>
      </w:pPr>
    </w:p>
    <w:p w14:paraId="721AAB2D" w14:textId="77777777" w:rsidR="0037236A" w:rsidRDefault="0037236A" w:rsidP="0037236A">
      <w:r w:rsidRPr="00B7772F">
        <w:rPr>
          <w:rFonts w:cstheme="minorHAnsi"/>
          <w:i/>
          <w:iCs/>
        </w:rPr>
        <w:t>Assinatura: (digital)</w:t>
      </w:r>
    </w:p>
    <w:p w14:paraId="4319AF00" w14:textId="77777777" w:rsidR="00143739" w:rsidRDefault="00143739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3E19C72A" w14:textId="77777777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1D3FC382" w14:textId="0CF56B15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  <w:sectPr w:rsidR="006F51CB" w:rsidSect="00E825A2">
          <w:headerReference w:type="even" r:id="rId15"/>
          <w:footerReference w:type="even" r:id="rId16"/>
          <w:footerReference w:type="default" r:id="rId17"/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26751ED" w14:textId="581D5235" w:rsidR="00161259" w:rsidRDefault="00161259" w:rsidP="00161259">
      <w:pPr>
        <w:pStyle w:val="Heading0"/>
        <w:rPr>
          <w:rFonts w:cstheme="minorHAnsi"/>
          <w:lang w:val="pt-PT"/>
        </w:rPr>
      </w:pPr>
      <w:bookmarkStart w:id="5" w:name="_Toc168576787"/>
      <w:bookmarkStart w:id="6" w:name="_Toc168665969"/>
      <w:bookmarkStart w:id="7" w:name="_Toc170219286"/>
      <w:bookmarkStart w:id="8" w:name="_Toc170407435"/>
      <w:bookmarkStart w:id="9" w:name="_Toc170644184"/>
      <w:bookmarkStart w:id="10" w:name="_Toc170783912"/>
      <w:r w:rsidRPr="00715D43">
        <w:rPr>
          <w:rFonts w:cstheme="minorHAnsi"/>
          <w:lang w:val="pt-PT"/>
        </w:rPr>
        <w:lastRenderedPageBreak/>
        <w:t>Resumo</w:t>
      </w:r>
      <w:bookmarkEnd w:id="5"/>
      <w:bookmarkEnd w:id="6"/>
      <w:bookmarkEnd w:id="7"/>
      <w:bookmarkEnd w:id="8"/>
      <w:bookmarkEnd w:id="9"/>
      <w:bookmarkEnd w:id="10"/>
    </w:p>
    <w:p w14:paraId="77E7A8CC" w14:textId="172F30ED" w:rsidR="00C618C6" w:rsidRDefault="00C618C6" w:rsidP="00C618C6">
      <w:pPr>
        <w:spacing w:after="0" w:line="360" w:lineRule="auto"/>
      </w:pPr>
      <w:r>
        <w:t>Este relatório final de estágio resulta, fundamentalmente, numa descrição e reflexão exaustiva e cuidada, acompanhando as várias etapas percorridas durante este estágio.</w:t>
      </w:r>
    </w:p>
    <w:p w14:paraId="43D66879" w14:textId="5C94B6A1" w:rsidR="004A5348" w:rsidRDefault="004A5348" w:rsidP="004A5348">
      <w:pPr>
        <w:spacing w:after="0" w:line="360" w:lineRule="auto"/>
      </w:pPr>
      <w:r>
        <w:t>O objetivo deste trabalho foi desenvolver um sistema de monitorização ambiental para eventos, focado na recolha e análise contínua de dados sobre temperatura, humidade, qualidade do ar e ruído. Esta solução IoT foi projetada para fornecer dados em tempo real, auxiliando tanto os participantes quanto os organizadores de eventos a gerir e melhorar as condições ambientais.</w:t>
      </w:r>
    </w:p>
    <w:p w14:paraId="502F2E5B" w14:textId="77777777" w:rsidR="004A5348" w:rsidRDefault="004A5348" w:rsidP="004A5348">
      <w:pPr>
        <w:spacing w:after="0" w:line="360" w:lineRule="auto"/>
      </w:pPr>
    </w:p>
    <w:p w14:paraId="1372CD04" w14:textId="77777777" w:rsidR="004A5348" w:rsidRDefault="004A5348" w:rsidP="004A5348">
      <w:pPr>
        <w:spacing w:after="0" w:line="360" w:lineRule="auto"/>
      </w:pPr>
      <w:r>
        <w:t>Ao longo do desenvolvimento deste relatório, procurou-se refletir de forma crítica sobre os diversos pontos do projeto, tais como as expectativas iniciais, as atividades de ensino-aprendizagem envolvidas, e as dificuldades e necessidades de formação encontradas. A capacidade de iniciativa, a responsabilidade e a importância do trabalho individual e de grupo foram também questões centrais abordadas.</w:t>
      </w:r>
    </w:p>
    <w:p w14:paraId="362FCAE0" w14:textId="77777777" w:rsidR="004A5348" w:rsidRDefault="004A5348" w:rsidP="004A5348">
      <w:pPr>
        <w:spacing w:after="0" w:line="360" w:lineRule="auto"/>
      </w:pPr>
    </w:p>
    <w:p w14:paraId="46F1B899" w14:textId="6286C498" w:rsidR="004A5348" w:rsidRDefault="004A5348" w:rsidP="004A5348">
      <w:pPr>
        <w:spacing w:after="0" w:line="360" w:lineRule="auto"/>
      </w:pPr>
      <w:r>
        <w:t>As principais contribuições deste trabalho incluem a implementação bem-sucedida da infraestrutura IoT, a integração eficiente dos sensores e a criação de uma interface web funcional. As funcionalidades de alerta e sugestões automatizadas foram incorporadas para melhorar as condições de conforto durante os eventos monitorizados.</w:t>
      </w:r>
    </w:p>
    <w:p w14:paraId="68426224" w14:textId="77777777" w:rsidR="00C618C6" w:rsidRPr="00C618C6" w:rsidRDefault="00C618C6" w:rsidP="00C618C6">
      <w:pPr>
        <w:spacing w:after="0" w:line="360" w:lineRule="auto"/>
      </w:pPr>
    </w:p>
    <w:p w14:paraId="371BCAE0" w14:textId="77777777" w:rsidR="00B010F8" w:rsidRPr="00715D43" w:rsidRDefault="00B010F8" w:rsidP="004813C0">
      <w:pPr>
        <w:spacing w:after="0" w:line="360" w:lineRule="auto"/>
        <w:rPr>
          <w:rFonts w:cstheme="minorHAnsi"/>
          <w:b/>
          <w:sz w:val="28"/>
          <w:szCs w:val="28"/>
        </w:rPr>
      </w:pPr>
    </w:p>
    <w:p w14:paraId="15170CDC" w14:textId="77777777" w:rsidR="00161259" w:rsidRPr="00715D43" w:rsidRDefault="00161259" w:rsidP="00161259">
      <w:pPr>
        <w:rPr>
          <w:rFonts w:cstheme="minorHAnsi"/>
          <w:b/>
          <w:sz w:val="28"/>
          <w:szCs w:val="28"/>
        </w:rPr>
      </w:pPr>
      <w:r w:rsidRPr="00715D43">
        <w:rPr>
          <w:rFonts w:cstheme="minorHAnsi"/>
          <w:b/>
          <w:sz w:val="28"/>
          <w:szCs w:val="28"/>
        </w:rPr>
        <w:t>Palavras-chave</w:t>
      </w:r>
    </w:p>
    <w:p w14:paraId="6A2E59D3" w14:textId="77777777" w:rsidR="00D54EA6" w:rsidRDefault="00D54EA6" w:rsidP="00161259">
      <w:pPr>
        <w:spacing w:after="0"/>
        <w:jc w:val="left"/>
        <w:rPr>
          <w:rFonts w:cstheme="minorHAnsi"/>
        </w:rPr>
      </w:pPr>
    </w:p>
    <w:p w14:paraId="496B6154" w14:textId="47303B66" w:rsidR="00D54EA6" w:rsidRPr="00715D43" w:rsidRDefault="00D54EA6" w:rsidP="00161259">
      <w:pPr>
        <w:spacing w:after="0"/>
        <w:jc w:val="left"/>
        <w:rPr>
          <w:rFonts w:cstheme="minorHAnsi"/>
          <w:b/>
          <w:sz w:val="40"/>
          <w:szCs w:val="40"/>
        </w:rPr>
        <w:sectPr w:rsidR="00D54EA6" w:rsidRPr="00715D43" w:rsidSect="00E825A2">
          <w:headerReference w:type="default" r:id="rId18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  <w:r>
        <w:rPr>
          <w:rFonts w:cstheme="minorHAnsi"/>
        </w:rPr>
        <w:t>Sistema, Monitorização, PHP, Python, Programação, Estágio</w:t>
      </w:r>
      <w:r w:rsidR="00D469E3">
        <w:rPr>
          <w:rFonts w:cstheme="minorHAnsi"/>
        </w:rPr>
        <w:t>, Base de Dados</w:t>
      </w:r>
    </w:p>
    <w:p w14:paraId="06D2B77D" w14:textId="77777777" w:rsidR="00161259" w:rsidRPr="00715D43" w:rsidRDefault="00161259" w:rsidP="00161259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715D43">
        <w:rPr>
          <w:rStyle w:val="nfase"/>
          <w:rFonts w:cstheme="minorHAnsi"/>
          <w:b/>
          <w:bCs/>
          <w:i w:val="0"/>
          <w:sz w:val="40"/>
          <w:szCs w:val="40"/>
        </w:rPr>
        <w:lastRenderedPageBreak/>
        <w:t>Índice</w:t>
      </w:r>
    </w:p>
    <w:bookmarkStart w:id="11" w:name="_Toc464429015" w:displacedByCustomXml="next"/>
    <w:sdt>
      <w:sdtPr>
        <w:rPr>
          <w:rFonts w:asciiTheme="minorHAnsi" w:eastAsia="Calibri" w:hAnsiTheme="minorHAnsi" w:cstheme="minorHAnsi"/>
          <w:b w:val="0"/>
          <w:bCs w:val="0"/>
          <w:color w:val="auto"/>
          <w:sz w:val="24"/>
          <w:szCs w:val="22"/>
          <w:lang w:val="pt-PT" w:eastAsia="en-US"/>
        </w:rPr>
        <w:id w:val="-1176881152"/>
        <w:docPartObj>
          <w:docPartGallery w:val="Table of Contents"/>
          <w:docPartUnique/>
        </w:docPartObj>
      </w:sdtPr>
      <w:sdtEndPr/>
      <w:sdtContent>
        <w:p w14:paraId="22E67735" w14:textId="11874D7D" w:rsidR="00BC33A8" w:rsidRPr="00BC33A8" w:rsidRDefault="00161259" w:rsidP="00BC33A8">
          <w:pPr>
            <w:pStyle w:val="Cabealhodondice"/>
            <w:numPr>
              <w:ilvl w:val="0"/>
              <w:numId w:val="0"/>
            </w:numPr>
            <w:rPr>
              <w:rFonts w:asciiTheme="minorHAnsi" w:hAnsiTheme="minorHAnsi" w:cstheme="minorHAnsi"/>
              <w:lang w:val="pt-PT"/>
            </w:rPr>
          </w:pPr>
          <w:r w:rsidRPr="00715D43">
            <w:rPr>
              <w:rFonts w:cstheme="minorHAnsi"/>
              <w:b w:val="0"/>
            </w:rPr>
            <w:fldChar w:fldCharType="begin"/>
          </w:r>
          <w:r w:rsidRPr="00715D43">
            <w:rPr>
              <w:rFonts w:cstheme="minorHAnsi"/>
              <w:b w:val="0"/>
            </w:rPr>
            <w:instrText xml:space="preserve"> TOC \o "1-2" \h \z \u </w:instrText>
          </w:r>
          <w:r w:rsidRPr="00715D43">
            <w:rPr>
              <w:rFonts w:cstheme="minorHAnsi"/>
              <w:b w:val="0"/>
            </w:rPr>
            <w:fldChar w:fldCharType="separate"/>
          </w:r>
        </w:p>
        <w:p w14:paraId="7E77F6F4" w14:textId="0716AF5E" w:rsidR="00BC33A8" w:rsidRDefault="00BC33A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783916" w:history="1">
            <w:r w:rsidRPr="005C1F3D">
              <w:rPr>
                <w:rStyle w:val="Hiperligao"/>
                <w:rFonts w:cstheme="minorHAnsi"/>
              </w:rPr>
              <w:t>1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5C1F3D">
              <w:rPr>
                <w:rStyle w:val="Hiperligao"/>
                <w:rFonts w:cstheme="minorHAnsi"/>
              </w:rPr>
              <w:t>Introdu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5B49F283" w14:textId="10B079B3" w:rsidR="00BC33A8" w:rsidRDefault="00BC33A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783917" w:history="1">
            <w:r w:rsidRPr="005C1F3D">
              <w:rPr>
                <w:rStyle w:val="Hiperligao"/>
                <w:rFonts w:cstheme="minorHAnsi"/>
              </w:rPr>
              <w:t>2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5C1F3D">
              <w:rPr>
                <w:rStyle w:val="Hiperligao"/>
                <w:rFonts w:cstheme="minorHAnsi"/>
              </w:rPr>
              <w:t>Estado da Ar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EE97FCE" w14:textId="0BF15A59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18" w:history="1">
            <w:r w:rsidRPr="005C1F3D">
              <w:rPr>
                <w:rStyle w:val="Hiperligao"/>
              </w:rPr>
              <w:t>2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Nexx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ED8D11D" w14:textId="7F9AEC55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19" w:history="1">
            <w:r w:rsidRPr="005C1F3D">
              <w:rPr>
                <w:rStyle w:val="Hiperligao"/>
              </w:rPr>
              <w:t>2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Vaisal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EDAFFC0" w14:textId="581604A1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20" w:history="1">
            <w:r w:rsidRPr="005C1F3D">
              <w:rPr>
                <w:rStyle w:val="Hiperligao"/>
              </w:rPr>
              <w:t>2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Jri MySiriu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2926E20" w14:textId="2E6A87FF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21" w:history="1">
            <w:r w:rsidRPr="005C1F3D">
              <w:rPr>
                <w:rStyle w:val="Hiperligao"/>
              </w:rPr>
              <w:t>2.4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EXTECH CO220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6978164" w14:textId="57720C61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22" w:history="1">
            <w:r w:rsidRPr="005C1F3D">
              <w:rPr>
                <w:rStyle w:val="Hiperligao"/>
              </w:rPr>
              <w:t>2.5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Sismet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D4BA2E8" w14:textId="2F7C528B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23" w:history="1">
            <w:r w:rsidRPr="005C1F3D">
              <w:rPr>
                <w:rStyle w:val="Hiperligao"/>
              </w:rPr>
              <w:t>2.6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NatéoSanté - Air Coach P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9B5865C" w14:textId="6A277F68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24" w:history="1">
            <w:r w:rsidRPr="005C1F3D">
              <w:rPr>
                <w:rStyle w:val="Hiperligao"/>
              </w:rPr>
              <w:t>2.7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Tabela de Comparação dos Sistem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13F03671" w14:textId="76BFCC68" w:rsidR="00BC33A8" w:rsidRDefault="00BC33A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783925" w:history="1">
            <w:r w:rsidRPr="005C1F3D">
              <w:rPr>
                <w:rStyle w:val="Hiperligao"/>
                <w:rFonts w:cstheme="minorHAnsi"/>
              </w:rPr>
              <w:t>3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5C1F3D">
              <w:rPr>
                <w:rStyle w:val="Hiperligao"/>
                <w:rFonts w:cstheme="minorHAnsi"/>
              </w:rPr>
              <w:t>Objetivos e 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1653751" w14:textId="171B609B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26" w:history="1">
            <w:r w:rsidRPr="005C1F3D">
              <w:rPr>
                <w:rStyle w:val="Hiperligao"/>
              </w:rPr>
              <w:t>3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Ferramentas e Tecn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2307BCA0" w14:textId="7902C695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27" w:history="1">
            <w:r w:rsidRPr="005C1F3D">
              <w:rPr>
                <w:rStyle w:val="Hiperligao"/>
              </w:rPr>
              <w:t>3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Planea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7ADC0151" w14:textId="0DC2881C" w:rsidR="00BC33A8" w:rsidRDefault="00BC33A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783928" w:history="1">
            <w:r w:rsidRPr="005C1F3D">
              <w:rPr>
                <w:rStyle w:val="Hiperligao"/>
                <w:rFonts w:cstheme="minorHAnsi"/>
              </w:rPr>
              <w:t>4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5C1F3D">
              <w:rPr>
                <w:rStyle w:val="Hiperligao"/>
                <w:rFonts w:cstheme="minorHAnsi"/>
              </w:rPr>
              <w:t>Trabalho Desenvolvi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652B78CC" w14:textId="325EA1C6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29" w:history="1">
            <w:r w:rsidRPr="005C1F3D">
              <w:rPr>
                <w:rStyle w:val="Hiperligao"/>
              </w:rPr>
              <w:t>4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Fase 2 - Análise de Requisit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4FC60FC9" w14:textId="3916C318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30" w:history="1">
            <w:r w:rsidRPr="005C1F3D">
              <w:rPr>
                <w:rStyle w:val="Hiperligao"/>
              </w:rPr>
              <w:t>4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Fase 3 - Design e Arquitetura do Sistem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7C587E83" w14:textId="5C647D69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31" w:history="1">
            <w:r w:rsidRPr="005C1F3D">
              <w:rPr>
                <w:rStyle w:val="Hiperligao"/>
              </w:rPr>
              <w:t>4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Fase 4 - Desenvolvi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69FA6864" w14:textId="46A76208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32" w:history="1">
            <w:r w:rsidRPr="005C1F3D">
              <w:rPr>
                <w:rStyle w:val="Hiperligao"/>
              </w:rPr>
              <w:t>4.4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Fase 5 - Test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4683A775" w14:textId="7642F3E2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33" w:history="1">
            <w:r w:rsidRPr="005C1F3D">
              <w:rPr>
                <w:rStyle w:val="Hiperligao"/>
              </w:rPr>
              <w:t>4.5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Fase 6 - Documenta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43BC1942" w14:textId="3A8CA867" w:rsidR="00BC33A8" w:rsidRDefault="00BC33A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783934" w:history="1">
            <w:r w:rsidRPr="005C1F3D">
              <w:rPr>
                <w:rStyle w:val="Hiperligao"/>
                <w:rFonts w:cstheme="minorHAnsi"/>
              </w:rPr>
              <w:t>5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5C1F3D">
              <w:rPr>
                <w:rStyle w:val="Hiperligao"/>
                <w:rFonts w:cstheme="minorHAnsi"/>
              </w:rPr>
              <w:t>Conclu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2221C614" w14:textId="2DA902BA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35" w:history="1">
            <w:r w:rsidRPr="005C1F3D">
              <w:rPr>
                <w:rStyle w:val="Hiperligao"/>
                <w:rFonts w:cstheme="minorHAnsi"/>
              </w:rPr>
              <w:t>5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  <w:rFonts w:cstheme="minorHAnsi"/>
              </w:rPr>
              <w:t>Forç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04B8C396" w14:textId="6A51067E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36" w:history="1">
            <w:r w:rsidRPr="005C1F3D">
              <w:rPr>
                <w:rStyle w:val="Hiperligao"/>
                <w:rFonts w:cstheme="minorHAnsi"/>
              </w:rPr>
              <w:t>5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  <w:rFonts w:cstheme="minorHAnsi"/>
              </w:rPr>
              <w:t>Limitaç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3F340E8F" w14:textId="1BA9683F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37" w:history="1">
            <w:r w:rsidRPr="005C1F3D">
              <w:rPr>
                <w:rStyle w:val="Hiperligao"/>
                <w:rFonts w:cstheme="minorHAnsi"/>
              </w:rPr>
              <w:t>5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  <w:rFonts w:cstheme="minorHAnsi"/>
              </w:rPr>
              <w:t>Trabalho Futu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7</w:t>
            </w:r>
            <w:r>
              <w:rPr>
                <w:webHidden/>
              </w:rPr>
              <w:fldChar w:fldCharType="end"/>
            </w:r>
          </w:hyperlink>
        </w:p>
        <w:p w14:paraId="4B1F5F36" w14:textId="6F92EA9B" w:rsidR="00BC33A8" w:rsidRDefault="00BC33A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783938" w:history="1">
            <w:r w:rsidRPr="005C1F3D">
              <w:rPr>
                <w:rStyle w:val="Hiperligao"/>
                <w:rFonts w:cstheme="minorHAnsi"/>
              </w:rPr>
              <w:t>6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5C1F3D">
              <w:rPr>
                <w:rStyle w:val="Hiperligao"/>
                <w:rFonts w:cstheme="minorHAnsi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0D947D9A" w14:textId="0E21376A" w:rsidR="00BC33A8" w:rsidRDefault="00BC33A8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783939" w:history="1">
            <w:r w:rsidRPr="005C1F3D">
              <w:rPr>
                <w:rStyle w:val="Hiperligao"/>
                <w:rFonts w:cstheme="minorHAnsi"/>
              </w:rPr>
              <w:t>7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5C1F3D">
              <w:rPr>
                <w:rStyle w:val="Hiperligao"/>
                <w:rFonts w:cstheme="minorHAnsi"/>
              </w:rPr>
              <w:t>Anex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14A32E67" w14:textId="4F5130D6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40" w:history="1">
            <w:r w:rsidRPr="005C1F3D">
              <w:rPr>
                <w:rStyle w:val="Hiperligao"/>
              </w:rPr>
              <w:t>7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Anexo 1 - Design Inicial da Dashboar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5337D466" w14:textId="33BD6541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41" w:history="1">
            <w:r w:rsidRPr="005C1F3D">
              <w:rPr>
                <w:rStyle w:val="Hiperligao"/>
              </w:rPr>
              <w:t>7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Anexo 2 - Design do si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1FDC22A0" w14:textId="474F0041" w:rsidR="00BC33A8" w:rsidRDefault="00BC33A8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783942" w:history="1">
            <w:r w:rsidRPr="005C1F3D">
              <w:rPr>
                <w:rStyle w:val="Hiperligao"/>
              </w:rPr>
              <w:t>7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5C1F3D">
              <w:rPr>
                <w:rStyle w:val="Hiperligao"/>
              </w:rPr>
              <w:t>Anexo 3 – Script da Base de Dados SQ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07839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24C98757" w14:textId="5B29183C" w:rsidR="00161259" w:rsidRPr="00715D43" w:rsidRDefault="00161259" w:rsidP="00161259">
          <w:pPr>
            <w:rPr>
              <w:rFonts w:cstheme="minorHAnsi"/>
            </w:rPr>
          </w:pPr>
          <w:r w:rsidRPr="00715D43">
            <w:rPr>
              <w:rFonts w:cstheme="minorHAnsi"/>
              <w:b/>
              <w:sz w:val="26"/>
              <w:szCs w:val="24"/>
            </w:rPr>
            <w:fldChar w:fldCharType="end"/>
          </w:r>
        </w:p>
      </w:sdtContent>
    </w:sdt>
    <w:p w14:paraId="6259E680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2DECAACC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0694BE56" w14:textId="77777777" w:rsidR="00161259" w:rsidRPr="00715D43" w:rsidRDefault="00161259" w:rsidP="00161259">
      <w:pPr>
        <w:spacing w:after="240"/>
        <w:jc w:val="left"/>
        <w:rPr>
          <w:rFonts w:eastAsia="Times New Roman" w:cstheme="minorHAnsi"/>
          <w:bCs/>
          <w:iCs/>
          <w:color w:val="000000"/>
          <w:szCs w:val="24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bookmarkStart w:id="12" w:name="_Toc467679981"/>
    <w:bookmarkStart w:id="13" w:name="_Toc467696928"/>
    <w:bookmarkStart w:id="14" w:name="_Toc168576788"/>
    <w:bookmarkStart w:id="15" w:name="_Toc168665970"/>
    <w:bookmarkStart w:id="16" w:name="_Toc170219287"/>
    <w:bookmarkStart w:id="17" w:name="_Toc170407436"/>
    <w:bookmarkStart w:id="18" w:name="_Toc170644185"/>
    <w:bookmarkStart w:id="19" w:name="_Toc170783913"/>
    <w:p w14:paraId="1356AACF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iCs/>
          <w:lang w:val="pt-PT"/>
        </w:rPr>
      </w:pPr>
      <w:r w:rsidRPr="00715D43">
        <w:rPr>
          <w:rFonts w:cstheme="minorHAnsi"/>
          <w:noProof/>
          <w:lang w:val="pt-PT" w:eastAsia="pt-PT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0449C6" wp14:editId="088F1317">
                <wp:simplePos x="0" y="0"/>
                <wp:positionH relativeFrom="column">
                  <wp:posOffset>-236855</wp:posOffset>
                </wp:positionH>
                <wp:positionV relativeFrom="paragraph">
                  <wp:posOffset>8980170</wp:posOffset>
                </wp:positionV>
                <wp:extent cx="462915" cy="260985"/>
                <wp:effectExtent l="0" t="0" r="13335" b="24765"/>
                <wp:wrapNone/>
                <wp:docPr id="8" name="Rec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075B9AF3" id="Rectângulo 8" o:spid="_x0000_s1026" style="position:absolute;margin-left:-18.65pt;margin-top:707.1pt;width:36.45pt;height:20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" fillcolor="white [3212]" strokecolor="white [3212]" strokeweight="2pt"/>
            </w:pict>
          </mc:Fallback>
        </mc:AlternateContent>
      </w:r>
      <w:bookmarkStart w:id="20" w:name="_Toc464429016"/>
      <w:bookmarkStart w:id="21" w:name="_Toc467608163"/>
      <w:bookmarkStart w:id="22" w:name="_Toc467623072"/>
      <w:bookmarkStart w:id="23" w:name="_Toc467625747"/>
      <w:bookmarkStart w:id="24" w:name="_Toc467625818"/>
      <w:bookmarkEnd w:id="11"/>
      <w:bookmarkEnd w:id="12"/>
      <w:bookmarkEnd w:id="13"/>
      <w:r w:rsidRPr="00715D43">
        <w:rPr>
          <w:rFonts w:cstheme="minorHAnsi"/>
          <w:lang w:val="pt-PT"/>
        </w:rPr>
        <w:t>Lista de Figuras</w:t>
      </w:r>
      <w:bookmarkEnd w:id="14"/>
      <w:bookmarkEnd w:id="15"/>
      <w:bookmarkEnd w:id="16"/>
      <w:bookmarkEnd w:id="17"/>
      <w:bookmarkEnd w:id="18"/>
      <w:bookmarkEnd w:id="19"/>
    </w:p>
    <w:p w14:paraId="6D92A146" w14:textId="77AF6B7C" w:rsidR="00BC33A8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Figura" </w:instrText>
      </w:r>
      <w:r w:rsidRPr="00715D43">
        <w:rPr>
          <w:rFonts w:cstheme="minorHAnsi"/>
        </w:rPr>
        <w:fldChar w:fldCharType="separate"/>
      </w:r>
      <w:hyperlink r:id="rId19" w:anchor="_Toc170783887" w:history="1">
        <w:r w:rsidR="00BC33A8" w:rsidRPr="007E3A6C">
          <w:rPr>
            <w:rStyle w:val="Hiperligao"/>
            <w:noProof/>
          </w:rPr>
          <w:t>Figura 1 - Sistema Vaisala</w:t>
        </w:r>
        <w:r w:rsidR="00BC33A8">
          <w:rPr>
            <w:noProof/>
            <w:webHidden/>
          </w:rPr>
          <w:tab/>
        </w:r>
        <w:r w:rsidR="00BC33A8">
          <w:rPr>
            <w:noProof/>
            <w:webHidden/>
          </w:rPr>
          <w:fldChar w:fldCharType="begin"/>
        </w:r>
        <w:r w:rsidR="00BC33A8">
          <w:rPr>
            <w:noProof/>
            <w:webHidden/>
          </w:rPr>
          <w:instrText xml:space="preserve"> PAGEREF _Toc170783887 \h </w:instrText>
        </w:r>
        <w:r w:rsidR="00BC33A8">
          <w:rPr>
            <w:noProof/>
            <w:webHidden/>
          </w:rPr>
        </w:r>
        <w:r w:rsidR="00BC33A8">
          <w:rPr>
            <w:noProof/>
            <w:webHidden/>
          </w:rPr>
          <w:fldChar w:fldCharType="separate"/>
        </w:r>
        <w:r w:rsidR="00BC33A8">
          <w:rPr>
            <w:noProof/>
            <w:webHidden/>
          </w:rPr>
          <w:t>4</w:t>
        </w:r>
        <w:r w:rsidR="00BC33A8">
          <w:rPr>
            <w:noProof/>
            <w:webHidden/>
          </w:rPr>
          <w:fldChar w:fldCharType="end"/>
        </w:r>
      </w:hyperlink>
    </w:p>
    <w:p w14:paraId="2D41EF05" w14:textId="283CF83E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0" w:anchor="_Toc170783888" w:history="1">
        <w:r w:rsidRPr="007E3A6C">
          <w:rPr>
            <w:rStyle w:val="Hiperligao"/>
            <w:noProof/>
          </w:rPr>
          <w:t>Figura 2 - Sistema Jri MySiri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57B5E91" w14:textId="1C77B41B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1" w:anchor="_Toc170783889" w:history="1">
        <w:r w:rsidRPr="007E3A6C">
          <w:rPr>
            <w:rStyle w:val="Hiperligao"/>
            <w:noProof/>
          </w:rPr>
          <w:t>Figura 3 - Sistema EXTE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8E7D303" w14:textId="03FE2022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2" w:anchor="_Toc170783890" w:history="1">
        <w:r w:rsidRPr="007E3A6C">
          <w:rPr>
            <w:rStyle w:val="Hiperligao"/>
            <w:noProof/>
          </w:rPr>
          <w:t>Figura 4 - Sistema Sismet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0972155" w14:textId="52C36973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3" w:anchor="_Toc170783891" w:history="1">
        <w:r w:rsidRPr="007E3A6C">
          <w:rPr>
            <w:rStyle w:val="Hiperligao"/>
            <w:noProof/>
          </w:rPr>
          <w:t>Figura 5 - Sistema NatéoSanté - Air Coach P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0E6B4D5" w14:textId="77627CF2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4" w:anchor="_Toc170783892" w:history="1">
        <w:r w:rsidRPr="007E3A6C">
          <w:rPr>
            <w:rStyle w:val="Hiperligao"/>
            <w:noProof/>
          </w:rPr>
          <w:t>Figura 6 – Diagrama de Gantt do Plane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DB4526D" w14:textId="7F3B222E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5" w:anchor="_Toc170783893" w:history="1">
        <w:r w:rsidRPr="007E3A6C">
          <w:rPr>
            <w:rStyle w:val="Hiperligao"/>
            <w:noProof/>
          </w:rPr>
          <w:t>Figura 7 - Diagrama de Gantt do Execu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9CB13F6" w14:textId="105E4E90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6" w:anchor="_Toc170783894" w:history="1">
        <w:r w:rsidRPr="007E3A6C">
          <w:rPr>
            <w:rStyle w:val="Hiperligao"/>
            <w:noProof/>
          </w:rPr>
          <w:t>Figura 8 - Diagrama de Casos de U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EC9A194" w14:textId="2205E93A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7" w:anchor="_Toc170783895" w:history="1">
        <w:r w:rsidRPr="007E3A6C">
          <w:rPr>
            <w:rStyle w:val="Hiperligao"/>
            <w:noProof/>
          </w:rPr>
          <w:t>Figura 9 - Diagrama de Cla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848831C" w14:textId="757386AB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896" w:history="1">
        <w:r w:rsidRPr="007E3A6C">
          <w:rPr>
            <w:rStyle w:val="Hiperligao"/>
            <w:noProof/>
          </w:rPr>
          <w:t>Figura 10 - Diagrama 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0DA8291" w14:textId="5DD6BFC8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8" w:anchor="_Toc170783897" w:history="1">
        <w:r w:rsidRPr="007E3A6C">
          <w:rPr>
            <w:rStyle w:val="Hiperligao"/>
            <w:noProof/>
          </w:rPr>
          <w:t>Figura 11 - Diagrama de Deploy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9CFD3C3" w14:textId="0AA7D90B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898" w:history="1">
        <w:r w:rsidRPr="007E3A6C">
          <w:rPr>
            <w:rStyle w:val="Hiperligao"/>
            <w:noProof/>
          </w:rPr>
          <w:t>Figura 12 - Desenvolvimento da Infrastrutu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4FBA692" w14:textId="6C3BD1D1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899" w:history="1">
        <w:r w:rsidRPr="007E3A6C">
          <w:rPr>
            <w:rStyle w:val="Hiperligao"/>
            <w:noProof/>
          </w:rPr>
          <w:t>Figura 13 - Página de Dash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75321ADC" w14:textId="0589C39F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900" w:history="1">
        <w:r w:rsidRPr="007E3A6C">
          <w:rPr>
            <w:rStyle w:val="Hiperligao"/>
            <w:noProof/>
          </w:rPr>
          <w:t>Figura 14 - Página de Histórico de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1E3D5273" w14:textId="2A43BD1A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901" w:history="1">
        <w:r w:rsidRPr="007E3A6C">
          <w:rPr>
            <w:rStyle w:val="Hiperligao"/>
            <w:noProof/>
          </w:rPr>
          <w:t>Figura 15 - Página de Configuração de Aler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3190C83D" w14:textId="2050C759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902" w:history="1">
        <w:r w:rsidRPr="007E3A6C">
          <w:rPr>
            <w:rStyle w:val="Hiperligao"/>
            <w:noProof/>
          </w:rPr>
          <w:t>Figura 16 - Página de Sens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A5EAA6C" w14:textId="5AD762C7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903" w:history="1">
        <w:r w:rsidRPr="007E3A6C">
          <w:rPr>
            <w:rStyle w:val="Hiperligao"/>
            <w:noProof/>
          </w:rPr>
          <w:t>Figura 17 - Página de Espaços e Associação de Polígon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CBCB80B" w14:textId="6CC6B11C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904" w:history="1">
        <w:r w:rsidRPr="007E3A6C">
          <w:rPr>
            <w:rStyle w:val="Hiperligao"/>
            <w:noProof/>
          </w:rPr>
          <w:t>Figura 18 - Página de regi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2EED4A6D" w14:textId="24674E2D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905" w:history="1">
        <w:r w:rsidRPr="007E3A6C">
          <w:rPr>
            <w:rStyle w:val="Hiperligao"/>
            <w:noProof/>
          </w:rPr>
          <w:t>Figura 19 - Página de Gestão de Con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604CF590" w14:textId="1A91C222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9" w:anchor="_Toc170783906" w:history="1">
        <w:r w:rsidRPr="007E3A6C">
          <w:rPr>
            <w:rStyle w:val="Hiperligao"/>
            <w:noProof/>
          </w:rPr>
          <w:t>Figura 20 - Caixa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03757779" w14:textId="560E1729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30" w:anchor="_Toc170783907" w:history="1">
        <w:r w:rsidRPr="007E3A6C">
          <w:rPr>
            <w:rStyle w:val="Hiperligao"/>
            <w:noProof/>
          </w:rPr>
          <w:t>Figura 21 - Planificação da caix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4C750E7C" w14:textId="777A8BAA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31" w:anchor="_Toc170783908" w:history="1">
        <w:r w:rsidRPr="007E3A6C">
          <w:rPr>
            <w:rStyle w:val="Hiperligao"/>
            <w:noProof/>
          </w:rPr>
          <w:t>Figura 22 - Caixa F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4</w:t>
        </w:r>
        <w:r>
          <w:rPr>
            <w:noProof/>
            <w:webHidden/>
          </w:rPr>
          <w:fldChar w:fldCharType="end"/>
        </w:r>
      </w:hyperlink>
    </w:p>
    <w:p w14:paraId="41B9875C" w14:textId="0AC1993F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909" w:history="1">
        <w:r w:rsidRPr="007E3A6C">
          <w:rPr>
            <w:rStyle w:val="Hiperligao"/>
            <w:noProof/>
          </w:rPr>
          <w:t>Figura 23 – Design da dashboard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058AA5DF" w14:textId="273FEEB6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910" w:history="1">
        <w:r w:rsidRPr="007E3A6C">
          <w:rPr>
            <w:rStyle w:val="Hiperligao"/>
            <w:noProof/>
          </w:rPr>
          <w:t>Figura 24 - Design de algumas páginas do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1900F164" w14:textId="330A207F" w:rsidR="00161259" w:rsidRPr="00715D43" w:rsidRDefault="00161259" w:rsidP="00143739">
      <w:pPr>
        <w:pStyle w:val="ndicedeilustraes"/>
        <w:tabs>
          <w:tab w:val="right" w:leader="dot" w:pos="8494"/>
        </w:tabs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2706048A" w14:textId="77777777" w:rsidR="00161259" w:rsidRPr="00715D43" w:rsidRDefault="00161259" w:rsidP="00161259">
      <w:pPr>
        <w:rPr>
          <w:rFonts w:cstheme="minorHAnsi"/>
        </w:rPr>
      </w:pPr>
    </w:p>
    <w:p w14:paraId="2CE8EC50" w14:textId="77777777" w:rsidR="00161259" w:rsidRPr="00715D43" w:rsidRDefault="00161259" w:rsidP="00161259">
      <w:pPr>
        <w:rPr>
          <w:rFonts w:cstheme="minorHAnsi"/>
        </w:rPr>
      </w:pPr>
    </w:p>
    <w:p w14:paraId="7EBE8C28" w14:textId="77777777" w:rsidR="00161259" w:rsidRPr="00715D43" w:rsidRDefault="00161259" w:rsidP="00161259">
      <w:pPr>
        <w:rPr>
          <w:rFonts w:eastAsia="Times New Roman" w:cstheme="minorHAnsi"/>
          <w:sz w:val="40"/>
          <w:szCs w:val="28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F13C53A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lang w:val="pt-PT"/>
        </w:rPr>
      </w:pPr>
      <w:bookmarkStart w:id="25" w:name="_Toc168576789"/>
      <w:bookmarkStart w:id="26" w:name="_Toc168665971"/>
      <w:bookmarkStart w:id="27" w:name="_Toc170219288"/>
      <w:bookmarkStart w:id="28" w:name="_Toc170407437"/>
      <w:bookmarkStart w:id="29" w:name="_Toc170644186"/>
      <w:bookmarkStart w:id="30" w:name="_Toc170783914"/>
      <w:bookmarkEnd w:id="20"/>
      <w:bookmarkEnd w:id="21"/>
      <w:bookmarkEnd w:id="22"/>
      <w:bookmarkEnd w:id="23"/>
      <w:bookmarkEnd w:id="24"/>
      <w:r w:rsidRPr="00715D43">
        <w:rPr>
          <w:rFonts w:cstheme="minorHAnsi"/>
          <w:lang w:val="pt-PT"/>
        </w:rPr>
        <w:lastRenderedPageBreak/>
        <w:t>Lista de Tabelas</w:t>
      </w:r>
      <w:bookmarkEnd w:id="25"/>
      <w:bookmarkEnd w:id="26"/>
      <w:bookmarkEnd w:id="27"/>
      <w:bookmarkEnd w:id="28"/>
      <w:bookmarkEnd w:id="29"/>
      <w:bookmarkEnd w:id="30"/>
    </w:p>
    <w:bookmarkStart w:id="31" w:name="_Toc464429017"/>
    <w:p w14:paraId="618D96C0" w14:textId="4AFBFE83" w:rsidR="00BC33A8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Tabela" </w:instrText>
      </w:r>
      <w:r w:rsidRPr="00715D43">
        <w:rPr>
          <w:rFonts w:cstheme="minorHAnsi"/>
        </w:rPr>
        <w:fldChar w:fldCharType="separate"/>
      </w:r>
      <w:hyperlink w:anchor="_Toc170783943" w:history="1">
        <w:r w:rsidR="00BC33A8" w:rsidRPr="007B087A">
          <w:rPr>
            <w:rStyle w:val="Hiperligao"/>
            <w:noProof/>
          </w:rPr>
          <w:t>Tabela 1 - Comparação Sistemas/Funcionalidades</w:t>
        </w:r>
        <w:r w:rsidR="00BC33A8">
          <w:rPr>
            <w:noProof/>
            <w:webHidden/>
          </w:rPr>
          <w:tab/>
        </w:r>
        <w:r w:rsidR="00BC33A8">
          <w:rPr>
            <w:noProof/>
            <w:webHidden/>
          </w:rPr>
          <w:fldChar w:fldCharType="begin"/>
        </w:r>
        <w:r w:rsidR="00BC33A8">
          <w:rPr>
            <w:noProof/>
            <w:webHidden/>
          </w:rPr>
          <w:instrText xml:space="preserve"> PAGEREF _Toc170783943 \h </w:instrText>
        </w:r>
        <w:r w:rsidR="00BC33A8">
          <w:rPr>
            <w:noProof/>
            <w:webHidden/>
          </w:rPr>
        </w:r>
        <w:r w:rsidR="00BC33A8">
          <w:rPr>
            <w:noProof/>
            <w:webHidden/>
          </w:rPr>
          <w:fldChar w:fldCharType="separate"/>
        </w:r>
        <w:r w:rsidR="00BC33A8">
          <w:rPr>
            <w:noProof/>
            <w:webHidden/>
          </w:rPr>
          <w:t>9</w:t>
        </w:r>
        <w:r w:rsidR="00BC33A8">
          <w:rPr>
            <w:noProof/>
            <w:webHidden/>
          </w:rPr>
          <w:fldChar w:fldCharType="end"/>
        </w:r>
      </w:hyperlink>
    </w:p>
    <w:p w14:paraId="0FDD2E4D" w14:textId="52CF8F5A" w:rsidR="00BC33A8" w:rsidRDefault="00BC33A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783944" w:history="1">
        <w:r w:rsidRPr="007B087A">
          <w:rPr>
            <w:rStyle w:val="Hiperligao"/>
            <w:noProof/>
          </w:rPr>
          <w:t>Tabela 2 - Ferramentas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783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23B5FEF" w14:textId="3345FEB0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07D492ED" w14:textId="77777777" w:rsidR="00161259" w:rsidRPr="00715D43" w:rsidRDefault="00161259" w:rsidP="00161259">
      <w:pPr>
        <w:rPr>
          <w:rFonts w:cstheme="minorHAnsi"/>
        </w:rPr>
      </w:pPr>
    </w:p>
    <w:p w14:paraId="0115434D" w14:textId="77777777" w:rsidR="00161259" w:rsidRPr="00715D43" w:rsidRDefault="00161259" w:rsidP="00161259">
      <w:pPr>
        <w:rPr>
          <w:rFonts w:cstheme="minorHAnsi"/>
        </w:rPr>
      </w:pPr>
    </w:p>
    <w:p w14:paraId="27C3931A" w14:textId="77777777" w:rsidR="00161259" w:rsidRPr="00715D43" w:rsidRDefault="00161259" w:rsidP="00161259">
      <w:pPr>
        <w:spacing w:after="240"/>
        <w:rPr>
          <w:rFonts w:cstheme="minorHAnsi"/>
          <w:bCs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14EF13C8" w14:textId="77777777" w:rsidR="00161259" w:rsidRPr="00715D43" w:rsidRDefault="00161259" w:rsidP="00161259">
      <w:pPr>
        <w:pStyle w:val="Heading0"/>
        <w:rPr>
          <w:rFonts w:cstheme="minorHAnsi"/>
          <w:lang w:val="pt-PT"/>
        </w:rPr>
      </w:pPr>
      <w:bookmarkStart w:id="32" w:name="_Toc168576790"/>
      <w:bookmarkStart w:id="33" w:name="_Toc168665972"/>
      <w:bookmarkStart w:id="34" w:name="_Toc170219289"/>
      <w:bookmarkStart w:id="35" w:name="_Toc170407438"/>
      <w:bookmarkStart w:id="36" w:name="_Toc170644187"/>
      <w:bookmarkStart w:id="37" w:name="_Toc170783915"/>
      <w:r w:rsidRPr="00715D43">
        <w:rPr>
          <w:rFonts w:cstheme="minorHAnsi"/>
          <w:lang w:val="pt-PT"/>
        </w:rPr>
        <w:lastRenderedPageBreak/>
        <w:t>List</w:t>
      </w:r>
      <w:bookmarkEnd w:id="31"/>
      <w:r w:rsidRPr="00715D43">
        <w:rPr>
          <w:rFonts w:cstheme="minorHAnsi"/>
          <w:lang w:val="pt-PT"/>
        </w:rPr>
        <w:t>a de Acrónimos</w:t>
      </w:r>
      <w:bookmarkEnd w:id="32"/>
      <w:bookmarkEnd w:id="33"/>
      <w:bookmarkEnd w:id="34"/>
      <w:bookmarkEnd w:id="35"/>
      <w:bookmarkEnd w:id="36"/>
      <w:bookmarkEnd w:id="37"/>
    </w:p>
    <w:p w14:paraId="32D69BA3" w14:textId="77777777" w:rsidR="00161259" w:rsidRPr="00715D43" w:rsidRDefault="00161259" w:rsidP="00161259">
      <w:pPr>
        <w:rPr>
          <w:rFonts w:cstheme="minorHAnsi"/>
        </w:rPr>
      </w:pPr>
    </w:p>
    <w:p w14:paraId="0031842A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ADC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>-Digital Converter (Conversor Analógico-Digital)</w:t>
      </w:r>
    </w:p>
    <w:p w14:paraId="06A7DFA1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DAC</w:t>
      </w:r>
      <w:r>
        <w:rPr>
          <w:rFonts w:cstheme="minorHAnsi"/>
        </w:rPr>
        <w:tab/>
      </w:r>
      <w:r>
        <w:rPr>
          <w:rFonts w:cstheme="minorHAnsi"/>
        </w:rPr>
        <w:tab/>
        <w:t>Digital-</w:t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 xml:space="preserve"> Converter (Conversor Digital-Analógico)</w:t>
      </w:r>
    </w:p>
    <w:p w14:paraId="713AE8F2" w14:textId="77777777" w:rsidR="00381806" w:rsidRPr="00715D43" w:rsidRDefault="00381806" w:rsidP="00161259">
      <w:pPr>
        <w:rPr>
          <w:rFonts w:cstheme="minorHAnsi"/>
          <w:b/>
        </w:rPr>
      </w:pPr>
      <w:r w:rsidRPr="00715D43">
        <w:rPr>
          <w:rFonts w:cstheme="minorHAnsi"/>
          <w:b/>
        </w:rPr>
        <w:t>ER</w:t>
      </w:r>
      <w:r w:rsidRPr="00715D43">
        <w:rPr>
          <w:rFonts w:cstheme="minorHAnsi"/>
          <w:b/>
        </w:rPr>
        <w:tab/>
      </w:r>
      <w:r w:rsidRPr="00715D43">
        <w:rPr>
          <w:rFonts w:cstheme="minorHAnsi"/>
          <w:b/>
        </w:rPr>
        <w:tab/>
      </w:r>
      <w:r w:rsidRPr="00715D43">
        <w:rPr>
          <w:rFonts w:cstheme="minorHAnsi"/>
        </w:rPr>
        <w:t>Modelo Entidade-Relacionamento</w:t>
      </w:r>
    </w:p>
    <w:p w14:paraId="7C0782BC" w14:textId="77777777" w:rsidR="00381806" w:rsidRDefault="00381806" w:rsidP="00161259">
      <w:pPr>
        <w:rPr>
          <w:rFonts w:cstheme="minorHAnsi"/>
          <w:b/>
          <w:bCs/>
        </w:rPr>
      </w:pPr>
      <w:r w:rsidRPr="00D63838">
        <w:rPr>
          <w:rFonts w:cstheme="minorHAnsi"/>
          <w:b/>
          <w:bCs/>
        </w:rPr>
        <w:t>I2C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D63838">
        <w:rPr>
          <w:rFonts w:cstheme="minorHAnsi"/>
        </w:rPr>
        <w:t>Inter-Integrated</w:t>
      </w:r>
      <w:proofErr w:type="spellEnd"/>
      <w:r w:rsidRPr="00D63838">
        <w:rPr>
          <w:rFonts w:cstheme="minorHAnsi"/>
        </w:rPr>
        <w:t xml:space="preserve"> </w:t>
      </w:r>
      <w:proofErr w:type="spellStart"/>
      <w:r w:rsidRPr="00D63838">
        <w:rPr>
          <w:rFonts w:cstheme="minorHAnsi"/>
        </w:rPr>
        <w:t>Circuit</w:t>
      </w:r>
      <w:proofErr w:type="spellEnd"/>
    </w:p>
    <w:p w14:paraId="472F52DE" w14:textId="77777777" w:rsidR="00381806" w:rsidRDefault="00381806" w:rsidP="00161259">
      <w:pPr>
        <w:rPr>
          <w:rFonts w:cstheme="minorHAnsi"/>
        </w:rPr>
      </w:pPr>
      <w:r w:rsidRPr="008932BE">
        <w:rPr>
          <w:rFonts w:cstheme="minorHAnsi"/>
          <w:b/>
          <w:bCs/>
        </w:rPr>
        <w:t>IDE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8B5FFC">
        <w:rPr>
          <w:rFonts w:cstheme="minorHAnsi"/>
        </w:rPr>
        <w:t>Integrated</w:t>
      </w:r>
      <w:proofErr w:type="spellEnd"/>
      <w:r w:rsidRPr="008B5FFC">
        <w:rPr>
          <w:rFonts w:cstheme="minorHAnsi"/>
        </w:rPr>
        <w:t xml:space="preserve"> Development </w:t>
      </w:r>
      <w:proofErr w:type="spellStart"/>
      <w:r w:rsidRPr="008B5FFC">
        <w:rPr>
          <w:rFonts w:cstheme="minorHAnsi"/>
        </w:rPr>
        <w:t>Environment</w:t>
      </w:r>
      <w:proofErr w:type="spellEnd"/>
    </w:p>
    <w:p w14:paraId="7D8AF020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IoT</w:t>
      </w:r>
      <w:r>
        <w:rPr>
          <w:rFonts w:cstheme="minorHAnsi"/>
        </w:rPr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Internet of </w:t>
      </w:r>
      <w:proofErr w:type="spellStart"/>
      <w:r>
        <w:rPr>
          <w:rFonts w:cstheme="minorHAnsi"/>
        </w:rPr>
        <w:t>Things</w:t>
      </w:r>
      <w:proofErr w:type="spellEnd"/>
    </w:p>
    <w:p w14:paraId="562B07E4" w14:textId="77777777" w:rsidR="00381806" w:rsidRPr="008932BE" w:rsidRDefault="00381806" w:rsidP="00161259">
      <w:pPr>
        <w:rPr>
          <w:rFonts w:cstheme="minorHAnsi"/>
          <w:b/>
          <w:bCs/>
        </w:rPr>
      </w:pPr>
      <w:r w:rsidRPr="005B17C7">
        <w:rPr>
          <w:rFonts w:cstheme="minorHAnsi"/>
          <w:b/>
          <w:bCs/>
        </w:rPr>
        <w:t xml:space="preserve">IP </w:t>
      </w:r>
      <w:r>
        <w:rPr>
          <w:rFonts w:cstheme="minorHAnsi"/>
        </w:rPr>
        <w:tab/>
      </w:r>
      <w:r>
        <w:rPr>
          <w:rFonts w:cstheme="minorHAnsi"/>
        </w:rPr>
        <w:tab/>
        <w:t>Internet Protocol</w:t>
      </w:r>
    </w:p>
    <w:p w14:paraId="4BDA90DE" w14:textId="77777777" w:rsidR="00381806" w:rsidRDefault="00381806" w:rsidP="00161259">
      <w:pPr>
        <w:rPr>
          <w:rFonts w:cstheme="minorHAnsi"/>
        </w:rPr>
      </w:pPr>
      <w:proofErr w:type="spellStart"/>
      <w:r w:rsidRPr="00715D43">
        <w:rPr>
          <w:rFonts w:cstheme="minorHAnsi"/>
          <w:b/>
        </w:rPr>
        <w:t>SoA</w:t>
      </w:r>
      <w:proofErr w:type="spellEnd"/>
      <w:r w:rsidRPr="00715D43">
        <w:rPr>
          <w:rFonts w:cstheme="minorHAnsi"/>
        </w:rPr>
        <w:tab/>
      </w:r>
      <w:r w:rsidRPr="00715D43">
        <w:rPr>
          <w:rFonts w:cstheme="minorHAnsi"/>
        </w:rPr>
        <w:tab/>
      </w:r>
      <w:proofErr w:type="spellStart"/>
      <w:r w:rsidRPr="00715D43">
        <w:rPr>
          <w:rFonts w:cstheme="minorHAnsi"/>
        </w:rPr>
        <w:t>State</w:t>
      </w:r>
      <w:proofErr w:type="spellEnd"/>
      <w:r w:rsidRPr="00715D43">
        <w:rPr>
          <w:rFonts w:cstheme="minorHAnsi"/>
        </w:rPr>
        <w:t xml:space="preserve"> Of the </w:t>
      </w:r>
      <w:proofErr w:type="spellStart"/>
      <w:r w:rsidRPr="00715D43">
        <w:rPr>
          <w:rFonts w:cstheme="minorHAnsi"/>
        </w:rPr>
        <w:t>Art</w:t>
      </w:r>
      <w:proofErr w:type="spellEnd"/>
    </w:p>
    <w:p w14:paraId="1AF462BA" w14:textId="77777777" w:rsidR="00381806" w:rsidRDefault="00381806" w:rsidP="00161259">
      <w:pPr>
        <w:rPr>
          <w:rFonts w:cstheme="minorHAnsi"/>
        </w:rPr>
      </w:pPr>
      <w:r w:rsidRPr="005B17C7">
        <w:rPr>
          <w:rFonts w:cstheme="minorHAnsi"/>
          <w:b/>
          <w:bCs/>
        </w:rPr>
        <w:t>SQL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Structe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Quer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Language</w:t>
      </w:r>
      <w:proofErr w:type="spellEnd"/>
    </w:p>
    <w:p w14:paraId="2C7C3763" w14:textId="77777777" w:rsidR="00381806" w:rsidRPr="00D63838" w:rsidRDefault="00381806" w:rsidP="0016125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SH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Pr="00D63838">
        <w:rPr>
          <w:rFonts w:cstheme="minorHAnsi"/>
        </w:rPr>
        <w:t>Secure Shell</w:t>
      </w:r>
    </w:p>
    <w:p w14:paraId="6DE39CB9" w14:textId="77777777" w:rsidR="00971026" w:rsidRPr="00715D43" w:rsidRDefault="00971026" w:rsidP="00161259">
      <w:pPr>
        <w:rPr>
          <w:rFonts w:cstheme="minorHAnsi"/>
        </w:rPr>
      </w:pPr>
    </w:p>
    <w:p w14:paraId="0AAC3A65" w14:textId="77777777" w:rsidR="00161259" w:rsidRPr="00715D43" w:rsidRDefault="00161259" w:rsidP="00161259">
      <w:pPr>
        <w:rPr>
          <w:rFonts w:cstheme="minorHAnsi"/>
        </w:rPr>
      </w:pPr>
    </w:p>
    <w:p w14:paraId="0C48E7B9" w14:textId="77777777" w:rsidR="00161259" w:rsidRPr="00715D43" w:rsidRDefault="00161259" w:rsidP="00161259">
      <w:pPr>
        <w:rPr>
          <w:rFonts w:cstheme="minorHAnsi"/>
        </w:rPr>
      </w:pPr>
    </w:p>
    <w:p w14:paraId="63EE4C11" w14:textId="77777777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  <w:noProof/>
          <w:sz w:val="40"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DC0AE1" wp14:editId="5B9A5C69">
                <wp:simplePos x="0" y="0"/>
                <wp:positionH relativeFrom="column">
                  <wp:posOffset>-49728</wp:posOffset>
                </wp:positionH>
                <wp:positionV relativeFrom="paragraph">
                  <wp:posOffset>8976475</wp:posOffset>
                </wp:positionV>
                <wp:extent cx="462915" cy="260985"/>
                <wp:effectExtent l="0" t="0" r="13335" b="24765"/>
                <wp:wrapNone/>
                <wp:docPr id="230" name="Rectângulo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649AB30B" id="Rectângulo 230" o:spid="_x0000_s1026" style="position:absolute;margin-left:-3.9pt;margin-top:706.8pt;width:36.45pt;height:20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" fillcolor="white [3212]" strokecolor="white [3212]" strokeweight="2pt"/>
            </w:pict>
          </mc:Fallback>
        </mc:AlternateContent>
      </w:r>
    </w:p>
    <w:p w14:paraId="47E91A4B" w14:textId="77777777" w:rsidR="00161259" w:rsidRPr="00715D43" w:rsidRDefault="00161259" w:rsidP="00161259">
      <w:pPr>
        <w:spacing w:after="100" w:afterAutospacing="1"/>
        <w:rPr>
          <w:rFonts w:cstheme="minorHAnsi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54A27B39" w14:textId="4C2F5099" w:rsidR="00161259" w:rsidRPr="00715D43" w:rsidRDefault="00161259" w:rsidP="00161259">
      <w:pPr>
        <w:pStyle w:val="Ttulo1"/>
        <w:spacing w:before="480"/>
        <w:ind w:left="357" w:hanging="357"/>
        <w:rPr>
          <w:rFonts w:cstheme="minorHAnsi"/>
          <w:lang w:val="pt-PT"/>
        </w:rPr>
      </w:pPr>
      <w:bookmarkStart w:id="38" w:name="_Toc170783916"/>
      <w:r w:rsidRPr="00715D43">
        <w:rPr>
          <w:rFonts w:cstheme="minorHAnsi"/>
          <w:lang w:val="pt-PT"/>
        </w:rPr>
        <w:lastRenderedPageBreak/>
        <w:t>Introdução</w:t>
      </w:r>
      <w:bookmarkEnd w:id="38"/>
    </w:p>
    <w:p w14:paraId="18CC361F" w14:textId="070271B0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A crescente demanda por eventos seguros e confortáveis impulsionou a necessidade de sistemas avançados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. Este projeto visa desenvolver um sistema que mede e analisa, em tempo real, parâmetros críticos como temperatura, umidade, qualidade do ar e ruído em </w:t>
      </w:r>
      <w:r w:rsidR="00FA6B1B">
        <w:rPr>
          <w:rFonts w:cstheme="minorHAnsi"/>
          <w:iCs/>
        </w:rPr>
        <w:t xml:space="preserve">todo o tipo de </w:t>
      </w:r>
      <w:r w:rsidRPr="00F56AF4">
        <w:rPr>
          <w:rFonts w:cstheme="minorHAnsi"/>
          <w:iCs/>
        </w:rPr>
        <w:t>eventos. Monitorar essas condições é essencial para garantir o bem-estar dos participantes e para cumprir com regulamentações de saúde e segurança.</w:t>
      </w:r>
    </w:p>
    <w:p w14:paraId="6D450798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0C41453D" w14:textId="083158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Em eventos de grande escala, as condições ambientais podem variar significativamente, afetando a saúde e o conforto dos participantes. A falta de um sistema eficaz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pode levar a ambientes insalubres e experiências negativas. Além disso, a capacidade de reagir rapidamente a mudanças nas condições ambientais é limitada sem um sist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em tempo real.</w:t>
      </w:r>
    </w:p>
    <w:p w14:paraId="3F09E1BE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792612C8" w14:textId="2611C198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>Para resolver este problema, foi desenvolvida uma solução baseada em tecnologia IoT</w:t>
      </w:r>
      <w:r w:rsidR="00E3542A">
        <w:rPr>
          <w:rFonts w:cstheme="minorHAnsi"/>
          <w:iCs/>
        </w:rPr>
        <w:t xml:space="preserve"> dando o nome ao projeto de Sistema IoT de Monitorização</w:t>
      </w:r>
      <w:r w:rsidRPr="00F56AF4">
        <w:rPr>
          <w:rFonts w:cstheme="minorHAnsi"/>
          <w:iCs/>
        </w:rPr>
        <w:t xml:space="preserve">. A solução envolve a integração de sensores específicos (temperatura, umidade, qualidade do ar e ruído) a um microcomputador Raspberry Pi. Os dados coletados pelos sensores são processados pelo Raspberry Pi e enviados para um servidor </w:t>
      </w:r>
      <w:r w:rsidR="00152803">
        <w:rPr>
          <w:rFonts w:cstheme="minorHAnsi"/>
          <w:iCs/>
        </w:rPr>
        <w:t>web</w:t>
      </w:r>
      <w:r w:rsidRPr="00F56AF4">
        <w:rPr>
          <w:rFonts w:cstheme="minorHAnsi"/>
          <w:iCs/>
        </w:rPr>
        <w:t>, onde são armazenados e podem ser visualizados através de uma interface web.</w:t>
      </w:r>
    </w:p>
    <w:p w14:paraId="44AB7DEA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2D288C45" w14:textId="52D2D4D3" w:rsid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O sistema proposto consiste em um conjunto de sensores conectados a um Raspberry Pi, que atua como unidade central de processamento. </w:t>
      </w:r>
      <w:r w:rsidR="00F56AF4">
        <w:rPr>
          <w:rFonts w:cstheme="minorHAnsi"/>
          <w:iCs/>
        </w:rPr>
        <w:t>Através de um</w:t>
      </w:r>
      <w:r w:rsidR="00F56AF4" w:rsidRPr="00F56AF4">
        <w:rPr>
          <w:rFonts w:cstheme="minorHAnsi"/>
          <w:iCs/>
        </w:rPr>
        <w:t xml:space="preserve"> servidor Apache armazena os dados em um base de dados</w:t>
      </w:r>
      <w:r w:rsidR="00F56AF4">
        <w:rPr>
          <w:rFonts w:cstheme="minorHAnsi"/>
          <w:iCs/>
        </w:rPr>
        <w:t xml:space="preserve"> SQL</w:t>
      </w:r>
      <w:r w:rsidR="00F56AF4" w:rsidRPr="00F56AF4">
        <w:rPr>
          <w:rFonts w:cstheme="minorHAnsi"/>
          <w:iCs/>
        </w:rPr>
        <w:t xml:space="preserve"> e disponibiliza</w:t>
      </w:r>
      <w:r w:rsidR="00F56AF4">
        <w:rPr>
          <w:rFonts w:cstheme="minorHAnsi"/>
          <w:iCs/>
        </w:rPr>
        <w:t>-os</w:t>
      </w:r>
      <w:r w:rsidR="00F56AF4" w:rsidRPr="00F56AF4">
        <w:rPr>
          <w:rFonts w:cstheme="minorHAnsi"/>
          <w:iCs/>
        </w:rPr>
        <w:t xml:space="preserve"> para visualização em tempo real por meio de uma interface </w:t>
      </w:r>
      <w:r w:rsidR="00F56AF4">
        <w:rPr>
          <w:rFonts w:cstheme="minorHAnsi"/>
          <w:iCs/>
        </w:rPr>
        <w:t>W</w:t>
      </w:r>
      <w:r w:rsidR="00F56AF4" w:rsidRPr="00F56AF4">
        <w:rPr>
          <w:rFonts w:cstheme="minorHAnsi"/>
          <w:iCs/>
        </w:rPr>
        <w:t>eb.</w:t>
      </w:r>
      <w:r w:rsidR="00F56AF4">
        <w:rPr>
          <w:rFonts w:cstheme="minorHAnsi"/>
          <w:iCs/>
        </w:rPr>
        <w:t xml:space="preserve"> </w:t>
      </w:r>
    </w:p>
    <w:p w14:paraId="3BC5B3C4" w14:textId="77777777" w:rsidR="00F56AF4" w:rsidRDefault="00F56AF4" w:rsidP="00F56AF4">
      <w:pPr>
        <w:spacing w:after="0" w:line="360" w:lineRule="auto"/>
        <w:rPr>
          <w:rFonts w:cstheme="minorHAnsi"/>
          <w:iCs/>
        </w:rPr>
      </w:pPr>
    </w:p>
    <w:p w14:paraId="601A4AB2" w14:textId="134B4273" w:rsidR="00CF1BEF" w:rsidRDefault="00CF1BEF" w:rsidP="00F56AF4">
      <w:pPr>
        <w:spacing w:after="0" w:line="360" w:lineRule="auto"/>
        <w:rPr>
          <w:rFonts w:cstheme="minorHAnsi"/>
          <w:iCs/>
        </w:rPr>
      </w:pPr>
    </w:p>
    <w:p w14:paraId="4940DEFD" w14:textId="58B76600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0ED102E4" w14:textId="0368A618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60B8A236" w14:textId="77777777" w:rsidR="003757D3" w:rsidRPr="00F56AF4" w:rsidRDefault="003757D3" w:rsidP="00F56AF4">
      <w:pPr>
        <w:spacing w:after="0" w:line="360" w:lineRule="auto"/>
        <w:rPr>
          <w:rFonts w:cstheme="minorHAnsi"/>
          <w:iCs/>
        </w:rPr>
      </w:pPr>
    </w:p>
    <w:p w14:paraId="266214BA" w14:textId="013C9BE8" w:rsidR="00161259" w:rsidRPr="00715D43" w:rsidRDefault="00CF1BEF" w:rsidP="00F56AF4">
      <w:pPr>
        <w:spacing w:after="0" w:line="360" w:lineRule="auto"/>
        <w:rPr>
          <w:rFonts w:eastAsia="Times New Roman"/>
          <w:b/>
          <w:bCs/>
          <w:color w:val="000000"/>
          <w:sz w:val="36"/>
          <w:szCs w:val="36"/>
        </w:rPr>
      </w:pPr>
      <w:r w:rsidRPr="00F56AF4">
        <w:rPr>
          <w:rFonts w:cstheme="minorHAnsi"/>
          <w:iCs/>
        </w:rPr>
        <w:lastRenderedPageBreak/>
        <w:t xml:space="preserve">Este documento está organizado nas seguintes seções: o estado da arte, que apresenta uma revisão das soluções existentes para o probl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 em eventos; os objetivos e metodologias, que descrevem os objetivos globais do trabalho, a metodologia adotada e as ferramentas e tecnologias utilizadas; o trabalho desenvolvido, que detalha o que foi desenvolvido, os requisitos implementados e os principais resultados alcançados; e as conclusões, que fornecem um resumo do trabalho desenvolvido, destacando as principais contribuições e limitações, e apresentando sugestões para melhorias futuras. As referências e anexos incluem todas as fontes de informação utilizadas e documentos adicionais necessários para uma melhor compreensão do projeto.</w:t>
      </w:r>
      <w:r w:rsidR="00161259" w:rsidRPr="00715D43">
        <w:br w:type="page"/>
      </w:r>
    </w:p>
    <w:p w14:paraId="170CEFF7" w14:textId="77777777" w:rsidR="00161259" w:rsidRPr="00715D43" w:rsidRDefault="00161259" w:rsidP="00161259">
      <w:pPr>
        <w:rPr>
          <w:rFonts w:cstheme="minorHAnsi"/>
        </w:rPr>
        <w:sectPr w:rsidR="00161259" w:rsidRPr="00715D43" w:rsidSect="00E825A2">
          <w:headerReference w:type="even" r:id="rId32"/>
          <w:headerReference w:type="default" r:id="rId33"/>
          <w:footerReference w:type="even" r:id="rId34"/>
          <w:footerReference w:type="default" r:id="rId35"/>
          <w:type w:val="oddPage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65E8BDA" w14:textId="77777777" w:rsidR="00161259" w:rsidRPr="00715D43" w:rsidRDefault="00161259" w:rsidP="00161259">
      <w:pPr>
        <w:pStyle w:val="Ttulo1"/>
        <w:rPr>
          <w:rFonts w:cstheme="minorHAnsi"/>
          <w:lang w:val="pt-PT"/>
        </w:rPr>
      </w:pPr>
      <w:bookmarkStart w:id="39" w:name="_Toc170783917"/>
      <w:r w:rsidRPr="00715D43">
        <w:rPr>
          <w:rFonts w:cstheme="minorHAnsi"/>
          <w:lang w:val="pt-PT"/>
        </w:rPr>
        <w:lastRenderedPageBreak/>
        <w:t>Estado da Arte</w:t>
      </w:r>
      <w:bookmarkEnd w:id="39"/>
    </w:p>
    <w:p w14:paraId="0A5B7D37" w14:textId="45F7035D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>No campo da monitorização, diversas soluções têm sido desenvolvidas para atender às necessidades de monitorização e gestão das condições de conforto em diferentes contextos. Estas soluções variam em termos de funcionalidades, conectividade e capacidade de armazenamento de dados.</w:t>
      </w:r>
    </w:p>
    <w:p w14:paraId="72DF6CE3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00612C5E" w14:textId="7ABB1942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lgumas das soluções mais notáveis incluem sistemas com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, que oferece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, alertas e gestão de incidentes, com uma variedade de opções de conectividade e armazenamento.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Pr="005F5A3E">
        <w:rPr>
          <w:rFonts w:cstheme="minorHAnsi"/>
          <w:iCs/>
        </w:rPr>
        <w:t xml:space="preserve"> é outra opção que se destaca pelo seu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portátil e alarmes remotos, cobrindo uma ampla gama de variáveis ambientais.</w:t>
      </w:r>
    </w:p>
    <w:p w14:paraId="2AEFB4D8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513A683C" w14:textId="6FFDB9B0" w:rsidR="005F5A3E" w:rsidRPr="005F5A3E" w:rsidRDefault="005F5A3E" w:rsidP="005F5A3E">
      <w:pPr>
        <w:pStyle w:val="Ttulo2"/>
      </w:pPr>
      <w:bookmarkStart w:id="40" w:name="_Toc170783918"/>
      <w:proofErr w:type="spellStart"/>
      <w:r w:rsidRPr="005F5A3E">
        <w:t>Nexxto</w:t>
      </w:r>
      <w:bookmarkEnd w:id="40"/>
      <w:proofErr w:type="spellEnd"/>
    </w:p>
    <w:p w14:paraId="48BDB750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12E5905" w14:textId="7251D9D6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 oferece soluções completas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ambiente, utilizando sensores IoT para medir temperatura, umidade e outros parâmetros ambientais. Este sistema se destaca pela sua capacidade de integração com diversas plataformas e pela facilidade de uso, proporcionando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 e alertas automáticos via SMS ou e-mail. No entanto, seu custo elevado pode ser um fator limitante para eventos menores ou com orçamento restrito.</w:t>
      </w:r>
      <w:r w:rsidR="00AE4DF3">
        <w:rPr>
          <w:rFonts w:cstheme="minorHAnsi"/>
          <w:iCs/>
        </w:rPr>
        <w:t xml:space="preserve"> </w:t>
      </w:r>
      <w:r w:rsidR="00AE4DF3">
        <w:rPr>
          <w:rFonts w:cstheme="minorHAnsi"/>
          <w:iCs/>
        </w:rPr>
        <w:t>Este sistema esta referenciado na aba das Referências e fornecido o link do site.</w:t>
      </w:r>
    </w:p>
    <w:p w14:paraId="5A19F04D" w14:textId="515F5115" w:rsid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50B66426" w14:textId="002CF7A0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824653A" w14:textId="16ED39D4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25D047B8" w14:textId="1FF83608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03D97B7" w14:textId="3E7C35D4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3E29DDE8" w14:textId="33A28D9B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E1F4DE5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3024B1DC" w14:textId="1D52C6D1" w:rsidR="005F5A3E" w:rsidRPr="005F5A3E" w:rsidRDefault="005F5A3E" w:rsidP="005F5A3E">
      <w:pPr>
        <w:pStyle w:val="Ttulo2"/>
      </w:pPr>
      <w:bookmarkStart w:id="41" w:name="_Toc170783919"/>
      <w:r w:rsidRPr="005F5A3E">
        <w:lastRenderedPageBreak/>
        <w:t>Vaisala</w:t>
      </w:r>
      <w:bookmarkEnd w:id="41"/>
    </w:p>
    <w:p w14:paraId="0AC81061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71023EC" w14:textId="78EAC04A" w:rsidR="00AE4DF3" w:rsidRPr="005F5A3E" w:rsidRDefault="005F5A3E" w:rsidP="00AE4DF3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Pr="005F5A3E">
        <w:rPr>
          <w:rFonts w:cstheme="minorHAnsi"/>
          <w:iCs/>
        </w:rPr>
        <w:t xml:space="preserve"> é conhecida pela alta precisão e confiabilidade dos seus sensores. Suas soluções incluem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contínuo de temperatura, umidade e qualidade do ar, sendo amplamente utilizadas em ambientes críticos como laboratórios e indústrias farmacêuticas. Embora ofereça uma gama ampla de funcionalidades, a configuração e o custo de implementação são consideravelmente altos, tornando-o menos acessível para aplicações em eventos de curta duração.</w:t>
      </w:r>
      <w:r w:rsidR="00AE4DF3">
        <w:rPr>
          <w:rFonts w:cstheme="minorHAnsi"/>
          <w:iCs/>
        </w:rPr>
        <w:t xml:space="preserve"> </w:t>
      </w:r>
      <w:r w:rsidR="00AE4DF3">
        <w:rPr>
          <w:rFonts w:cstheme="minorHAnsi"/>
          <w:iCs/>
        </w:rPr>
        <w:t xml:space="preserve">Este sistema esta referenciado </w:t>
      </w:r>
      <w:r w:rsidR="00AE4DF3">
        <w:rPr>
          <w:rFonts w:cstheme="minorHAnsi"/>
          <w:iCs/>
        </w:rPr>
        <w:t>na aba</w:t>
      </w:r>
      <w:r w:rsidR="00AE4DF3">
        <w:rPr>
          <w:rFonts w:cstheme="minorHAnsi"/>
          <w:iCs/>
        </w:rPr>
        <w:t xml:space="preserve"> das </w:t>
      </w:r>
      <w:r w:rsidR="00AE4DF3">
        <w:rPr>
          <w:rFonts w:cstheme="minorHAnsi"/>
          <w:iCs/>
        </w:rPr>
        <w:t>Referências e fornecido o link do site</w:t>
      </w:r>
      <w:r w:rsidR="00AE4DF3">
        <w:rPr>
          <w:rFonts w:cstheme="minorHAnsi"/>
          <w:iCs/>
        </w:rPr>
        <w:t>.</w:t>
      </w:r>
    </w:p>
    <w:p w14:paraId="38290958" w14:textId="713F0666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19583FFA" w14:textId="7F0EED1F" w:rsidR="005F5A3E" w:rsidRDefault="00474396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7AABC1D5" wp14:editId="2B18F459">
                <wp:simplePos x="0" y="0"/>
                <wp:positionH relativeFrom="column">
                  <wp:posOffset>553720</wp:posOffset>
                </wp:positionH>
                <wp:positionV relativeFrom="paragraph">
                  <wp:posOffset>3727450</wp:posOffset>
                </wp:positionV>
                <wp:extent cx="4292600" cy="635"/>
                <wp:effectExtent l="0" t="0" r="0" b="0"/>
                <wp:wrapTopAndBottom/>
                <wp:docPr id="4120" name="Caixa de texto 4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2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99029F" w14:textId="4DA3587B" w:rsidR="00474396" w:rsidRPr="002825C2" w:rsidRDefault="00474396" w:rsidP="00474396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42" w:name="_Toc170783887"/>
                            <w:r>
                              <w:t xml:space="preserve">Figura </w:t>
                            </w:r>
                            <w:fldSimple w:instr=" SEQ Figura \* ARABIC ">
                              <w:r w:rsidR="00FB7293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- Sistema </w:t>
                            </w:r>
                            <w:proofErr w:type="spellStart"/>
                            <w:r>
                              <w:t>Vaisala</w:t>
                            </w:r>
                            <w:bookmarkEnd w:id="42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AABC1D5" id="_x0000_t202" coordsize="21600,21600" o:spt="202" path="m,l,21600r21600,l21600,xe">
                <v:stroke joinstyle="miter"/>
                <v:path gradientshapeok="t" o:connecttype="rect"/>
              </v:shapetype>
              <v:shape id="Caixa de texto 4120" o:spid="_x0000_s1026" type="#_x0000_t202" style="position:absolute;left:0;text-align:left;margin-left:43.6pt;margin-top:293.5pt;width:338pt;height:.05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" stroked="f">
                <v:textbox style="mso-fit-shape-to-text:t" inset="0,0,0,0">
                  <w:txbxContent>
                    <w:p w14:paraId="6199029F" w14:textId="4DA3587B" w:rsidR="00474396" w:rsidRPr="002825C2" w:rsidRDefault="00474396" w:rsidP="00474396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43" w:name="_Toc170783887"/>
                      <w:r>
                        <w:t xml:space="preserve">Figura </w:t>
                      </w:r>
                      <w:fldSimple w:instr=" SEQ Figura \* ARABIC ">
                        <w:r w:rsidR="00FB7293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- Sistema </w:t>
                      </w:r>
                      <w:proofErr w:type="spellStart"/>
                      <w:r>
                        <w:t>Vaisala</w:t>
                      </w:r>
                      <w:bookmarkEnd w:id="43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41069">
        <w:rPr>
          <w:rFonts w:cstheme="minorHAnsi"/>
          <w:iCs/>
          <w:noProof/>
        </w:rPr>
        <w:drawing>
          <wp:anchor distT="0" distB="0" distL="114300" distR="114300" simplePos="0" relativeHeight="251860992" behindDoc="0" locked="0" layoutInCell="1" allowOverlap="1" wp14:anchorId="4ADC21E7" wp14:editId="6909CF24">
            <wp:simplePos x="0" y="0"/>
            <wp:positionH relativeFrom="margin">
              <wp:align>center</wp:align>
            </wp:positionH>
            <wp:positionV relativeFrom="paragraph">
              <wp:posOffset>450850</wp:posOffset>
            </wp:positionV>
            <wp:extent cx="4292600" cy="3219450"/>
            <wp:effectExtent l="0" t="0" r="0" b="0"/>
            <wp:wrapTopAndBottom/>
            <wp:docPr id="4111" name="Imagem 4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219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4FE69" w14:textId="69257DD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8A9534E" w14:textId="6F4282E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65A4D7BE" w14:textId="7CD9EF1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4FB7644F" w14:textId="7E511B28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88BDB00" w14:textId="385C9A4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3987056" w14:textId="7777777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24F8913D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699B067A" w14:textId="0B58F54A" w:rsidR="005F5A3E" w:rsidRPr="005F5A3E" w:rsidRDefault="005F5A3E" w:rsidP="005F5A3E">
      <w:pPr>
        <w:pStyle w:val="Ttulo2"/>
      </w:pPr>
      <w:bookmarkStart w:id="44" w:name="_Toc170783920"/>
      <w:proofErr w:type="spellStart"/>
      <w:r w:rsidRPr="005F5A3E">
        <w:lastRenderedPageBreak/>
        <w:t>Jri</w:t>
      </w:r>
      <w:proofErr w:type="spellEnd"/>
      <w:r w:rsidRPr="005F5A3E">
        <w:t xml:space="preserve"> </w:t>
      </w:r>
      <w:proofErr w:type="spellStart"/>
      <w:r w:rsidRPr="005F5A3E">
        <w:t>MySirius</w:t>
      </w:r>
      <w:bookmarkEnd w:id="44"/>
      <w:proofErr w:type="spellEnd"/>
    </w:p>
    <w:p w14:paraId="7B545A0C" w14:textId="65D6A193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E0F757E" w14:textId="41BCA198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Jri</w:t>
      </w:r>
      <w:proofErr w:type="spellEnd"/>
      <w:r w:rsidRPr="005F5A3E">
        <w:rPr>
          <w:rFonts w:cstheme="minorHAnsi"/>
          <w:iCs/>
        </w:rPr>
        <w:t xml:space="preserve"> </w:t>
      </w:r>
      <w:proofErr w:type="spellStart"/>
      <w:r w:rsidRPr="005F5A3E">
        <w:rPr>
          <w:rFonts w:cstheme="minorHAnsi"/>
          <w:iCs/>
        </w:rPr>
        <w:t>MySirius</w:t>
      </w:r>
      <w:proofErr w:type="spellEnd"/>
      <w:r w:rsidRPr="005F5A3E">
        <w:rPr>
          <w:rFonts w:cstheme="minorHAnsi"/>
          <w:iCs/>
        </w:rPr>
        <w:t xml:space="preserve"> é um sistema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baseado em uma plataforma web que oferece </w:t>
      </w:r>
      <w:r w:rsidR="00FA6B1B">
        <w:rPr>
          <w:rFonts w:cstheme="minorHAnsi"/>
          <w:iCs/>
        </w:rPr>
        <w:t>medição</w:t>
      </w:r>
      <w:r w:rsidRPr="005F5A3E">
        <w:rPr>
          <w:rFonts w:cstheme="minorHAnsi"/>
          <w:iCs/>
        </w:rPr>
        <w:t xml:space="preserve"> de temperatura e umidade com dados em tempo real. </w:t>
      </w:r>
      <w:r w:rsidR="00FA6B1B">
        <w:rPr>
          <w:rFonts w:cstheme="minorHAnsi"/>
          <w:iCs/>
        </w:rPr>
        <w:t>É</w:t>
      </w:r>
      <w:r w:rsidRPr="005F5A3E">
        <w:rPr>
          <w:rFonts w:cstheme="minorHAnsi"/>
          <w:iCs/>
        </w:rPr>
        <w:t xml:space="preserve"> um sistema robusto de alertas. No entanto, como outros sistemas comerciais, pode representar um investimento significativo.</w:t>
      </w:r>
      <w:r w:rsidR="00AE4DF3">
        <w:rPr>
          <w:rFonts w:cstheme="minorHAnsi"/>
          <w:iCs/>
        </w:rPr>
        <w:t xml:space="preserve"> </w:t>
      </w:r>
      <w:r w:rsidR="00AE4DF3">
        <w:rPr>
          <w:rFonts w:cstheme="minorHAnsi"/>
          <w:iCs/>
        </w:rPr>
        <w:t>Este sistema esta referenciado na aba das Referências e fornecido o link do site.</w:t>
      </w:r>
    </w:p>
    <w:p w14:paraId="621B5BC8" w14:textId="4570D875" w:rsidR="005F5A3E" w:rsidRDefault="00FB7293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152CD5A0" wp14:editId="0B3CB80A">
                <wp:simplePos x="0" y="0"/>
                <wp:positionH relativeFrom="column">
                  <wp:posOffset>1090295</wp:posOffset>
                </wp:positionH>
                <wp:positionV relativeFrom="paragraph">
                  <wp:posOffset>3637915</wp:posOffset>
                </wp:positionV>
                <wp:extent cx="3209925" cy="635"/>
                <wp:effectExtent l="0" t="0" r="0" b="0"/>
                <wp:wrapTopAndBottom/>
                <wp:docPr id="4121" name="Caixa de texto 4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9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4BFAFB" w14:textId="37665939" w:rsidR="00FB7293" w:rsidRPr="009A2A17" w:rsidRDefault="00FB7293" w:rsidP="00FB7293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45" w:name="_Toc170783888"/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- Sistema </w:t>
                            </w:r>
                            <w:proofErr w:type="spellStart"/>
                            <w:r>
                              <w:t>Jr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ySirius</w:t>
                            </w:r>
                            <w:bookmarkEnd w:id="45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2CD5A0" id="Caixa de texto 4121" o:spid="_x0000_s1027" type="#_x0000_t202" style="position:absolute;left:0;text-align:left;margin-left:85.85pt;margin-top:286.45pt;width:252.75pt;height:.05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" stroked="f">
                <v:textbox style="mso-fit-shape-to-text:t" inset="0,0,0,0">
                  <w:txbxContent>
                    <w:p w14:paraId="774BFAFB" w14:textId="37665939" w:rsidR="00FB7293" w:rsidRPr="009A2A17" w:rsidRDefault="00FB7293" w:rsidP="00FB7293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46" w:name="_Toc170783888"/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- Sistema </w:t>
                      </w:r>
                      <w:proofErr w:type="spellStart"/>
                      <w:r>
                        <w:t>Jr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ySirius</w:t>
                      </w:r>
                      <w:bookmarkEnd w:id="46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41069">
        <w:rPr>
          <w:rFonts w:cstheme="minorHAnsi"/>
          <w:iCs/>
          <w:noProof/>
        </w:rPr>
        <w:drawing>
          <wp:anchor distT="0" distB="0" distL="114300" distR="114300" simplePos="0" relativeHeight="251859968" behindDoc="0" locked="0" layoutInCell="1" allowOverlap="1" wp14:anchorId="08B41111" wp14:editId="05BF04B8">
            <wp:simplePos x="0" y="0"/>
            <wp:positionH relativeFrom="margin">
              <wp:align>center</wp:align>
            </wp:positionH>
            <wp:positionV relativeFrom="paragraph">
              <wp:posOffset>370840</wp:posOffset>
            </wp:positionV>
            <wp:extent cx="3209925" cy="3209925"/>
            <wp:effectExtent l="0" t="0" r="9525" b="9525"/>
            <wp:wrapTopAndBottom/>
            <wp:docPr id="4099" name="Imagem 4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209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D397BC" w14:textId="4570F67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9AD0888" w14:textId="0ED492B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C0E60B0" w14:textId="595CAE42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395F204" w14:textId="10B1C1D2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E654279" w14:textId="53827665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4F04E7B8" w14:textId="6E8EE3F1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ACB80AB" w14:textId="69D63EDD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B368A56" w14:textId="3EBDC34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0F947F9" w14:textId="214F8080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2016799" w14:textId="65290BA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2B216C2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4E9CEEFB" w14:textId="345E9189" w:rsidR="005F5A3E" w:rsidRDefault="005F5A3E" w:rsidP="005F5A3E">
      <w:pPr>
        <w:pStyle w:val="Ttulo2"/>
      </w:pPr>
      <w:bookmarkStart w:id="47" w:name="_Toc170783921"/>
      <w:r w:rsidRPr="005F5A3E">
        <w:t>EXTECH CO220</w:t>
      </w:r>
      <w:bookmarkEnd w:id="47"/>
    </w:p>
    <w:p w14:paraId="2B021534" w14:textId="77777777" w:rsidR="00F41069" w:rsidRPr="00F41069" w:rsidRDefault="00F41069" w:rsidP="00F41069">
      <w:pPr>
        <w:rPr>
          <w:lang w:val="en-US"/>
        </w:rPr>
      </w:pPr>
    </w:p>
    <w:p w14:paraId="23BFD0E9" w14:textId="67C378DB" w:rsidR="005F5A3E" w:rsidRDefault="00AE4DF3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60135A61" wp14:editId="1CAFA359">
                <wp:simplePos x="0" y="0"/>
                <wp:positionH relativeFrom="column">
                  <wp:posOffset>1129665</wp:posOffset>
                </wp:positionH>
                <wp:positionV relativeFrom="paragraph">
                  <wp:posOffset>4330065</wp:posOffset>
                </wp:positionV>
                <wp:extent cx="3295650" cy="635"/>
                <wp:effectExtent l="0" t="0" r="0" b="0"/>
                <wp:wrapTopAndBottom/>
                <wp:docPr id="4122" name="Caixa de texto 4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C187C8" w14:textId="080072F8" w:rsidR="00FB7293" w:rsidRPr="003D303A" w:rsidRDefault="00FB7293" w:rsidP="00FB7293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48" w:name="_Toc170783889"/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- Sistema EXTECH</w:t>
                            </w:r>
                            <w:bookmarkEnd w:id="4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135A61" id="Caixa de texto 4122" o:spid="_x0000_s1028" type="#_x0000_t202" style="position:absolute;left:0;text-align:left;margin-left:88.95pt;margin-top:340.95pt;width:259.5pt;height:.05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" stroked="f">
                <v:textbox style="mso-fit-shape-to-text:t" inset="0,0,0,0">
                  <w:txbxContent>
                    <w:p w14:paraId="36C187C8" w14:textId="080072F8" w:rsidR="00FB7293" w:rsidRPr="003D303A" w:rsidRDefault="00FB7293" w:rsidP="00FB7293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49" w:name="_Toc170783889"/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- Sistema EXTECH</w:t>
                      </w:r>
                      <w:bookmarkEnd w:id="49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cstheme="minorHAnsi"/>
          <w:iCs/>
          <w:noProof/>
        </w:rPr>
        <w:drawing>
          <wp:anchor distT="0" distB="0" distL="114300" distR="114300" simplePos="0" relativeHeight="251858944" behindDoc="0" locked="0" layoutInCell="1" allowOverlap="1" wp14:anchorId="5371B627" wp14:editId="001A0CF6">
            <wp:simplePos x="0" y="0"/>
            <wp:positionH relativeFrom="column">
              <wp:posOffset>1110615</wp:posOffset>
            </wp:positionH>
            <wp:positionV relativeFrom="paragraph">
              <wp:posOffset>1791970</wp:posOffset>
            </wp:positionV>
            <wp:extent cx="3295650" cy="2471420"/>
            <wp:effectExtent l="0" t="0" r="0" b="5080"/>
            <wp:wrapTopAndBottom/>
            <wp:docPr id="4096" name="Imagem 4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471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A3E" w:rsidRPr="005F5A3E">
        <w:rPr>
          <w:rFonts w:cstheme="minorHAnsi"/>
          <w:iCs/>
        </w:rPr>
        <w:t xml:space="preserve">O EXTECH CO220 é um dispositivo portátil específico para </w:t>
      </w:r>
      <w:r w:rsidR="005F5A3E">
        <w:rPr>
          <w:rFonts w:cstheme="minorHAnsi"/>
          <w:iCs/>
        </w:rPr>
        <w:t>monitorização</w:t>
      </w:r>
      <w:r w:rsidR="005F5A3E" w:rsidRPr="005F5A3E">
        <w:rPr>
          <w:rFonts w:cstheme="minorHAnsi"/>
          <w:iCs/>
        </w:rPr>
        <w:t xml:space="preserve"> de qualidade do ar, focado principalmente em medir níveis de dióxido de carbono (CO2). Embora seja eficaz para ambientes internos e para avaliar a ventilação, suas funcionalidades são limitadas quando comparadas a sistemas que oferecem </w:t>
      </w:r>
      <w:r w:rsidR="005F5A3E">
        <w:rPr>
          <w:rFonts w:cstheme="minorHAnsi"/>
          <w:iCs/>
        </w:rPr>
        <w:t>monitorização</w:t>
      </w:r>
      <w:r w:rsidR="005F5A3E" w:rsidRPr="005F5A3E">
        <w:rPr>
          <w:rFonts w:cstheme="minorHAnsi"/>
          <w:iCs/>
        </w:rPr>
        <w:t xml:space="preserve"> múltiplo de parâmetros como temperatura e umidade.</w:t>
      </w:r>
      <w:r>
        <w:rPr>
          <w:rFonts w:cstheme="minorHAnsi"/>
          <w:iCs/>
        </w:rPr>
        <w:t xml:space="preserve"> </w:t>
      </w:r>
      <w:r>
        <w:rPr>
          <w:rFonts w:cstheme="minorHAnsi"/>
          <w:iCs/>
        </w:rPr>
        <w:t>Este sistema esta referenciado na aba das Referências e fornecido o link do site.</w:t>
      </w:r>
    </w:p>
    <w:p w14:paraId="25C4CE2B" w14:textId="2E8B27FA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10BE3FA8" w14:textId="76EF17D2" w:rsid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4D71BC43" w14:textId="1F50429D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65184691" w14:textId="3D886251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34309684" w14:textId="0D5E2DE7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113BF85" w14:textId="37FDD0C1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1F3E4C37" w14:textId="40E6CF02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1A048EE" w14:textId="169DB66C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3B6C014F" w14:textId="183BF0C8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4E90D83C" w14:textId="6781CDB8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20620C1B" w14:textId="77777777" w:rsidR="00056453" w:rsidRPr="005F5A3E" w:rsidRDefault="00056453" w:rsidP="005F5A3E">
      <w:pPr>
        <w:spacing w:after="0" w:line="360" w:lineRule="auto"/>
        <w:rPr>
          <w:rFonts w:cstheme="minorHAnsi"/>
          <w:iCs/>
        </w:rPr>
      </w:pPr>
    </w:p>
    <w:p w14:paraId="6D9CCEAB" w14:textId="762CE45E" w:rsidR="005F5A3E" w:rsidRPr="005F5A3E" w:rsidRDefault="005F5A3E" w:rsidP="005F5A3E">
      <w:pPr>
        <w:pStyle w:val="Ttulo2"/>
      </w:pPr>
      <w:bookmarkStart w:id="50" w:name="_Toc170783922"/>
      <w:proofErr w:type="spellStart"/>
      <w:r w:rsidRPr="005F5A3E">
        <w:lastRenderedPageBreak/>
        <w:t>Sismetro</w:t>
      </w:r>
      <w:bookmarkEnd w:id="50"/>
      <w:proofErr w:type="spellEnd"/>
    </w:p>
    <w:p w14:paraId="33B170A1" w14:textId="045C2178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93AA9BB" w14:textId="15652C5B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Sismetro</w:t>
      </w:r>
      <w:proofErr w:type="spellEnd"/>
      <w:r w:rsidRPr="005F5A3E">
        <w:rPr>
          <w:rFonts w:cstheme="minorHAnsi"/>
          <w:iCs/>
        </w:rPr>
        <w:t xml:space="preserve"> fornece soluções completas para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temperatura e umidade, com uma plataforma que permite a visualização e análise dos dados coletados. É conhecido pela durabilidade e precisão dos seus sensores. No entanto, a necessidade de uma infraestrutura mais complexa e os custos associados podem ser um empecilho para eventos temporários.</w:t>
      </w:r>
      <w:r w:rsidR="00AE4DF3">
        <w:rPr>
          <w:rFonts w:cstheme="minorHAnsi"/>
          <w:iCs/>
        </w:rPr>
        <w:t xml:space="preserve"> </w:t>
      </w:r>
      <w:r w:rsidR="00AE4DF3">
        <w:rPr>
          <w:rFonts w:cstheme="minorHAnsi"/>
          <w:iCs/>
        </w:rPr>
        <w:t>Este sistema esta referenciado na aba das Referências e fornecido o link do site.</w:t>
      </w:r>
    </w:p>
    <w:p w14:paraId="1A8E2B3A" w14:textId="5834365F" w:rsidR="005F5A3E" w:rsidRDefault="00FB7293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6616C73C" wp14:editId="3E85F169">
                <wp:simplePos x="0" y="0"/>
                <wp:positionH relativeFrom="column">
                  <wp:posOffset>1299845</wp:posOffset>
                </wp:positionH>
                <wp:positionV relativeFrom="paragraph">
                  <wp:posOffset>3063875</wp:posOffset>
                </wp:positionV>
                <wp:extent cx="2790825" cy="635"/>
                <wp:effectExtent l="0" t="0" r="0" b="0"/>
                <wp:wrapTopAndBottom/>
                <wp:docPr id="4123" name="Caixa de texto 4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A41802" w14:textId="58881AC7" w:rsidR="00FB7293" w:rsidRPr="00852E80" w:rsidRDefault="00FB7293" w:rsidP="00FB7293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51" w:name="_Toc170783890"/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 xml:space="preserve"> - Sistema </w:t>
                            </w:r>
                            <w:proofErr w:type="spellStart"/>
                            <w:r>
                              <w:t>Sismetro</w:t>
                            </w:r>
                            <w:bookmarkEnd w:id="51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16C73C" id="Caixa de texto 4123" o:spid="_x0000_s1029" type="#_x0000_t202" style="position:absolute;left:0;text-align:left;margin-left:102.35pt;margin-top:241.25pt;width:219.75pt;height:.0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" stroked="f">
                <v:textbox style="mso-fit-shape-to-text:t" inset="0,0,0,0">
                  <w:txbxContent>
                    <w:p w14:paraId="05A41802" w14:textId="58881AC7" w:rsidR="00FB7293" w:rsidRPr="00852E80" w:rsidRDefault="00FB7293" w:rsidP="00FB7293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52" w:name="_Toc170783890"/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4</w:t>
                        </w:r>
                      </w:fldSimple>
                      <w:r>
                        <w:t xml:space="preserve"> - Sistema </w:t>
                      </w:r>
                      <w:proofErr w:type="spellStart"/>
                      <w:r>
                        <w:t>Sismetro</w:t>
                      </w:r>
                      <w:bookmarkEnd w:id="52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56453">
        <w:rPr>
          <w:rFonts w:cstheme="minorHAnsi"/>
          <w:iCs/>
          <w:noProof/>
        </w:rPr>
        <w:drawing>
          <wp:anchor distT="0" distB="0" distL="114300" distR="114300" simplePos="0" relativeHeight="251862016" behindDoc="0" locked="0" layoutInCell="1" allowOverlap="1" wp14:anchorId="23D481AB" wp14:editId="57090B7C">
            <wp:simplePos x="0" y="0"/>
            <wp:positionH relativeFrom="margin">
              <wp:align>center</wp:align>
            </wp:positionH>
            <wp:positionV relativeFrom="paragraph">
              <wp:posOffset>215900</wp:posOffset>
            </wp:positionV>
            <wp:extent cx="2790825" cy="2790825"/>
            <wp:effectExtent l="0" t="0" r="9525" b="9525"/>
            <wp:wrapTopAndBottom/>
            <wp:docPr id="4112" name="Imagem 4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790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30AB72" w14:textId="191E325B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5B1CFDB3" w14:textId="783BCB87" w:rsidR="005F5A3E" w:rsidRPr="005F5A3E" w:rsidRDefault="00056453" w:rsidP="005F5A3E">
      <w:pPr>
        <w:pStyle w:val="Ttulo2"/>
      </w:pPr>
      <w:bookmarkStart w:id="53" w:name="_Toc170783923"/>
      <w:proofErr w:type="spellStart"/>
      <w:r w:rsidRPr="00056453">
        <w:t>NatéoSanté</w:t>
      </w:r>
      <w:proofErr w:type="spellEnd"/>
      <w:r>
        <w:t xml:space="preserve"> - </w:t>
      </w:r>
      <w:r w:rsidR="005F5A3E" w:rsidRPr="005F5A3E">
        <w:t>Air Coach Pro</w:t>
      </w:r>
      <w:bookmarkEnd w:id="53"/>
    </w:p>
    <w:p w14:paraId="023DAD9F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2C5AE46D" w14:textId="7CDECA64" w:rsidR="00971026" w:rsidRPr="005F5A3E" w:rsidRDefault="005F5A3E" w:rsidP="005F09CD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Air</w:t>
      </w:r>
      <w:proofErr w:type="spellEnd"/>
      <w:r w:rsidRPr="005F5A3E">
        <w:rPr>
          <w:rFonts w:cstheme="minorHAnsi"/>
          <w:iCs/>
        </w:rPr>
        <w:t xml:space="preserve"> Coach Pro</w:t>
      </w:r>
      <w:r w:rsidR="00FB7293">
        <w:rPr>
          <w:rFonts w:cstheme="minorHAnsi"/>
          <w:iCs/>
        </w:rPr>
        <w:t xml:space="preserve"> mostrado na figura 5</w:t>
      </w:r>
      <w:r w:rsidRPr="005F5A3E">
        <w:rPr>
          <w:rFonts w:cstheme="minorHAnsi"/>
          <w:iCs/>
        </w:rPr>
        <w:t xml:space="preserve"> é um sistema portátil focado n</w:t>
      </w:r>
      <w:r>
        <w:rPr>
          <w:rFonts w:cstheme="minorHAnsi"/>
          <w:iCs/>
        </w:rPr>
        <w:t>a</w:t>
      </w:r>
      <w:r w:rsidRPr="005F5A3E">
        <w:rPr>
          <w:rFonts w:cstheme="minorHAnsi"/>
          <w:iCs/>
        </w:rPr>
        <w:t xml:space="preserve">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qualidade do ar, medindo partículas, CO2, temperatura e umidade. É ideal para uso em ambientes internos e oferece relatórios detalhados sobre as condições do ar. A principal limitação é a sua portabilidade, que, embora seja uma vantagem, pode não oferecer a mesma robustez que sistemas fixos mais complexos.</w:t>
      </w:r>
      <w:r w:rsidR="00AE4DF3">
        <w:rPr>
          <w:rFonts w:cstheme="minorHAnsi"/>
          <w:iCs/>
        </w:rPr>
        <w:t xml:space="preserve"> </w:t>
      </w:r>
      <w:r w:rsidR="00AE4DF3">
        <w:rPr>
          <w:rFonts w:cstheme="minorHAnsi"/>
          <w:iCs/>
        </w:rPr>
        <w:t>Este sistema esta referenciado na aba das Referências e fornecido o link do site.</w:t>
      </w:r>
    </w:p>
    <w:p w14:paraId="18AB1AD2" w14:textId="77777777" w:rsidR="00161259" w:rsidRPr="00715D43" w:rsidRDefault="00161259" w:rsidP="005F09CD">
      <w:pPr>
        <w:spacing w:after="0" w:line="360" w:lineRule="auto"/>
        <w:rPr>
          <w:rFonts w:cstheme="minorHAnsi"/>
        </w:rPr>
      </w:pPr>
    </w:p>
    <w:p w14:paraId="7B92E5E6" w14:textId="2E0EC731" w:rsidR="00161259" w:rsidRDefault="005F5A3E" w:rsidP="005F09CD">
      <w:pPr>
        <w:spacing w:after="0" w:line="360" w:lineRule="auto"/>
        <w:rPr>
          <w:rFonts w:cstheme="minorHAnsi"/>
        </w:rPr>
      </w:pPr>
      <w:r w:rsidRPr="005F5A3E">
        <w:rPr>
          <w:rFonts w:cstheme="minorHAnsi"/>
        </w:rPr>
        <w:lastRenderedPageBreak/>
        <w:t xml:space="preserve">O sistema proposto neste projeto visa combinar a robustez e a precisão dos sistemas mencionados, com um enfoque particular na acessibilidade e na customização para eventos. Utilizando um Raspberry Pi como unidade central de processamento e uma gama de sensores (temperatura, umidade, qualidade do ar e ruído), o sistema oferece </w:t>
      </w:r>
      <w:r>
        <w:rPr>
          <w:rFonts w:cstheme="minorHAnsi"/>
        </w:rPr>
        <w:t>monitorização</w:t>
      </w:r>
      <w:r w:rsidRPr="005F5A3E">
        <w:rPr>
          <w:rFonts w:cstheme="minorHAnsi"/>
        </w:rPr>
        <w:t xml:space="preserve"> em tempo real com a possibilidade de integração a um servidor Apache para armazenamento e visualização dos dados.</w:t>
      </w:r>
      <w:r w:rsidR="00AE4DF3">
        <w:rPr>
          <w:rFonts w:cstheme="minorHAnsi"/>
        </w:rPr>
        <w:t xml:space="preserve"> </w:t>
      </w:r>
      <w:r w:rsidR="00AE4DF3">
        <w:rPr>
          <w:rFonts w:cstheme="minorHAnsi"/>
          <w:iCs/>
        </w:rPr>
        <w:t>Este sistema esta referenciado na aba das Referências e fornecido o link do site.</w:t>
      </w:r>
    </w:p>
    <w:p w14:paraId="5B8A2B72" w14:textId="053C21C7" w:rsidR="00F1680F" w:rsidRDefault="00F1680F" w:rsidP="005F5A3E">
      <w:pPr>
        <w:spacing w:after="0" w:line="360" w:lineRule="auto"/>
        <w:rPr>
          <w:rFonts w:cstheme="minorHAnsi"/>
        </w:rPr>
      </w:pPr>
    </w:p>
    <w:p w14:paraId="5FB0627F" w14:textId="3F11696A" w:rsidR="00F1680F" w:rsidRDefault="00FB7293" w:rsidP="005F5A3E">
      <w:pPr>
        <w:spacing w:after="0" w:line="360" w:lineRule="auto"/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1A05D669" wp14:editId="24B4235B">
                <wp:simplePos x="0" y="0"/>
                <wp:positionH relativeFrom="column">
                  <wp:posOffset>690245</wp:posOffset>
                </wp:positionH>
                <wp:positionV relativeFrom="paragraph">
                  <wp:posOffset>2974975</wp:posOffset>
                </wp:positionV>
                <wp:extent cx="4019550" cy="635"/>
                <wp:effectExtent l="0" t="0" r="0" b="0"/>
                <wp:wrapTopAndBottom/>
                <wp:docPr id="4124" name="Caixa de texto 4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9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976E61" w14:textId="314E8CFE" w:rsidR="00FB7293" w:rsidRPr="000F3871" w:rsidRDefault="00FB7293" w:rsidP="00FB7293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54" w:name="_Toc170783891"/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 xml:space="preserve"> - Sistema </w:t>
                            </w:r>
                            <w:proofErr w:type="spellStart"/>
                            <w:r w:rsidRPr="00634644">
                              <w:t>NatéoSanté</w:t>
                            </w:r>
                            <w:proofErr w:type="spellEnd"/>
                            <w:r w:rsidRPr="00634644">
                              <w:t xml:space="preserve"> - </w:t>
                            </w:r>
                            <w:proofErr w:type="spellStart"/>
                            <w:r w:rsidRPr="00634644">
                              <w:t>Air</w:t>
                            </w:r>
                            <w:proofErr w:type="spellEnd"/>
                            <w:r w:rsidRPr="00634644">
                              <w:t xml:space="preserve"> Coach Pro</w:t>
                            </w:r>
                            <w:bookmarkEnd w:id="5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05D669" id="Caixa de texto 4124" o:spid="_x0000_s1030" type="#_x0000_t202" style="position:absolute;left:0;text-align:left;margin-left:54.35pt;margin-top:234.25pt;width:316.5pt;height:.05pt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" stroked="f">
                <v:textbox style="mso-fit-shape-to-text:t" inset="0,0,0,0">
                  <w:txbxContent>
                    <w:p w14:paraId="60976E61" w14:textId="314E8CFE" w:rsidR="00FB7293" w:rsidRPr="000F3871" w:rsidRDefault="00FB7293" w:rsidP="00FB7293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55" w:name="_Toc170783891"/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5</w:t>
                        </w:r>
                      </w:fldSimple>
                      <w:r>
                        <w:t xml:space="preserve"> - Sistema </w:t>
                      </w:r>
                      <w:proofErr w:type="spellStart"/>
                      <w:r w:rsidRPr="00634644">
                        <w:t>NatéoSanté</w:t>
                      </w:r>
                      <w:proofErr w:type="spellEnd"/>
                      <w:r w:rsidRPr="00634644">
                        <w:t xml:space="preserve"> - </w:t>
                      </w:r>
                      <w:proofErr w:type="spellStart"/>
                      <w:r w:rsidRPr="00634644">
                        <w:t>Air</w:t>
                      </w:r>
                      <w:proofErr w:type="spellEnd"/>
                      <w:r w:rsidRPr="00634644">
                        <w:t xml:space="preserve"> Coach Pro</w:t>
                      </w:r>
                      <w:bookmarkEnd w:id="55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56453">
        <w:rPr>
          <w:noProof/>
        </w:rPr>
        <w:drawing>
          <wp:anchor distT="0" distB="0" distL="114300" distR="114300" simplePos="0" relativeHeight="251863040" behindDoc="0" locked="0" layoutInCell="1" allowOverlap="1" wp14:anchorId="59A9AA23" wp14:editId="17846C4A">
            <wp:simplePos x="0" y="0"/>
            <wp:positionH relativeFrom="margin">
              <wp:align>center</wp:align>
            </wp:positionH>
            <wp:positionV relativeFrom="paragraph">
              <wp:posOffset>214630</wp:posOffset>
            </wp:positionV>
            <wp:extent cx="4019550" cy="2703648"/>
            <wp:effectExtent l="0" t="0" r="0" b="1905"/>
            <wp:wrapTopAndBottom/>
            <wp:docPr id="4113" name="Imagem 4113" descr="Air Coach Formaldehy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ir Coach Formaldehyde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703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805B5F" w14:textId="5A943360" w:rsidR="00A76AE3" w:rsidRDefault="00A76AE3" w:rsidP="005F5A3E">
      <w:pPr>
        <w:spacing w:after="0" w:line="360" w:lineRule="auto"/>
        <w:rPr>
          <w:rFonts w:cstheme="minorHAnsi"/>
        </w:rPr>
      </w:pPr>
    </w:p>
    <w:p w14:paraId="1DBBCFEC" w14:textId="49246088" w:rsidR="00A76AE3" w:rsidRDefault="00A76AE3" w:rsidP="005F5A3E">
      <w:pPr>
        <w:spacing w:after="0" w:line="360" w:lineRule="auto"/>
        <w:rPr>
          <w:rFonts w:cstheme="minorHAnsi"/>
        </w:rPr>
      </w:pPr>
    </w:p>
    <w:p w14:paraId="13982C68" w14:textId="4FEC53F1" w:rsidR="00A76AE3" w:rsidRDefault="00A76AE3" w:rsidP="005F5A3E">
      <w:pPr>
        <w:spacing w:after="0" w:line="360" w:lineRule="auto"/>
        <w:rPr>
          <w:rFonts w:cstheme="minorHAnsi"/>
        </w:rPr>
      </w:pPr>
    </w:p>
    <w:p w14:paraId="385D2D4D" w14:textId="699FBA43" w:rsidR="00A76AE3" w:rsidRDefault="00A76AE3" w:rsidP="005F5A3E">
      <w:pPr>
        <w:spacing w:after="0" w:line="360" w:lineRule="auto"/>
        <w:rPr>
          <w:rFonts w:cstheme="minorHAnsi"/>
        </w:rPr>
      </w:pPr>
    </w:p>
    <w:p w14:paraId="2FB98DA2" w14:textId="7C7B4BE7" w:rsidR="00A76AE3" w:rsidRDefault="00A76AE3" w:rsidP="005F5A3E">
      <w:pPr>
        <w:spacing w:after="0" w:line="360" w:lineRule="auto"/>
        <w:rPr>
          <w:rFonts w:cstheme="minorHAnsi"/>
        </w:rPr>
      </w:pPr>
    </w:p>
    <w:p w14:paraId="211BC4C5" w14:textId="41588A1D" w:rsidR="00A76AE3" w:rsidRDefault="00A76AE3" w:rsidP="005F5A3E">
      <w:pPr>
        <w:spacing w:after="0" w:line="360" w:lineRule="auto"/>
        <w:rPr>
          <w:rFonts w:cstheme="minorHAnsi"/>
        </w:rPr>
      </w:pPr>
    </w:p>
    <w:p w14:paraId="7CB75E7C" w14:textId="21B0C717" w:rsidR="00A76AE3" w:rsidRDefault="00A76AE3" w:rsidP="005F5A3E">
      <w:pPr>
        <w:spacing w:after="0" w:line="360" w:lineRule="auto"/>
        <w:rPr>
          <w:rFonts w:cstheme="minorHAnsi"/>
        </w:rPr>
      </w:pPr>
    </w:p>
    <w:p w14:paraId="15D28391" w14:textId="480E0CB8" w:rsidR="00A76AE3" w:rsidRDefault="00A76AE3" w:rsidP="005F5A3E">
      <w:pPr>
        <w:spacing w:after="0" w:line="360" w:lineRule="auto"/>
        <w:rPr>
          <w:rFonts w:cstheme="minorHAnsi"/>
        </w:rPr>
      </w:pPr>
    </w:p>
    <w:p w14:paraId="5E0ACDC7" w14:textId="7BD7602B" w:rsidR="00A76AE3" w:rsidRDefault="00A76AE3" w:rsidP="005F5A3E">
      <w:pPr>
        <w:spacing w:after="0" w:line="360" w:lineRule="auto"/>
        <w:rPr>
          <w:rFonts w:cstheme="minorHAnsi"/>
        </w:rPr>
      </w:pPr>
    </w:p>
    <w:p w14:paraId="10914DDB" w14:textId="77777777" w:rsidR="00A76AE3" w:rsidRDefault="00A76AE3" w:rsidP="005F5A3E">
      <w:pPr>
        <w:spacing w:after="0" w:line="360" w:lineRule="auto"/>
        <w:rPr>
          <w:rFonts w:cstheme="minorHAnsi"/>
        </w:rPr>
      </w:pPr>
    </w:p>
    <w:p w14:paraId="12BA71D8" w14:textId="15AE2CCF" w:rsidR="00A76AE3" w:rsidRDefault="00A76AE3" w:rsidP="005F5A3E">
      <w:pPr>
        <w:spacing w:after="0" w:line="360" w:lineRule="auto"/>
        <w:rPr>
          <w:rFonts w:cstheme="minorHAnsi"/>
        </w:rPr>
      </w:pPr>
    </w:p>
    <w:p w14:paraId="1AAAACBD" w14:textId="20B18A75" w:rsidR="00A76AE3" w:rsidRDefault="00A76AE3" w:rsidP="005F5A3E">
      <w:pPr>
        <w:spacing w:after="0" w:line="360" w:lineRule="auto"/>
        <w:rPr>
          <w:rFonts w:cstheme="minorHAnsi"/>
        </w:rPr>
      </w:pPr>
    </w:p>
    <w:p w14:paraId="24D6C2AD" w14:textId="5630A120" w:rsidR="001B39D3" w:rsidRPr="00DB5B52" w:rsidRDefault="00DB5B52" w:rsidP="001B39D3">
      <w:pPr>
        <w:pStyle w:val="Ttulo2"/>
        <w:rPr>
          <w:lang w:val="pt-PT"/>
        </w:rPr>
      </w:pPr>
      <w:bookmarkStart w:id="56" w:name="_Toc170783924"/>
      <w:r w:rsidRPr="00DB5B52">
        <w:rPr>
          <w:lang w:val="pt-PT"/>
        </w:rPr>
        <w:lastRenderedPageBreak/>
        <w:t>Tabela de Comparação</w:t>
      </w:r>
      <w:r>
        <w:rPr>
          <w:lang w:val="pt-PT"/>
        </w:rPr>
        <w:t xml:space="preserve"> dos Sistemas</w:t>
      </w:r>
      <w:bookmarkEnd w:id="56"/>
    </w:p>
    <w:p w14:paraId="02BDE906" w14:textId="3C2371CD" w:rsidR="00C25B70" w:rsidRDefault="00C25B70" w:rsidP="00C25B70">
      <w:pPr>
        <w:pStyle w:val="Legenda"/>
        <w:keepNext/>
      </w:pPr>
      <w:bookmarkStart w:id="57" w:name="_Toc170783943"/>
      <w:r>
        <w:t xml:space="preserve">Tabela </w:t>
      </w:r>
      <w:r w:rsidR="00BE7ADB">
        <w:fldChar w:fldCharType="begin"/>
      </w:r>
      <w:r w:rsidR="00BE7ADB">
        <w:instrText xml:space="preserve"> SEQ Tabela \* ARABIC </w:instrText>
      </w:r>
      <w:r w:rsidR="00BE7ADB">
        <w:fldChar w:fldCharType="separate"/>
      </w:r>
      <w:r w:rsidR="005F09CD">
        <w:rPr>
          <w:noProof/>
        </w:rPr>
        <w:t>1</w:t>
      </w:r>
      <w:r w:rsidR="00BE7ADB">
        <w:rPr>
          <w:noProof/>
        </w:rPr>
        <w:fldChar w:fldCharType="end"/>
      </w:r>
      <w:r>
        <w:t xml:space="preserve"> - Comparação Sistemas/Funcionalidades</w:t>
      </w:r>
      <w:bookmarkEnd w:id="57"/>
    </w:p>
    <w:tbl>
      <w:tblPr>
        <w:tblStyle w:val="TabelacomGrelha"/>
        <w:tblW w:w="9498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81"/>
        <w:gridCol w:w="932"/>
        <w:gridCol w:w="927"/>
        <w:gridCol w:w="1165"/>
        <w:gridCol w:w="1013"/>
        <w:gridCol w:w="1135"/>
        <w:gridCol w:w="915"/>
        <w:gridCol w:w="812"/>
        <w:gridCol w:w="718"/>
      </w:tblGrid>
      <w:tr w:rsidR="00DB5B52" w14:paraId="2A93A23A" w14:textId="77777777" w:rsidTr="00DB5B52">
        <w:trPr>
          <w:trHeight w:val="405"/>
        </w:trPr>
        <w:tc>
          <w:tcPr>
            <w:tcW w:w="1881" w:type="dxa"/>
            <w:shd w:val="clear" w:color="auto" w:fill="DDD9C3" w:themeFill="background2" w:themeFillShade="E6"/>
          </w:tcPr>
          <w:p w14:paraId="2A171E1D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                </w:t>
            </w:r>
            <w:bookmarkStart w:id="58" w:name="_Hlk168579330"/>
            <w:r w:rsidRPr="00080D99">
              <w:rPr>
                <w:b/>
                <w:bCs/>
                <w:szCs w:val="24"/>
              </w:rPr>
              <w:t>Sistema</w:t>
            </w:r>
          </w:p>
          <w:p w14:paraId="41503E0F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</w:p>
          <w:p w14:paraId="53EB0D49" w14:textId="22A2241D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Funcionalidades</w:t>
            </w:r>
          </w:p>
        </w:tc>
        <w:tc>
          <w:tcPr>
            <w:tcW w:w="932" w:type="dxa"/>
            <w:shd w:val="clear" w:color="auto" w:fill="DDD9C3" w:themeFill="background2" w:themeFillShade="E6"/>
          </w:tcPr>
          <w:p w14:paraId="7B697FA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Nexxto</w:t>
            </w:r>
            <w:proofErr w:type="spellEnd"/>
          </w:p>
        </w:tc>
        <w:tc>
          <w:tcPr>
            <w:tcW w:w="927" w:type="dxa"/>
            <w:shd w:val="clear" w:color="auto" w:fill="DDD9C3" w:themeFill="background2" w:themeFillShade="E6"/>
          </w:tcPr>
          <w:p w14:paraId="1954586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Vaisala</w:t>
            </w:r>
            <w:proofErr w:type="spellEnd"/>
          </w:p>
        </w:tc>
        <w:tc>
          <w:tcPr>
            <w:tcW w:w="1165" w:type="dxa"/>
            <w:shd w:val="clear" w:color="auto" w:fill="DDD9C3" w:themeFill="background2" w:themeFillShade="E6"/>
          </w:tcPr>
          <w:p w14:paraId="53D1578A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Jr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ySirius</w:t>
            </w:r>
            <w:proofErr w:type="spellEnd"/>
          </w:p>
        </w:tc>
        <w:tc>
          <w:tcPr>
            <w:tcW w:w="1013" w:type="dxa"/>
            <w:shd w:val="clear" w:color="auto" w:fill="DDD9C3" w:themeFill="background2" w:themeFillShade="E6"/>
          </w:tcPr>
          <w:p w14:paraId="21183256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CH CO220</w:t>
            </w:r>
          </w:p>
        </w:tc>
        <w:tc>
          <w:tcPr>
            <w:tcW w:w="1135" w:type="dxa"/>
            <w:shd w:val="clear" w:color="auto" w:fill="DDD9C3" w:themeFill="background2" w:themeFillShade="E6"/>
          </w:tcPr>
          <w:p w14:paraId="384FC19E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Sismetro</w:t>
            </w:r>
            <w:proofErr w:type="spellEnd"/>
          </w:p>
        </w:tc>
        <w:tc>
          <w:tcPr>
            <w:tcW w:w="915" w:type="dxa"/>
            <w:shd w:val="clear" w:color="auto" w:fill="DDD9C3" w:themeFill="background2" w:themeFillShade="E6"/>
          </w:tcPr>
          <w:p w14:paraId="66C3A2F6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Air</w:t>
            </w:r>
            <w:proofErr w:type="spellEnd"/>
            <w:r>
              <w:rPr>
                <w:b/>
                <w:bCs/>
                <w:szCs w:val="24"/>
              </w:rPr>
              <w:t xml:space="preserve"> Coach Pro</w:t>
            </w:r>
          </w:p>
        </w:tc>
        <w:tc>
          <w:tcPr>
            <w:tcW w:w="812" w:type="dxa"/>
            <w:shd w:val="clear" w:color="auto" w:fill="DDD9C3" w:themeFill="background2" w:themeFillShade="E6"/>
          </w:tcPr>
          <w:p w14:paraId="7A4FAC07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sto</w:t>
            </w:r>
          </w:p>
          <w:p w14:paraId="5D8781A0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175 H1</w:t>
            </w:r>
          </w:p>
        </w:tc>
        <w:tc>
          <w:tcPr>
            <w:tcW w:w="718" w:type="dxa"/>
            <w:shd w:val="clear" w:color="auto" w:fill="DDD9C3" w:themeFill="background2" w:themeFillShade="E6"/>
          </w:tcPr>
          <w:p w14:paraId="3284C558" w14:textId="6C20A250" w:rsidR="00DB5B52" w:rsidRDefault="004A5D17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Sistema Desenvolvido</w:t>
            </w:r>
          </w:p>
        </w:tc>
      </w:tr>
      <w:tr w:rsidR="00DB5B52" w14:paraId="284A9070" w14:textId="77777777" w:rsidTr="00DB5B52">
        <w:trPr>
          <w:trHeight w:val="240"/>
        </w:trPr>
        <w:tc>
          <w:tcPr>
            <w:tcW w:w="1881" w:type="dxa"/>
            <w:shd w:val="clear" w:color="auto" w:fill="B8CCE4" w:themeFill="accent1" w:themeFillTint="66"/>
          </w:tcPr>
          <w:p w14:paraId="7CC35C10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onitorização 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6DAFDF93" w14:textId="77777777" w:rsidR="00DB5B52" w:rsidRDefault="00DB5B52" w:rsidP="006F123F">
            <w:pPr>
              <w:pStyle w:val="PargrafodaLista"/>
              <w:ind w:left="0"/>
            </w:pPr>
          </w:p>
          <w:p w14:paraId="0F20FDB8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FB2444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74F30A3F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2ADD0FCB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7DB3B0CA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192319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1086342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078C3143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6F32712C" w14:textId="77777777" w:rsidTr="00DB5B52">
        <w:trPr>
          <w:trHeight w:val="390"/>
        </w:trPr>
        <w:tc>
          <w:tcPr>
            <w:tcW w:w="1881" w:type="dxa"/>
          </w:tcPr>
          <w:p w14:paraId="4F93DBE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mperatura</w:t>
            </w:r>
          </w:p>
        </w:tc>
        <w:tc>
          <w:tcPr>
            <w:tcW w:w="932" w:type="dxa"/>
          </w:tcPr>
          <w:p w14:paraId="7667DDC5" w14:textId="77777777" w:rsidR="00DB5B52" w:rsidRPr="00DB5B52" w:rsidRDefault="00DB5B52" w:rsidP="006F123F">
            <w:pPr>
              <w:pStyle w:val="PargrafodaLista"/>
              <w:ind w:left="0"/>
              <w:rPr>
                <w:color w:val="00B050"/>
              </w:rPr>
            </w:pPr>
            <w:r w:rsidRPr="00DB5B52">
              <w:rPr>
                <w:noProof/>
                <w:color w:val="00B050"/>
              </w:rPr>
              <w:drawing>
                <wp:anchor distT="0" distB="0" distL="114300" distR="114300" simplePos="0" relativeHeight="251678720" behindDoc="1" locked="0" layoutInCell="1" allowOverlap="1" wp14:anchorId="26017FC8" wp14:editId="37F661E0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250190</wp:posOffset>
                  </wp:positionV>
                  <wp:extent cx="209550" cy="209550"/>
                  <wp:effectExtent l="0" t="0" r="0" b="0"/>
                  <wp:wrapSquare wrapText="bothSides"/>
                  <wp:docPr id="4237" name="Graphic 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B3B8E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045482A5" wp14:editId="1FA0519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20" name="Graphic 2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EC8D313" w14:textId="77777777" w:rsidR="00DB5B52" w:rsidRPr="00406EF4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04320" behindDoc="0" locked="0" layoutInCell="1" allowOverlap="1" wp14:anchorId="4EA4C0A1" wp14:editId="160F0236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2410</wp:posOffset>
                  </wp:positionV>
                  <wp:extent cx="209550" cy="209550"/>
                  <wp:effectExtent l="0" t="0" r="0" b="0"/>
                  <wp:wrapSquare wrapText="bothSides"/>
                  <wp:docPr id="31" name="Graphic 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9566E5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1" wp14:anchorId="15350066" wp14:editId="47FC6F90">
                  <wp:simplePos x="0" y="0"/>
                  <wp:positionH relativeFrom="column">
                    <wp:posOffset>15049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42" name="Graphic 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3D41C21" w14:textId="77777777" w:rsidR="00DB5B52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2752" behindDoc="0" locked="0" layoutInCell="1" allowOverlap="1" wp14:anchorId="64257582" wp14:editId="61ABD301">
                  <wp:simplePos x="0" y="0"/>
                  <wp:positionH relativeFrom="column">
                    <wp:posOffset>1835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57" name="Graphic 5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B4808F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566F9943" wp14:editId="669CB4C5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65" name="Graphic 6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58D94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7088" behindDoc="0" locked="0" layoutInCell="1" allowOverlap="1" wp14:anchorId="3FE4F5FD" wp14:editId="59C4F4B9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74" name="Graphic 7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765F4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8656" behindDoc="0" locked="0" layoutInCell="1" allowOverlap="1" wp14:anchorId="0306D8E0" wp14:editId="23F449A1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50" name="Graphic 5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DE40ECC" w14:textId="77777777" w:rsidTr="00DB5B52">
        <w:trPr>
          <w:trHeight w:val="579"/>
        </w:trPr>
        <w:tc>
          <w:tcPr>
            <w:tcW w:w="1881" w:type="dxa"/>
          </w:tcPr>
          <w:p w14:paraId="7D2C96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midade</w:t>
            </w:r>
          </w:p>
        </w:tc>
        <w:tc>
          <w:tcPr>
            <w:tcW w:w="932" w:type="dxa"/>
          </w:tcPr>
          <w:p w14:paraId="328DEDD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6FD77E43" wp14:editId="0EDB34CB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238" name="Graphic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EA5F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7152" behindDoc="0" locked="0" layoutInCell="1" allowOverlap="1" wp14:anchorId="46EF64EE" wp14:editId="46BB3159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67970</wp:posOffset>
                  </wp:positionV>
                  <wp:extent cx="209550" cy="209550"/>
                  <wp:effectExtent l="0" t="0" r="0" b="0"/>
                  <wp:wrapSquare wrapText="bothSides"/>
                  <wp:docPr id="21" name="Graphic 2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F5A7D0E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3CEB532F" wp14:editId="27B9E015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29870</wp:posOffset>
                  </wp:positionV>
                  <wp:extent cx="209550" cy="209550"/>
                  <wp:effectExtent l="0" t="0" r="0" b="0"/>
                  <wp:wrapSquare wrapText="bothSides"/>
                  <wp:docPr id="32" name="Graphic 3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D7C7A5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2512" behindDoc="0" locked="0" layoutInCell="1" allowOverlap="1" wp14:anchorId="63723FFF" wp14:editId="7811374D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3" name="Graphic 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B6E70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3776" behindDoc="0" locked="0" layoutInCell="1" allowOverlap="1" wp14:anchorId="02A959CF" wp14:editId="2E2D7107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82245</wp:posOffset>
                  </wp:positionV>
                  <wp:extent cx="209550" cy="209550"/>
                  <wp:effectExtent l="0" t="0" r="0" b="0"/>
                  <wp:wrapSquare wrapText="bothSides"/>
                  <wp:docPr id="58" name="Graphic 5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D882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0944" behindDoc="0" locked="0" layoutInCell="1" allowOverlap="1" wp14:anchorId="7E8B3A6C" wp14:editId="76328C98">
                  <wp:simplePos x="0" y="0"/>
                  <wp:positionH relativeFrom="column">
                    <wp:posOffset>110490</wp:posOffset>
                  </wp:positionH>
                  <wp:positionV relativeFrom="paragraph">
                    <wp:posOffset>220345</wp:posOffset>
                  </wp:positionV>
                  <wp:extent cx="209550" cy="209550"/>
                  <wp:effectExtent l="0" t="0" r="0" b="0"/>
                  <wp:wrapSquare wrapText="bothSides"/>
                  <wp:docPr id="66" name="Graphic 6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B10CB7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8112" behindDoc="0" locked="0" layoutInCell="1" allowOverlap="1" wp14:anchorId="317B9DF9" wp14:editId="2650C857">
                  <wp:simplePos x="0" y="0"/>
                  <wp:positionH relativeFrom="column">
                    <wp:posOffset>72390</wp:posOffset>
                  </wp:positionH>
                  <wp:positionV relativeFrom="paragraph">
                    <wp:posOffset>287020</wp:posOffset>
                  </wp:positionV>
                  <wp:extent cx="209550" cy="209550"/>
                  <wp:effectExtent l="0" t="0" r="0" b="0"/>
                  <wp:wrapSquare wrapText="bothSides"/>
                  <wp:docPr id="75" name="Graphic 7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E5996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9680" behindDoc="0" locked="0" layoutInCell="1" allowOverlap="1" wp14:anchorId="2F901041" wp14:editId="11766BCB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91770</wp:posOffset>
                  </wp:positionV>
                  <wp:extent cx="209550" cy="209550"/>
                  <wp:effectExtent l="0" t="0" r="0" b="0"/>
                  <wp:wrapSquare wrapText="bothSides"/>
                  <wp:docPr id="51" name="Graphic 5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E6D4924" w14:textId="77777777" w:rsidTr="00DB5B52">
        <w:trPr>
          <w:trHeight w:val="284"/>
        </w:trPr>
        <w:tc>
          <w:tcPr>
            <w:tcW w:w="1881" w:type="dxa"/>
          </w:tcPr>
          <w:p w14:paraId="61189401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Ruído</w:t>
            </w:r>
          </w:p>
        </w:tc>
        <w:tc>
          <w:tcPr>
            <w:tcW w:w="932" w:type="dxa"/>
          </w:tcPr>
          <w:p w14:paraId="06F2D9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70A99ECF" wp14:editId="53F49E2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256540</wp:posOffset>
                  </wp:positionV>
                  <wp:extent cx="203200" cy="203200"/>
                  <wp:effectExtent l="0" t="0" r="6350" b="6350"/>
                  <wp:wrapSquare wrapText="bothSides"/>
                  <wp:docPr id="5" name="Graphic 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D99AB51" w14:textId="77777777" w:rsidR="00DB5B52" w:rsidRDefault="00DB5B52" w:rsidP="006F123F">
            <w:pPr>
              <w:pStyle w:val="PargrafodaLista"/>
              <w:ind w:left="0"/>
            </w:pPr>
            <w:r w:rsidRPr="00243172"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1399E0F2" wp14:editId="795AC8B8">
                  <wp:simplePos x="0" y="0"/>
                  <wp:positionH relativeFrom="column">
                    <wp:posOffset>106045</wp:posOffset>
                  </wp:positionH>
                  <wp:positionV relativeFrom="paragraph">
                    <wp:posOffset>214630</wp:posOffset>
                  </wp:positionV>
                  <wp:extent cx="203200" cy="203200"/>
                  <wp:effectExtent l="0" t="0" r="6350" b="6350"/>
                  <wp:wrapSquare wrapText="bothSides"/>
                  <wp:docPr id="29" name="Graphic 2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4E1E36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5DAF5549" wp14:editId="1CF28E46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29235</wp:posOffset>
                  </wp:positionV>
                  <wp:extent cx="203200" cy="203200"/>
                  <wp:effectExtent l="0" t="0" r="6350" b="6350"/>
                  <wp:wrapSquare wrapText="bothSides"/>
                  <wp:docPr id="36" name="Graphic 3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EE9EB0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5584" behindDoc="0" locked="0" layoutInCell="1" allowOverlap="1" wp14:anchorId="67424D4A" wp14:editId="6DA4A0EE">
                  <wp:simplePos x="0" y="0"/>
                  <wp:positionH relativeFrom="column">
                    <wp:posOffset>144780</wp:posOffset>
                  </wp:positionH>
                  <wp:positionV relativeFrom="paragraph">
                    <wp:posOffset>235585</wp:posOffset>
                  </wp:positionV>
                  <wp:extent cx="203200" cy="203200"/>
                  <wp:effectExtent l="0" t="0" r="6350" b="6350"/>
                  <wp:wrapSquare wrapText="bothSides"/>
                  <wp:docPr id="46" name="Graphic 4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EE9B36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4800" behindDoc="0" locked="0" layoutInCell="1" allowOverlap="1" wp14:anchorId="7B6A7878" wp14:editId="54A2B903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70180</wp:posOffset>
                  </wp:positionV>
                  <wp:extent cx="209550" cy="209550"/>
                  <wp:effectExtent l="0" t="0" r="0" b="0"/>
                  <wp:wrapSquare wrapText="bothSides"/>
                  <wp:docPr id="59" name="Graphic 5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950E4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4016" behindDoc="0" locked="0" layoutInCell="1" allowOverlap="1" wp14:anchorId="1543E8DD" wp14:editId="44AF7CA8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57810</wp:posOffset>
                  </wp:positionV>
                  <wp:extent cx="203200" cy="203200"/>
                  <wp:effectExtent l="0" t="0" r="6350" b="6350"/>
                  <wp:wrapSquare wrapText="bothSides"/>
                  <wp:docPr id="69" name="Graphic 6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517DC0" w14:textId="0C3D9AD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34F5396F" wp14:editId="5DDE4ED9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66700</wp:posOffset>
                  </wp:positionV>
                  <wp:extent cx="203200" cy="203200"/>
                  <wp:effectExtent l="0" t="0" r="6350" b="6350"/>
                  <wp:wrapSquare wrapText="bothSides"/>
                  <wp:docPr id="77" name="Graphic 7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452254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0704" behindDoc="0" locked="0" layoutInCell="1" allowOverlap="1" wp14:anchorId="7B76CDEF" wp14:editId="6BEBC8E2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52" name="Graphic 5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3979014" w14:textId="77777777" w:rsidTr="00DB5B52">
        <w:trPr>
          <w:trHeight w:val="284"/>
        </w:trPr>
        <w:tc>
          <w:tcPr>
            <w:tcW w:w="1881" w:type="dxa"/>
          </w:tcPr>
          <w:p w14:paraId="419BF24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2</w:t>
            </w:r>
          </w:p>
        </w:tc>
        <w:tc>
          <w:tcPr>
            <w:tcW w:w="932" w:type="dxa"/>
          </w:tcPr>
          <w:p w14:paraId="16AB302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1792" behindDoc="1" locked="0" layoutInCell="1" allowOverlap="1" wp14:anchorId="55444B49" wp14:editId="50E8265E">
                  <wp:simplePos x="0" y="0"/>
                  <wp:positionH relativeFrom="column">
                    <wp:posOffset>140335</wp:posOffset>
                  </wp:positionH>
                  <wp:positionV relativeFrom="paragraph">
                    <wp:posOffset>244475</wp:posOffset>
                  </wp:positionV>
                  <wp:extent cx="203200" cy="203200"/>
                  <wp:effectExtent l="0" t="0" r="6350" b="6350"/>
                  <wp:wrapTight wrapText="bothSides">
                    <wp:wrapPolygon edited="0">
                      <wp:start x="0" y="0"/>
                      <wp:lineTo x="0" y="20250"/>
                      <wp:lineTo x="20250" y="20250"/>
                      <wp:lineTo x="20250" y="0"/>
                      <wp:lineTo x="0" y="0"/>
                    </wp:wrapPolygon>
                  </wp:wrapTight>
                  <wp:docPr id="6" name="Graphic 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062A97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8176" behindDoc="0" locked="0" layoutInCell="1" allowOverlap="1" wp14:anchorId="4CD00A92" wp14:editId="71F3F5ED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42570</wp:posOffset>
                  </wp:positionV>
                  <wp:extent cx="209550" cy="209550"/>
                  <wp:effectExtent l="0" t="0" r="0" b="0"/>
                  <wp:wrapSquare wrapText="bothSides"/>
                  <wp:docPr id="23" name="Graphic 2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40B687C" w14:textId="6EF1FA1E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6368" behindDoc="0" locked="0" layoutInCell="1" allowOverlap="1" wp14:anchorId="7958E9F8" wp14:editId="4810C15B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8125</wp:posOffset>
                  </wp:positionV>
                  <wp:extent cx="209550" cy="209550"/>
                  <wp:effectExtent l="0" t="0" r="0" b="0"/>
                  <wp:wrapSquare wrapText="bothSides"/>
                  <wp:docPr id="33" name="Graphic 3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4B4305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3536" behindDoc="0" locked="0" layoutInCell="1" allowOverlap="1" wp14:anchorId="30C603E8" wp14:editId="0479F595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236220</wp:posOffset>
                  </wp:positionV>
                  <wp:extent cx="209550" cy="209550"/>
                  <wp:effectExtent l="0" t="0" r="0" b="0"/>
                  <wp:wrapSquare wrapText="bothSides"/>
                  <wp:docPr id="44" name="Graphic 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FB05F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 wp14:anchorId="432872F6" wp14:editId="01CF3212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146685</wp:posOffset>
                  </wp:positionV>
                  <wp:extent cx="203200" cy="203200"/>
                  <wp:effectExtent l="0" t="0" r="6350" b="6350"/>
                  <wp:wrapSquare wrapText="bothSides"/>
                  <wp:docPr id="61" name="Graphic 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C483F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 wp14:anchorId="04C082D5" wp14:editId="5C0905AB">
                  <wp:simplePos x="0" y="0"/>
                  <wp:positionH relativeFrom="column">
                    <wp:posOffset>12001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67" name="Graphic 6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5ABD648B" w14:textId="4E8CD7B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71EBDE40" wp14:editId="0183B24D">
                  <wp:simplePos x="0" y="0"/>
                  <wp:positionH relativeFrom="column">
                    <wp:posOffset>113030</wp:posOffset>
                  </wp:positionH>
                  <wp:positionV relativeFrom="paragraph">
                    <wp:posOffset>266065</wp:posOffset>
                  </wp:positionV>
                  <wp:extent cx="203200" cy="203200"/>
                  <wp:effectExtent l="0" t="0" r="6350" b="6350"/>
                  <wp:wrapSquare wrapText="bothSides"/>
                  <wp:docPr id="78" name="Graphic 7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EC701A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1728" behindDoc="0" locked="0" layoutInCell="1" allowOverlap="1" wp14:anchorId="000E8858" wp14:editId="74EF9681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53" name="Graphic 5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7470FED" w14:textId="77777777" w:rsidTr="00DB5B52">
        <w:trPr>
          <w:trHeight w:val="815"/>
        </w:trPr>
        <w:tc>
          <w:tcPr>
            <w:tcW w:w="1881" w:type="dxa"/>
          </w:tcPr>
          <w:p w14:paraId="087F27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Particulas</w:t>
            </w:r>
            <w:proofErr w:type="spellEnd"/>
          </w:p>
        </w:tc>
        <w:tc>
          <w:tcPr>
            <w:tcW w:w="932" w:type="dxa"/>
          </w:tcPr>
          <w:p w14:paraId="1116A57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0A8C4021" wp14:editId="5EF4CF91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161925</wp:posOffset>
                  </wp:positionV>
                  <wp:extent cx="203200" cy="203200"/>
                  <wp:effectExtent l="0" t="0" r="6350" b="6350"/>
                  <wp:wrapSquare wrapText="bothSides"/>
                  <wp:docPr id="7" name="Graphic 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CD63E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9200" behindDoc="0" locked="0" layoutInCell="1" allowOverlap="1" wp14:anchorId="24410270" wp14:editId="6F0C13ED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47955</wp:posOffset>
                  </wp:positionV>
                  <wp:extent cx="209550" cy="209550"/>
                  <wp:effectExtent l="0" t="0" r="0" b="0"/>
                  <wp:wrapSquare wrapText="bothSides"/>
                  <wp:docPr id="24" name="Graphic 2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22BEC77" w14:textId="60C7E03A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allowOverlap="1" wp14:anchorId="499BB095" wp14:editId="1502894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00660</wp:posOffset>
                  </wp:positionV>
                  <wp:extent cx="203200" cy="203200"/>
                  <wp:effectExtent l="0" t="0" r="6350" b="6350"/>
                  <wp:wrapSquare wrapText="bothSides"/>
                  <wp:docPr id="35" name="Graphic 3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A1B614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3E1EEA62" wp14:editId="573299E2">
                  <wp:simplePos x="0" y="0"/>
                  <wp:positionH relativeFrom="column">
                    <wp:posOffset>147955</wp:posOffset>
                  </wp:positionH>
                  <wp:positionV relativeFrom="paragraph">
                    <wp:posOffset>195580</wp:posOffset>
                  </wp:positionV>
                  <wp:extent cx="203200" cy="203200"/>
                  <wp:effectExtent l="0" t="0" r="6350" b="6350"/>
                  <wp:wrapSquare wrapText="bothSides"/>
                  <wp:docPr id="47" name="Graphic 4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76ED42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6848" behindDoc="0" locked="0" layoutInCell="1" allowOverlap="1" wp14:anchorId="39EF3A8D" wp14:editId="29A6013A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211455</wp:posOffset>
                  </wp:positionV>
                  <wp:extent cx="203200" cy="203200"/>
                  <wp:effectExtent l="0" t="0" r="6350" b="6350"/>
                  <wp:wrapSquare wrapText="bothSides"/>
                  <wp:docPr id="62" name="Graphic 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21CDB8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2992" behindDoc="0" locked="0" layoutInCell="1" allowOverlap="1" wp14:anchorId="6089C4EB" wp14:editId="23FD4A22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68" name="Graphic 6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C2558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5BB67CE0" wp14:editId="746DE902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07010</wp:posOffset>
                  </wp:positionV>
                  <wp:extent cx="203200" cy="203200"/>
                  <wp:effectExtent l="0" t="0" r="6350" b="6350"/>
                  <wp:wrapSquare wrapText="bothSides"/>
                  <wp:docPr id="79" name="Graphic 7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6FBCC10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6960" behindDoc="0" locked="0" layoutInCell="1" allowOverlap="1" wp14:anchorId="1F70819A" wp14:editId="7C0FBA6B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4239" name="Graphic 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07A9686" w14:textId="77777777" w:rsidTr="00DB5B52">
        <w:trPr>
          <w:trHeight w:val="284"/>
        </w:trPr>
        <w:tc>
          <w:tcPr>
            <w:tcW w:w="1881" w:type="dxa"/>
          </w:tcPr>
          <w:p w14:paraId="3C3AC8D8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Pressão </w:t>
            </w:r>
            <w:proofErr w:type="spellStart"/>
            <w:r>
              <w:rPr>
                <w:b/>
                <w:bCs/>
                <w:szCs w:val="24"/>
              </w:rPr>
              <w:t>Barometrica</w:t>
            </w:r>
            <w:proofErr w:type="spellEnd"/>
          </w:p>
        </w:tc>
        <w:tc>
          <w:tcPr>
            <w:tcW w:w="932" w:type="dxa"/>
          </w:tcPr>
          <w:p w14:paraId="3637E6D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46EA8CDF" wp14:editId="2F2B1FBA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133350</wp:posOffset>
                  </wp:positionV>
                  <wp:extent cx="203200" cy="203200"/>
                  <wp:effectExtent l="0" t="0" r="6350" b="6350"/>
                  <wp:wrapSquare wrapText="bothSides"/>
                  <wp:docPr id="4240" name="Graphic 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99F1D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0224" behindDoc="0" locked="0" layoutInCell="1" allowOverlap="1" wp14:anchorId="246CFECF" wp14:editId="7815790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4305</wp:posOffset>
                  </wp:positionV>
                  <wp:extent cx="209550" cy="209550"/>
                  <wp:effectExtent l="0" t="0" r="0" b="0"/>
                  <wp:wrapSquare wrapText="bothSides"/>
                  <wp:docPr id="25" name="Graphic 2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82CFA65" w14:textId="72A91AA4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1" wp14:anchorId="0DE47CD2" wp14:editId="5B807CB7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247650</wp:posOffset>
                  </wp:positionV>
                  <wp:extent cx="209550" cy="209550"/>
                  <wp:effectExtent l="0" t="0" r="0" b="0"/>
                  <wp:wrapSquare wrapText="bothSides"/>
                  <wp:docPr id="34" name="Graphic 3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08E96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1" wp14:anchorId="24978B3B" wp14:editId="6492CCF1">
                  <wp:simplePos x="0" y="0"/>
                  <wp:positionH relativeFrom="column">
                    <wp:posOffset>154305</wp:posOffset>
                  </wp:positionH>
                  <wp:positionV relativeFrom="paragraph">
                    <wp:posOffset>268605</wp:posOffset>
                  </wp:positionV>
                  <wp:extent cx="203200" cy="203200"/>
                  <wp:effectExtent l="0" t="0" r="6350" b="6350"/>
                  <wp:wrapSquare wrapText="bothSides"/>
                  <wp:docPr id="48" name="Graphic 4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93B69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7872" behindDoc="0" locked="0" layoutInCell="1" allowOverlap="1" wp14:anchorId="78B20370" wp14:editId="603AE68F">
                  <wp:simplePos x="0" y="0"/>
                  <wp:positionH relativeFrom="column">
                    <wp:posOffset>193675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63" name="Graphic 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37435F0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5040" behindDoc="0" locked="0" layoutInCell="1" allowOverlap="1" wp14:anchorId="4EABD3FD" wp14:editId="0818C6DC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43205</wp:posOffset>
                  </wp:positionV>
                  <wp:extent cx="203200" cy="203200"/>
                  <wp:effectExtent l="0" t="0" r="6350" b="6350"/>
                  <wp:wrapSquare wrapText="bothSides"/>
                  <wp:docPr id="70" name="Graphic 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EA06D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4B19D1A" wp14:editId="7CB1357C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80" name="Graphic 8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B91B93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7984" behindDoc="0" locked="0" layoutInCell="1" allowOverlap="1" wp14:anchorId="6CCDEDC1" wp14:editId="5E7E47A6">
                  <wp:simplePos x="0" y="0"/>
                  <wp:positionH relativeFrom="column">
                    <wp:posOffset>103505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2" name="Graphic 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C3E412F" w14:textId="77777777" w:rsidTr="00DB5B52">
        <w:trPr>
          <w:trHeight w:val="284"/>
        </w:trPr>
        <w:tc>
          <w:tcPr>
            <w:tcW w:w="1881" w:type="dxa"/>
          </w:tcPr>
          <w:p w14:paraId="79ED409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nto de Orvalho</w:t>
            </w:r>
          </w:p>
        </w:tc>
        <w:tc>
          <w:tcPr>
            <w:tcW w:w="932" w:type="dxa"/>
          </w:tcPr>
          <w:p w14:paraId="1DD487C7" w14:textId="77777777" w:rsidR="00DB5B52" w:rsidRDefault="00DB5B52" w:rsidP="006F123F">
            <w:pPr>
              <w:pStyle w:val="PargrafodaLista"/>
              <w:ind w:left="0"/>
              <w:rPr>
                <w:noProof/>
              </w:rPr>
            </w:pPr>
            <w:r w:rsidRPr="00243172">
              <w:rPr>
                <w:noProof/>
              </w:rPr>
              <w:drawing>
                <wp:anchor distT="0" distB="0" distL="114300" distR="114300" simplePos="0" relativeHeight="251702272" behindDoc="0" locked="0" layoutInCell="1" allowOverlap="1" wp14:anchorId="7851E535" wp14:editId="52C2669D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274955</wp:posOffset>
                  </wp:positionV>
                  <wp:extent cx="203200" cy="203200"/>
                  <wp:effectExtent l="0" t="0" r="6350" b="6350"/>
                  <wp:wrapSquare wrapText="bothSides"/>
                  <wp:docPr id="27" name="Graphic 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7D6999E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1248" behindDoc="0" locked="0" layoutInCell="1" allowOverlap="1" wp14:anchorId="5695D78F" wp14:editId="2FA46A6A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43205</wp:posOffset>
                  </wp:positionV>
                  <wp:extent cx="209550" cy="209550"/>
                  <wp:effectExtent l="0" t="0" r="0" b="0"/>
                  <wp:wrapSquare wrapText="bothSides"/>
                  <wp:docPr id="26" name="Graphic 2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57425776" w14:textId="693007D3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0464" behindDoc="0" locked="0" layoutInCell="1" allowOverlap="1" wp14:anchorId="11C32E79" wp14:editId="365EC996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249555</wp:posOffset>
                  </wp:positionV>
                  <wp:extent cx="203200" cy="203200"/>
                  <wp:effectExtent l="0" t="0" r="6350" b="6350"/>
                  <wp:wrapSquare wrapText="bothSides"/>
                  <wp:docPr id="41" name="Graphic 4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7221F3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4560" behindDoc="0" locked="0" layoutInCell="1" allowOverlap="1" wp14:anchorId="65383D99" wp14:editId="0353261F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220980</wp:posOffset>
                  </wp:positionV>
                  <wp:extent cx="209550" cy="209550"/>
                  <wp:effectExtent l="0" t="0" r="0" b="0"/>
                  <wp:wrapSquare wrapText="bothSides"/>
                  <wp:docPr id="45" name="Graphic 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314302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8896" behindDoc="0" locked="0" layoutInCell="1" allowOverlap="1" wp14:anchorId="4C6BFC24" wp14:editId="27D1E8C2">
                  <wp:simplePos x="0" y="0"/>
                  <wp:positionH relativeFrom="column">
                    <wp:posOffset>184150</wp:posOffset>
                  </wp:positionH>
                  <wp:positionV relativeFrom="paragraph">
                    <wp:posOffset>241300</wp:posOffset>
                  </wp:positionV>
                  <wp:extent cx="203200" cy="203200"/>
                  <wp:effectExtent l="0" t="0" r="6350" b="6350"/>
                  <wp:wrapSquare wrapText="bothSides"/>
                  <wp:docPr id="64" name="Graphic 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889658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6064" behindDoc="0" locked="0" layoutInCell="1" allowOverlap="1" wp14:anchorId="64C52070" wp14:editId="23CE4A2D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43840</wp:posOffset>
                  </wp:positionV>
                  <wp:extent cx="203200" cy="203200"/>
                  <wp:effectExtent l="0" t="0" r="6350" b="6350"/>
                  <wp:wrapSquare wrapText="bothSides"/>
                  <wp:docPr id="71" name="Graphic 7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A0989F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635F7AD1" wp14:editId="31690653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33680</wp:posOffset>
                  </wp:positionV>
                  <wp:extent cx="209550" cy="209550"/>
                  <wp:effectExtent l="0" t="0" r="0" b="0"/>
                  <wp:wrapSquare wrapText="bothSides"/>
                  <wp:docPr id="76" name="Graphic 7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AFECE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9008" behindDoc="0" locked="0" layoutInCell="1" allowOverlap="1" wp14:anchorId="124192A3" wp14:editId="668CB5F7">
                  <wp:simplePos x="0" y="0"/>
                  <wp:positionH relativeFrom="column">
                    <wp:posOffset>93980</wp:posOffset>
                  </wp:positionH>
                  <wp:positionV relativeFrom="paragraph">
                    <wp:posOffset>185420</wp:posOffset>
                  </wp:positionV>
                  <wp:extent cx="203200" cy="203200"/>
                  <wp:effectExtent l="0" t="0" r="6350" b="6350"/>
                  <wp:wrapSquare wrapText="bothSides"/>
                  <wp:docPr id="22" name="Graphic 2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1EAB285" w14:textId="77777777" w:rsidTr="00DB5B52">
        <w:trPr>
          <w:trHeight w:val="296"/>
        </w:trPr>
        <w:tc>
          <w:tcPr>
            <w:tcW w:w="1881" w:type="dxa"/>
            <w:shd w:val="clear" w:color="auto" w:fill="B8CCE4" w:themeFill="accent1" w:themeFillTint="66"/>
          </w:tcPr>
          <w:p w14:paraId="2B578BA8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municaçã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58956EF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7CDF54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3346B96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3B4432F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4264C3B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2EB518FA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748BEBF5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36E81E99" w14:textId="77777777" w:rsidR="00DB5B52" w:rsidRPr="00ED2932" w:rsidRDefault="00DB5B52" w:rsidP="006F123F">
            <w:pPr>
              <w:pStyle w:val="PargrafodaLista"/>
              <w:ind w:left="0"/>
            </w:pPr>
          </w:p>
        </w:tc>
      </w:tr>
      <w:tr w:rsidR="00DB5B52" w14:paraId="0211F3F3" w14:textId="77777777" w:rsidTr="00DB5B52">
        <w:trPr>
          <w:trHeight w:val="348"/>
        </w:trPr>
        <w:tc>
          <w:tcPr>
            <w:tcW w:w="1881" w:type="dxa"/>
          </w:tcPr>
          <w:p w14:paraId="23CF511D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Wifi</w:t>
            </w:r>
            <w:proofErr w:type="spellEnd"/>
          </w:p>
        </w:tc>
        <w:tc>
          <w:tcPr>
            <w:tcW w:w="932" w:type="dxa"/>
          </w:tcPr>
          <w:p w14:paraId="6367933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26815BC9" wp14:editId="76263C7C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" name="Graphic 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788638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786DF637" wp14:editId="52FE4008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51460</wp:posOffset>
                  </wp:positionV>
                  <wp:extent cx="209550" cy="209550"/>
                  <wp:effectExtent l="0" t="0" r="0" b="0"/>
                  <wp:wrapSquare wrapText="bothSides"/>
                  <wp:docPr id="81" name="Graphic 8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65E05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3472" behindDoc="0" locked="0" layoutInCell="1" allowOverlap="1" wp14:anchorId="5F7ACE40" wp14:editId="72E672CA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2" name="Graphic 9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FFC941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0640" behindDoc="0" locked="0" layoutInCell="1" allowOverlap="1" wp14:anchorId="1E6A41E5" wp14:editId="0505751E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102" name="Graphic 10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7C8F08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5760" behindDoc="0" locked="0" layoutInCell="1" allowOverlap="1" wp14:anchorId="4B19EDD1" wp14:editId="7B5850D8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107" name="Graphic 10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2C0F05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9856" behindDoc="0" locked="0" layoutInCell="1" allowOverlap="1" wp14:anchorId="749BBF83" wp14:editId="56394B87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112" name="Graphic 1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ED03BE0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1120" behindDoc="0" locked="0" layoutInCell="1" allowOverlap="1" wp14:anchorId="59E429BB" wp14:editId="0DDB8444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25" name="Graphic 12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595E22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2BB121A0" wp14:editId="59087D29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89" name="Graphic 8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D66A029" w14:textId="77777777" w:rsidTr="00DB5B52">
        <w:trPr>
          <w:trHeight w:val="348"/>
        </w:trPr>
        <w:tc>
          <w:tcPr>
            <w:tcW w:w="1881" w:type="dxa"/>
          </w:tcPr>
          <w:p w14:paraId="05C85579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thernet</w:t>
            </w:r>
          </w:p>
        </w:tc>
        <w:tc>
          <w:tcPr>
            <w:tcW w:w="932" w:type="dxa"/>
          </w:tcPr>
          <w:p w14:paraId="7183AC2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5888" behindDoc="1" locked="0" layoutInCell="1" allowOverlap="1" wp14:anchorId="1C5AFEB2" wp14:editId="43E04129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115570</wp:posOffset>
                  </wp:positionV>
                  <wp:extent cx="209550" cy="209550"/>
                  <wp:effectExtent l="0" t="0" r="0" b="0"/>
                  <wp:wrapSquare wrapText="bothSides"/>
                  <wp:docPr id="10" name="Graphic 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370DAB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46E77E99" wp14:editId="73A2B353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82" name="Graphic 8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832E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5520" behindDoc="0" locked="0" layoutInCell="1" allowOverlap="1" wp14:anchorId="5E26061E" wp14:editId="29225E3E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94" name="Graphic 9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29972F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9616" behindDoc="0" locked="0" layoutInCell="1" allowOverlap="1" wp14:anchorId="7EFC4DBB" wp14:editId="303EEF67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65735</wp:posOffset>
                  </wp:positionV>
                  <wp:extent cx="203200" cy="203200"/>
                  <wp:effectExtent l="0" t="0" r="6350" b="6350"/>
                  <wp:wrapSquare wrapText="bothSides"/>
                  <wp:docPr id="99" name="Graphic 9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03DCB71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6784" behindDoc="0" locked="0" layoutInCell="1" allowOverlap="1" wp14:anchorId="79730E9E" wp14:editId="6BF50C6A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108" name="Graphic 10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4567BD5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1904" behindDoc="0" locked="0" layoutInCell="1" allowOverlap="1" wp14:anchorId="26412E98" wp14:editId="12AC9F3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191135</wp:posOffset>
                  </wp:positionV>
                  <wp:extent cx="203200" cy="203200"/>
                  <wp:effectExtent l="0" t="0" r="6350" b="6350"/>
                  <wp:wrapSquare wrapText="bothSides"/>
                  <wp:docPr id="116" name="Graphic 11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37D7E5A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0096" behindDoc="0" locked="0" layoutInCell="1" allowOverlap="1" wp14:anchorId="3A93D16D" wp14:editId="709AFAD8">
                  <wp:simplePos x="0" y="0"/>
                  <wp:positionH relativeFrom="column">
                    <wp:posOffset>88900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4" name="Graphic 12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7093490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1424" behindDoc="0" locked="0" layoutInCell="1" allowOverlap="1" wp14:anchorId="548FCE94" wp14:editId="06755644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0" name="Graphic 9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9EE3D58" w14:textId="77777777" w:rsidTr="00DB5B52">
        <w:trPr>
          <w:trHeight w:val="348"/>
        </w:trPr>
        <w:tc>
          <w:tcPr>
            <w:tcW w:w="1881" w:type="dxa"/>
          </w:tcPr>
          <w:p w14:paraId="451B2B52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Bluetooth</w:t>
            </w:r>
          </w:p>
        </w:tc>
        <w:tc>
          <w:tcPr>
            <w:tcW w:w="932" w:type="dxa"/>
          </w:tcPr>
          <w:p w14:paraId="3E59CE3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6912" behindDoc="0" locked="0" layoutInCell="1" allowOverlap="1" wp14:anchorId="6E2DDABA" wp14:editId="1959C12B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112395</wp:posOffset>
                  </wp:positionV>
                  <wp:extent cx="209550" cy="209550"/>
                  <wp:effectExtent l="0" t="0" r="0" b="0"/>
                  <wp:wrapSquare wrapText="bothSides"/>
                  <wp:docPr id="11" name="Graphic 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649F81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075B40CB" wp14:editId="52D15F39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75895</wp:posOffset>
                  </wp:positionV>
                  <wp:extent cx="203200" cy="203200"/>
                  <wp:effectExtent l="0" t="0" r="6350" b="6350"/>
                  <wp:wrapSquare wrapText="bothSides"/>
                  <wp:docPr id="85" name="Graphic 8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EC057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4496" behindDoc="0" locked="0" layoutInCell="1" allowOverlap="1" wp14:anchorId="453EDF61" wp14:editId="26D8A314">
                  <wp:simplePos x="0" y="0"/>
                  <wp:positionH relativeFrom="column">
                    <wp:posOffset>204470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3" name="Graphic 9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3E3602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8592" behindDoc="0" locked="0" layoutInCell="1" allowOverlap="1" wp14:anchorId="2EA39FB7" wp14:editId="0BB2D78F">
                  <wp:simplePos x="0" y="0"/>
                  <wp:positionH relativeFrom="column">
                    <wp:posOffset>20764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7" name="Graphic 9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4ED61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7808" behindDoc="0" locked="0" layoutInCell="1" allowOverlap="1" wp14:anchorId="7CDCF8C5" wp14:editId="3A615562">
                  <wp:simplePos x="0" y="0"/>
                  <wp:positionH relativeFrom="column">
                    <wp:posOffset>172085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110" name="Graphic 11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1BBE28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0880" behindDoc="0" locked="0" layoutInCell="1" allowOverlap="1" wp14:anchorId="7EFF9427" wp14:editId="47F23915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113" name="Graphic 11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FEF31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9072" behindDoc="0" locked="0" layoutInCell="1" allowOverlap="1" wp14:anchorId="105D1567" wp14:editId="5E0AC46B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172720</wp:posOffset>
                  </wp:positionV>
                  <wp:extent cx="203200" cy="203200"/>
                  <wp:effectExtent l="0" t="0" r="6350" b="6350"/>
                  <wp:wrapSquare wrapText="bothSides"/>
                  <wp:docPr id="123" name="Graphic 12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365A86B2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2448" behindDoc="0" locked="0" layoutInCell="1" allowOverlap="1" wp14:anchorId="5E1E18F5" wp14:editId="7C666F1C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17170</wp:posOffset>
                  </wp:positionV>
                  <wp:extent cx="209550" cy="209550"/>
                  <wp:effectExtent l="0" t="0" r="0" b="0"/>
                  <wp:wrapSquare wrapText="bothSides"/>
                  <wp:docPr id="91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0732D58" w14:textId="77777777" w:rsidTr="00DB5B52">
        <w:trPr>
          <w:trHeight w:val="348"/>
        </w:trPr>
        <w:tc>
          <w:tcPr>
            <w:tcW w:w="1881" w:type="dxa"/>
          </w:tcPr>
          <w:p w14:paraId="53B43B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lastRenderedPageBreak/>
              <w:t>USB</w:t>
            </w:r>
          </w:p>
        </w:tc>
        <w:tc>
          <w:tcPr>
            <w:tcW w:w="932" w:type="dxa"/>
          </w:tcPr>
          <w:p w14:paraId="4452D2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5E43287E" wp14:editId="6B898F12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31775</wp:posOffset>
                  </wp:positionV>
                  <wp:extent cx="203200" cy="203200"/>
                  <wp:effectExtent l="0" t="0" r="6350" b="6350"/>
                  <wp:wrapSquare wrapText="bothSides"/>
                  <wp:docPr id="12" name="Graphic 1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859020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1AA1505B" wp14:editId="149135EE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83" name="Graphic 8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9B0588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6544" behindDoc="0" locked="0" layoutInCell="1" allowOverlap="1" wp14:anchorId="1033A4A8" wp14:editId="26B0D6A9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50825</wp:posOffset>
                  </wp:positionV>
                  <wp:extent cx="203200" cy="203200"/>
                  <wp:effectExtent l="0" t="0" r="6350" b="6350"/>
                  <wp:wrapSquare wrapText="bothSides"/>
                  <wp:docPr id="95" name="Graphic 9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D42236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7568" behindDoc="0" locked="0" layoutInCell="1" allowOverlap="1" wp14:anchorId="4C498AD2" wp14:editId="3CB695BC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6" name="Graphic 9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D548B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8832" behindDoc="0" locked="0" layoutInCell="1" allowOverlap="1" wp14:anchorId="349DCBAC" wp14:editId="49B1BCC8">
                  <wp:simplePos x="0" y="0"/>
                  <wp:positionH relativeFrom="column">
                    <wp:posOffset>207010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11" name="Graphic 11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F67FF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2928" behindDoc="0" locked="0" layoutInCell="1" allowOverlap="1" wp14:anchorId="73B991F5" wp14:editId="2F7CC7BF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239395</wp:posOffset>
                  </wp:positionV>
                  <wp:extent cx="203200" cy="203200"/>
                  <wp:effectExtent l="0" t="0" r="6350" b="6350"/>
                  <wp:wrapSquare wrapText="bothSides"/>
                  <wp:docPr id="117" name="Graphic 11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3D18DB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8048" behindDoc="0" locked="0" layoutInCell="1" allowOverlap="1" wp14:anchorId="660E9974" wp14:editId="4B5FABE7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122" name="Graphic 12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935CFD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0032" behindDoc="0" locked="0" layoutInCell="1" allowOverlap="1" wp14:anchorId="0534F280" wp14:editId="63AB123D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28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7DDC328" w14:textId="77777777" w:rsidTr="00DB5B52">
        <w:trPr>
          <w:trHeight w:val="348"/>
        </w:trPr>
        <w:tc>
          <w:tcPr>
            <w:tcW w:w="1881" w:type="dxa"/>
          </w:tcPr>
          <w:p w14:paraId="1D9F525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Modbus</w:t>
            </w:r>
            <w:proofErr w:type="spellEnd"/>
          </w:p>
        </w:tc>
        <w:tc>
          <w:tcPr>
            <w:tcW w:w="932" w:type="dxa"/>
          </w:tcPr>
          <w:p w14:paraId="04260D5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6D3ADE0D" wp14:editId="0665782F">
                  <wp:simplePos x="0" y="0"/>
                  <wp:positionH relativeFrom="column">
                    <wp:posOffset>121285</wp:posOffset>
                  </wp:positionH>
                  <wp:positionV relativeFrom="paragraph">
                    <wp:posOffset>171450</wp:posOffset>
                  </wp:positionV>
                  <wp:extent cx="203200" cy="203200"/>
                  <wp:effectExtent l="0" t="0" r="6350" b="6350"/>
                  <wp:wrapSquare wrapText="bothSides"/>
                  <wp:docPr id="13" name="Graphic 1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2D9F47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7328" behindDoc="0" locked="0" layoutInCell="1" allowOverlap="1" wp14:anchorId="7DC0666E" wp14:editId="5B6F6CFE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84" name="Graphic 8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E83F50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1664" behindDoc="0" locked="0" layoutInCell="1" allowOverlap="1" wp14:anchorId="38414B8D" wp14:editId="21417A1B">
                  <wp:simplePos x="0" y="0"/>
                  <wp:positionH relativeFrom="column">
                    <wp:posOffset>22225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103" name="Graphic 10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75C2D8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3712" behindDoc="0" locked="0" layoutInCell="1" allowOverlap="1" wp14:anchorId="570CE0D2" wp14:editId="2419AA1D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74625</wp:posOffset>
                  </wp:positionV>
                  <wp:extent cx="203200" cy="203200"/>
                  <wp:effectExtent l="0" t="0" r="6350" b="6350"/>
                  <wp:wrapSquare wrapText="bothSides"/>
                  <wp:docPr id="105" name="Graphic 10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64AF33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3952" behindDoc="0" locked="0" layoutInCell="1" allowOverlap="1" wp14:anchorId="079FDB80" wp14:editId="1AB4837C">
                  <wp:simplePos x="0" y="0"/>
                  <wp:positionH relativeFrom="column">
                    <wp:posOffset>226060</wp:posOffset>
                  </wp:positionH>
                  <wp:positionV relativeFrom="paragraph">
                    <wp:posOffset>187325</wp:posOffset>
                  </wp:positionV>
                  <wp:extent cx="203200" cy="203200"/>
                  <wp:effectExtent l="0" t="0" r="6350" b="6350"/>
                  <wp:wrapSquare wrapText="bothSides"/>
                  <wp:docPr id="118" name="Graphic 1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461BC7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6000" behindDoc="0" locked="0" layoutInCell="1" allowOverlap="1" wp14:anchorId="1A24F88D" wp14:editId="5725818F">
                  <wp:simplePos x="0" y="0"/>
                  <wp:positionH relativeFrom="column">
                    <wp:posOffset>124460</wp:posOffset>
                  </wp:positionH>
                  <wp:positionV relativeFrom="paragraph">
                    <wp:posOffset>177800</wp:posOffset>
                  </wp:positionV>
                  <wp:extent cx="203200" cy="203200"/>
                  <wp:effectExtent l="0" t="0" r="6350" b="6350"/>
                  <wp:wrapSquare wrapText="bothSides"/>
                  <wp:docPr id="120" name="Graphic 12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4888E4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2144" behindDoc="0" locked="0" layoutInCell="1" allowOverlap="1" wp14:anchorId="58A62291" wp14:editId="2909645C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193675</wp:posOffset>
                  </wp:positionV>
                  <wp:extent cx="203200" cy="203200"/>
                  <wp:effectExtent l="0" t="0" r="6350" b="6350"/>
                  <wp:wrapSquare wrapText="bothSides"/>
                  <wp:docPr id="126" name="Graphic 12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5C8151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5936" behindDoc="0" locked="0" layoutInCell="1" allowOverlap="1" wp14:anchorId="37F6B257" wp14:editId="33376F68">
                  <wp:simplePos x="0" y="0"/>
                  <wp:positionH relativeFrom="column">
                    <wp:posOffset>79375</wp:posOffset>
                  </wp:positionH>
                  <wp:positionV relativeFrom="paragraph">
                    <wp:posOffset>190500</wp:posOffset>
                  </wp:positionV>
                  <wp:extent cx="203200" cy="203200"/>
                  <wp:effectExtent l="0" t="0" r="6350" b="6350"/>
                  <wp:wrapSquare wrapText="bothSides"/>
                  <wp:docPr id="170" name="Graphic 1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94347A9" w14:textId="77777777" w:rsidTr="00DB5B52">
        <w:trPr>
          <w:trHeight w:val="398"/>
        </w:trPr>
        <w:tc>
          <w:tcPr>
            <w:tcW w:w="1881" w:type="dxa"/>
          </w:tcPr>
          <w:p w14:paraId="4194D1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LoRa</w:t>
            </w:r>
            <w:proofErr w:type="spellEnd"/>
          </w:p>
        </w:tc>
        <w:tc>
          <w:tcPr>
            <w:tcW w:w="932" w:type="dxa"/>
          </w:tcPr>
          <w:p w14:paraId="0531A67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9984" behindDoc="0" locked="0" layoutInCell="1" allowOverlap="1" wp14:anchorId="2CBD4FCB" wp14:editId="75AAE39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4" name="Graphic 1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5CCC2BD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37EA8860" wp14:editId="3B7EA769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86" name="Graphic 8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FBA1C8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2688" behindDoc="0" locked="0" layoutInCell="1" allowOverlap="1" wp14:anchorId="04E94D80" wp14:editId="3D10AFF5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97485</wp:posOffset>
                  </wp:positionV>
                  <wp:extent cx="203200" cy="203200"/>
                  <wp:effectExtent l="0" t="0" r="6350" b="6350"/>
                  <wp:wrapSquare wrapText="bothSides"/>
                  <wp:docPr id="104" name="Graphic 10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1E4A5C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4736" behindDoc="0" locked="0" layoutInCell="1" allowOverlap="1" wp14:anchorId="3DE5B279" wp14:editId="2FFCB263">
                  <wp:simplePos x="0" y="0"/>
                  <wp:positionH relativeFrom="column">
                    <wp:posOffset>205105</wp:posOffset>
                  </wp:positionH>
                  <wp:positionV relativeFrom="paragraph">
                    <wp:posOffset>178435</wp:posOffset>
                  </wp:positionV>
                  <wp:extent cx="203200" cy="203200"/>
                  <wp:effectExtent l="0" t="0" r="6350" b="6350"/>
                  <wp:wrapSquare wrapText="bothSides"/>
                  <wp:docPr id="106" name="Graphic 10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7BB8BB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4976" behindDoc="0" locked="0" layoutInCell="1" allowOverlap="1" wp14:anchorId="0C543F0F" wp14:editId="1703D3AE">
                  <wp:simplePos x="0" y="0"/>
                  <wp:positionH relativeFrom="column">
                    <wp:posOffset>219710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119" name="Graphic 1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8FD1EA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7024" behindDoc="0" locked="0" layoutInCell="1" allowOverlap="1" wp14:anchorId="08DC7AA7" wp14:editId="54D202AD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226060</wp:posOffset>
                  </wp:positionV>
                  <wp:extent cx="203200" cy="203200"/>
                  <wp:effectExtent l="0" t="0" r="6350" b="6350"/>
                  <wp:wrapSquare wrapText="bothSides"/>
                  <wp:docPr id="121" name="Graphic 12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18D8C5D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3168" behindDoc="0" locked="0" layoutInCell="1" allowOverlap="1" wp14:anchorId="53C72B25" wp14:editId="3689570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7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E4E9F54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1056" behindDoc="0" locked="0" layoutInCell="1" allowOverlap="1" wp14:anchorId="151D3639" wp14:editId="511253D6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179070</wp:posOffset>
                  </wp:positionV>
                  <wp:extent cx="203200" cy="203200"/>
                  <wp:effectExtent l="0" t="0" r="6350" b="6350"/>
                  <wp:wrapSquare wrapText="bothSides"/>
                  <wp:docPr id="30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D5BB491" w14:textId="77777777" w:rsidTr="00DB5B52">
        <w:trPr>
          <w:trHeight w:val="327"/>
        </w:trPr>
        <w:tc>
          <w:tcPr>
            <w:tcW w:w="1881" w:type="dxa"/>
            <w:shd w:val="clear" w:color="auto" w:fill="B8CCE4" w:themeFill="accent1" w:themeFillTint="66"/>
          </w:tcPr>
          <w:p w14:paraId="6520F8AE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rmazenament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3CF126B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0A663B5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0EFED5F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616427E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5A5B65FD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F64870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4E9D1BD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7C42E518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53A1A2D5" w14:textId="77777777" w:rsidTr="00DB5B52">
        <w:trPr>
          <w:trHeight w:val="327"/>
        </w:trPr>
        <w:tc>
          <w:tcPr>
            <w:tcW w:w="1881" w:type="dxa"/>
          </w:tcPr>
          <w:p w14:paraId="322AF96A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Interno</w:t>
            </w:r>
          </w:p>
        </w:tc>
        <w:tc>
          <w:tcPr>
            <w:tcW w:w="932" w:type="dxa"/>
          </w:tcPr>
          <w:p w14:paraId="35AF301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BEE9928" wp14:editId="170BE9D2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5" name="Graphic 1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CD41734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4192" behindDoc="0" locked="0" layoutInCell="1" allowOverlap="1" wp14:anchorId="662F8B22" wp14:editId="3AC917FE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28" name="Graphic 12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F8AF8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9312" behindDoc="0" locked="0" layoutInCell="1" allowOverlap="1" wp14:anchorId="295D7E17" wp14:editId="4D32FDE8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5" name="Graphic 13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17066E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1360" behindDoc="0" locked="0" layoutInCell="1" allowOverlap="1" wp14:anchorId="58D651F6" wp14:editId="7E8C94D7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7" name="Graphic 13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0281A1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3408" behindDoc="0" locked="0" layoutInCell="1" allowOverlap="1" wp14:anchorId="49E1C594" wp14:editId="0FD6DA19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39" name="Graphic 13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7D8E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9792" behindDoc="0" locked="0" layoutInCell="1" allowOverlap="1" wp14:anchorId="56F81455" wp14:editId="39B1AF73">
                  <wp:simplePos x="0" y="0"/>
                  <wp:positionH relativeFrom="column">
                    <wp:posOffset>143510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64" name="Graphic 1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4E367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7504" behindDoc="0" locked="0" layoutInCell="1" allowOverlap="1" wp14:anchorId="1B381709" wp14:editId="52A60586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4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2FF3504" w14:textId="0853446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2080" behindDoc="0" locked="0" layoutInCell="1" allowOverlap="1" wp14:anchorId="78780061" wp14:editId="4A78D92B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49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1EFD0C32" w14:textId="77777777" w:rsidTr="00DB5B52">
        <w:trPr>
          <w:trHeight w:val="327"/>
        </w:trPr>
        <w:tc>
          <w:tcPr>
            <w:tcW w:w="1881" w:type="dxa"/>
          </w:tcPr>
          <w:p w14:paraId="7AF0B10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Cloud</w:t>
            </w:r>
            <w:proofErr w:type="spellEnd"/>
          </w:p>
        </w:tc>
        <w:tc>
          <w:tcPr>
            <w:tcW w:w="932" w:type="dxa"/>
          </w:tcPr>
          <w:p w14:paraId="7EC51A3C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2032" behindDoc="0" locked="0" layoutInCell="1" allowOverlap="1" wp14:anchorId="38AC85CC" wp14:editId="19D1C52D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30175</wp:posOffset>
                  </wp:positionV>
                  <wp:extent cx="209550" cy="209550"/>
                  <wp:effectExtent l="0" t="0" r="0" b="0"/>
                  <wp:wrapSquare wrapText="bothSides"/>
                  <wp:docPr id="16" name="Graphic 1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A8C59D1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5216" behindDoc="0" locked="0" layoutInCell="1" allowOverlap="1" wp14:anchorId="05789CB4" wp14:editId="065D6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8750</wp:posOffset>
                  </wp:positionV>
                  <wp:extent cx="209550" cy="209550"/>
                  <wp:effectExtent l="0" t="0" r="0" b="0"/>
                  <wp:wrapSquare wrapText="bothSides"/>
                  <wp:docPr id="130" name="Graphic 13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55EA807" w14:textId="0521BBD1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0336" behindDoc="0" locked="0" layoutInCell="1" allowOverlap="1" wp14:anchorId="14F005FD" wp14:editId="3778588D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68275</wp:posOffset>
                  </wp:positionV>
                  <wp:extent cx="209550" cy="209550"/>
                  <wp:effectExtent l="0" t="0" r="0" b="0"/>
                  <wp:wrapSquare wrapText="bothSides"/>
                  <wp:docPr id="136" name="Graphic 13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B60ED1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3648" behindDoc="0" locked="0" layoutInCell="1" allowOverlap="1" wp14:anchorId="62ABF2B3" wp14:editId="798AA34D">
                  <wp:simplePos x="0" y="0"/>
                  <wp:positionH relativeFrom="column">
                    <wp:posOffset>192405</wp:posOffset>
                  </wp:positionH>
                  <wp:positionV relativeFrom="paragraph">
                    <wp:posOffset>184785</wp:posOffset>
                  </wp:positionV>
                  <wp:extent cx="203200" cy="203200"/>
                  <wp:effectExtent l="0" t="0" r="6350" b="6350"/>
                  <wp:wrapSquare wrapText="bothSides"/>
                  <wp:docPr id="158" name="Graphic 15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07519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4432" behindDoc="0" locked="0" layoutInCell="1" allowOverlap="1" wp14:anchorId="56A7BEDA" wp14:editId="0D3196A0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1" name="Graphic 14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75F09A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5456" behindDoc="0" locked="0" layoutInCell="1" allowOverlap="1" wp14:anchorId="60359F98" wp14:editId="0D832D33">
                  <wp:simplePos x="0" y="0"/>
                  <wp:positionH relativeFrom="column">
                    <wp:posOffset>167640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2" name="Graphic 1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40320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1840" behindDoc="0" locked="0" layoutInCell="1" allowOverlap="1" wp14:anchorId="04ADCABE" wp14:editId="09796755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168910</wp:posOffset>
                  </wp:positionV>
                  <wp:extent cx="203200" cy="203200"/>
                  <wp:effectExtent l="0" t="0" r="6350" b="6350"/>
                  <wp:wrapSquare wrapText="bothSides"/>
                  <wp:docPr id="166" name="Graphic 16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6F20D82" w14:textId="215D0345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4912" behindDoc="0" locked="0" layoutInCell="1" allowOverlap="1" wp14:anchorId="469FD142" wp14:editId="3C2D8FE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69" name="Graphic 16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A7D592C" w14:textId="77777777" w:rsidTr="00DB5B52">
        <w:trPr>
          <w:trHeight w:val="327"/>
        </w:trPr>
        <w:tc>
          <w:tcPr>
            <w:tcW w:w="1881" w:type="dxa"/>
          </w:tcPr>
          <w:p w14:paraId="6CC99714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artão SD</w:t>
            </w:r>
          </w:p>
        </w:tc>
        <w:tc>
          <w:tcPr>
            <w:tcW w:w="932" w:type="dxa"/>
          </w:tcPr>
          <w:p w14:paraId="0CB5CDF5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allowOverlap="1" wp14:anchorId="31BAEBCE" wp14:editId="5BE0B32B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165100</wp:posOffset>
                  </wp:positionV>
                  <wp:extent cx="203200" cy="203200"/>
                  <wp:effectExtent l="0" t="0" r="6350" b="6350"/>
                  <wp:wrapSquare wrapText="bothSides"/>
                  <wp:docPr id="18" name="Graphic 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5AAF4D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6240" behindDoc="0" locked="0" layoutInCell="1" allowOverlap="1" wp14:anchorId="58748FB1" wp14:editId="18E92F29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131" name="Graphic 1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A809959" w14:textId="196CFC8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9552" behindDoc="0" locked="0" layoutInCell="1" allowOverlap="1" wp14:anchorId="01BA6923" wp14:editId="591F0B80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189865</wp:posOffset>
                  </wp:positionV>
                  <wp:extent cx="203200" cy="203200"/>
                  <wp:effectExtent l="0" t="0" r="6350" b="6350"/>
                  <wp:wrapSquare wrapText="bothSides"/>
                  <wp:docPr id="153" name="Graphic 15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287EE1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2384" behindDoc="0" locked="0" layoutInCell="1" allowOverlap="1" wp14:anchorId="69306976" wp14:editId="4FAD0C97">
                  <wp:simplePos x="0" y="0"/>
                  <wp:positionH relativeFrom="column">
                    <wp:posOffset>188595</wp:posOffset>
                  </wp:positionH>
                  <wp:positionV relativeFrom="paragraph">
                    <wp:posOffset>200660</wp:posOffset>
                  </wp:positionV>
                  <wp:extent cx="209550" cy="209550"/>
                  <wp:effectExtent l="0" t="0" r="0" b="0"/>
                  <wp:wrapSquare wrapText="bothSides"/>
                  <wp:docPr id="138" name="Graphic 13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23C574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5696" behindDoc="0" locked="0" layoutInCell="1" allowOverlap="1" wp14:anchorId="2ABFD5DD" wp14:editId="2D29DA16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0" name="Graphic 16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0490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8768" behindDoc="0" locked="0" layoutInCell="1" allowOverlap="1" wp14:anchorId="68ECE3E0" wp14:editId="41DB62D1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164465</wp:posOffset>
                  </wp:positionV>
                  <wp:extent cx="203200" cy="203200"/>
                  <wp:effectExtent l="0" t="0" r="6350" b="6350"/>
                  <wp:wrapSquare wrapText="bothSides"/>
                  <wp:docPr id="163" name="Graphic 1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2BEE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8528" behindDoc="0" locked="0" layoutInCell="1" allowOverlap="1" wp14:anchorId="03D1BDE1" wp14:editId="144D16D0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81610</wp:posOffset>
                  </wp:positionV>
                  <wp:extent cx="209550" cy="209550"/>
                  <wp:effectExtent l="0" t="0" r="0" b="0"/>
                  <wp:wrapSquare wrapText="bothSides"/>
                  <wp:docPr id="145" name="Graphic 1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58A3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3104" behindDoc="0" locked="0" layoutInCell="1" allowOverlap="1" wp14:anchorId="39359D39" wp14:editId="0AEB393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91135</wp:posOffset>
                  </wp:positionV>
                  <wp:extent cx="209550" cy="209550"/>
                  <wp:effectExtent l="0" t="0" r="0" b="0"/>
                  <wp:wrapSquare wrapText="bothSides"/>
                  <wp:docPr id="5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B303795" w14:textId="77777777" w:rsidTr="00DB5B52">
        <w:trPr>
          <w:trHeight w:val="327"/>
        </w:trPr>
        <w:tc>
          <w:tcPr>
            <w:tcW w:w="1881" w:type="dxa"/>
          </w:tcPr>
          <w:p w14:paraId="35D2E08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portação de dados</w:t>
            </w:r>
          </w:p>
        </w:tc>
        <w:tc>
          <w:tcPr>
            <w:tcW w:w="932" w:type="dxa"/>
          </w:tcPr>
          <w:p w14:paraId="75FC521D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5104" behindDoc="0" locked="0" layoutInCell="1" allowOverlap="1" wp14:anchorId="416469AB" wp14:editId="4436AF4B">
                  <wp:simplePos x="0" y="0"/>
                  <wp:positionH relativeFrom="column">
                    <wp:posOffset>130175</wp:posOffset>
                  </wp:positionH>
                  <wp:positionV relativeFrom="paragraph">
                    <wp:posOffset>127000</wp:posOffset>
                  </wp:positionV>
                  <wp:extent cx="203200" cy="203200"/>
                  <wp:effectExtent l="0" t="0" r="6350" b="6350"/>
                  <wp:wrapSquare wrapText="bothSides"/>
                  <wp:docPr id="19" name="Graphic 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BE70FC7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7264" behindDoc="0" locked="0" layoutInCell="1" allowOverlap="1" wp14:anchorId="00EFB8DA" wp14:editId="07932631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37795</wp:posOffset>
                  </wp:positionV>
                  <wp:extent cx="203200" cy="203200"/>
                  <wp:effectExtent l="0" t="0" r="6350" b="6350"/>
                  <wp:wrapSquare wrapText="bothSides"/>
                  <wp:docPr id="132" name="Graphic 13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A553F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0576" behindDoc="0" locked="0" layoutInCell="1" allowOverlap="1" wp14:anchorId="332CD29C" wp14:editId="580E22F0">
                  <wp:simplePos x="0" y="0"/>
                  <wp:positionH relativeFrom="column">
                    <wp:posOffset>206375</wp:posOffset>
                  </wp:positionH>
                  <wp:positionV relativeFrom="paragraph">
                    <wp:posOffset>167640</wp:posOffset>
                  </wp:positionV>
                  <wp:extent cx="203200" cy="203200"/>
                  <wp:effectExtent l="0" t="0" r="6350" b="6350"/>
                  <wp:wrapSquare wrapText="bothSides"/>
                  <wp:docPr id="154" name="Graphic 15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36675B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2624" behindDoc="0" locked="0" layoutInCell="1" allowOverlap="1" wp14:anchorId="4AABFC80" wp14:editId="50D4392B">
                  <wp:simplePos x="0" y="0"/>
                  <wp:positionH relativeFrom="column">
                    <wp:posOffset>138430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157" name="Graphic 15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CC001A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6720" behindDoc="0" locked="0" layoutInCell="1" allowOverlap="1" wp14:anchorId="54130A03" wp14:editId="1CAF4307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212090</wp:posOffset>
                  </wp:positionV>
                  <wp:extent cx="203200" cy="203200"/>
                  <wp:effectExtent l="0" t="0" r="6350" b="6350"/>
                  <wp:wrapSquare wrapText="bothSides"/>
                  <wp:docPr id="161" name="Graphic 1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0BE7F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6480" behindDoc="0" locked="0" layoutInCell="1" allowOverlap="1" wp14:anchorId="6F151878" wp14:editId="1F0772D6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188595</wp:posOffset>
                  </wp:positionV>
                  <wp:extent cx="209550" cy="209550"/>
                  <wp:effectExtent l="0" t="0" r="0" b="0"/>
                  <wp:wrapSquare wrapText="bothSides"/>
                  <wp:docPr id="143" name="Graphic 1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CCDC9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2864" behindDoc="0" locked="0" layoutInCell="1" allowOverlap="1" wp14:anchorId="3CAC5C42" wp14:editId="3B5C31AF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186690</wp:posOffset>
                  </wp:positionV>
                  <wp:extent cx="203200" cy="203200"/>
                  <wp:effectExtent l="0" t="0" r="6350" b="6350"/>
                  <wp:wrapSquare wrapText="bothSides"/>
                  <wp:docPr id="167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DBB72C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4128" behindDoc="0" locked="0" layoutInCell="1" allowOverlap="1" wp14:anchorId="5AEADB04" wp14:editId="0F95446A">
                  <wp:simplePos x="0" y="0"/>
                  <wp:positionH relativeFrom="column">
                    <wp:posOffset>55880</wp:posOffset>
                  </wp:positionH>
                  <wp:positionV relativeFrom="paragraph">
                    <wp:posOffset>194945</wp:posOffset>
                  </wp:positionV>
                  <wp:extent cx="203200" cy="203200"/>
                  <wp:effectExtent l="0" t="0" r="6350" b="6350"/>
                  <wp:wrapSquare wrapText="bothSides"/>
                  <wp:docPr id="55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59A92E0" w14:textId="77777777" w:rsidTr="00DB5B52">
        <w:trPr>
          <w:trHeight w:val="327"/>
        </w:trPr>
        <w:tc>
          <w:tcPr>
            <w:tcW w:w="1881" w:type="dxa"/>
          </w:tcPr>
          <w:p w14:paraId="43D11470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Híbrido</w:t>
            </w:r>
          </w:p>
        </w:tc>
        <w:tc>
          <w:tcPr>
            <w:tcW w:w="932" w:type="dxa"/>
          </w:tcPr>
          <w:p w14:paraId="4709E73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1D3539FA" wp14:editId="00871FED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177800</wp:posOffset>
                  </wp:positionV>
                  <wp:extent cx="209550" cy="209550"/>
                  <wp:effectExtent l="0" t="0" r="0" b="0"/>
                  <wp:wrapSquare wrapText="bothSides"/>
                  <wp:docPr id="17" name="Graphic 1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1F7798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8288" behindDoc="0" locked="0" layoutInCell="1" allowOverlap="1" wp14:anchorId="2F66788B" wp14:editId="092B27C5">
                  <wp:simplePos x="0" y="0"/>
                  <wp:positionH relativeFrom="column">
                    <wp:posOffset>96520</wp:posOffset>
                  </wp:positionH>
                  <wp:positionV relativeFrom="paragraph">
                    <wp:posOffset>158115</wp:posOffset>
                  </wp:positionV>
                  <wp:extent cx="203200" cy="203200"/>
                  <wp:effectExtent l="0" t="0" r="6350" b="6350"/>
                  <wp:wrapSquare wrapText="bothSides"/>
                  <wp:docPr id="133" name="Graphic 13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DFEF0E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1600" behindDoc="0" locked="0" layoutInCell="1" allowOverlap="1" wp14:anchorId="57A157AE" wp14:editId="47DF6CF6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156" name="Graphic 15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86C06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4672" behindDoc="0" locked="0" layoutInCell="1" allowOverlap="1" wp14:anchorId="123AF88E" wp14:editId="7B5E165B">
                  <wp:simplePos x="0" y="0"/>
                  <wp:positionH relativeFrom="column">
                    <wp:posOffset>17335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59" name="Graphic 15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33166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7744" behindDoc="0" locked="0" layoutInCell="1" allowOverlap="1" wp14:anchorId="638C98CB" wp14:editId="18F56DE1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2" name="Graphic 1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2EBE0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0816" behindDoc="0" locked="0" layoutInCell="1" allowOverlap="1" wp14:anchorId="453BA393" wp14:editId="7A1956E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5" name="Graphic 16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13C66B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3888" behindDoc="0" locked="0" layoutInCell="1" allowOverlap="1" wp14:anchorId="267F7B1C" wp14:editId="03A29A59">
                  <wp:simplePos x="0" y="0"/>
                  <wp:positionH relativeFrom="column">
                    <wp:posOffset>12382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8" name="Graphic 16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53D23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5152" behindDoc="0" locked="0" layoutInCell="1" allowOverlap="1" wp14:anchorId="1007EC27" wp14:editId="0877D4D8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56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bookmarkEnd w:id="58"/>
    </w:tbl>
    <w:p w14:paraId="5CFA7BB0" w14:textId="10680840" w:rsidR="001B39D3" w:rsidRPr="001B39D3" w:rsidRDefault="001B39D3" w:rsidP="001B39D3">
      <w:pPr>
        <w:rPr>
          <w:lang w:val="en-US"/>
        </w:rPr>
      </w:pPr>
    </w:p>
    <w:p w14:paraId="1882BBAE" w14:textId="7BE30B11" w:rsidR="00273A3D" w:rsidRPr="001B39D3" w:rsidRDefault="00273A3D" w:rsidP="00273A3D">
      <w:pPr>
        <w:spacing w:after="0" w:line="360" w:lineRule="auto"/>
        <w:rPr>
          <w:lang w:val="en-US"/>
        </w:rPr>
      </w:pPr>
      <w:r>
        <w:t xml:space="preserve">A tabela acima resume as funcionalidades de monitorização, comunicação e armazenamento dos dados de cada sistema mencionado, </w:t>
      </w:r>
      <w:r w:rsidRPr="00273A3D">
        <w:t xml:space="preserve">nomeadamente </w:t>
      </w:r>
      <w:proofErr w:type="spellStart"/>
      <w:r w:rsidRPr="00273A3D">
        <w:t>Nexxto</w:t>
      </w:r>
      <w:proofErr w:type="spellEnd"/>
      <w:r w:rsidRPr="00273A3D">
        <w:t xml:space="preserve">, </w:t>
      </w:r>
      <w:proofErr w:type="spellStart"/>
      <w:r w:rsidRPr="00273A3D">
        <w:t>Vaisala</w:t>
      </w:r>
      <w:proofErr w:type="spellEnd"/>
      <w:r w:rsidRPr="00273A3D">
        <w:t xml:space="preserve">, </w:t>
      </w:r>
      <w:proofErr w:type="spellStart"/>
      <w:r w:rsidRPr="00273A3D">
        <w:t>Jri</w:t>
      </w:r>
      <w:proofErr w:type="spellEnd"/>
      <w:r w:rsidRPr="00273A3D">
        <w:t xml:space="preserve"> </w:t>
      </w:r>
      <w:proofErr w:type="spellStart"/>
      <w:r w:rsidRPr="00273A3D">
        <w:t>MySirius</w:t>
      </w:r>
      <w:proofErr w:type="spellEnd"/>
      <w:r w:rsidRPr="00273A3D">
        <w:t xml:space="preserve">, EXTECH CO220, </w:t>
      </w:r>
      <w:proofErr w:type="spellStart"/>
      <w:r w:rsidRPr="00273A3D">
        <w:t>Sismetro</w:t>
      </w:r>
      <w:proofErr w:type="spellEnd"/>
      <w:r w:rsidRPr="00273A3D">
        <w:t xml:space="preserve"> e </w:t>
      </w:r>
      <w:proofErr w:type="spellStart"/>
      <w:r w:rsidRPr="00273A3D">
        <w:t>Air</w:t>
      </w:r>
      <w:proofErr w:type="spellEnd"/>
      <w:r w:rsidRPr="00273A3D">
        <w:t xml:space="preserve"> Coach Pro, </w:t>
      </w:r>
      <w:r>
        <w:t xml:space="preserve">em comparação com as funcionalidades previstas para o sistema do presente projeto. </w:t>
      </w:r>
    </w:p>
    <w:p w14:paraId="0D1CB9E5" w14:textId="502C8156" w:rsidR="00273A3D" w:rsidRDefault="00273A3D" w:rsidP="00273A3D">
      <w:pPr>
        <w:spacing w:after="0" w:line="360" w:lineRule="auto"/>
      </w:pPr>
    </w:p>
    <w:p w14:paraId="6D87659D" w14:textId="108B634F" w:rsidR="002A2497" w:rsidRDefault="00273A3D" w:rsidP="00273A3D">
      <w:pPr>
        <w:spacing w:after="0" w:line="360" w:lineRule="auto"/>
      </w:pPr>
      <w:r>
        <w:t>Concluindo</w:t>
      </w:r>
      <w:r w:rsidR="002A2497">
        <w:t>,</w:t>
      </w:r>
      <w:r>
        <w:t xml:space="preserve"> </w:t>
      </w:r>
      <w:r w:rsidR="002A2497">
        <w:t>a análise comparativa dos principais sistemas de monitorização ambiental em relação ao sistema desenvolvido neste projeto, revelou uma série de insights valiosos. E</w:t>
      </w:r>
      <w:r w:rsidR="002A2497" w:rsidRPr="002A2497">
        <w:t>nquanto os sistemas existentes no mercado são eficazes e especializados, o sistema desenvolvido neste projeto destaca-se por sua abrangência</w:t>
      </w:r>
      <w:r w:rsidR="002A2497">
        <w:t xml:space="preserve">, e alta customização para o </w:t>
      </w:r>
      <w:r w:rsidR="004A5D17">
        <w:t>o</w:t>
      </w:r>
      <w:r w:rsidR="002A2497">
        <w:t>rganizador do evento no que toca a configuração e gestão d</w:t>
      </w:r>
      <w:r w:rsidR="004A5D17">
        <w:t>o</w:t>
      </w:r>
      <w:r w:rsidR="002A2497">
        <w:t xml:space="preserve"> sistema o que torna o sistema competente e pronto para atender às demandas contemporâneas de monitorização ambiental.</w:t>
      </w:r>
    </w:p>
    <w:p w14:paraId="7730BB0F" w14:textId="5EB1A268" w:rsidR="00F1680F" w:rsidRPr="00715D43" w:rsidRDefault="00F1680F" w:rsidP="005F5A3E">
      <w:pPr>
        <w:spacing w:after="0" w:line="360" w:lineRule="auto"/>
        <w:rPr>
          <w:rFonts w:cstheme="minorHAnsi"/>
        </w:rPr>
        <w:sectPr w:rsidR="00F1680F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3852750" w14:textId="7E850566" w:rsidR="00161259" w:rsidRPr="00715D43" w:rsidRDefault="00143739" w:rsidP="005F09CD">
      <w:pPr>
        <w:pStyle w:val="Ttulo1"/>
        <w:spacing w:after="0" w:line="360" w:lineRule="auto"/>
        <w:ind w:left="0"/>
        <w:rPr>
          <w:rFonts w:cstheme="minorHAnsi"/>
          <w:lang w:val="pt-PT"/>
        </w:rPr>
      </w:pPr>
      <w:bookmarkStart w:id="59" w:name="_Toc467859543"/>
      <w:bookmarkStart w:id="60" w:name="_Toc170783925"/>
      <w:r w:rsidRPr="00715D43">
        <w:rPr>
          <w:rFonts w:cstheme="minorHAnsi"/>
          <w:lang w:val="pt-PT"/>
        </w:rPr>
        <w:lastRenderedPageBreak/>
        <w:t>Objetivos</w:t>
      </w:r>
      <w:r w:rsidR="00161259" w:rsidRPr="00715D43">
        <w:rPr>
          <w:rFonts w:cstheme="minorHAnsi"/>
          <w:lang w:val="pt-PT"/>
        </w:rPr>
        <w:t xml:space="preserve"> e Metodologias</w:t>
      </w:r>
      <w:bookmarkEnd w:id="59"/>
      <w:bookmarkEnd w:id="60"/>
    </w:p>
    <w:p w14:paraId="05F6CEE7" w14:textId="6BCBB7AD" w:rsidR="001910C2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O principal objetivo deste trabalho é desenvolver um sistema IoT para monitorizar e melhorar as condições de conforto em eventos como feiras e exposições. Para alcançar este objetivo geral, foram definidos objetivos específicos que guiarão o desenvolvimento e implementação do sistema. Inicialmente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realizada uma análise de requisitos para identificar as necessidades específicas dos utilizadores e organizadores de eventos, definindo os parâmetros de conforto a serem monitorizados. Em seguid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elaborado um cronograma detalhado, dividindo o projeto em fases claras de design, desenvolvimento, testes e </w:t>
      </w:r>
      <w:proofErr w:type="spellStart"/>
      <w:r w:rsidRPr="005F09CD">
        <w:rPr>
          <w:rFonts w:cstheme="minorHAnsi"/>
          <w:iCs/>
        </w:rPr>
        <w:t>deployment</w:t>
      </w:r>
      <w:proofErr w:type="spellEnd"/>
      <w:r w:rsidRPr="005F09CD">
        <w:rPr>
          <w:rFonts w:cstheme="minorHAnsi"/>
          <w:iCs/>
        </w:rPr>
        <w:t>, estabelecendo metas realistas e prazos para cada etapa.</w:t>
      </w:r>
    </w:p>
    <w:p w14:paraId="015262E2" w14:textId="77777777" w:rsidR="004A5D17" w:rsidRPr="005F09CD" w:rsidRDefault="004A5D17" w:rsidP="005F09CD">
      <w:pPr>
        <w:spacing w:after="0" w:line="360" w:lineRule="auto"/>
        <w:rPr>
          <w:rFonts w:cstheme="minorHAnsi"/>
          <w:iCs/>
        </w:rPr>
      </w:pPr>
    </w:p>
    <w:p w14:paraId="7A32B6E0" w14:textId="022E2587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  <w:r w:rsidRPr="00161BAE">
        <w:rPr>
          <w:rFonts w:cstheme="minorHAnsi"/>
          <w:iCs/>
        </w:rPr>
        <w:t xml:space="preserve">No sistema desenvolvido, executei integralmente as tarefas relacionadas ao desenvolvimento do site, exceto pela página de </w:t>
      </w:r>
      <w:proofErr w:type="spellStart"/>
      <w:r w:rsidRPr="00161BAE">
        <w:rPr>
          <w:rFonts w:cstheme="minorHAnsi"/>
          <w:iCs/>
        </w:rPr>
        <w:t>dashboard</w:t>
      </w:r>
      <w:proofErr w:type="spellEnd"/>
      <w:r w:rsidRPr="00161BAE">
        <w:rPr>
          <w:rFonts w:cstheme="minorHAnsi"/>
          <w:iCs/>
        </w:rPr>
        <w:t xml:space="preserve">, que já estava parcialmente desenvolvida e necessitava apenas de ajustes. As principais atividades incluíram a criação das páginas e funcionalidades para a configuração de sensores, espaços e alertas, bem como a gestão de </w:t>
      </w:r>
      <w:r>
        <w:rPr>
          <w:rFonts w:cstheme="minorHAnsi"/>
          <w:iCs/>
        </w:rPr>
        <w:t>utilizadores Organizadores e</w:t>
      </w:r>
      <w:r w:rsidRPr="00161BAE">
        <w:rPr>
          <w:rFonts w:cstheme="minorHAnsi"/>
          <w:iCs/>
        </w:rPr>
        <w:t xml:space="preserve"> </w:t>
      </w:r>
      <w:proofErr w:type="spellStart"/>
      <w:r w:rsidRPr="00161BAE">
        <w:rPr>
          <w:rFonts w:cstheme="minorHAnsi"/>
          <w:iCs/>
        </w:rPr>
        <w:t>SuperAdmin</w:t>
      </w:r>
      <w:proofErr w:type="spellEnd"/>
      <w:r w:rsidRPr="00161BAE">
        <w:rPr>
          <w:rFonts w:cstheme="minorHAnsi"/>
          <w:iCs/>
        </w:rPr>
        <w:t>. Adicionalmente, foi desenvolvida a base de dados SQL para armazenar e organizar todas as informações coletadas e geridas pelo sistema.</w:t>
      </w:r>
    </w:p>
    <w:p w14:paraId="069E9BBA" w14:textId="77777777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</w:p>
    <w:p w14:paraId="0DC8D4DD" w14:textId="3C1401B3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  <w:r w:rsidRPr="00161BAE">
        <w:rPr>
          <w:rFonts w:cstheme="minorHAnsi"/>
          <w:iCs/>
        </w:rPr>
        <w:t>O desenvolvimento de raiz do script Python para o Raspberry Pi foi uma das partes cruciais do projeto. Este script foi responsável pelo control</w:t>
      </w:r>
      <w:r>
        <w:rPr>
          <w:rFonts w:cstheme="minorHAnsi"/>
          <w:iCs/>
        </w:rPr>
        <w:t>o</w:t>
      </w:r>
      <w:r w:rsidRPr="00161BAE">
        <w:rPr>
          <w:rFonts w:cstheme="minorHAnsi"/>
          <w:iCs/>
        </w:rPr>
        <w:t xml:space="preserve"> dos sensores conectados ao Raspberry Pi e pela transmissão dos dados coletados para o servidor web. Esta transmissão permitiu a integração eficiente dos dados de monitorização ambiental na plataforma web, garantindo que os dados fossem acessíveis em tempo real para os administradores e participantes do evento.</w:t>
      </w:r>
    </w:p>
    <w:p w14:paraId="6C9ACECA" w14:textId="77777777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</w:p>
    <w:p w14:paraId="393B0BD3" w14:textId="3ACE0DE5" w:rsidR="00EB437C" w:rsidRPr="005F09CD" w:rsidRDefault="00161BAE" w:rsidP="00161BAE">
      <w:pPr>
        <w:spacing w:after="0" w:line="360" w:lineRule="auto"/>
        <w:rPr>
          <w:rFonts w:cstheme="minorHAnsi"/>
          <w:iCs/>
        </w:rPr>
      </w:pPr>
      <w:r w:rsidRPr="00161BAE">
        <w:rPr>
          <w:rFonts w:cstheme="minorHAnsi"/>
          <w:iCs/>
        </w:rPr>
        <w:t>Apesar de ter utilizado o servidor Apache para hospedar o sistema, o restante do desenvolvimento, desde a infraestrutura de software até a lógica de comunicação entre os dispositivos IoT e o servidor, foi criado de raiz. Isto inclui a interface de configuração do sistema, que permite adicionar, remover e ger</w:t>
      </w:r>
      <w:r w:rsidR="009A5131">
        <w:rPr>
          <w:rFonts w:cstheme="minorHAnsi"/>
          <w:iCs/>
        </w:rPr>
        <w:t>ir</w:t>
      </w:r>
      <w:r w:rsidRPr="00161BAE">
        <w:rPr>
          <w:rFonts w:cstheme="minorHAnsi"/>
          <w:iCs/>
        </w:rPr>
        <w:t xml:space="preserve"> sensores e espaços, definir alertas baseados em condições específicas, e uma área administrativa para os </w:t>
      </w:r>
      <w:proofErr w:type="spellStart"/>
      <w:r w:rsidRPr="00161BAE">
        <w:rPr>
          <w:rFonts w:cstheme="minorHAnsi"/>
          <w:iCs/>
        </w:rPr>
        <w:t>SuperAdmins</w:t>
      </w:r>
      <w:proofErr w:type="spellEnd"/>
      <w:r w:rsidRPr="00161BAE">
        <w:rPr>
          <w:rFonts w:cstheme="minorHAnsi"/>
          <w:iCs/>
        </w:rPr>
        <w:t>.</w:t>
      </w:r>
    </w:p>
    <w:p w14:paraId="18164088" w14:textId="041F5C84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lastRenderedPageBreak/>
        <w:t xml:space="preserve">No que diz respeito ao design e arquitetura do sistema, </w:t>
      </w:r>
      <w:r w:rsidR="0032471B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</w:t>
      </w:r>
      <w:r w:rsidR="007E2792">
        <w:rPr>
          <w:rFonts w:cstheme="minorHAnsi"/>
          <w:iCs/>
        </w:rPr>
        <w:t>usados</w:t>
      </w:r>
      <w:r w:rsidRPr="005F09CD">
        <w:rPr>
          <w:rFonts w:cstheme="minorHAnsi"/>
          <w:iCs/>
        </w:rPr>
        <w:t xml:space="preserve"> sensores e dispositivos IoT apropriados para a recolha de dados, projetando uma arquitetura que integre hardware, software e redes de comunicação de forma eficiente. O desenvolvimento do sistema envolv</w:t>
      </w:r>
      <w:r w:rsidR="0032471B" w:rsidRPr="005F09CD">
        <w:rPr>
          <w:rFonts w:cstheme="minorHAnsi"/>
          <w:iCs/>
        </w:rPr>
        <w:t>eu</w:t>
      </w:r>
      <w:r w:rsidRPr="005F09CD">
        <w:rPr>
          <w:rFonts w:cstheme="minorHAnsi"/>
          <w:iCs/>
        </w:rPr>
        <w:t xml:space="preserve"> a implementação da infraestrutura IoT para a recolha contínua dos dados, o desenvolvimento de uma interface gráfica para visualização e análise em tempo real dos dados, e a integração de funcionalidades de alerta </w:t>
      </w:r>
      <w:r w:rsidR="00971026" w:rsidRPr="005F09CD">
        <w:rPr>
          <w:rFonts w:cstheme="minorHAnsi"/>
          <w:iCs/>
        </w:rPr>
        <w:t>de forma a notificar o organizador do evento e possibilidade de upload de uma planta do espaço do evento</w:t>
      </w:r>
      <w:r w:rsidR="00EE0D2E" w:rsidRPr="005F09CD">
        <w:rPr>
          <w:rFonts w:cstheme="minorHAnsi"/>
          <w:iCs/>
        </w:rPr>
        <w:t xml:space="preserve"> que permite desenhar o polígono do espaço</w:t>
      </w:r>
      <w:r w:rsidR="007E2792">
        <w:rPr>
          <w:rFonts w:cstheme="minorHAnsi"/>
          <w:iCs/>
        </w:rPr>
        <w:t>.</w:t>
      </w:r>
    </w:p>
    <w:p w14:paraId="28B65329" w14:textId="77777777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</w:p>
    <w:p w14:paraId="041FA93A" w14:textId="761C280C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Para validar a eficácia do sistema,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conduzidos testes de funcionalidade e fiabilidade dos componentes IoT. A documentação técnica abrangente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preparada, fornecendo</w:t>
      </w:r>
      <w:r w:rsidR="002A2497">
        <w:rPr>
          <w:rFonts w:cstheme="minorHAnsi"/>
          <w:iCs/>
        </w:rPr>
        <w:t xml:space="preserve"> o manual de utilizador</w:t>
      </w:r>
      <w:r w:rsidR="00116EBA">
        <w:rPr>
          <w:rFonts w:cstheme="minorHAnsi"/>
          <w:iCs/>
        </w:rPr>
        <w:t xml:space="preserve"> e documentação relativa aos requisitos, diagramas e de testes</w:t>
      </w:r>
      <w:r w:rsidRPr="005F09CD">
        <w:rPr>
          <w:rFonts w:cstheme="minorHAnsi"/>
          <w:iCs/>
        </w:rPr>
        <w:t xml:space="preserve">. Em termos de metodologi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adotada uma abordagem que combina elementos tradicionais e ágeis, permitindo flexibilidade no processo de desenvolvimento e adaptação às necessidades emergentes.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</w:t>
      </w:r>
      <w:r w:rsidR="00116EBA">
        <w:rPr>
          <w:rFonts w:cstheme="minorHAnsi"/>
          <w:iCs/>
        </w:rPr>
        <w:t xml:space="preserve">recolhidos os </w:t>
      </w:r>
      <w:r w:rsidRPr="005F09CD">
        <w:rPr>
          <w:rFonts w:cstheme="minorHAnsi"/>
          <w:iCs/>
        </w:rPr>
        <w:t>requisitos,</w:t>
      </w:r>
      <w:r w:rsidR="00116EBA">
        <w:rPr>
          <w:rFonts w:cstheme="minorHAnsi"/>
          <w:iCs/>
        </w:rPr>
        <w:t xml:space="preserve"> usadas</w:t>
      </w:r>
      <w:r w:rsidRPr="005F09CD">
        <w:rPr>
          <w:rFonts w:cstheme="minorHAnsi"/>
          <w:iCs/>
        </w:rPr>
        <w:t xml:space="preserve"> metodologias ágeis para o planeamento e execução do projeto, práticas de design </w:t>
      </w:r>
      <w:r w:rsidR="00116EBA">
        <w:rPr>
          <w:rFonts w:cstheme="minorHAnsi"/>
          <w:iCs/>
        </w:rPr>
        <w:t>através de protótipos de baixa fidelidade e desenhos de esboço para facilitar a visualização da interface do projeto.</w:t>
      </w:r>
    </w:p>
    <w:p w14:paraId="7FEE7413" w14:textId="6EF3AC0F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61" w:name="_Toc170783926"/>
      <w:r w:rsidRPr="00715D43">
        <w:rPr>
          <w:lang w:val="pt-PT"/>
        </w:rPr>
        <w:t>Ferramentas e Tecnologias</w:t>
      </w:r>
      <w:bookmarkEnd w:id="61"/>
    </w:p>
    <w:p w14:paraId="0CC03708" w14:textId="490E0E39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>Durante o desenvolvimento deste projeto</w:t>
      </w:r>
      <w:r w:rsidR="00EB437C">
        <w:rPr>
          <w:rFonts w:cstheme="minorHAnsi"/>
          <w:iCs/>
        </w:rPr>
        <w:t xml:space="preserve"> sendo a equipa constituída por mim com a ajuda do supervisor que me ajudava quando tinha dúvidas</w:t>
      </w:r>
      <w:r w:rsidRPr="005F09CD">
        <w:rPr>
          <w:rFonts w:cstheme="minorHAnsi"/>
          <w:iCs/>
        </w:rPr>
        <w:t xml:space="preserve">, diversas ferramentas e tecnologias foram </w:t>
      </w:r>
      <w:r w:rsidR="005B17C7" w:rsidRPr="005F09CD">
        <w:rPr>
          <w:rFonts w:cstheme="minorHAnsi"/>
          <w:iCs/>
        </w:rPr>
        <w:t>empregues</w:t>
      </w:r>
      <w:r w:rsidRPr="005F09CD">
        <w:rPr>
          <w:rFonts w:cstheme="minorHAnsi"/>
          <w:iCs/>
        </w:rPr>
        <w:t xml:space="preserve"> para garantir uma implementação eficiente e precisa do sistema IoT proposto. Para a integração e control</w:t>
      </w:r>
      <w:r w:rsidR="000572EF">
        <w:rPr>
          <w:rFonts w:cstheme="minorHAnsi"/>
          <w:iCs/>
        </w:rPr>
        <w:t>o</w:t>
      </w:r>
      <w:r w:rsidRPr="005F09CD">
        <w:rPr>
          <w:rFonts w:cstheme="minorHAnsi"/>
          <w:iCs/>
        </w:rPr>
        <w:t xml:space="preserve"> dos dispositivos IoT, a plataforma Raspberry Pi foi </w:t>
      </w:r>
      <w:r w:rsidR="007E2792">
        <w:rPr>
          <w:rFonts w:cstheme="minorHAnsi"/>
          <w:iCs/>
        </w:rPr>
        <w:t>u</w:t>
      </w:r>
      <w:r w:rsidR="00116EBA">
        <w:rPr>
          <w:rFonts w:cstheme="minorHAnsi"/>
          <w:iCs/>
        </w:rPr>
        <w:t>tilizada</w:t>
      </w:r>
      <w:r w:rsidRPr="005F09CD">
        <w:rPr>
          <w:rFonts w:cstheme="minorHAnsi"/>
          <w:iCs/>
        </w:rPr>
        <w:t xml:space="preserve"> como base principal devido à sua flexibilidade e capacidade de suportar uma variedade de sensores e interfaces de comunicação.</w:t>
      </w:r>
    </w:p>
    <w:p w14:paraId="450BEDE5" w14:textId="5029991D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</w:p>
    <w:p w14:paraId="75B248AC" w14:textId="62BB9D97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aspeto dos sensores, </w:t>
      </w:r>
      <w:r w:rsidR="007E2792">
        <w:rPr>
          <w:rFonts w:cstheme="minorHAnsi"/>
          <w:iCs/>
        </w:rPr>
        <w:t xml:space="preserve">foram </w:t>
      </w:r>
      <w:r w:rsidRPr="005F09CD">
        <w:rPr>
          <w:rFonts w:cstheme="minorHAnsi"/>
          <w:iCs/>
        </w:rPr>
        <w:t>seleciona</w:t>
      </w:r>
      <w:r w:rsidR="007E2792">
        <w:rPr>
          <w:rFonts w:cstheme="minorHAnsi"/>
          <w:iCs/>
        </w:rPr>
        <w:t>dos</w:t>
      </w:r>
      <w:r w:rsidRPr="005F09CD">
        <w:rPr>
          <w:rFonts w:cstheme="minorHAnsi"/>
          <w:iCs/>
        </w:rPr>
        <w:t xml:space="preserve"> dispositivos apropriados</w:t>
      </w:r>
      <w:r w:rsidR="00EB437C">
        <w:rPr>
          <w:rFonts w:cstheme="minorHAnsi"/>
          <w:iCs/>
        </w:rPr>
        <w:t xml:space="preserve"> em que eu escolhi e ate foi efetuado uma tabela de orçamento</w:t>
      </w:r>
      <w:r w:rsidRPr="005F09CD">
        <w:rPr>
          <w:rFonts w:cstheme="minorHAnsi"/>
          <w:iCs/>
        </w:rPr>
        <w:t xml:space="preserve"> </w:t>
      </w:r>
      <w:r w:rsidR="007E2792">
        <w:rPr>
          <w:rFonts w:cstheme="minorHAnsi"/>
          <w:iCs/>
        </w:rPr>
        <w:t xml:space="preserve">juntamente com </w:t>
      </w:r>
      <w:r w:rsidR="00EB437C">
        <w:rPr>
          <w:rFonts w:cstheme="minorHAnsi"/>
          <w:iCs/>
        </w:rPr>
        <w:t xml:space="preserve">o </w:t>
      </w:r>
      <w:r w:rsidR="007E2792">
        <w:rPr>
          <w:rFonts w:cstheme="minorHAnsi"/>
          <w:iCs/>
        </w:rPr>
        <w:t xml:space="preserve">supervisor com </w:t>
      </w:r>
      <w:r w:rsidR="00EB437C">
        <w:rPr>
          <w:rFonts w:cstheme="minorHAnsi"/>
          <w:iCs/>
        </w:rPr>
        <w:t xml:space="preserve">fim </w:t>
      </w:r>
      <w:r w:rsidR="007E2792">
        <w:rPr>
          <w:rFonts w:cstheme="minorHAnsi"/>
          <w:iCs/>
        </w:rPr>
        <w:t>de</w:t>
      </w:r>
      <w:r w:rsidRPr="005F09CD">
        <w:rPr>
          <w:rFonts w:cstheme="minorHAnsi"/>
          <w:iCs/>
        </w:rPr>
        <w:t xml:space="preserve"> monitorar os parâmetros de conforto desejados, </w:t>
      </w:r>
      <w:r w:rsidR="008E5730" w:rsidRPr="008E5730">
        <w:rPr>
          <w:rFonts w:cstheme="minorHAnsi"/>
          <w:iCs/>
        </w:rPr>
        <w:t>Sensor de SHT31-D</w:t>
      </w:r>
      <w:r w:rsidR="008E5730">
        <w:rPr>
          <w:rFonts w:cstheme="minorHAnsi"/>
          <w:iCs/>
        </w:rPr>
        <w:t xml:space="preserve"> para a temperatura e humidade visto que o sensor mede as </w:t>
      </w:r>
      <w:r w:rsidR="007E2792">
        <w:rPr>
          <w:rFonts w:cstheme="minorHAnsi"/>
          <w:iCs/>
        </w:rPr>
        <w:t>d</w:t>
      </w:r>
      <w:r w:rsidR="008E5730">
        <w:rPr>
          <w:rFonts w:cstheme="minorHAnsi"/>
          <w:iCs/>
        </w:rPr>
        <w:t>uas coisas</w:t>
      </w:r>
      <w:r w:rsidRPr="005F09CD">
        <w:rPr>
          <w:rFonts w:cstheme="minorHAnsi"/>
          <w:iCs/>
        </w:rPr>
        <w:t xml:space="preserve">, </w:t>
      </w:r>
      <w:r w:rsidR="00116B96" w:rsidRPr="00116B96">
        <w:rPr>
          <w:rFonts w:cstheme="minorHAnsi"/>
          <w:iCs/>
        </w:rPr>
        <w:t>Sensor de qualidade do ar MQ135</w:t>
      </w:r>
      <w:r w:rsidR="00116B96">
        <w:rPr>
          <w:rFonts w:cstheme="minorHAnsi"/>
          <w:iCs/>
        </w:rPr>
        <w:t xml:space="preserve"> </w:t>
      </w:r>
      <w:r w:rsidR="00116B96">
        <w:rPr>
          <w:rFonts w:cstheme="minorHAnsi"/>
          <w:iCs/>
        </w:rPr>
        <w:lastRenderedPageBreak/>
        <w:t xml:space="preserve">e </w:t>
      </w:r>
      <w:r w:rsidR="00116B96" w:rsidRPr="00116B96">
        <w:rPr>
          <w:rFonts w:cstheme="minorHAnsi"/>
          <w:iCs/>
        </w:rPr>
        <w:t>Sensor de nível de ruído KY-038</w:t>
      </w:r>
      <w:r w:rsidRPr="005F09CD">
        <w:rPr>
          <w:rFonts w:cstheme="minorHAnsi"/>
          <w:iCs/>
        </w:rPr>
        <w:t>.</w:t>
      </w:r>
      <w:r w:rsidR="00116B96">
        <w:rPr>
          <w:rFonts w:cstheme="minorHAnsi"/>
          <w:iCs/>
        </w:rPr>
        <w:t xml:space="preserve"> </w:t>
      </w:r>
      <w:r w:rsidRPr="005F09CD">
        <w:rPr>
          <w:rFonts w:cstheme="minorHAnsi"/>
          <w:iCs/>
        </w:rPr>
        <w:t>Esses sensores desempenham um papel fundamental na coleta de dados em tempo real, fornecendo informações para a análise e otimização das condições ambientais em eventos.</w:t>
      </w:r>
    </w:p>
    <w:p w14:paraId="1B0A4C81" w14:textId="0498C9D1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3D847398" w14:textId="20AC3F6D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0B09EEC6" w14:textId="1719E1E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6FCD2DB" w14:textId="5534DF3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8648BA9" w14:textId="6F1BA324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24E8BB9" w14:textId="4ED21FF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E219156" w14:textId="72414F7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E93301F" w14:textId="44892D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DA17655" w14:textId="30AE199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2217D6B3" w14:textId="299F95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A351AF7" w14:textId="0A13CF5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35056C5C" w14:textId="2C1ACAA8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ADD6294" w14:textId="1E3C321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065A68C9" w14:textId="5572A4FC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2A3039B4" w14:textId="17228649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22865478" w14:textId="1663510B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7B28D77A" w14:textId="68DF6445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5D169C22" w14:textId="4770A1DD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46FE6923" w14:textId="291432FE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06F4F47F" w14:textId="7E5464C7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06AB32CA" w14:textId="70C812AC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46813F87" w14:textId="0DF7D426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779273FE" w14:textId="4878CE56" w:rsidR="009A5131" w:rsidRDefault="009A5131" w:rsidP="001910C2">
      <w:pPr>
        <w:spacing w:after="0" w:line="360" w:lineRule="auto"/>
        <w:rPr>
          <w:rFonts w:cstheme="minorHAnsi"/>
          <w:i/>
        </w:rPr>
      </w:pPr>
    </w:p>
    <w:p w14:paraId="5D9084D8" w14:textId="0C4536E0" w:rsidR="009A5131" w:rsidRDefault="009A5131" w:rsidP="001910C2">
      <w:pPr>
        <w:spacing w:after="0" w:line="360" w:lineRule="auto"/>
        <w:rPr>
          <w:rFonts w:cstheme="minorHAnsi"/>
          <w:i/>
        </w:rPr>
      </w:pPr>
    </w:p>
    <w:p w14:paraId="5656F223" w14:textId="77777777" w:rsidR="009A5131" w:rsidRDefault="009A5131" w:rsidP="001910C2">
      <w:pPr>
        <w:spacing w:after="0" w:line="360" w:lineRule="auto"/>
        <w:rPr>
          <w:rFonts w:cstheme="minorHAnsi"/>
          <w:i/>
        </w:rPr>
      </w:pPr>
    </w:p>
    <w:p w14:paraId="4E5EC826" w14:textId="7777777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2D05D73F" w14:textId="7777777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78DAA9C" w14:textId="0967B48E" w:rsidR="005F09CD" w:rsidRDefault="005F09CD" w:rsidP="005F09CD">
      <w:pPr>
        <w:pStyle w:val="Legenda"/>
        <w:keepNext/>
      </w:pPr>
      <w:bookmarkStart w:id="62" w:name="_Toc170783944"/>
      <w:r>
        <w:lastRenderedPageBreak/>
        <w:t xml:space="preserve">Tabela </w:t>
      </w:r>
      <w:r w:rsidR="00BE7ADB">
        <w:fldChar w:fldCharType="begin"/>
      </w:r>
      <w:r w:rsidR="00BE7ADB">
        <w:instrText xml:space="preserve"> SEQ Tabela \* ARABIC </w:instrText>
      </w:r>
      <w:r w:rsidR="00BE7ADB">
        <w:fldChar w:fldCharType="separate"/>
      </w:r>
      <w:r>
        <w:rPr>
          <w:noProof/>
        </w:rPr>
        <w:t>2</w:t>
      </w:r>
      <w:r w:rsidR="00BE7ADB">
        <w:rPr>
          <w:noProof/>
        </w:rPr>
        <w:fldChar w:fldCharType="end"/>
      </w:r>
      <w:r>
        <w:t xml:space="preserve"> - Ferramentas e Tecnologias</w:t>
      </w:r>
      <w:bookmarkEnd w:id="62"/>
    </w:p>
    <w:tbl>
      <w:tblPr>
        <w:tblW w:w="8720" w:type="dxa"/>
        <w:tblLook w:val="04A0" w:firstRow="1" w:lastRow="0" w:firstColumn="1" w:lastColumn="0" w:noHBand="0" w:noVBand="1"/>
      </w:tblPr>
      <w:tblGrid>
        <w:gridCol w:w="3392"/>
        <w:gridCol w:w="2608"/>
        <w:gridCol w:w="2720"/>
      </w:tblGrid>
      <w:tr w:rsidR="005F09CD" w:rsidRPr="005F09CD" w14:paraId="2DBE9457" w14:textId="77777777" w:rsidTr="008E5730">
        <w:trPr>
          <w:trHeight w:val="570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5260A09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omponente</w:t>
            </w:r>
          </w:p>
        </w:tc>
        <w:tc>
          <w:tcPr>
            <w:tcW w:w="26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F5BDAFE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Descrição</w:t>
            </w:r>
          </w:p>
        </w:tc>
        <w:tc>
          <w:tcPr>
            <w:tcW w:w="2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71ED0AA7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Detalhes</w:t>
            </w:r>
          </w:p>
        </w:tc>
      </w:tr>
      <w:tr w:rsidR="005F09CD" w:rsidRPr="005F09CD" w14:paraId="0D73C9DC" w14:textId="77777777" w:rsidTr="008E5730">
        <w:trPr>
          <w:trHeight w:val="376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4DA833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 xml:space="preserve">Raspberry Pi 4 </w:t>
            </w:r>
            <w:proofErr w:type="spellStart"/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Model</w:t>
            </w:r>
            <w:proofErr w:type="spellEnd"/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 xml:space="preserve"> 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3A50C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Microcomputador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3A524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Microcomputador de placa única com processador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Broadcom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BCM2711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quad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-core de 1,5 GHz, 4 GB de RAM LPDDR4, Wi-Fi, Bluetooth 5.0, Gigabit Ethernet, 2 portas USB 3.0, 2 portas USB 2.0, porta HDMI, porta CSI para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câmera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, porta DSI para display e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lot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para cartão MicroSD.          Ideal para projetos de IoT, automação residencial, desenvolvimento de software, educação e muito mais.</w:t>
            </w:r>
          </w:p>
        </w:tc>
      </w:tr>
      <w:tr w:rsidR="005F09CD" w:rsidRPr="005F09CD" w14:paraId="727A1F44" w14:textId="77777777" w:rsidTr="00A012CE">
        <w:trPr>
          <w:trHeight w:val="1067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E13C2C2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artão MicroSD 8G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234B0B" w14:textId="2AB97D2D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Armazenamento para o sistema </w:t>
            </w:r>
            <w:r w:rsidR="00A012CE"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operativo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e dados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02B22C" w14:textId="182F3594" w:rsidR="005F09CD" w:rsidRPr="00FC7FF6" w:rsidRDefault="00A012CE" w:rsidP="00A012CE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Armazenamento para o sistema operativo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Raspbian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e dados do projeto.</w:t>
            </w:r>
          </w:p>
        </w:tc>
      </w:tr>
      <w:tr w:rsidR="005F09CD" w:rsidRPr="005F09CD" w14:paraId="13FD9DF0" w14:textId="77777777" w:rsidTr="00116B96">
        <w:trPr>
          <w:trHeight w:val="79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20E7960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aixa para Raspberry Pi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533384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Proteção para o Raspberry Pi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EC080C" w14:textId="32D81FFE" w:rsidR="005F09CD" w:rsidRPr="00FC7FF6" w:rsidRDefault="00FC7FF6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Caixa que protege o Raspberry Pi de diversos fatores</w:t>
            </w:r>
          </w:p>
        </w:tc>
      </w:tr>
      <w:tr w:rsidR="005F09CD" w:rsidRPr="005F09CD" w14:paraId="0E5C96D4" w14:textId="77777777" w:rsidTr="008E5730">
        <w:trPr>
          <w:trHeight w:val="181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A0B10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temperatura/Humidade SHT31-D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4B6F5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digital de temperatura e humidade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DBA52E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digital de temperatura e humidade com interface de 1 fio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Faixa de medição de temperatura: 0°C a 50°C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Faixa de medição de humidade: 20% a 80%.</w:t>
            </w:r>
          </w:p>
        </w:tc>
      </w:tr>
      <w:tr w:rsidR="005F09CD" w:rsidRPr="005F09CD" w14:paraId="096BBC0C" w14:textId="77777777" w:rsidTr="008E5730">
        <w:trPr>
          <w:trHeight w:val="217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112F093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qualidade do ar MQ135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A3FBAA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qualidade do ar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FA6E72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Sensor analógico de qualidade do ar que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detecta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gases como CO, H2S, NH3 e SO2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Requer um circuito de conversão analógico-digital para ser utilizado com o Raspberry Pi.</w:t>
            </w:r>
          </w:p>
        </w:tc>
      </w:tr>
      <w:tr w:rsidR="005F09CD" w:rsidRPr="005F09CD" w14:paraId="5DB8EAD1" w14:textId="77777777" w:rsidTr="008E5730">
        <w:trPr>
          <w:trHeight w:val="190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519C76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nível de ruído KY-038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040A0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nível de ruído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022E59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nível de ruído que converte o nível de som em um sinal elétrico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Requer um circuito de conversão analógico-digital para ser utilizado com o Raspberry Pi.</w:t>
            </w:r>
          </w:p>
        </w:tc>
      </w:tr>
      <w:tr w:rsidR="005F09CD" w:rsidRPr="005F09CD" w14:paraId="1F581580" w14:textId="77777777" w:rsidTr="008E5730">
        <w:trPr>
          <w:trHeight w:val="1549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A152FA4" w14:textId="04896F32" w:rsidR="005F09CD" w:rsidRPr="005F09CD" w:rsidRDefault="00116B96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  <w:lastRenderedPageBreak/>
              <w:t>Cabo</w:t>
            </w:r>
            <w:r w:rsidR="005F09CD"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Ethernet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D166A4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Permit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ect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Raspberry Pi à rede vi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bo</w:t>
            </w:r>
            <w:proofErr w:type="spellEnd"/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B8708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</w:tbl>
    <w:p w14:paraId="6CFE46C1" w14:textId="77777777" w:rsidR="005F09CD" w:rsidRPr="001910C2" w:rsidRDefault="005F09CD" w:rsidP="001910C2">
      <w:pPr>
        <w:spacing w:after="0" w:line="360" w:lineRule="auto"/>
        <w:rPr>
          <w:rFonts w:cstheme="minorHAnsi"/>
          <w:i/>
        </w:rPr>
      </w:pPr>
    </w:p>
    <w:p w14:paraId="539AF08F" w14:textId="4021444D" w:rsidR="001910C2" w:rsidRPr="001910C2" w:rsidRDefault="001910C2" w:rsidP="001910C2">
      <w:pPr>
        <w:spacing w:after="0" w:line="360" w:lineRule="auto"/>
        <w:rPr>
          <w:rFonts w:cstheme="minorHAnsi"/>
          <w:i/>
        </w:rPr>
      </w:pPr>
    </w:p>
    <w:p w14:paraId="7A0B845F" w14:textId="5ECA85A7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>Para o desenvolvimento do software</w:t>
      </w:r>
      <w:r w:rsidR="000A7DF3">
        <w:rPr>
          <w:rFonts w:cstheme="minorHAnsi"/>
          <w:iCs/>
        </w:rPr>
        <w:t xml:space="preserve"> referente ao Raspberry Pi que</w:t>
      </w:r>
      <w:r w:rsidR="00A012CE">
        <w:rPr>
          <w:rFonts w:cstheme="minorHAnsi"/>
          <w:iCs/>
        </w:rPr>
        <w:t xml:space="preserve"> </w:t>
      </w:r>
      <w:r w:rsidR="000A7DF3">
        <w:rPr>
          <w:rFonts w:cstheme="minorHAnsi"/>
          <w:iCs/>
        </w:rPr>
        <w:t>permite</w:t>
      </w:r>
      <w:r w:rsidR="00A012CE">
        <w:rPr>
          <w:rFonts w:cstheme="minorHAnsi"/>
          <w:iCs/>
        </w:rPr>
        <w:t xml:space="preserve"> a funcionalidade dos sensores </w:t>
      </w:r>
      <w:r w:rsidR="000A7DF3">
        <w:rPr>
          <w:rFonts w:cstheme="minorHAnsi"/>
          <w:iCs/>
        </w:rPr>
        <w:t>a coleta dos dados e envio para o servidor Web</w:t>
      </w:r>
      <w:r w:rsidRPr="00A21B81">
        <w:rPr>
          <w:rFonts w:cstheme="minorHAnsi"/>
          <w:iCs/>
        </w:rPr>
        <w:t xml:space="preserve"> </w:t>
      </w:r>
      <w:r w:rsidR="00EB437C">
        <w:rPr>
          <w:rFonts w:cstheme="minorHAnsi"/>
          <w:iCs/>
        </w:rPr>
        <w:t xml:space="preserve">através de Python </w:t>
      </w:r>
      <w:r w:rsidRPr="00A21B81">
        <w:rPr>
          <w:rFonts w:cstheme="minorHAnsi"/>
          <w:iCs/>
        </w:rPr>
        <w:t>e do site</w:t>
      </w:r>
      <w:r w:rsidR="00EB437C">
        <w:rPr>
          <w:rFonts w:cstheme="minorHAnsi"/>
          <w:iCs/>
        </w:rPr>
        <w:t xml:space="preserve"> que recebe os dados para os exibir</w:t>
      </w:r>
      <w:r w:rsidRPr="00A21B81">
        <w:rPr>
          <w:rFonts w:cstheme="minorHAnsi"/>
          <w:iCs/>
        </w:rPr>
        <w:t>, utili</w:t>
      </w:r>
      <w:r w:rsidR="00C740FD" w:rsidRPr="00A21B81">
        <w:rPr>
          <w:rFonts w:cstheme="minorHAnsi"/>
          <w:iCs/>
        </w:rPr>
        <w:t>zei</w:t>
      </w:r>
      <w:r w:rsidRPr="00A21B81">
        <w:rPr>
          <w:rFonts w:cstheme="minorHAnsi"/>
          <w:iCs/>
        </w:rPr>
        <w:t xml:space="preserve"> uma combinação de tecnologias web, incluindo HTML, JavaScript e PHP. O Visual Studio </w:t>
      </w:r>
      <w:proofErr w:type="spellStart"/>
      <w:r w:rsidRPr="00A21B81">
        <w:rPr>
          <w:rFonts w:cstheme="minorHAnsi"/>
          <w:iCs/>
        </w:rPr>
        <w:t>Code</w:t>
      </w:r>
      <w:proofErr w:type="spellEnd"/>
      <w:r w:rsidRPr="00A21B81">
        <w:rPr>
          <w:rFonts w:cstheme="minorHAnsi"/>
          <w:iCs/>
        </w:rPr>
        <w:t xml:space="preserve"> foi adotado como ambiente de desenvolvimento integrado (IDE), oferecendo uma ampla gama de recursos e extensões que facilitaram a </w:t>
      </w:r>
      <w:r w:rsidR="000572EF">
        <w:rPr>
          <w:rFonts w:cstheme="minorHAnsi"/>
          <w:iCs/>
        </w:rPr>
        <w:t xml:space="preserve">codificação, </w:t>
      </w:r>
      <w:proofErr w:type="spellStart"/>
      <w:r w:rsidR="000572EF">
        <w:rPr>
          <w:rFonts w:cstheme="minorHAnsi"/>
          <w:iCs/>
        </w:rPr>
        <w:t>debug</w:t>
      </w:r>
      <w:proofErr w:type="spellEnd"/>
      <w:r w:rsidRPr="00A21B81">
        <w:rPr>
          <w:rFonts w:cstheme="minorHAnsi"/>
          <w:iCs/>
        </w:rPr>
        <w:t xml:space="preserve"> e teste tanto do sistema quanto do site.</w:t>
      </w:r>
    </w:p>
    <w:p w14:paraId="26E23C54" w14:textId="23A1147E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</w:p>
    <w:p w14:paraId="52C515CD" w14:textId="0846ED1A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 xml:space="preserve">Além disso, o </w:t>
      </w:r>
      <w:proofErr w:type="spellStart"/>
      <w:r w:rsidRPr="00A21B81">
        <w:rPr>
          <w:rFonts w:cstheme="minorHAnsi"/>
          <w:iCs/>
        </w:rPr>
        <w:t>Postman</w:t>
      </w:r>
      <w:proofErr w:type="spellEnd"/>
      <w:r w:rsidRPr="00A21B81">
        <w:rPr>
          <w:rFonts w:cstheme="minorHAnsi"/>
          <w:iCs/>
        </w:rPr>
        <w:t xml:space="preserve"> foi </w:t>
      </w:r>
      <w:r w:rsidR="005B17C7" w:rsidRPr="00A21B81">
        <w:rPr>
          <w:rFonts w:cstheme="minorHAnsi"/>
          <w:iCs/>
        </w:rPr>
        <w:t>empregue</w:t>
      </w:r>
      <w:r w:rsidRPr="00A21B81">
        <w:rPr>
          <w:rFonts w:cstheme="minorHAnsi"/>
          <w:iCs/>
        </w:rPr>
        <w:t xml:space="preserve"> para testar e validar as </w:t>
      </w:r>
      <w:proofErr w:type="spellStart"/>
      <w:r w:rsidRPr="00A21B81">
        <w:rPr>
          <w:rFonts w:cstheme="minorHAnsi"/>
          <w:iCs/>
        </w:rPr>
        <w:t>APIs</w:t>
      </w:r>
      <w:proofErr w:type="spellEnd"/>
      <w:r w:rsidRPr="00A21B81">
        <w:rPr>
          <w:rFonts w:cstheme="minorHAnsi"/>
          <w:iCs/>
        </w:rPr>
        <w:t xml:space="preserve">, garantindo a integração adequada entre os diferentes componentes do sistema e do site. Para a gestão e análise dos dados coletados, o </w:t>
      </w:r>
      <w:proofErr w:type="spellStart"/>
      <w:r w:rsidRPr="00A21B81">
        <w:rPr>
          <w:rFonts w:cstheme="minorHAnsi"/>
          <w:iCs/>
        </w:rPr>
        <w:t>DataGrip</w:t>
      </w:r>
      <w:proofErr w:type="spellEnd"/>
      <w:r w:rsidRPr="00A21B81">
        <w:rPr>
          <w:rFonts w:cstheme="minorHAnsi"/>
          <w:iCs/>
        </w:rPr>
        <w:t xml:space="preserve"> foi a ferramenta selecionada, permitindo a manipulação eficiente da base de dados, consultas e visualizações que facilitaram a interpretação e utilização das informações recolhidas pelo sistema.</w:t>
      </w:r>
    </w:p>
    <w:p w14:paraId="54F3FA66" w14:textId="255D2B41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63" w:name="_Toc170783927"/>
      <w:r w:rsidRPr="00715D43">
        <w:rPr>
          <w:lang w:val="pt-PT"/>
        </w:rPr>
        <w:t>Planeamento</w:t>
      </w:r>
      <w:bookmarkEnd w:id="63"/>
    </w:p>
    <w:p w14:paraId="5B3F1BF7" w14:textId="2D0C5E0B" w:rsidR="00657284" w:rsidRPr="00063965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planeamento do projeto foi estruturado para garantir</w:t>
      </w:r>
      <w:r w:rsidR="002B1FC0">
        <w:rPr>
          <w:rFonts w:eastAsia="Times New Roman" w:cstheme="minorHAnsi"/>
          <w:szCs w:val="24"/>
          <w:lang w:eastAsia="en-150"/>
        </w:rPr>
        <w:t xml:space="preserve"> uma organização </w:t>
      </w:r>
      <w:r w:rsidRPr="00063965">
        <w:rPr>
          <w:rFonts w:eastAsia="Times New Roman" w:cstheme="minorHAnsi"/>
          <w:szCs w:val="24"/>
          <w:lang w:eastAsia="en-150"/>
        </w:rPr>
        <w:t>e</w:t>
      </w:r>
      <w:r w:rsidR="002B1FC0">
        <w:rPr>
          <w:rFonts w:eastAsia="Times New Roman" w:cstheme="minorHAnsi"/>
          <w:szCs w:val="24"/>
          <w:lang w:eastAsia="en-150"/>
        </w:rPr>
        <w:t xml:space="preserve"> a conclusão de cada fase do projeto</w:t>
      </w:r>
      <w:r w:rsidRPr="00063965">
        <w:rPr>
          <w:rFonts w:eastAsia="Times New Roman" w:cstheme="minorHAnsi"/>
          <w:szCs w:val="24"/>
          <w:lang w:eastAsia="en-150"/>
        </w:rPr>
        <w:t xml:space="preserve"> dentro dos prazos estabelecidos. As tarefas foram distribuídas ao longo de várias fases, cada uma com objetivos específicos e prazos definidos. A seguir, </w:t>
      </w:r>
      <w:r w:rsidRPr="00224B26">
        <w:rPr>
          <w:rFonts w:eastAsia="Times New Roman" w:cstheme="minorHAnsi"/>
          <w:szCs w:val="24"/>
          <w:lang w:eastAsia="en-150"/>
        </w:rPr>
        <w:t>esta definido</w:t>
      </w:r>
      <w:r w:rsidRPr="00063965">
        <w:rPr>
          <w:rFonts w:eastAsia="Times New Roman" w:cstheme="minorHAnsi"/>
          <w:szCs w:val="24"/>
          <w:lang w:eastAsia="en-150"/>
        </w:rPr>
        <w:t xml:space="preserve"> a distribuição das tarefas e o tempo alocado para cada uma delas.</w:t>
      </w:r>
    </w:p>
    <w:p w14:paraId="1960CD9D" w14:textId="6D0B03C3" w:rsidR="00063965" w:rsidRPr="00224B26" w:rsidRDefault="00063965" w:rsidP="00A21B81">
      <w:pPr>
        <w:pStyle w:val="Ttulo3"/>
        <w:spacing w:line="360" w:lineRule="auto"/>
        <w:rPr>
          <w:lang w:val="pt-PT" w:eastAsia="en-150"/>
        </w:rPr>
      </w:pPr>
      <w:r w:rsidRPr="00224B26">
        <w:rPr>
          <w:lang w:val="pt-PT" w:eastAsia="en-150"/>
        </w:rPr>
        <w:t xml:space="preserve"> Análise de Requisitos</w:t>
      </w:r>
    </w:p>
    <w:p w14:paraId="2D83CC81" w14:textId="752FB760" w:rsidR="00657284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Nesta fase inicial</w:t>
      </w:r>
      <w:r w:rsidR="002B1FC0">
        <w:rPr>
          <w:rFonts w:eastAsia="Times New Roman" w:cstheme="minorHAnsi"/>
          <w:szCs w:val="24"/>
          <w:lang w:eastAsia="en-150"/>
        </w:rPr>
        <w:t xml:space="preserve"> foram estipulados 11 dias e</w:t>
      </w:r>
      <w:r w:rsidRPr="00063965">
        <w:rPr>
          <w:rFonts w:eastAsia="Times New Roman" w:cstheme="minorHAnsi"/>
          <w:szCs w:val="24"/>
          <w:lang w:eastAsia="en-150"/>
        </w:rPr>
        <w:t xml:space="preserve"> foram identificados os requisitos do sistema, tanto funcionais quanto não funcionais. Isso incluiu reuniões com </w:t>
      </w:r>
      <w:r w:rsidR="00224B26" w:rsidRPr="00224B26">
        <w:rPr>
          <w:rFonts w:eastAsia="Times New Roman" w:cstheme="minorHAnsi"/>
          <w:szCs w:val="24"/>
          <w:lang w:eastAsia="en-150"/>
        </w:rPr>
        <w:t xml:space="preserve">o supervisor </w:t>
      </w:r>
      <w:r w:rsidR="00224B26" w:rsidRPr="00224B26">
        <w:rPr>
          <w:rFonts w:eastAsia="Times New Roman" w:cstheme="minorHAnsi"/>
          <w:szCs w:val="24"/>
          <w:lang w:eastAsia="en-150"/>
        </w:rPr>
        <w:lastRenderedPageBreak/>
        <w:t>da empresa</w:t>
      </w:r>
      <w:r w:rsidRPr="00063965">
        <w:rPr>
          <w:rFonts w:eastAsia="Times New Roman" w:cstheme="minorHAnsi"/>
          <w:szCs w:val="24"/>
          <w:lang w:eastAsia="en-150"/>
        </w:rPr>
        <w:t xml:space="preserve"> e a revisão de sistemas semelhantes existentes no mercado. A análise detalhada permitiu a definição clara dos objetivos do sistema.</w:t>
      </w:r>
    </w:p>
    <w:p w14:paraId="095FF905" w14:textId="77777777" w:rsidR="00224B26" w:rsidRPr="00063965" w:rsidRDefault="00224B26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</w:p>
    <w:p w14:paraId="2F1CFBD1" w14:textId="7197C826" w:rsidR="00063965" w:rsidRPr="00224B26" w:rsidRDefault="00063965" w:rsidP="00A21B81">
      <w:pPr>
        <w:pStyle w:val="Ttulo3"/>
        <w:spacing w:before="0" w:after="0" w:line="360" w:lineRule="auto"/>
        <w:rPr>
          <w:rFonts w:cstheme="minorHAnsi"/>
          <w:lang w:val="pt-PT" w:eastAsia="en-150"/>
        </w:rPr>
      </w:pPr>
      <w:r w:rsidRPr="00224B26">
        <w:rPr>
          <w:rFonts w:cstheme="minorHAnsi"/>
          <w:lang w:val="pt-PT" w:eastAsia="en-150"/>
        </w:rPr>
        <w:t>Pesquisa e Seleção de Componentes</w:t>
      </w:r>
    </w:p>
    <w:p w14:paraId="606E85A4" w14:textId="74A4ECC3" w:rsidR="00657284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Uma pesquisa abrangente foi conduzida para selecionar os sensores e componentes adequados para o sistema</w:t>
      </w:r>
      <w:r w:rsidR="002B1FC0">
        <w:rPr>
          <w:rFonts w:eastAsia="Times New Roman" w:cstheme="minorHAnsi"/>
          <w:szCs w:val="24"/>
          <w:lang w:eastAsia="en-150"/>
        </w:rPr>
        <w:t xml:space="preserve"> dando a esta fase um prazo de 8 dias</w:t>
      </w:r>
      <w:r w:rsidRPr="00063965">
        <w:rPr>
          <w:rFonts w:eastAsia="Times New Roman" w:cstheme="minorHAnsi"/>
          <w:szCs w:val="24"/>
          <w:lang w:eastAsia="en-150"/>
        </w:rPr>
        <w:t>. Foram considerados fatores como precisão, custo e compatibilidade com o Raspberry Pi. Os componentes selecionados incluíram sensores de temperatura, umidade, qualidade do ar e ruído.</w:t>
      </w:r>
    </w:p>
    <w:p w14:paraId="2C8052BA" w14:textId="233CE2B2" w:rsidR="00063965" w:rsidRPr="00F67683" w:rsidRDefault="00063965" w:rsidP="00A21B81">
      <w:pPr>
        <w:pStyle w:val="Ttulo3"/>
        <w:spacing w:line="360" w:lineRule="auto"/>
        <w:rPr>
          <w:lang w:val="pt-PT" w:eastAsia="en-150"/>
        </w:rPr>
      </w:pPr>
      <w:r w:rsidRPr="00F67683">
        <w:rPr>
          <w:lang w:val="pt-PT" w:eastAsia="en-150"/>
        </w:rPr>
        <w:t>Design e Arquitetura do Sistema</w:t>
      </w:r>
    </w:p>
    <w:p w14:paraId="38977AE0" w14:textId="3C6F2F75" w:rsidR="002B1FC0" w:rsidRPr="00EE103E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EE103E">
        <w:rPr>
          <w:rFonts w:eastAsia="Times New Roman" w:cstheme="minorHAnsi"/>
          <w:szCs w:val="24"/>
          <w:lang w:eastAsia="en-150"/>
        </w:rPr>
        <w:t>Com os requisitos e componentes definidos, foi desenvolvida a arquitetura do sistema. Esta fase</w:t>
      </w:r>
      <w:r w:rsidR="002B1FC0">
        <w:rPr>
          <w:rFonts w:eastAsia="Times New Roman" w:cstheme="minorHAnsi"/>
          <w:szCs w:val="24"/>
          <w:lang w:eastAsia="en-150"/>
        </w:rPr>
        <w:t xml:space="preserve"> teve uma duração prevista para 19 dias e</w:t>
      </w:r>
      <w:r w:rsidRPr="00EE103E">
        <w:rPr>
          <w:rFonts w:eastAsia="Times New Roman" w:cstheme="minorHAnsi"/>
          <w:szCs w:val="24"/>
          <w:lang w:eastAsia="en-150"/>
        </w:rPr>
        <w:t xml:space="preserve"> incluiu a criação de</w:t>
      </w:r>
      <w:r w:rsidR="00D55458">
        <w:rPr>
          <w:rFonts w:eastAsia="Times New Roman" w:cstheme="minorHAnsi"/>
          <w:szCs w:val="24"/>
          <w:lang w:eastAsia="en-150"/>
        </w:rPr>
        <w:t xml:space="preserve"> protótipos de baixa e de alta fidelidade</w:t>
      </w:r>
      <w:r w:rsidR="00B242DD">
        <w:rPr>
          <w:rFonts w:eastAsia="Times New Roman" w:cstheme="minorHAnsi"/>
          <w:szCs w:val="24"/>
          <w:lang w:eastAsia="en-150"/>
        </w:rPr>
        <w:t>,</w:t>
      </w:r>
      <w:r w:rsidR="00D55458">
        <w:rPr>
          <w:rFonts w:eastAsia="Times New Roman" w:cstheme="minorHAnsi"/>
          <w:szCs w:val="24"/>
          <w:lang w:eastAsia="en-150"/>
        </w:rPr>
        <w:t xml:space="preserve"> desenhos de design do site do sistema</w:t>
      </w:r>
      <w:r w:rsidR="00A012CE">
        <w:rPr>
          <w:rFonts w:eastAsia="Times New Roman" w:cstheme="minorHAnsi"/>
          <w:szCs w:val="24"/>
          <w:lang w:eastAsia="en-150"/>
        </w:rPr>
        <w:t>,</w:t>
      </w:r>
      <w:r w:rsidR="00B242DD">
        <w:rPr>
          <w:rFonts w:eastAsia="Times New Roman" w:cstheme="minorHAnsi"/>
          <w:szCs w:val="24"/>
          <w:lang w:eastAsia="en-150"/>
        </w:rPr>
        <w:t xml:space="preserve"> o </w:t>
      </w:r>
      <w:r w:rsidR="00A012CE">
        <w:rPr>
          <w:rFonts w:eastAsia="Times New Roman" w:cstheme="minorHAnsi"/>
          <w:szCs w:val="24"/>
          <w:lang w:eastAsia="en-150"/>
        </w:rPr>
        <w:t>D</w:t>
      </w:r>
      <w:r w:rsidR="00B242DD">
        <w:rPr>
          <w:rFonts w:eastAsia="Times New Roman" w:cstheme="minorHAnsi"/>
          <w:szCs w:val="24"/>
          <w:lang w:eastAsia="en-150"/>
        </w:rPr>
        <w:t xml:space="preserve">iagrama de </w:t>
      </w:r>
      <w:proofErr w:type="spellStart"/>
      <w:r w:rsidR="00B242DD">
        <w:rPr>
          <w:rFonts w:eastAsia="Times New Roman" w:cstheme="minorHAnsi"/>
          <w:szCs w:val="24"/>
          <w:lang w:eastAsia="en-150"/>
        </w:rPr>
        <w:t>Deployment</w:t>
      </w:r>
      <w:proofErr w:type="spellEnd"/>
      <w:r w:rsidR="00A012CE">
        <w:rPr>
          <w:rFonts w:eastAsia="Times New Roman" w:cstheme="minorHAnsi"/>
          <w:szCs w:val="24"/>
          <w:lang w:eastAsia="en-150"/>
        </w:rPr>
        <w:t>, Diagrama de Classes e o Diagrama ER</w:t>
      </w:r>
      <w:r w:rsidRPr="00EE103E">
        <w:rPr>
          <w:rFonts w:eastAsia="Times New Roman" w:cstheme="minorHAnsi"/>
          <w:szCs w:val="24"/>
          <w:lang w:eastAsia="en-150"/>
        </w:rPr>
        <w:t>.</w:t>
      </w:r>
      <w:r w:rsidR="00B242DD">
        <w:rPr>
          <w:rFonts w:eastAsia="Times New Roman" w:cstheme="minorHAnsi"/>
          <w:szCs w:val="24"/>
          <w:lang w:eastAsia="en-150"/>
        </w:rPr>
        <w:t xml:space="preserve"> Foi </w:t>
      </w:r>
      <w:r w:rsidR="00A012CE">
        <w:rPr>
          <w:rFonts w:eastAsia="Times New Roman" w:cstheme="minorHAnsi"/>
          <w:szCs w:val="24"/>
          <w:lang w:eastAsia="en-150"/>
        </w:rPr>
        <w:t>atribuído</w:t>
      </w:r>
      <w:r w:rsidR="00B242DD">
        <w:rPr>
          <w:rFonts w:eastAsia="Times New Roman" w:cstheme="minorHAnsi"/>
          <w:szCs w:val="24"/>
          <w:lang w:eastAsia="en-150"/>
        </w:rPr>
        <w:t xml:space="preserve"> uma maior duração a esta fase devido ao tempo de alterações constantes de forma a coincidir com</w:t>
      </w:r>
      <w:r w:rsidR="00A012CE">
        <w:rPr>
          <w:rFonts w:eastAsia="Times New Roman" w:cstheme="minorHAnsi"/>
          <w:szCs w:val="24"/>
          <w:lang w:eastAsia="en-150"/>
        </w:rPr>
        <w:t xml:space="preserve"> espectativa do supervisor.</w:t>
      </w:r>
    </w:p>
    <w:p w14:paraId="5E213667" w14:textId="7A24A967" w:rsidR="00063965" w:rsidRPr="00657284" w:rsidRDefault="00063965" w:rsidP="002B1FC0">
      <w:pPr>
        <w:pStyle w:val="Ttulo3"/>
        <w:rPr>
          <w:lang w:eastAsia="en-150"/>
        </w:rPr>
      </w:pPr>
      <w:r w:rsidRPr="00657284">
        <w:rPr>
          <w:lang w:eastAsia="en-150"/>
        </w:rPr>
        <w:t>Desenvolvimento do Sistema</w:t>
      </w:r>
    </w:p>
    <w:p w14:paraId="3B30FE30" w14:textId="1006A021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desenvolvimento do sistema foi dividido em subfases</w:t>
      </w:r>
      <w:r w:rsidR="00D55458">
        <w:rPr>
          <w:rFonts w:eastAsia="Times New Roman" w:cstheme="minorHAnsi"/>
          <w:szCs w:val="24"/>
          <w:lang w:eastAsia="en-150"/>
        </w:rPr>
        <w:t xml:space="preserve"> pelo que durou 19 dias subfases estas que foram</w:t>
      </w:r>
      <w:r w:rsidRPr="00063965">
        <w:rPr>
          <w:rFonts w:eastAsia="Times New Roman" w:cstheme="minorHAnsi"/>
          <w:szCs w:val="24"/>
          <w:lang w:eastAsia="en-150"/>
        </w:rPr>
        <w:t>:</w:t>
      </w:r>
    </w:p>
    <w:p w14:paraId="61943913" w14:textId="405FBC6B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Configuração do Raspberry Pi e Instalação de Software</w:t>
      </w:r>
      <w:r w:rsidRPr="00063965">
        <w:rPr>
          <w:rFonts w:eastAsia="Times New Roman" w:cstheme="minorHAnsi"/>
          <w:szCs w:val="24"/>
          <w:lang w:eastAsia="en-150"/>
        </w:rPr>
        <w:t>: Incluiu a configuração do Raspberry Pi, instalação do sistema opera</w:t>
      </w:r>
      <w:r w:rsidR="00657284">
        <w:rPr>
          <w:rFonts w:eastAsia="Times New Roman" w:cstheme="minorHAnsi"/>
          <w:szCs w:val="24"/>
          <w:lang w:eastAsia="en-150"/>
        </w:rPr>
        <w:t>tivo</w:t>
      </w:r>
      <w:r w:rsidRPr="00063965">
        <w:rPr>
          <w:rFonts w:eastAsia="Times New Roman" w:cstheme="minorHAnsi"/>
          <w:szCs w:val="24"/>
          <w:lang w:eastAsia="en-150"/>
        </w:rPr>
        <w:t xml:space="preserve"> e bibliotecas necessárias, e configuração das ferramentas de acesso remoto (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 xml:space="preserve"> e 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>).</w:t>
      </w:r>
    </w:p>
    <w:p w14:paraId="0E5E6C3E" w14:textId="2CB1872A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Integração dos Sensores</w:t>
      </w:r>
      <w:r w:rsidRPr="00063965">
        <w:rPr>
          <w:rFonts w:eastAsia="Times New Roman" w:cstheme="minorHAnsi"/>
          <w:szCs w:val="24"/>
          <w:lang w:eastAsia="en-150"/>
        </w:rPr>
        <w:t>: Envolveu a conexão física dos sensores ao Raspberry Pi, a programação inicial para leitura dos dados dos sensores e a configuração do ADC (MCP3008) e DAC (MCP4725).</w:t>
      </w:r>
    </w:p>
    <w:p w14:paraId="576B2DEF" w14:textId="69FAEAB1" w:rsidR="00063965" w:rsidRPr="00224B26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Desenvolvimento da Interface Web</w:t>
      </w:r>
      <w:r w:rsidRPr="00063965">
        <w:rPr>
          <w:rFonts w:eastAsia="Times New Roman" w:cstheme="minorHAnsi"/>
          <w:szCs w:val="24"/>
          <w:lang w:eastAsia="en-150"/>
        </w:rPr>
        <w:t xml:space="preserve">: Criação do servidor Apache para armazenamento dos dados e desenvolvimento da interface web para visualização </w:t>
      </w:r>
      <w:r w:rsidR="00657284">
        <w:rPr>
          <w:rFonts w:eastAsia="Times New Roman" w:cstheme="minorHAnsi"/>
          <w:szCs w:val="24"/>
          <w:lang w:eastAsia="en-150"/>
        </w:rPr>
        <w:t xml:space="preserve">dos dados </w:t>
      </w:r>
      <w:r w:rsidRPr="00063965">
        <w:rPr>
          <w:rFonts w:eastAsia="Times New Roman" w:cstheme="minorHAnsi"/>
          <w:szCs w:val="24"/>
          <w:lang w:eastAsia="en-150"/>
        </w:rPr>
        <w:t>em tempo real</w:t>
      </w:r>
      <w:r w:rsidR="00224B26" w:rsidRPr="00224B26">
        <w:rPr>
          <w:rFonts w:eastAsia="Times New Roman" w:cstheme="minorHAnsi"/>
          <w:szCs w:val="24"/>
          <w:lang w:eastAsia="en-150"/>
        </w:rPr>
        <w:t xml:space="preserve"> e administração do sistema</w:t>
      </w:r>
      <w:r w:rsidRPr="00063965">
        <w:rPr>
          <w:rFonts w:eastAsia="Times New Roman" w:cstheme="minorHAnsi"/>
          <w:szCs w:val="24"/>
          <w:lang w:eastAsia="en-150"/>
        </w:rPr>
        <w:t>.</w:t>
      </w:r>
    </w:p>
    <w:p w14:paraId="00BFE27B" w14:textId="77777777" w:rsidR="000E1AF9" w:rsidRPr="00063965" w:rsidRDefault="000E1AF9" w:rsidP="00EB437C">
      <w:pPr>
        <w:spacing w:after="0" w:line="360" w:lineRule="auto"/>
        <w:rPr>
          <w:rFonts w:eastAsia="Times New Roman" w:cstheme="minorHAnsi"/>
          <w:szCs w:val="24"/>
          <w:lang w:eastAsia="en-150"/>
        </w:rPr>
      </w:pPr>
    </w:p>
    <w:p w14:paraId="45CE187E" w14:textId="425915FD" w:rsidR="00063965" w:rsidRPr="00A21B81" w:rsidRDefault="00063965" w:rsidP="002B1FC0">
      <w:pPr>
        <w:pStyle w:val="Ttulo3"/>
        <w:rPr>
          <w:lang w:eastAsia="en-150"/>
        </w:rPr>
      </w:pPr>
      <w:r w:rsidRPr="00A21B81">
        <w:rPr>
          <w:lang w:eastAsia="en-150"/>
        </w:rPr>
        <w:lastRenderedPageBreak/>
        <w:t xml:space="preserve">Testes e </w:t>
      </w:r>
      <w:proofErr w:type="spellStart"/>
      <w:r w:rsidRPr="00A21B81">
        <w:rPr>
          <w:lang w:eastAsia="en-150"/>
        </w:rPr>
        <w:t>Validação</w:t>
      </w:r>
      <w:proofErr w:type="spellEnd"/>
    </w:p>
    <w:p w14:paraId="0E8E7E7B" w14:textId="1FF6258E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s testes foram conduzidos para garantir a precisão e confiabilidade do sistema. Incluiu testes unitários para cada sensor, testes de integração para o sistema completo e testes de desempenho para verificar a capacidade do sistema de lidar com grandes volumes de dados em tempo real.</w:t>
      </w:r>
      <w:r w:rsidR="00D55458">
        <w:rPr>
          <w:rFonts w:eastAsia="Times New Roman" w:cstheme="minorHAnsi"/>
          <w:szCs w:val="24"/>
          <w:lang w:eastAsia="en-150"/>
        </w:rPr>
        <w:t xml:space="preserve"> Esta fase teve a duração de 7 dias.</w:t>
      </w:r>
    </w:p>
    <w:p w14:paraId="0B96ECF5" w14:textId="173E06C3" w:rsidR="00063965" w:rsidRPr="00A21B81" w:rsidRDefault="00063965" w:rsidP="002B1FC0">
      <w:pPr>
        <w:pStyle w:val="Ttulo3"/>
        <w:rPr>
          <w:lang w:eastAsia="en-150"/>
        </w:rPr>
      </w:pPr>
      <w:proofErr w:type="spellStart"/>
      <w:r w:rsidRPr="00A21B81">
        <w:rPr>
          <w:lang w:eastAsia="en-150"/>
        </w:rPr>
        <w:t>Documentação</w:t>
      </w:r>
      <w:proofErr w:type="spellEnd"/>
      <w:r w:rsidRPr="00A21B81">
        <w:rPr>
          <w:lang w:eastAsia="en-150"/>
        </w:rPr>
        <w:t xml:space="preserve"> e </w:t>
      </w:r>
      <w:proofErr w:type="spellStart"/>
      <w:r w:rsidRPr="00A21B81">
        <w:rPr>
          <w:lang w:eastAsia="en-150"/>
        </w:rPr>
        <w:t>Relatório</w:t>
      </w:r>
      <w:proofErr w:type="spellEnd"/>
      <w:r w:rsidRPr="00A21B81">
        <w:rPr>
          <w:lang w:eastAsia="en-150"/>
        </w:rPr>
        <w:t xml:space="preserve"> </w:t>
      </w:r>
      <w:r w:rsidR="006E28B1">
        <w:rPr>
          <w:lang w:eastAsia="en-150"/>
        </w:rPr>
        <w:t xml:space="preserve">de </w:t>
      </w:r>
      <w:proofErr w:type="spellStart"/>
      <w:r w:rsidR="006E28B1">
        <w:rPr>
          <w:lang w:eastAsia="en-150"/>
        </w:rPr>
        <w:t>Estágio</w:t>
      </w:r>
      <w:proofErr w:type="spellEnd"/>
    </w:p>
    <w:p w14:paraId="380D364A" w14:textId="262EA046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A documentação do sistema foi elaborada ao longo de todo o projeto</w:t>
      </w:r>
      <w:r w:rsidR="00D55458">
        <w:rPr>
          <w:rFonts w:eastAsia="Times New Roman" w:cstheme="minorHAnsi"/>
          <w:szCs w:val="24"/>
          <w:lang w:eastAsia="en-150"/>
        </w:rPr>
        <w:t xml:space="preserve"> daí a duração de 75 dias o que corresponde ao número total de dias do decorrer do estágio. I</w:t>
      </w:r>
      <w:r w:rsidRPr="00063965">
        <w:rPr>
          <w:rFonts w:eastAsia="Times New Roman" w:cstheme="minorHAnsi"/>
          <w:szCs w:val="24"/>
          <w:lang w:eastAsia="en-150"/>
        </w:rPr>
        <w:t>ncluiu manua</w:t>
      </w:r>
      <w:r w:rsidR="00657284">
        <w:rPr>
          <w:rFonts w:eastAsia="Times New Roman" w:cstheme="minorHAnsi"/>
          <w:szCs w:val="24"/>
          <w:lang w:eastAsia="en-150"/>
        </w:rPr>
        <w:t>l</w:t>
      </w:r>
      <w:r w:rsidRPr="00063965">
        <w:rPr>
          <w:rFonts w:eastAsia="Times New Roman" w:cstheme="minorHAnsi"/>
          <w:szCs w:val="24"/>
          <w:lang w:eastAsia="en-150"/>
        </w:rPr>
        <w:t xml:space="preserve"> de utilizador, documento de especificação requisitos, documento dos diagramas, documento de testes, bem como a preparação do relatório final do projeto. A documentação foi essencial para assegurar que o sistema p</w:t>
      </w:r>
      <w:r w:rsidR="00657284">
        <w:rPr>
          <w:rFonts w:eastAsia="Times New Roman" w:cstheme="minorHAnsi"/>
          <w:szCs w:val="24"/>
          <w:lang w:eastAsia="en-150"/>
        </w:rPr>
        <w:t>ossa</w:t>
      </w:r>
      <w:r w:rsidRPr="00063965">
        <w:rPr>
          <w:rFonts w:eastAsia="Times New Roman" w:cstheme="minorHAnsi"/>
          <w:szCs w:val="24"/>
          <w:lang w:eastAsia="en-150"/>
        </w:rPr>
        <w:t xml:space="preserve"> ser replicado e mantido no futuro.</w:t>
      </w:r>
    </w:p>
    <w:p w14:paraId="2350CCCB" w14:textId="7796C186" w:rsidR="00C740FD" w:rsidRDefault="00C740FD" w:rsidP="004813C0">
      <w:pPr>
        <w:spacing w:after="0" w:line="360" w:lineRule="auto"/>
        <w:rPr>
          <w:rFonts w:cstheme="minorHAnsi"/>
          <w:i/>
        </w:rPr>
      </w:pPr>
    </w:p>
    <w:p w14:paraId="3C8D4047" w14:textId="6D8B206C" w:rsidR="00C740FD" w:rsidRPr="00715D43" w:rsidRDefault="00FC7FF6" w:rsidP="004813C0">
      <w:pPr>
        <w:spacing w:after="0" w:line="360" w:lineRule="auto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284F21F3" wp14:editId="0D67BB0F">
                <wp:simplePos x="0" y="0"/>
                <wp:positionH relativeFrom="margin">
                  <wp:align>right</wp:align>
                </wp:positionH>
                <wp:positionV relativeFrom="paragraph">
                  <wp:posOffset>2139950</wp:posOffset>
                </wp:positionV>
                <wp:extent cx="5400040" cy="635"/>
                <wp:effectExtent l="0" t="0" r="0" b="0"/>
                <wp:wrapTopAndBottom/>
                <wp:docPr id="4242" name="Caixa de texto 4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F6B6E6" w14:textId="09DEDDB6" w:rsidR="00116B96" w:rsidRPr="009C6626" w:rsidRDefault="00116B96" w:rsidP="00116B96">
                            <w:pPr>
                              <w:pStyle w:val="Legenda"/>
                              <w:rPr>
                                <w:rFonts w:cstheme="minorHAnsi"/>
                                <w:sz w:val="24"/>
                              </w:rPr>
                            </w:pPr>
                            <w:bookmarkStart w:id="64" w:name="_Toc170783892"/>
                            <w:r>
                              <w:t xml:space="preserve">Figura </w:t>
                            </w:r>
                            <w:r w:rsidR="00BE7ADB">
                              <w:fldChar w:fldCharType="begin"/>
                            </w:r>
                            <w:r w:rsidR="00BE7ADB">
                              <w:instrText xml:space="preserve"> SEQ Figura \* ARABIC </w:instrText>
                            </w:r>
                            <w:r w:rsidR="00BE7ADB">
                              <w:fldChar w:fldCharType="separate"/>
                            </w:r>
                            <w:r w:rsidR="00FB7293">
                              <w:rPr>
                                <w:noProof/>
                              </w:rPr>
                              <w:t>6</w:t>
                            </w:r>
                            <w:r w:rsidR="00BE7AD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–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 w:rsidR="006C493D">
                              <w:t xml:space="preserve"> do Planeamento</w:t>
                            </w:r>
                            <w:bookmarkEnd w:id="6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4F21F3" id="Caixa de texto 4242" o:spid="_x0000_s1031" type="#_x0000_t202" style="position:absolute;left:0;text-align:left;margin-left:374pt;margin-top:168.5pt;width:425.2pt;height:.05pt;z-index:25182822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" stroked="f">
                <v:textbox style="mso-fit-shape-to-text:t" inset="0,0,0,0">
                  <w:txbxContent>
                    <w:p w14:paraId="1CF6B6E6" w14:textId="09DEDDB6" w:rsidR="00116B96" w:rsidRPr="009C6626" w:rsidRDefault="00116B96" w:rsidP="00116B96">
                      <w:pPr>
                        <w:pStyle w:val="Legenda"/>
                        <w:rPr>
                          <w:rFonts w:cstheme="minorHAnsi"/>
                          <w:sz w:val="24"/>
                        </w:rPr>
                      </w:pPr>
                      <w:bookmarkStart w:id="65" w:name="_Toc170783892"/>
                      <w:r>
                        <w:t xml:space="preserve">Figura </w:t>
                      </w:r>
                      <w:r w:rsidR="00BE7ADB">
                        <w:fldChar w:fldCharType="begin"/>
                      </w:r>
                      <w:r w:rsidR="00BE7ADB">
                        <w:instrText xml:space="preserve"> SEQ Figura \* ARABIC </w:instrText>
                      </w:r>
                      <w:r w:rsidR="00BE7ADB">
                        <w:fldChar w:fldCharType="separate"/>
                      </w:r>
                      <w:r w:rsidR="00FB7293">
                        <w:rPr>
                          <w:noProof/>
                        </w:rPr>
                        <w:t>6</w:t>
                      </w:r>
                      <w:r w:rsidR="00BE7ADB">
                        <w:rPr>
                          <w:noProof/>
                        </w:rPr>
                        <w:fldChar w:fldCharType="end"/>
                      </w:r>
                      <w:r>
                        <w:t xml:space="preserve"> –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 w:rsidR="006C493D">
                        <w:t xml:space="preserve"> do Planeamento</w:t>
                      </w:r>
                      <w:bookmarkEnd w:id="65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F4505" w:rsidRPr="003F4505">
        <w:rPr>
          <w:rFonts w:cstheme="minorHAnsi"/>
          <w:i/>
          <w:noProof/>
        </w:rPr>
        <w:drawing>
          <wp:anchor distT="0" distB="0" distL="114300" distR="114300" simplePos="0" relativeHeight="251866112" behindDoc="0" locked="0" layoutInCell="1" allowOverlap="1" wp14:anchorId="2198FCD7" wp14:editId="51A88BFB">
            <wp:simplePos x="0" y="0"/>
            <wp:positionH relativeFrom="margin">
              <wp:align>right</wp:align>
            </wp:positionH>
            <wp:positionV relativeFrom="paragraph">
              <wp:posOffset>363041</wp:posOffset>
            </wp:positionV>
            <wp:extent cx="5400040" cy="1741805"/>
            <wp:effectExtent l="0" t="0" r="0" b="0"/>
            <wp:wrapTopAndBottom/>
            <wp:docPr id="4128" name="Imagem 4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41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510A" w:rsidRPr="00D1510A">
        <w:rPr>
          <w:noProof/>
        </w:rPr>
        <w:t xml:space="preserve"> </w:t>
      </w:r>
    </w:p>
    <w:p w14:paraId="19D4D3DB" w14:textId="75DA9E9D" w:rsidR="00161259" w:rsidRPr="004813C0" w:rsidRDefault="00161259" w:rsidP="004813C0">
      <w:pPr>
        <w:spacing w:after="0" w:line="360" w:lineRule="auto"/>
        <w:rPr>
          <w:rFonts w:cstheme="minorHAnsi"/>
          <w:i/>
        </w:rPr>
      </w:pPr>
    </w:p>
    <w:p w14:paraId="14D0388D" w14:textId="1D74E0ED" w:rsidR="00161259" w:rsidRPr="00715D43" w:rsidRDefault="00161259" w:rsidP="00161259">
      <w:pPr>
        <w:rPr>
          <w:rFonts w:cstheme="minorHAnsi"/>
        </w:rPr>
      </w:pPr>
    </w:p>
    <w:p w14:paraId="2FD17243" w14:textId="63C9352C" w:rsidR="00161259" w:rsidRDefault="00161259" w:rsidP="00161259">
      <w:pPr>
        <w:rPr>
          <w:rFonts w:cstheme="minorHAnsi"/>
        </w:rPr>
      </w:pPr>
    </w:p>
    <w:p w14:paraId="0E7ADEB2" w14:textId="38866D7A" w:rsidR="00924DD3" w:rsidRDefault="00924DD3" w:rsidP="00924DD3">
      <w:pPr>
        <w:rPr>
          <w:rFonts w:cstheme="minorHAnsi"/>
        </w:rPr>
      </w:pPr>
    </w:p>
    <w:p w14:paraId="1822BAA3" w14:textId="075EC67A" w:rsidR="00770280" w:rsidRDefault="00770280" w:rsidP="00924DD3">
      <w:pPr>
        <w:rPr>
          <w:rFonts w:cstheme="minorHAnsi"/>
        </w:rPr>
      </w:pPr>
    </w:p>
    <w:p w14:paraId="59F0DFD4" w14:textId="08C7B9FC" w:rsidR="00770280" w:rsidRDefault="00770280" w:rsidP="00924DD3">
      <w:pPr>
        <w:rPr>
          <w:rFonts w:cstheme="minorHAnsi"/>
        </w:rPr>
      </w:pPr>
    </w:p>
    <w:p w14:paraId="7136B696" w14:textId="5B07819E" w:rsidR="00770280" w:rsidRDefault="00770280" w:rsidP="00924DD3">
      <w:pPr>
        <w:rPr>
          <w:rFonts w:cstheme="minorHAnsi"/>
        </w:rPr>
      </w:pPr>
    </w:p>
    <w:p w14:paraId="4A045E3E" w14:textId="5229D2E3" w:rsidR="00770280" w:rsidRPr="00924DD3" w:rsidRDefault="00FB7293" w:rsidP="00924DD3">
      <w:pPr>
        <w:rPr>
          <w:rFonts w:cstheme="minorHAns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0EA723C" wp14:editId="1DAD91F8">
                <wp:simplePos x="0" y="0"/>
                <wp:positionH relativeFrom="margin">
                  <wp:posOffset>-89535</wp:posOffset>
                </wp:positionH>
                <wp:positionV relativeFrom="paragraph">
                  <wp:posOffset>1721485</wp:posOffset>
                </wp:positionV>
                <wp:extent cx="5596890" cy="635"/>
                <wp:effectExtent l="0" t="0" r="3810" b="0"/>
                <wp:wrapTopAndBottom/>
                <wp:docPr id="4225" name="Caixa de texto 4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68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4421B7" w14:textId="0009847B" w:rsidR="006C493D" w:rsidRPr="00292407" w:rsidRDefault="006C493D" w:rsidP="006C493D">
                            <w:pPr>
                              <w:pStyle w:val="Legenda"/>
                              <w:rPr>
                                <w:rFonts w:cstheme="minorHAnsi"/>
                                <w:noProof/>
                                <w:sz w:val="24"/>
                              </w:rPr>
                            </w:pPr>
                            <w:bookmarkStart w:id="66" w:name="_Toc170783893"/>
                            <w:r>
                              <w:t xml:space="preserve">Figura </w:t>
                            </w:r>
                            <w:r w:rsidR="00BE7ADB">
                              <w:fldChar w:fldCharType="begin"/>
                            </w:r>
                            <w:r w:rsidR="00BE7ADB">
                              <w:instrText xml:space="preserve"> SEQ Figura \* ARABIC </w:instrText>
                            </w:r>
                            <w:r w:rsidR="00BE7ADB">
                              <w:fldChar w:fldCharType="separate"/>
                            </w:r>
                            <w:r w:rsidR="00FB7293">
                              <w:rPr>
                                <w:noProof/>
                              </w:rPr>
                              <w:t>7</w:t>
                            </w:r>
                            <w:r w:rsidR="00BE7AD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>
                              <w:t xml:space="preserve"> do Executado</w:t>
                            </w:r>
                            <w:bookmarkEnd w:id="6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A723C" id="Caixa de texto 4225" o:spid="_x0000_s1032" type="#_x0000_t202" style="position:absolute;left:0;text-align:left;margin-left:-7.05pt;margin-top:135.55pt;width:440.7pt;height:.05pt;z-index:2518353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" stroked="f">
                <v:textbox style="mso-fit-shape-to-text:t" inset="0,0,0,0">
                  <w:txbxContent>
                    <w:p w14:paraId="3F4421B7" w14:textId="0009847B" w:rsidR="006C493D" w:rsidRPr="00292407" w:rsidRDefault="006C493D" w:rsidP="006C493D">
                      <w:pPr>
                        <w:pStyle w:val="Legenda"/>
                        <w:rPr>
                          <w:rFonts w:cstheme="minorHAnsi"/>
                          <w:noProof/>
                          <w:sz w:val="24"/>
                        </w:rPr>
                      </w:pPr>
                      <w:bookmarkStart w:id="67" w:name="_Toc170783893"/>
                      <w:r>
                        <w:t xml:space="preserve">Figura </w:t>
                      </w:r>
                      <w:r w:rsidR="00BE7ADB">
                        <w:fldChar w:fldCharType="begin"/>
                      </w:r>
                      <w:r w:rsidR="00BE7ADB">
                        <w:instrText xml:space="preserve"> SEQ Figura \* ARABIC </w:instrText>
                      </w:r>
                      <w:r w:rsidR="00BE7ADB">
                        <w:fldChar w:fldCharType="separate"/>
                      </w:r>
                      <w:r w:rsidR="00FB7293">
                        <w:rPr>
                          <w:noProof/>
                        </w:rPr>
                        <w:t>7</w:t>
                      </w:r>
                      <w:r w:rsidR="00BE7ADB">
                        <w:rPr>
                          <w:noProof/>
                        </w:rPr>
                        <w:fldChar w:fldCharType="end"/>
                      </w:r>
                      <w:r>
                        <w:t xml:space="preserve"> -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>
                        <w:t xml:space="preserve"> do Executado</w:t>
                      </w:r>
                      <w:bookmarkEnd w:id="6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B7293">
        <w:rPr>
          <w:rFonts w:cstheme="minorHAnsi"/>
        </w:rPr>
        <w:drawing>
          <wp:anchor distT="0" distB="0" distL="114300" distR="114300" simplePos="0" relativeHeight="251878400" behindDoc="0" locked="0" layoutInCell="1" allowOverlap="1" wp14:anchorId="2C90DAFE" wp14:editId="3C21F0F5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5606415" cy="1676400"/>
            <wp:effectExtent l="0" t="0" r="0" b="0"/>
            <wp:wrapTopAndBottom/>
            <wp:docPr id="4125" name="Imagem 4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6415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B7293">
        <w:rPr>
          <w:noProof/>
        </w:rPr>
        <w:t xml:space="preserve"> </w:t>
      </w:r>
    </w:p>
    <w:p w14:paraId="09C589CF" w14:textId="106ACA5F" w:rsidR="00924DD3" w:rsidRDefault="00924DD3" w:rsidP="00924DD3">
      <w:pPr>
        <w:tabs>
          <w:tab w:val="left" w:pos="1440"/>
        </w:tabs>
        <w:rPr>
          <w:rFonts w:cstheme="minorHAnsi"/>
        </w:rPr>
      </w:pPr>
      <w:r>
        <w:rPr>
          <w:rFonts w:cstheme="minorHAnsi"/>
        </w:rPr>
        <w:t xml:space="preserve">O diagrama de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executado em relação ao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planeamento é que</w:t>
      </w:r>
      <w:r w:rsidR="007F27B6">
        <w:rPr>
          <w:rFonts w:cstheme="minorHAnsi"/>
        </w:rPr>
        <w:t xml:space="preserve"> foi tudo cumprido nos prazos definidos com exceção da </w:t>
      </w:r>
      <w:r>
        <w:rPr>
          <w:rFonts w:cstheme="minorHAnsi"/>
        </w:rPr>
        <w:t xml:space="preserve">Fase de Avaliação e Feedback </w:t>
      </w:r>
      <w:r w:rsidR="007F27B6">
        <w:rPr>
          <w:rFonts w:cstheme="minorHAnsi"/>
        </w:rPr>
        <w:t>que não foi executada.</w:t>
      </w:r>
    </w:p>
    <w:p w14:paraId="734A8B9A" w14:textId="26D2650C" w:rsidR="007F27B6" w:rsidRPr="00924DD3" w:rsidRDefault="007F27B6" w:rsidP="00924DD3">
      <w:pPr>
        <w:tabs>
          <w:tab w:val="left" w:pos="1440"/>
        </w:tabs>
        <w:rPr>
          <w:rFonts w:cstheme="minorHAnsi"/>
        </w:rPr>
      </w:pPr>
    </w:p>
    <w:p w14:paraId="326AC0D1" w14:textId="720FF7A9" w:rsidR="00924DD3" w:rsidRPr="00924DD3" w:rsidRDefault="00924DD3" w:rsidP="00924DD3">
      <w:pPr>
        <w:rPr>
          <w:rFonts w:cstheme="minorHAnsi"/>
        </w:rPr>
      </w:pPr>
    </w:p>
    <w:p w14:paraId="2DE952B9" w14:textId="5BCD739B" w:rsidR="00924DD3" w:rsidRPr="00924DD3" w:rsidRDefault="00924DD3" w:rsidP="00924DD3">
      <w:pPr>
        <w:rPr>
          <w:rFonts w:cstheme="minorHAnsi"/>
        </w:rPr>
      </w:pPr>
    </w:p>
    <w:p w14:paraId="769F11F7" w14:textId="50A98C9D" w:rsidR="00924DD3" w:rsidRPr="00924DD3" w:rsidRDefault="00924DD3" w:rsidP="00924DD3">
      <w:pPr>
        <w:rPr>
          <w:rFonts w:cstheme="minorHAnsi"/>
        </w:rPr>
      </w:pPr>
    </w:p>
    <w:p w14:paraId="28452956" w14:textId="5E957BA3" w:rsidR="00924DD3" w:rsidRPr="00924DD3" w:rsidRDefault="00924DD3" w:rsidP="00924DD3">
      <w:pPr>
        <w:rPr>
          <w:rFonts w:cstheme="minorHAnsi"/>
        </w:rPr>
      </w:pPr>
    </w:p>
    <w:p w14:paraId="04BA2E7A" w14:textId="77777777" w:rsidR="00924DD3" w:rsidRPr="00924DD3" w:rsidRDefault="00924DD3" w:rsidP="00924DD3">
      <w:pPr>
        <w:rPr>
          <w:rFonts w:cstheme="minorHAnsi"/>
        </w:rPr>
      </w:pPr>
    </w:p>
    <w:p w14:paraId="09AAAC7A" w14:textId="77777777" w:rsidR="00924DD3" w:rsidRPr="00924DD3" w:rsidRDefault="00924DD3" w:rsidP="00924DD3">
      <w:pPr>
        <w:rPr>
          <w:rFonts w:cstheme="minorHAnsi"/>
        </w:rPr>
      </w:pPr>
    </w:p>
    <w:p w14:paraId="7C9448CB" w14:textId="77777777" w:rsidR="00924DD3" w:rsidRPr="00924DD3" w:rsidRDefault="00924DD3" w:rsidP="00924DD3">
      <w:pPr>
        <w:rPr>
          <w:rFonts w:cstheme="minorHAnsi"/>
        </w:rPr>
      </w:pPr>
    </w:p>
    <w:p w14:paraId="6BDB3521" w14:textId="77777777" w:rsidR="00924DD3" w:rsidRPr="00924DD3" w:rsidRDefault="00924DD3" w:rsidP="00924DD3">
      <w:pPr>
        <w:rPr>
          <w:rFonts w:cstheme="minorHAnsi"/>
        </w:rPr>
      </w:pPr>
    </w:p>
    <w:p w14:paraId="26368500" w14:textId="77777777" w:rsidR="00924DD3" w:rsidRPr="00924DD3" w:rsidRDefault="00924DD3" w:rsidP="00924DD3">
      <w:pPr>
        <w:rPr>
          <w:rFonts w:cstheme="minorHAnsi"/>
        </w:rPr>
      </w:pPr>
    </w:p>
    <w:p w14:paraId="13163159" w14:textId="539214D8" w:rsidR="00924DD3" w:rsidRPr="00924DD3" w:rsidRDefault="00924DD3" w:rsidP="00924DD3">
      <w:pPr>
        <w:rPr>
          <w:rFonts w:cstheme="minorHAnsi"/>
        </w:rPr>
        <w:sectPr w:rsidR="00924DD3" w:rsidRPr="00924DD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FC143C5" w14:textId="30708EF8" w:rsidR="003E4BF1" w:rsidRPr="00657284" w:rsidRDefault="00161259" w:rsidP="00896CA4">
      <w:pPr>
        <w:pStyle w:val="Ttulo1"/>
        <w:spacing w:before="120" w:line="360" w:lineRule="auto"/>
        <w:ind w:left="357" w:hanging="357"/>
        <w:rPr>
          <w:rFonts w:cstheme="minorHAnsi"/>
          <w:lang w:val="pt-PT"/>
        </w:rPr>
      </w:pPr>
      <w:bookmarkStart w:id="68" w:name="_Toc170783928"/>
      <w:r w:rsidRPr="00715D43">
        <w:rPr>
          <w:rFonts w:cstheme="minorHAnsi"/>
          <w:lang w:val="pt-PT"/>
        </w:rPr>
        <w:lastRenderedPageBreak/>
        <w:t>Trabalho Desenvolvido</w:t>
      </w:r>
      <w:bookmarkEnd w:id="68"/>
    </w:p>
    <w:p w14:paraId="2D385B2E" w14:textId="056527F6" w:rsidR="009533D2" w:rsidRPr="00896CA4" w:rsidRDefault="009533D2" w:rsidP="00896CA4">
      <w:pPr>
        <w:pStyle w:val="Ttulo2"/>
        <w:spacing w:line="360" w:lineRule="auto"/>
        <w:rPr>
          <w:lang w:val="pt-PT"/>
        </w:rPr>
      </w:pPr>
      <w:r w:rsidRPr="009533D2">
        <w:rPr>
          <w:lang w:val="pt-PT"/>
        </w:rPr>
        <w:t xml:space="preserve"> </w:t>
      </w:r>
      <w:bookmarkStart w:id="69" w:name="_Toc170783929"/>
      <w:r w:rsidRPr="009533D2">
        <w:rPr>
          <w:lang w:val="pt-PT"/>
        </w:rPr>
        <w:t>Fase 2 - Análise de Requisitos</w:t>
      </w:r>
      <w:bookmarkEnd w:id="69"/>
    </w:p>
    <w:p w14:paraId="62207389" w14:textId="2842DB2B" w:rsidR="00EE307B" w:rsidRPr="00EE307B" w:rsidRDefault="007F27B6" w:rsidP="00EE307B">
      <w:pPr>
        <w:spacing w:after="0" w:line="360" w:lineRule="auto"/>
      </w:pPr>
      <w:r>
        <w:t xml:space="preserve">Apos a fase 1 que foi o Planeamento deu início à </w:t>
      </w:r>
      <w:r w:rsidR="00EE307B" w:rsidRPr="00EE307B">
        <w:t>etapa</w:t>
      </w:r>
      <w:r>
        <w:t xml:space="preserve"> de analise de requisitos onde</w:t>
      </w:r>
      <w:r w:rsidR="00EE307B" w:rsidRPr="00EE307B">
        <w:t xml:space="preserve"> foram identificadas as necessidades específicas dos utilizadores e organizadores de eventos, definindo os parâmetros de conforto a serem monitorizados. A análise de requisitos envolveu a coleta de informações detalhadas para garantir que o sistema desenvolvido atendesse às expectativas e necessidades.</w:t>
      </w:r>
      <w:r>
        <w:t xml:space="preserve"> No relatório apenas estão alguns dos principais requisitos</w:t>
      </w:r>
      <w:r w:rsidR="007A4E95">
        <w:t>.</w:t>
      </w:r>
      <w:r>
        <w:t xml:space="preserve"> </w:t>
      </w:r>
      <w:r w:rsidR="007A4E95">
        <w:t>A</w:t>
      </w:r>
      <w:r>
        <w:t>s tabelas de requisitos e a informação</w:t>
      </w:r>
      <w:r w:rsidR="00ED48BD">
        <w:t xml:space="preserve"> mais</w:t>
      </w:r>
      <w:r>
        <w:t xml:space="preserve"> completa </w:t>
      </w:r>
      <w:r w:rsidR="00ED48BD">
        <w:t>esta</w:t>
      </w:r>
      <w:r>
        <w:t xml:space="preserve"> </w:t>
      </w:r>
      <w:r w:rsidR="00ED48BD">
        <w:t>n</w:t>
      </w:r>
      <w:r w:rsidRPr="00EE307B">
        <w:t>a</w:t>
      </w:r>
      <w:r w:rsidR="00EE307B" w:rsidRPr="00EE307B">
        <w:t xml:space="preserve"> documentação da Análise de Requisitos e o respetivo diagrama estão disponíveis nos anexos deste relatório</w:t>
      </w:r>
      <w:r w:rsidR="00EE307B">
        <w:t>.</w:t>
      </w:r>
    </w:p>
    <w:p w14:paraId="5DFFC113" w14:textId="37E87E49" w:rsidR="00EE307B" w:rsidRPr="00EE307B" w:rsidRDefault="00EE307B" w:rsidP="009A5131">
      <w:pPr>
        <w:pStyle w:val="Ttulo3"/>
      </w:pPr>
      <w:proofErr w:type="spellStart"/>
      <w:r w:rsidRPr="00EE307B">
        <w:t>Requisitos</w:t>
      </w:r>
      <w:proofErr w:type="spellEnd"/>
      <w:r w:rsidRPr="00EE307B">
        <w:t xml:space="preserve"> Funcionais:</w:t>
      </w:r>
    </w:p>
    <w:p w14:paraId="379EDAD5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Temperatura:</w:t>
      </w:r>
    </w:p>
    <w:p w14:paraId="643DEA8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ser capaz de medir a temperatura ambiente em diferentes pontos do evento.</w:t>
      </w:r>
    </w:p>
    <w:p w14:paraId="365C26DF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temperatura devem ser atualizadas em tempo real e armazenadas para análise posterior.</w:t>
      </w:r>
    </w:p>
    <w:p w14:paraId="084C1853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Umidade:</w:t>
      </w:r>
    </w:p>
    <w:p w14:paraId="6A4DDD6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monitorar a umidade relativa do ar em várias áreas do evento.</w:t>
      </w:r>
    </w:p>
    <w:p w14:paraId="48347E0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umidade devem ser precisas e refletir as condições em tempo real.</w:t>
      </w:r>
    </w:p>
    <w:p w14:paraId="20D4C8AA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a Qualidade do Ar:</w:t>
      </w:r>
    </w:p>
    <w:p w14:paraId="1E22D29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medir a qualidade do ar, incluindo a concentração de partículas (PM2.5 e PM10) e níveis de CO2.</w:t>
      </w:r>
    </w:p>
    <w:p w14:paraId="38F694FF" w14:textId="5E0EBB4C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Deve fornecer alertas quando a qualidade do ar cair abaixo de níveis </w:t>
      </w:r>
      <w:r w:rsidR="00ED48BD">
        <w:t>definidos pelo organizador</w:t>
      </w:r>
      <w:r w:rsidRPr="00EE307B">
        <w:t>.</w:t>
      </w:r>
    </w:p>
    <w:p w14:paraId="76343643" w14:textId="0EC48989" w:rsidR="007A4E95" w:rsidRDefault="007A4E95" w:rsidP="007A4E95">
      <w:pPr>
        <w:spacing w:after="0" w:line="360" w:lineRule="auto"/>
      </w:pPr>
    </w:p>
    <w:p w14:paraId="24DCFE39" w14:textId="77777777" w:rsidR="007A4E95" w:rsidRPr="00EE307B" w:rsidRDefault="007A4E95" w:rsidP="007A4E95">
      <w:pPr>
        <w:spacing w:after="0" w:line="360" w:lineRule="auto"/>
      </w:pPr>
    </w:p>
    <w:p w14:paraId="66BECACF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lastRenderedPageBreak/>
        <w:t>Monitorização de Ruído:</w:t>
      </w:r>
    </w:p>
    <w:p w14:paraId="40774EA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nível de ruído deve ser monitorado em tempo real para garantir um ambiente confortável e seguro.</w:t>
      </w:r>
    </w:p>
    <w:p w14:paraId="3C1216C5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definir limites de ruído e gerar alertas se esses limites forem excedidos.</w:t>
      </w:r>
    </w:p>
    <w:p w14:paraId="1D0047D4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Interface Web para Visualização de Dados:</w:t>
      </w:r>
    </w:p>
    <w:p w14:paraId="2ED055B3" w14:textId="4AF4D7EB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s dados coletados devem ser acessíveis através de uma interface web intuitiva.</w:t>
      </w:r>
    </w:p>
    <w:p w14:paraId="09748B06" w14:textId="45440D4B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A interface deve permitir a visualização de dados em tempo real </w:t>
      </w:r>
      <w:r w:rsidR="00AF18EC">
        <w:t>e gestão e configuração de sensores, espaços e alertas.</w:t>
      </w:r>
    </w:p>
    <w:p w14:paraId="4DEB555C" w14:textId="1F96257C" w:rsidR="00AF18EC" w:rsidRPr="00EE307B" w:rsidRDefault="00AF18EC" w:rsidP="00EE307B">
      <w:pPr>
        <w:numPr>
          <w:ilvl w:val="1"/>
          <w:numId w:val="35"/>
        </w:numPr>
        <w:spacing w:after="0" w:line="360" w:lineRule="auto"/>
      </w:pPr>
      <w:r>
        <w:t xml:space="preserve">Associar polígonos </w:t>
      </w:r>
      <w:r w:rsidR="006C493D">
        <w:t>aos espaços</w:t>
      </w:r>
      <w:r>
        <w:t xml:space="preserve"> desenhando-os em uma planta adicionada previamente</w:t>
      </w:r>
      <w:r w:rsidR="006C493D">
        <w:t xml:space="preserve"> através do upload</w:t>
      </w:r>
      <w:r>
        <w:t>.</w:t>
      </w:r>
    </w:p>
    <w:p w14:paraId="5706143C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lertas e Notificações:</w:t>
      </w:r>
    </w:p>
    <w:p w14:paraId="4EFB9A41" w14:textId="41670275" w:rsidR="00EE307B" w:rsidRPr="00EE307B" w:rsidRDefault="00EE307B" w:rsidP="009A5131">
      <w:pPr>
        <w:numPr>
          <w:ilvl w:val="1"/>
          <w:numId w:val="35"/>
        </w:numPr>
        <w:spacing w:after="0" w:line="360" w:lineRule="auto"/>
      </w:pPr>
      <w:r w:rsidRPr="00EE307B">
        <w:t>O sistema deve enviar alertas automáticos via SMS ou e-mail quando os parâmetros monitorados excederem os limites pré-definidos.</w:t>
      </w:r>
    </w:p>
    <w:p w14:paraId="6CEF893B" w14:textId="11FF32F5" w:rsidR="00EE307B" w:rsidRPr="00EE307B" w:rsidRDefault="00EE307B" w:rsidP="009A5131">
      <w:pPr>
        <w:pStyle w:val="Ttulo3"/>
      </w:pPr>
      <w:proofErr w:type="spellStart"/>
      <w:r w:rsidRPr="00EE307B">
        <w:t>Requisitos</w:t>
      </w:r>
      <w:proofErr w:type="spellEnd"/>
      <w:r w:rsidRPr="00EE307B">
        <w:t xml:space="preserve"> Não </w:t>
      </w:r>
      <w:proofErr w:type="spellStart"/>
      <w:r w:rsidRPr="00EE307B">
        <w:t>Funcionais</w:t>
      </w:r>
      <w:proofErr w:type="spellEnd"/>
      <w:r w:rsidRPr="00EE307B">
        <w:t>:</w:t>
      </w:r>
    </w:p>
    <w:p w14:paraId="3C707AEB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Precisão e Confiabilidade:</w:t>
      </w:r>
    </w:p>
    <w:p w14:paraId="42286529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sensores utilizados devem ter alta precisão e confiabilidade para garantir a qualidade dos dados coletados.</w:t>
      </w:r>
    </w:p>
    <w:p w14:paraId="22BD9CEE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Escalabilidade:</w:t>
      </w:r>
    </w:p>
    <w:p w14:paraId="5F3A116E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 sistema deve ser escalável para permitir a adição de novos sensores ou a expansão para monitorar áreas maiores, se necessário.</w:t>
      </w:r>
    </w:p>
    <w:p w14:paraId="51BB80ED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cessibilidade e Usabilidade:</w:t>
      </w:r>
    </w:p>
    <w:p w14:paraId="1DD136C5" w14:textId="7AE565F4" w:rsidR="00EE307B" w:rsidRPr="00FB7293" w:rsidRDefault="00EE307B" w:rsidP="00FB7293">
      <w:pPr>
        <w:numPr>
          <w:ilvl w:val="1"/>
          <w:numId w:val="36"/>
        </w:numPr>
        <w:spacing w:after="0" w:line="360" w:lineRule="auto"/>
      </w:pPr>
      <w:r w:rsidRPr="00EE307B">
        <w:t>A interface web deve ser acessível e fácil de usar para todos os utilizadores, independentemente do seu nível de conhecimento técnico.</w:t>
      </w:r>
    </w:p>
    <w:p w14:paraId="44B24190" w14:textId="16643851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Segurança dos Dados:</w:t>
      </w:r>
    </w:p>
    <w:p w14:paraId="058A1C8A" w14:textId="0BC2B59D" w:rsid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dados coletados devem ser armazenados de forma segura, garantindo a privacidade e integridade das informações.</w:t>
      </w:r>
    </w:p>
    <w:p w14:paraId="47BDF571" w14:textId="4D85393A" w:rsidR="007A4E95" w:rsidRDefault="007A4E95" w:rsidP="007A4E95">
      <w:pPr>
        <w:spacing w:after="0" w:line="360" w:lineRule="auto"/>
      </w:pPr>
    </w:p>
    <w:p w14:paraId="0AF13C04" w14:textId="77777777" w:rsidR="00FB7293" w:rsidRPr="00EE307B" w:rsidRDefault="00FB7293" w:rsidP="007A4E95">
      <w:pPr>
        <w:spacing w:after="0" w:line="360" w:lineRule="auto"/>
      </w:pPr>
    </w:p>
    <w:p w14:paraId="1E758AD7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lastRenderedPageBreak/>
        <w:t>Manutenção e Suporte:</w:t>
      </w:r>
    </w:p>
    <w:p w14:paraId="1E5C1022" w14:textId="1C667A70" w:rsid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 sistema deve ser de fácil manutenção, com suporte disponível para resolução de problemas e atualizações.</w:t>
      </w:r>
    </w:p>
    <w:p w14:paraId="79CF5838" w14:textId="77777777" w:rsidR="00EE307B" w:rsidRPr="00EE307B" w:rsidRDefault="00EE307B" w:rsidP="00EE307B">
      <w:pPr>
        <w:spacing w:after="0" w:line="360" w:lineRule="auto"/>
        <w:ind w:left="1440"/>
      </w:pPr>
    </w:p>
    <w:p w14:paraId="4CE39A67" w14:textId="77777777" w:rsidR="00EE307B" w:rsidRPr="00EE307B" w:rsidRDefault="00EE307B" w:rsidP="00EE307B">
      <w:pPr>
        <w:spacing w:after="0" w:line="360" w:lineRule="auto"/>
      </w:pPr>
      <w:r w:rsidRPr="00EE307B">
        <w:t>A análise de requisitos foi crucial para garantir que o sistema de monitoramento desenvolvido atendesse às expectativas e necessidades dos utilizadores e organizadores de eventos, proporcionando um ambiente mais seguro e confortável.</w:t>
      </w:r>
    </w:p>
    <w:p w14:paraId="6E1BFB11" w14:textId="427BBAEE" w:rsidR="009533D2" w:rsidRPr="009533D2" w:rsidRDefault="009533D2" w:rsidP="00896CA4">
      <w:pPr>
        <w:spacing w:line="360" w:lineRule="auto"/>
      </w:pPr>
    </w:p>
    <w:p w14:paraId="4775FD31" w14:textId="5BC061A7" w:rsidR="009533D2" w:rsidRPr="00896CA4" w:rsidRDefault="0032471B" w:rsidP="00896CA4">
      <w:pPr>
        <w:pStyle w:val="Ttulo2"/>
        <w:spacing w:line="360" w:lineRule="auto"/>
        <w:rPr>
          <w:lang w:val="pt-PT"/>
        </w:rPr>
      </w:pPr>
      <w:bookmarkStart w:id="70" w:name="_Toc170783930"/>
      <w:r>
        <w:rPr>
          <w:lang w:val="pt-PT"/>
        </w:rPr>
        <w:t xml:space="preserve">Fase 3 - </w:t>
      </w:r>
      <w:r w:rsidR="009533D2" w:rsidRPr="009533D2">
        <w:rPr>
          <w:lang w:val="pt-PT"/>
        </w:rPr>
        <w:t>Design e Arquitetura do Sistema</w:t>
      </w:r>
      <w:bookmarkEnd w:id="70"/>
    </w:p>
    <w:p w14:paraId="147F26A2" w14:textId="52C24290" w:rsidR="009533D2" w:rsidRDefault="009533D2" w:rsidP="00896CA4">
      <w:pPr>
        <w:spacing w:line="360" w:lineRule="auto"/>
      </w:pPr>
      <w:r w:rsidRPr="009533D2">
        <w:t>Com base nos requisitos identificados, foi projetad</w:t>
      </w:r>
      <w:r w:rsidR="00B65E1A">
        <w:t>o</w:t>
      </w:r>
      <w:r w:rsidRPr="009533D2">
        <w:t xml:space="preserve"> a arquitetura do sistema</w:t>
      </w:r>
      <w:r w:rsidR="00B65E1A">
        <w:t xml:space="preserve"> através dos diagramas mostrados nas figuras 8, na figura 9, na figura 10 e na figura 11</w:t>
      </w:r>
      <w:r w:rsidRPr="009533D2">
        <w:t>, escolhendo os sensores e dispositivos IoT adequados para a recolha de dados. Foi dada atenção especial à integração de hardware, software e redes de comunicação para garantir a eficiência e a escalabilidade do sistema.</w:t>
      </w:r>
      <w:r w:rsidR="003E4BF1">
        <w:t xml:space="preserve"> </w:t>
      </w:r>
      <w:r w:rsidR="009A5131">
        <w:t xml:space="preserve">Nos anexos estão </w:t>
      </w:r>
      <w:r w:rsidR="00B65E1A">
        <w:t>a documentação para cada diagrama com exceção do diagrama e casos de uso que foi abordado na documentação de especificação de requisitos.</w:t>
      </w:r>
    </w:p>
    <w:p w14:paraId="640364B4" w14:textId="5588DF5F" w:rsidR="007B58B6" w:rsidRDefault="007B58B6" w:rsidP="007B58B6"/>
    <w:p w14:paraId="713B29D9" w14:textId="3B1B41EE" w:rsidR="007B58B6" w:rsidRDefault="00FB7293" w:rsidP="007B58B6">
      <w:pPr>
        <w:pStyle w:val="Ttulo3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15B33FB8" wp14:editId="6FE543A9">
                <wp:simplePos x="0" y="0"/>
                <wp:positionH relativeFrom="margin">
                  <wp:align>center</wp:align>
                </wp:positionH>
                <wp:positionV relativeFrom="paragraph">
                  <wp:posOffset>2981325</wp:posOffset>
                </wp:positionV>
                <wp:extent cx="5731510" cy="635"/>
                <wp:effectExtent l="0" t="0" r="2540" b="0"/>
                <wp:wrapTopAndBottom/>
                <wp:docPr id="4226" name="Caixa de texto 4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B71C10" w14:textId="74042FF9" w:rsidR="00D75678" w:rsidRPr="00C86338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71" w:name="_Toc170783894"/>
                            <w:r>
                              <w:t xml:space="preserve">Figura </w:t>
                            </w:r>
                            <w:r w:rsidR="00BE7ADB">
                              <w:fldChar w:fldCharType="begin"/>
                            </w:r>
                            <w:r w:rsidR="00BE7ADB">
                              <w:instrText xml:space="preserve"> SEQ Figura \* ARABIC </w:instrText>
                            </w:r>
                            <w:r w:rsidR="00BE7ADB">
                              <w:fldChar w:fldCharType="separate"/>
                            </w:r>
                            <w:r w:rsidR="00FB7293">
                              <w:rPr>
                                <w:noProof/>
                              </w:rPr>
                              <w:t>8</w:t>
                            </w:r>
                            <w:r w:rsidR="00BE7AD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iagrama de Casos de Uso</w:t>
                            </w:r>
                            <w:bookmarkEnd w:id="7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B33FB8" id="Caixa de texto 4226" o:spid="_x0000_s1033" type="#_x0000_t202" style="position:absolute;left:0;text-align:left;margin-left:0;margin-top:234.75pt;width:451.3pt;height:.05pt;z-index:25183744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" stroked="f">
                <v:textbox style="mso-fit-shape-to-text:t" inset="0,0,0,0">
                  <w:txbxContent>
                    <w:p w14:paraId="5FB71C10" w14:textId="74042FF9" w:rsidR="00D75678" w:rsidRPr="00C86338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72" w:name="_Toc170783894"/>
                      <w:r>
                        <w:t xml:space="preserve">Figura </w:t>
                      </w:r>
                      <w:r w:rsidR="00BE7ADB">
                        <w:fldChar w:fldCharType="begin"/>
                      </w:r>
                      <w:r w:rsidR="00BE7ADB">
                        <w:instrText xml:space="preserve"> SEQ Figura \* ARABIC </w:instrText>
                      </w:r>
                      <w:r w:rsidR="00BE7ADB">
                        <w:fldChar w:fldCharType="separate"/>
                      </w:r>
                      <w:r w:rsidR="00FB7293">
                        <w:rPr>
                          <w:noProof/>
                        </w:rPr>
                        <w:t>8</w:t>
                      </w:r>
                      <w:r w:rsidR="00BE7ADB">
                        <w:rPr>
                          <w:noProof/>
                        </w:rPr>
                        <w:fldChar w:fldCharType="end"/>
                      </w:r>
                      <w:r>
                        <w:t xml:space="preserve"> - Diagrama de Casos de Uso</w:t>
                      </w:r>
                      <w:bookmarkEnd w:id="72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B7293">
        <w:drawing>
          <wp:anchor distT="0" distB="0" distL="114300" distR="114300" simplePos="0" relativeHeight="251879424" behindDoc="0" locked="0" layoutInCell="1" allowOverlap="1" wp14:anchorId="6B2DB31A" wp14:editId="542CCD47">
            <wp:simplePos x="0" y="0"/>
            <wp:positionH relativeFrom="margin">
              <wp:align>center</wp:align>
            </wp:positionH>
            <wp:positionV relativeFrom="paragraph">
              <wp:posOffset>476250</wp:posOffset>
            </wp:positionV>
            <wp:extent cx="5741035" cy="2476500"/>
            <wp:effectExtent l="0" t="0" r="0" b="0"/>
            <wp:wrapTopAndBottom/>
            <wp:docPr id="4126" name="Imagem 4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103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B58B6">
        <w:t>Diagrama</w:t>
      </w:r>
      <w:proofErr w:type="spellEnd"/>
      <w:r w:rsidR="007B58B6">
        <w:t xml:space="preserve"> de Casos de Uso:</w:t>
      </w:r>
    </w:p>
    <w:p w14:paraId="05C16F95" w14:textId="4CF7022C" w:rsidR="007B58B6" w:rsidRDefault="007B58B6" w:rsidP="007B58B6"/>
    <w:p w14:paraId="448C3391" w14:textId="6FD8A430" w:rsidR="00474396" w:rsidRDefault="007B58B6" w:rsidP="00B8504C">
      <w:pPr>
        <w:spacing w:line="360" w:lineRule="auto"/>
      </w:pPr>
      <w:r>
        <w:t>O diagrama de casos de uso descreve as interações entre os utilizadores (administradores de eventos e visitantes) e o sistema. Ele define as funcionalidades que o sistema oferece, tais como monitorização em tempo real, alertas de condições anormais e acesso a relatórios históricos</w:t>
      </w:r>
      <w:r w:rsidR="00474396">
        <w:t xml:space="preserve">. </w:t>
      </w:r>
      <w:r w:rsidR="009A5131">
        <w:t>Na</w:t>
      </w:r>
      <w:r w:rsidR="00B65E1A">
        <w:t xml:space="preserve"> </w:t>
      </w:r>
      <w:r w:rsidR="009A5131">
        <w:t>especificação de requisitos foram utilizados casos de uso e</w:t>
      </w:r>
      <w:r w:rsidR="00B65E1A">
        <w:t xml:space="preserve"> esta disponível informação mais detalhada</w:t>
      </w:r>
      <w:r w:rsidR="00474396">
        <w:t xml:space="preserve"> dos casos no documento de especificação de requisitos nos anexos.</w:t>
      </w:r>
    </w:p>
    <w:p w14:paraId="418BEEAC" w14:textId="12F9CE9D" w:rsidR="007B58B6" w:rsidRDefault="007A4E95" w:rsidP="007B58B6">
      <w:pPr>
        <w:pStyle w:val="Ttulo3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29590F4E" wp14:editId="147808A5">
                <wp:simplePos x="0" y="0"/>
                <wp:positionH relativeFrom="margin">
                  <wp:align>center</wp:align>
                </wp:positionH>
                <wp:positionV relativeFrom="paragraph">
                  <wp:posOffset>5541645</wp:posOffset>
                </wp:positionV>
                <wp:extent cx="5227320" cy="635"/>
                <wp:effectExtent l="0" t="0" r="0" b="0"/>
                <wp:wrapTopAndBottom/>
                <wp:docPr id="4227" name="Caixa de texto 4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7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FC2B8F" w14:textId="10BAF07D" w:rsidR="00D75678" w:rsidRPr="006D47ED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</w:rPr>
                            </w:pPr>
                            <w:bookmarkStart w:id="73" w:name="_Toc170783895"/>
                            <w:r>
                              <w:t xml:space="preserve">Figura </w:t>
                            </w:r>
                            <w:r w:rsidR="00BE7ADB">
                              <w:fldChar w:fldCharType="begin"/>
                            </w:r>
                            <w:r w:rsidR="00BE7ADB">
                              <w:instrText xml:space="preserve"> SEQ Figura \* ARABIC </w:instrText>
                            </w:r>
                            <w:r w:rsidR="00BE7ADB">
                              <w:fldChar w:fldCharType="separate"/>
                            </w:r>
                            <w:r w:rsidR="00FB7293">
                              <w:rPr>
                                <w:noProof/>
                              </w:rPr>
                              <w:t>9</w:t>
                            </w:r>
                            <w:r w:rsidR="00BE7AD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iagrama de Classes</w:t>
                            </w:r>
                            <w:bookmarkEnd w:id="7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90F4E" id="Caixa de texto 4227" o:spid="_x0000_s1034" type="#_x0000_t202" style="position:absolute;left:0;text-align:left;margin-left:0;margin-top:436.35pt;width:411.6pt;height:.05pt;z-index:2518394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" stroked="f">
                <v:textbox style="mso-fit-shape-to-text:t" inset="0,0,0,0">
                  <w:txbxContent>
                    <w:p w14:paraId="2DFC2B8F" w14:textId="10BAF07D" w:rsidR="00D75678" w:rsidRPr="006D47ED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</w:rPr>
                      </w:pPr>
                      <w:bookmarkStart w:id="74" w:name="_Toc170783895"/>
                      <w:r>
                        <w:t xml:space="preserve">Figura </w:t>
                      </w:r>
                      <w:r w:rsidR="00BE7ADB">
                        <w:fldChar w:fldCharType="begin"/>
                      </w:r>
                      <w:r w:rsidR="00BE7ADB">
                        <w:instrText xml:space="preserve"> SEQ Figura \* ARABIC </w:instrText>
                      </w:r>
                      <w:r w:rsidR="00BE7ADB">
                        <w:fldChar w:fldCharType="separate"/>
                      </w:r>
                      <w:r w:rsidR="00FB7293">
                        <w:rPr>
                          <w:noProof/>
                        </w:rPr>
                        <w:t>9</w:t>
                      </w:r>
                      <w:r w:rsidR="00BE7ADB">
                        <w:rPr>
                          <w:noProof/>
                        </w:rPr>
                        <w:fldChar w:fldCharType="end"/>
                      </w:r>
                      <w:r>
                        <w:t xml:space="preserve"> - Diagrama de Classes</w:t>
                      </w:r>
                      <w:bookmarkEnd w:id="74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67136" behindDoc="0" locked="0" layoutInCell="1" allowOverlap="1" wp14:anchorId="36D57633" wp14:editId="5E2BA30C">
            <wp:simplePos x="0" y="0"/>
            <wp:positionH relativeFrom="margin">
              <wp:align>left</wp:align>
            </wp:positionH>
            <wp:positionV relativeFrom="paragraph">
              <wp:posOffset>661035</wp:posOffset>
            </wp:positionV>
            <wp:extent cx="5486400" cy="4787900"/>
            <wp:effectExtent l="0" t="0" r="0" b="0"/>
            <wp:wrapTopAndBottom/>
            <wp:docPr id="4117" name="Imagem 4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7" name="Imagem 4117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787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8B6" w:rsidRPr="00516BED">
        <w:rPr>
          <w:lang w:val="pt-PT"/>
        </w:rPr>
        <w:t>Diagrama de Classes</w:t>
      </w:r>
      <w:r w:rsidR="007B58B6">
        <w:t>:</w:t>
      </w:r>
    </w:p>
    <w:p w14:paraId="5E53BFB1" w14:textId="61E11544" w:rsidR="007B58B6" w:rsidRDefault="007B58B6" w:rsidP="007B58B6"/>
    <w:p w14:paraId="5EB71C73" w14:textId="77777777" w:rsidR="00B65E1A" w:rsidRDefault="00B65E1A" w:rsidP="007A4E95">
      <w:pPr>
        <w:spacing w:line="360" w:lineRule="auto"/>
      </w:pPr>
    </w:p>
    <w:p w14:paraId="7AE22522" w14:textId="0667FF3B" w:rsidR="007B58B6" w:rsidRDefault="007B58B6" w:rsidP="007A4E95">
      <w:pPr>
        <w:spacing w:line="360" w:lineRule="auto"/>
      </w:pPr>
      <w:r>
        <w:t xml:space="preserve">O diagrama de classes detalha a estrutura do sistema </w:t>
      </w:r>
      <w:r w:rsidR="004A29E1">
        <w:t>de software, ou seja, no que toca ao Raspberry Pi</w:t>
      </w:r>
      <w:r w:rsidR="007E11E7">
        <w:t xml:space="preserve"> </w:t>
      </w:r>
      <w:r w:rsidR="007F4679">
        <w:t xml:space="preserve">que foi elaborado em Python </w:t>
      </w:r>
      <w:r w:rsidR="007E11E7">
        <w:t>e ao controlo dos sensores e envio dos dados para o servidor Web,</w:t>
      </w:r>
      <w:r>
        <w:t xml:space="preserve"> mostrando as classes principais, seus atributos e métodos, bem como as relações entre elas. Este diagrama </w:t>
      </w:r>
      <w:r w:rsidR="00AA2DEF">
        <w:t xml:space="preserve">foi </w:t>
      </w:r>
      <w:r w:rsidR="00B65E1A">
        <w:t>desenvolvido,</w:t>
      </w:r>
      <w:r w:rsidR="00AA2DEF">
        <w:t xml:space="preserve"> mas não representa obrigatoriamente as classes do sistema este diagrama foi feito de forma simplificada para ter uma ideia de como </w:t>
      </w:r>
      <w:r w:rsidR="00B65E1A">
        <w:t>o sistema</w:t>
      </w:r>
      <w:r w:rsidR="00AA2DEF">
        <w:t xml:space="preserve"> seria e como era constituído e elaborado</w:t>
      </w:r>
      <w:r>
        <w:t>.</w:t>
      </w:r>
    </w:p>
    <w:p w14:paraId="25A3639C" w14:textId="4636FDE5" w:rsidR="007B58B6" w:rsidRPr="00516BED" w:rsidRDefault="007B58B6" w:rsidP="007B58B6">
      <w:pPr>
        <w:pStyle w:val="Ttulo3"/>
        <w:rPr>
          <w:lang w:val="pt-PT"/>
        </w:rPr>
      </w:pPr>
      <w:r w:rsidRPr="00516BED">
        <w:rPr>
          <w:lang w:val="pt-PT"/>
        </w:rPr>
        <w:lastRenderedPageBreak/>
        <w:t>Diagrama ER (Entidade-Relacionamento):</w:t>
      </w:r>
    </w:p>
    <w:p w14:paraId="1FDE6BAA" w14:textId="77777777" w:rsidR="005B17C7" w:rsidRDefault="005B17C7" w:rsidP="005B17C7">
      <w:pPr>
        <w:keepNext/>
      </w:pPr>
      <w:r>
        <w:rPr>
          <w:noProof/>
        </w:rPr>
        <w:drawing>
          <wp:inline distT="0" distB="0" distL="0" distR="0" wp14:anchorId="3C44D2D0" wp14:editId="2DE2D855">
            <wp:extent cx="5400040" cy="3395345"/>
            <wp:effectExtent l="0" t="0" r="0" b="0"/>
            <wp:docPr id="3" name="Imagem 3" descr="Uma imagem com texto, captura de ecrã, Tipo de letra, escrita à m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, captura de ecrã, Tipo de letra, escrita à mão&#10;&#10;Descrição gerada automaticamente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5CBB2" w14:textId="73D00835" w:rsidR="005B17C7" w:rsidRDefault="005B17C7" w:rsidP="00ED48BD">
      <w:pPr>
        <w:pStyle w:val="Legenda"/>
      </w:pPr>
      <w:bookmarkStart w:id="75" w:name="_Toc170783896"/>
      <w:r>
        <w:t xml:space="preserve">Figura </w:t>
      </w:r>
      <w:fldSimple w:instr=" SEQ Figura \* ARABIC ">
        <w:r w:rsidR="00FB7293">
          <w:rPr>
            <w:noProof/>
          </w:rPr>
          <w:t>10</w:t>
        </w:r>
      </w:fldSimple>
      <w:r>
        <w:t xml:space="preserve"> - Diagrama ER</w:t>
      </w:r>
      <w:bookmarkEnd w:id="75"/>
    </w:p>
    <w:p w14:paraId="604D3D4A" w14:textId="77777777" w:rsidR="00B65E1A" w:rsidRDefault="00B65E1A" w:rsidP="00104E21">
      <w:pPr>
        <w:pStyle w:val="Legenda"/>
        <w:spacing w:line="360" w:lineRule="auto"/>
        <w:jc w:val="both"/>
        <w:rPr>
          <w:b w:val="0"/>
          <w:bCs w:val="0"/>
          <w:sz w:val="24"/>
          <w:szCs w:val="24"/>
        </w:rPr>
      </w:pPr>
    </w:p>
    <w:p w14:paraId="608D7F8C" w14:textId="31CB5373" w:rsidR="007B58B6" w:rsidRPr="005B17C7" w:rsidRDefault="007B58B6" w:rsidP="00104E21">
      <w:pPr>
        <w:pStyle w:val="Legenda"/>
        <w:spacing w:line="360" w:lineRule="auto"/>
        <w:jc w:val="both"/>
        <w:rPr>
          <w:b w:val="0"/>
          <w:bCs w:val="0"/>
          <w:sz w:val="24"/>
          <w:szCs w:val="24"/>
        </w:rPr>
      </w:pPr>
      <w:r w:rsidRPr="005B17C7">
        <w:rPr>
          <w:b w:val="0"/>
          <w:bCs w:val="0"/>
          <w:sz w:val="24"/>
          <w:szCs w:val="24"/>
        </w:rPr>
        <w:t>O diagrama ER ilustra a estrutura da base de dados</w:t>
      </w:r>
      <w:r w:rsidR="004A29E1">
        <w:rPr>
          <w:b w:val="0"/>
          <w:bCs w:val="0"/>
          <w:sz w:val="24"/>
          <w:szCs w:val="24"/>
        </w:rPr>
        <w:t xml:space="preserve"> referente ao site do sistema onde esta a </w:t>
      </w:r>
      <w:proofErr w:type="spellStart"/>
      <w:r w:rsidR="004A29E1">
        <w:rPr>
          <w:b w:val="0"/>
          <w:bCs w:val="0"/>
          <w:sz w:val="24"/>
          <w:szCs w:val="24"/>
        </w:rPr>
        <w:t>dashboard</w:t>
      </w:r>
      <w:proofErr w:type="spellEnd"/>
      <w:r w:rsidR="004A29E1">
        <w:rPr>
          <w:b w:val="0"/>
          <w:bCs w:val="0"/>
          <w:sz w:val="24"/>
          <w:szCs w:val="24"/>
        </w:rPr>
        <w:t xml:space="preserve"> e as páginas de administração do sistema como adicionar espaço, sensor </w:t>
      </w:r>
      <w:proofErr w:type="spellStart"/>
      <w:r w:rsidR="004A29E1">
        <w:rPr>
          <w:b w:val="0"/>
          <w:bCs w:val="0"/>
          <w:sz w:val="24"/>
          <w:szCs w:val="24"/>
        </w:rPr>
        <w:t>atertas</w:t>
      </w:r>
      <w:proofErr w:type="spellEnd"/>
      <w:r w:rsidR="004A29E1">
        <w:rPr>
          <w:b w:val="0"/>
          <w:bCs w:val="0"/>
          <w:sz w:val="24"/>
          <w:szCs w:val="24"/>
        </w:rPr>
        <w:t xml:space="preserve"> </w:t>
      </w:r>
      <w:proofErr w:type="spellStart"/>
      <w:r w:rsidR="004A29E1">
        <w:rPr>
          <w:b w:val="0"/>
          <w:bCs w:val="0"/>
          <w:sz w:val="24"/>
          <w:szCs w:val="24"/>
        </w:rPr>
        <w:t>etc</w:t>
      </w:r>
      <w:proofErr w:type="spellEnd"/>
      <w:r w:rsidR="004A29E1">
        <w:rPr>
          <w:b w:val="0"/>
          <w:bCs w:val="0"/>
          <w:sz w:val="24"/>
          <w:szCs w:val="24"/>
        </w:rPr>
        <w:t>…</w:t>
      </w:r>
      <w:r w:rsidRPr="005B17C7">
        <w:rPr>
          <w:b w:val="0"/>
          <w:bCs w:val="0"/>
          <w:sz w:val="24"/>
          <w:szCs w:val="24"/>
        </w:rPr>
        <w:t>, destacando as tabelas principais, os campos em cada tabela e os relacionamentos entre elas. Este diagrama é essencial para entender como os dados são armazenados e organizados no sistema.</w:t>
      </w:r>
    </w:p>
    <w:p w14:paraId="2F63169C" w14:textId="02706632" w:rsidR="007B58B6" w:rsidRDefault="007B58B6" w:rsidP="007B58B6"/>
    <w:p w14:paraId="2D0D4590" w14:textId="3D52D232" w:rsidR="006A147A" w:rsidRDefault="006A147A" w:rsidP="007B58B6"/>
    <w:p w14:paraId="2D56920B" w14:textId="6D2D8D94" w:rsidR="006A147A" w:rsidRDefault="006A147A" w:rsidP="007B58B6"/>
    <w:p w14:paraId="079D61F4" w14:textId="3BC3726E" w:rsidR="006A147A" w:rsidRDefault="006A147A" w:rsidP="007B58B6"/>
    <w:p w14:paraId="5409C6EB" w14:textId="162100DD" w:rsidR="006A147A" w:rsidRDefault="006A147A" w:rsidP="007B58B6"/>
    <w:p w14:paraId="7AD1A1EF" w14:textId="77777777" w:rsidR="006A147A" w:rsidRDefault="006A147A" w:rsidP="007B58B6"/>
    <w:p w14:paraId="07671A52" w14:textId="11B32DDE" w:rsidR="007B58B6" w:rsidRDefault="005B17C7" w:rsidP="007B58B6">
      <w:pPr>
        <w:pStyle w:val="Ttulo3"/>
      </w:pPr>
      <w:r w:rsidRPr="00ED48BD">
        <w:rPr>
          <w:noProof/>
          <w:lang w:val="pt-PT"/>
        </w:rPr>
        <w:lastRenderedPageBreak/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DD19FEF" wp14:editId="400B9A77">
                <wp:simplePos x="0" y="0"/>
                <wp:positionH relativeFrom="column">
                  <wp:posOffset>167640</wp:posOffset>
                </wp:positionH>
                <wp:positionV relativeFrom="paragraph">
                  <wp:posOffset>5648325</wp:posOffset>
                </wp:positionV>
                <wp:extent cx="5143500" cy="635"/>
                <wp:effectExtent l="0" t="0" r="0" b="0"/>
                <wp:wrapTopAndBottom/>
                <wp:docPr id="4" name="Caixa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3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1CD1B" w14:textId="1A6CA90E" w:rsidR="005B17C7" w:rsidRPr="00CE4481" w:rsidRDefault="005B17C7" w:rsidP="005B17C7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76" w:name="_Toc170783897"/>
                            <w:r>
                              <w:t xml:space="preserve">Figura </w:t>
                            </w:r>
                            <w:fldSimple w:instr=" SEQ Figura \* ARABIC ">
                              <w:r w:rsidR="00FB7293">
                                <w:rPr>
                                  <w:noProof/>
                                </w:rPr>
                                <w:t>11</w:t>
                              </w:r>
                            </w:fldSimple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Deployment</w:t>
                            </w:r>
                            <w:bookmarkEnd w:id="76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D19FEF" id="Caixa de texto 4" o:spid="_x0000_s1035" type="#_x0000_t202" style="position:absolute;left:0;text-align:left;margin-left:13.2pt;margin-top:444.75pt;width:405pt;height:.0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" stroked="f">
                <v:textbox style="mso-fit-shape-to-text:t" inset="0,0,0,0">
                  <w:txbxContent>
                    <w:p w14:paraId="3441CD1B" w14:textId="1A6CA90E" w:rsidR="005B17C7" w:rsidRPr="00CE4481" w:rsidRDefault="005B17C7" w:rsidP="005B17C7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77" w:name="_Toc170783897"/>
                      <w:r>
                        <w:t xml:space="preserve">Figura </w:t>
                      </w:r>
                      <w:fldSimple w:instr=" SEQ Figura \* ARABIC ">
                        <w:r w:rsidR="00FB7293">
                          <w:rPr>
                            <w:noProof/>
                          </w:rPr>
                          <w:t>11</w:t>
                        </w:r>
                      </w:fldSimple>
                      <w:r>
                        <w:t xml:space="preserve"> - Diagrama de </w:t>
                      </w:r>
                      <w:proofErr w:type="spellStart"/>
                      <w:r>
                        <w:t>Deployment</w:t>
                      </w:r>
                      <w:bookmarkEnd w:id="77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A147A" w:rsidRPr="00ED48BD">
        <w:rPr>
          <w:noProof/>
          <w:lang w:val="pt-PT"/>
        </w:rPr>
        <w:drawing>
          <wp:anchor distT="0" distB="0" distL="114300" distR="114300" simplePos="0" relativeHeight="251830272" behindDoc="0" locked="0" layoutInCell="1" allowOverlap="1" wp14:anchorId="0BE574D0" wp14:editId="2B518D06">
            <wp:simplePos x="0" y="0"/>
            <wp:positionH relativeFrom="column">
              <wp:posOffset>167640</wp:posOffset>
            </wp:positionH>
            <wp:positionV relativeFrom="paragraph">
              <wp:posOffset>378460</wp:posOffset>
            </wp:positionV>
            <wp:extent cx="5143500" cy="5213056"/>
            <wp:effectExtent l="0" t="0" r="0" b="0"/>
            <wp:wrapTopAndBottom/>
            <wp:docPr id="255" name="Imagem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Imagem 255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5213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8B6" w:rsidRPr="00ED48BD">
        <w:rPr>
          <w:lang w:val="pt-PT"/>
        </w:rPr>
        <w:t xml:space="preserve">Diagrama de </w:t>
      </w:r>
      <w:proofErr w:type="spellStart"/>
      <w:r w:rsidR="007B58B6" w:rsidRPr="00ED48BD">
        <w:rPr>
          <w:lang w:val="pt-PT"/>
        </w:rPr>
        <w:t>Deployment</w:t>
      </w:r>
      <w:proofErr w:type="spellEnd"/>
      <w:r w:rsidR="007B58B6">
        <w:t>:</w:t>
      </w:r>
    </w:p>
    <w:p w14:paraId="19695F62" w14:textId="67C90134" w:rsidR="007B58B6" w:rsidRDefault="007B58B6" w:rsidP="007B58B6">
      <w:pPr>
        <w:ind w:left="709"/>
      </w:pPr>
    </w:p>
    <w:p w14:paraId="1C4049C2" w14:textId="0631C0AA" w:rsidR="009533D2" w:rsidRDefault="007B58B6" w:rsidP="00B8504C">
      <w:pPr>
        <w:spacing w:line="360" w:lineRule="auto"/>
      </w:pPr>
      <w:r>
        <w:t xml:space="preserve">O diagrama de </w:t>
      </w:r>
      <w:proofErr w:type="spellStart"/>
      <w:r>
        <w:t>deployment</w:t>
      </w:r>
      <w:proofErr w:type="spellEnd"/>
      <w:r>
        <w:t xml:space="preserve"> mostra a disposição física dos componentes de hardware e software no sistema. Ele descreve como os dispositivos (como o Raspberry Pi e o servidor Apache) estão distribuídos na rede e como eles se comunicam entre si.</w:t>
      </w:r>
      <w:r w:rsidR="00B65E1A">
        <w:t xml:space="preserve"> </w:t>
      </w:r>
      <w:r w:rsidR="00F959CD">
        <w:t>Também</w:t>
      </w:r>
      <w:r w:rsidR="00B65E1A">
        <w:t xml:space="preserve"> mostra que ambos os utilizadores têm acesso </w:t>
      </w:r>
      <w:proofErr w:type="gramStart"/>
      <w:r w:rsidR="00B65E1A">
        <w:t>ao p</w:t>
      </w:r>
      <w:r w:rsidR="00F959CD">
        <w:t>á</w:t>
      </w:r>
      <w:r w:rsidR="00B65E1A">
        <w:t>gina</w:t>
      </w:r>
      <w:proofErr w:type="gramEnd"/>
      <w:r w:rsidR="00F959CD">
        <w:t xml:space="preserve"> de </w:t>
      </w:r>
      <w:proofErr w:type="spellStart"/>
      <w:r w:rsidR="00F959CD">
        <w:t>dashboard</w:t>
      </w:r>
      <w:proofErr w:type="spellEnd"/>
      <w:r w:rsidR="00F959CD">
        <w:t xml:space="preserve"> mas no caso do </w:t>
      </w:r>
      <w:proofErr w:type="spellStart"/>
      <w:r w:rsidR="00F959CD">
        <w:t>Admin</w:t>
      </w:r>
      <w:proofErr w:type="spellEnd"/>
      <w:r w:rsidR="00F959CD">
        <w:t xml:space="preserve"> Evento tem acesso as páginas de configuração e gestão protegidas por autenticação dos componentes do sistema como sensores, espaços e alertas.</w:t>
      </w:r>
    </w:p>
    <w:p w14:paraId="696E2A54" w14:textId="77777777" w:rsidR="00FB7293" w:rsidRDefault="00FB7293" w:rsidP="00B8504C">
      <w:pPr>
        <w:spacing w:line="360" w:lineRule="auto"/>
      </w:pPr>
    </w:p>
    <w:p w14:paraId="3E15229B" w14:textId="77777777" w:rsidR="00516BED" w:rsidRDefault="00516BED" w:rsidP="007B58B6"/>
    <w:p w14:paraId="2EE327A4" w14:textId="5B748C6D" w:rsidR="0092676D" w:rsidRDefault="0092676D" w:rsidP="00834D06">
      <w:pPr>
        <w:pStyle w:val="Ttulo2"/>
        <w:spacing w:line="360" w:lineRule="auto"/>
      </w:pPr>
      <w:bookmarkStart w:id="78" w:name="_Toc170783931"/>
      <w:proofErr w:type="spellStart"/>
      <w:r>
        <w:lastRenderedPageBreak/>
        <w:t>Fase</w:t>
      </w:r>
      <w:proofErr w:type="spellEnd"/>
      <w:r>
        <w:t xml:space="preserve"> 4 - Desenvolvimento</w:t>
      </w:r>
      <w:bookmarkEnd w:id="78"/>
      <w:r>
        <w:t xml:space="preserve"> </w:t>
      </w:r>
    </w:p>
    <w:p w14:paraId="3C8C9DE3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fase de desenvolvimento foi fundamental para a implementação de um sistema de monitorização ambiental completo e funcional. O processo começou com a criação da infraestrutura IoT necessária para a recolha contínua dos dados ambientais. Esta infraestrutura incluiu a instalação e configuração de diversos sensores para monitorizar temperatura, humidade, qualidade do ar e ruído. A escolha e integração dos sensores adequados foram críticas para garantir a precisão e confiabilidade dos dados coletados.</w:t>
      </w:r>
    </w:p>
    <w:p w14:paraId="7991E354" w14:textId="0049FBD5" w:rsidR="006C493D" w:rsidRPr="006C493D" w:rsidRDefault="006C493D" w:rsidP="00502901">
      <w:pPr>
        <w:pStyle w:val="Ttulo3"/>
        <w:rPr>
          <w:lang w:eastAsia="en-150"/>
        </w:rPr>
      </w:pPr>
      <w:proofErr w:type="spellStart"/>
      <w:r w:rsidRPr="006C493D">
        <w:rPr>
          <w:lang w:eastAsia="en-150"/>
        </w:rPr>
        <w:t>Implementação</w:t>
      </w:r>
      <w:proofErr w:type="spellEnd"/>
      <w:r w:rsidRPr="006C493D">
        <w:rPr>
          <w:lang w:eastAsia="en-150"/>
        </w:rPr>
        <w:t xml:space="preserve"> da </w:t>
      </w:r>
      <w:proofErr w:type="spellStart"/>
      <w:r w:rsidRPr="006C493D">
        <w:rPr>
          <w:lang w:eastAsia="en-150"/>
        </w:rPr>
        <w:t>Infraestrutura</w:t>
      </w:r>
      <w:proofErr w:type="spellEnd"/>
      <w:r w:rsidRPr="006C493D">
        <w:rPr>
          <w:lang w:eastAsia="en-150"/>
        </w:rPr>
        <w:t xml:space="preserve"> IoT</w:t>
      </w:r>
    </w:p>
    <w:p w14:paraId="13F59432" w14:textId="01C82724" w:rsidR="005B17C7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desenvolvimento da infraestrutura IoT envolveu a utilização do Raspberry Pi como o principal componente de processamento do sistema. O Raspberry Pi </w:t>
      </w:r>
      <w:r w:rsidR="00FC7FF6" w:rsidRPr="006C493D">
        <w:rPr>
          <w:rFonts w:eastAsia="Times New Roman" w:cstheme="minorHAnsi"/>
          <w:szCs w:val="24"/>
          <w:lang w:eastAsia="en-150"/>
        </w:rPr>
        <w:t xml:space="preserve">4 </w:t>
      </w:r>
      <w:proofErr w:type="spellStart"/>
      <w:r w:rsidR="00FC7FF6" w:rsidRPr="006C493D">
        <w:rPr>
          <w:rFonts w:eastAsia="Times New Roman" w:cstheme="minorHAnsi"/>
          <w:szCs w:val="24"/>
          <w:lang w:eastAsia="en-150"/>
        </w:rPr>
        <w:t>Model</w:t>
      </w:r>
      <w:proofErr w:type="spellEnd"/>
      <w:r w:rsidR="00FC7FF6" w:rsidRPr="006C493D">
        <w:rPr>
          <w:rFonts w:eastAsia="Times New Roman" w:cstheme="minorHAnsi"/>
          <w:szCs w:val="24"/>
          <w:lang w:eastAsia="en-150"/>
        </w:rPr>
        <w:t xml:space="preserve"> B </w:t>
      </w:r>
      <w:r w:rsidRPr="006C493D">
        <w:rPr>
          <w:rFonts w:eastAsia="Times New Roman" w:cstheme="minorHAnsi"/>
          <w:szCs w:val="24"/>
          <w:lang w:eastAsia="en-150"/>
        </w:rPr>
        <w:t xml:space="preserve">foi escolhido devido à sua capacidade de processamento robusta e compatibilidade com uma ampla gama de sensores. Para conectar os sensores analógicos ao Raspberry Pi, que possui apenas entradas digitais, foi utilizado um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ADC (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-to-Digital Converter). Est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ermitiu a conversão dos sinais analógicos dos sensores para sinais digitais, possibilitando a integração dos sensores analógicos ao sistema.</w:t>
      </w:r>
    </w:p>
    <w:p w14:paraId="69E29834" w14:textId="3B5CECB1" w:rsidR="004A19DA" w:rsidRDefault="005B17C7" w:rsidP="004A19DA">
      <w:pPr>
        <w:keepNext/>
        <w:spacing w:before="100" w:beforeAutospacing="1" w:after="100" w:afterAutospacing="1" w:line="360" w:lineRule="auto"/>
      </w:pPr>
      <w:r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23771F4" wp14:editId="3181AC5E">
            <wp:extent cx="5400040" cy="3037840"/>
            <wp:effectExtent l="0" t="0" r="0" b="0"/>
            <wp:docPr id="225" name="Imagem 225" descr="Uma imagem com cabo, eletrónica, Fios elétricos, Engenharia eletrónic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magem 225" descr="Uma imagem com cabo, eletrónica, Fios elétricos, Engenharia eletrónica&#10;&#10;Descrição gerada automaticamente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05397" w14:textId="4B1FCB58" w:rsidR="005B17C7" w:rsidRPr="006C493D" w:rsidRDefault="004A19DA" w:rsidP="00634303">
      <w:pPr>
        <w:pStyle w:val="Legenda"/>
        <w:rPr>
          <w:rFonts w:eastAsia="Times New Roman" w:cstheme="minorHAnsi"/>
          <w:szCs w:val="24"/>
          <w:lang w:eastAsia="en-150"/>
        </w:rPr>
      </w:pPr>
      <w:bookmarkStart w:id="79" w:name="_Toc170783898"/>
      <w:r>
        <w:t xml:space="preserve">Figura </w:t>
      </w:r>
      <w:fldSimple w:instr=" SEQ Figura \* ARABIC ">
        <w:r w:rsidR="00FB7293">
          <w:rPr>
            <w:noProof/>
          </w:rPr>
          <w:t>12</w:t>
        </w:r>
      </w:fldSimple>
      <w:r>
        <w:t xml:space="preserve"> - Desenvolvimento da </w:t>
      </w:r>
      <w:proofErr w:type="spellStart"/>
      <w:r>
        <w:t>Infrastrutura</w:t>
      </w:r>
      <w:bookmarkEnd w:id="79"/>
      <w:proofErr w:type="spellEnd"/>
    </w:p>
    <w:p w14:paraId="45C5D2FC" w14:textId="5DA0AD13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lastRenderedPageBreak/>
        <w:t>Além disso, foi necessário utilizar um DAC (Digital-to-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Converter) para converter sinais digitais de volta para analógicos, se necessário. Isso garantiu que todos os tipos de sensores pudessem ser integrados ao sistema, aumentando a sua versatilidade e capacidade de monitorização.</w:t>
      </w:r>
    </w:p>
    <w:p w14:paraId="513BF552" w14:textId="3579E24B" w:rsidR="006C493D" w:rsidRPr="006C493D" w:rsidRDefault="006C493D" w:rsidP="00502901">
      <w:pPr>
        <w:pStyle w:val="Ttulo3"/>
        <w:rPr>
          <w:lang w:eastAsia="en-150"/>
        </w:rPr>
      </w:pPr>
      <w:proofErr w:type="spellStart"/>
      <w:r w:rsidRPr="006C493D">
        <w:rPr>
          <w:lang w:eastAsia="en-150"/>
        </w:rPr>
        <w:t>Configuração</w:t>
      </w:r>
      <w:proofErr w:type="spellEnd"/>
      <w:r w:rsidRPr="006C493D">
        <w:rPr>
          <w:lang w:eastAsia="en-150"/>
        </w:rPr>
        <w:t xml:space="preserve"> </w:t>
      </w:r>
      <w:proofErr w:type="spellStart"/>
      <w:r w:rsidRPr="006C493D">
        <w:rPr>
          <w:lang w:eastAsia="en-150"/>
        </w:rPr>
        <w:t>Inicial</w:t>
      </w:r>
      <w:proofErr w:type="spellEnd"/>
      <w:r w:rsidRPr="006C493D">
        <w:rPr>
          <w:lang w:eastAsia="en-150"/>
        </w:rPr>
        <w:t xml:space="preserve"> do Raspberry Pi</w:t>
      </w:r>
    </w:p>
    <w:p w14:paraId="043F3A96" w14:textId="5CFAED1B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A configuração inicial do Raspberry Pi começou com a instalação do Raspberry Pi OS em um cartão SD. Após a instalação do sistema </w:t>
      </w:r>
      <w:r w:rsidR="00A012CE">
        <w:rPr>
          <w:rFonts w:eastAsia="Times New Roman" w:cstheme="minorHAnsi"/>
          <w:szCs w:val="24"/>
          <w:lang w:eastAsia="en-150"/>
        </w:rPr>
        <w:t>Operativo</w:t>
      </w:r>
      <w:r w:rsidRPr="006C493D">
        <w:rPr>
          <w:rFonts w:eastAsia="Times New Roman" w:cstheme="minorHAnsi"/>
          <w:szCs w:val="24"/>
          <w:lang w:eastAsia="en-150"/>
        </w:rPr>
        <w:t xml:space="preserve">, foram realizadas configurações básicas para preparar o Raspberry Pi para o desenvolvimento e operação contínua. As bibliotecas necessárias para o desenvolvimento do sistema foram instaladas, incluindo bibliotecas específicas para o controle do ADC e do DAC. Este processo envolveu a utilização de ferramentas como o ID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o desenvolvimento de scripts Python, e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transferir esses scripts para o Raspberry Pi.</w:t>
      </w:r>
    </w:p>
    <w:p w14:paraId="08B74045" w14:textId="73EB14B7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t>Desenvolvimento do Script Python</w:t>
      </w:r>
    </w:p>
    <w:p w14:paraId="79A92B5F" w14:textId="3F34889D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desenvolvimento do script Python foi uma parte crucial desta fase. O script foi responsável por ler os dados dos sensores conectados ao Raspberry Pi, processá-los e enviá-los para um servidor remoto. Este script foi escrito e testado localmente n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, posteriormente, transferido para o Raspberry Pi utilizan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. Para executar o script remotamente, foi utiliza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>, que permitiu uma conexão segura e eficiente ao Raspberry Pi.</w:t>
      </w:r>
    </w:p>
    <w:p w14:paraId="06728B1F" w14:textId="5C9B6C9D" w:rsidR="00502901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O próximo passo no desenvolvimento foi a integração do Raspberry Pi com um servidor Apache remoto. O Raspberry Pi foi configurado para enviar os dados coletados dos sensores para este servidor</w:t>
      </w:r>
      <w:r w:rsidR="00634303">
        <w:rPr>
          <w:rFonts w:eastAsia="Times New Roman" w:cstheme="minorHAnsi"/>
          <w:szCs w:val="24"/>
          <w:lang w:eastAsia="en-150"/>
        </w:rPr>
        <w:t xml:space="preserve"> através </w:t>
      </w:r>
      <w:r w:rsidR="002F609A">
        <w:rPr>
          <w:rFonts w:eastAsia="Times New Roman" w:cstheme="minorHAnsi"/>
          <w:szCs w:val="24"/>
          <w:lang w:eastAsia="en-150"/>
        </w:rPr>
        <w:t>de uma API REST</w:t>
      </w:r>
      <w:r w:rsidRPr="006C493D">
        <w:rPr>
          <w:rFonts w:eastAsia="Times New Roman" w:cstheme="minorHAnsi"/>
          <w:szCs w:val="24"/>
          <w:lang w:eastAsia="en-150"/>
        </w:rPr>
        <w:t xml:space="preserve">. O servidor Apache, por sua vez, foi responsável por armazenar os dados em uma base de dados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MySQL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 exibi-los em uma interface web. Esta interface foi desenvolvida para ser acessível tanto para os participantes do evento quanto para os organizadores.</w:t>
      </w:r>
    </w:p>
    <w:p w14:paraId="4E328D83" w14:textId="551F8C2C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lastRenderedPageBreak/>
        <w:t xml:space="preserve">Desenvolvimento da Interface </w:t>
      </w:r>
      <w:proofErr w:type="spellStart"/>
      <w:r w:rsidRPr="006C493D">
        <w:rPr>
          <w:lang w:eastAsia="en-150"/>
        </w:rPr>
        <w:t>Gráfica</w:t>
      </w:r>
      <w:proofErr w:type="spellEnd"/>
    </w:p>
    <w:p w14:paraId="046BC31E" w14:textId="232F6EE8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interface gráfica foi projetada para proporcionar uma visualização e análise em tempo real dos dados coletados</w:t>
      </w:r>
      <w:r w:rsidR="009E3C99">
        <w:rPr>
          <w:rFonts w:eastAsia="Times New Roman" w:cstheme="minorHAnsi"/>
          <w:szCs w:val="24"/>
          <w:lang w:eastAsia="en-150"/>
        </w:rPr>
        <w:t xml:space="preserve"> tanto para organizadores como para participantes</w:t>
      </w:r>
      <w:r w:rsidRPr="006C493D">
        <w:rPr>
          <w:rFonts w:eastAsia="Times New Roman" w:cstheme="minorHAnsi"/>
          <w:szCs w:val="24"/>
          <w:lang w:eastAsia="en-150"/>
        </w:rPr>
        <w:t xml:space="preserve">. Os participantes do evento </w:t>
      </w:r>
      <w:r w:rsidR="009E3C99" w:rsidRPr="006C493D">
        <w:rPr>
          <w:rFonts w:eastAsia="Times New Roman" w:cstheme="minorHAnsi"/>
          <w:szCs w:val="24"/>
          <w:lang w:eastAsia="en-150"/>
        </w:rPr>
        <w:t>t</w:t>
      </w:r>
      <w:r w:rsidR="009E3C99">
        <w:rPr>
          <w:rFonts w:eastAsia="Times New Roman" w:cstheme="minorHAnsi"/>
          <w:szCs w:val="24"/>
          <w:lang w:eastAsia="en-150"/>
        </w:rPr>
        <w:t xml:space="preserve">êm </w:t>
      </w:r>
      <w:r w:rsidRPr="006C493D">
        <w:rPr>
          <w:rFonts w:eastAsia="Times New Roman" w:cstheme="minorHAnsi"/>
          <w:szCs w:val="24"/>
          <w:lang w:eastAsia="en-150"/>
        </w:rPr>
        <w:t>acesso a uma interface onde po</w:t>
      </w:r>
      <w:r w:rsidR="009E3C99">
        <w:rPr>
          <w:rFonts w:eastAsia="Times New Roman" w:cstheme="minorHAnsi"/>
          <w:szCs w:val="24"/>
          <w:lang w:eastAsia="en-150"/>
        </w:rPr>
        <w:t>dem visualizar</w:t>
      </w:r>
      <w:r w:rsidRPr="006C493D">
        <w:rPr>
          <w:rFonts w:eastAsia="Times New Roman" w:cstheme="minorHAnsi"/>
          <w:szCs w:val="24"/>
          <w:lang w:eastAsia="en-150"/>
        </w:rPr>
        <w:t xml:space="preserve"> as condições ambientais em tempo real</w:t>
      </w:r>
      <w:r w:rsidR="00CA77F9">
        <w:rPr>
          <w:rFonts w:eastAsia="Times New Roman" w:cstheme="minorHAnsi"/>
          <w:szCs w:val="24"/>
          <w:lang w:eastAsia="en-150"/>
        </w:rPr>
        <w:t xml:space="preserve"> no caso é a </w:t>
      </w:r>
      <w:proofErr w:type="spellStart"/>
      <w:r w:rsidR="00CA77F9">
        <w:rPr>
          <w:rFonts w:eastAsia="Times New Roman" w:cstheme="minorHAnsi"/>
          <w:szCs w:val="24"/>
          <w:lang w:eastAsia="en-150"/>
        </w:rPr>
        <w:t>dashboard</w:t>
      </w:r>
      <w:proofErr w:type="spellEnd"/>
      <w:r w:rsidR="00634303">
        <w:rPr>
          <w:rFonts w:eastAsia="Times New Roman" w:cstheme="minorHAnsi"/>
          <w:szCs w:val="24"/>
          <w:lang w:eastAsia="en-150"/>
        </w:rPr>
        <w:t xml:space="preserve"> mostrada na figura</w:t>
      </w:r>
      <w:r w:rsidR="00474396">
        <w:rPr>
          <w:rFonts w:eastAsia="Times New Roman" w:cstheme="minorHAnsi"/>
          <w:szCs w:val="24"/>
          <w:lang w:eastAsia="en-150"/>
        </w:rPr>
        <w:t xml:space="preserve"> 8</w:t>
      </w:r>
      <w:r w:rsidRPr="006C493D">
        <w:rPr>
          <w:rFonts w:eastAsia="Times New Roman" w:cstheme="minorHAnsi"/>
          <w:szCs w:val="24"/>
          <w:lang w:eastAsia="en-150"/>
        </w:rPr>
        <w:t>, enquanto os organizadores tinham acesso a uma área administrativa protegida por autenticação. Nesta área, os organizadores pod</w:t>
      </w:r>
      <w:r w:rsidR="000572EF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>m configurar diversos aspetos do sistema, como:</w:t>
      </w:r>
    </w:p>
    <w:p w14:paraId="35291849" w14:textId="23E02F3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figuração de Condições de Alerta: Permit</w:t>
      </w:r>
      <w:r w:rsidR="00502901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 xml:space="preserve"> definir limiares para os parâmetros monitorizados (temperatura, humidade, qualidade do ar e ruído) e configurar alertas automáticos quando esses limiares fossem ultrapassados.</w:t>
      </w:r>
    </w:p>
    <w:p w14:paraId="4E6662E7" w14:textId="089FE996" w:rsidR="005B17C7" w:rsidRPr="00C95260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Sensores: Facilitava a adição e remoção de sensores, permitindo uma adaptação rápida às necessidades do evento</w:t>
      </w:r>
    </w:p>
    <w:p w14:paraId="7655197D" w14:textId="7777777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Espaços: Permitida o upload de plantas dos locais do evento e o desenho de polígonos para uma melhor visualização e gestão dos espaços monitorizados.</w:t>
      </w:r>
    </w:p>
    <w:p w14:paraId="39BFC2D4" w14:textId="197D5B99" w:rsid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sulta de Histórico de Dados: Oferecia a possibilidade de consultar os dados históricos coletados pelos sensores, que podiam ser ordenados de diferentes formas para facilitar a análise.</w:t>
      </w:r>
    </w:p>
    <w:p w14:paraId="0ED784F8" w14:textId="77777777" w:rsidR="00634303" w:rsidRDefault="00634303" w:rsidP="00634303">
      <w:pPr>
        <w:keepNext/>
        <w:spacing w:before="100" w:beforeAutospacing="1" w:after="100" w:afterAutospacing="1" w:line="360" w:lineRule="auto"/>
      </w:pPr>
      <w:r w:rsidRPr="00634303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AA9C8AB" wp14:editId="33DB3CB5">
            <wp:extent cx="5271715" cy="3171460"/>
            <wp:effectExtent l="0" t="0" r="5715" b="0"/>
            <wp:docPr id="4114" name="Imagem 4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278070" cy="317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BE01" w14:textId="7E97DFA4" w:rsidR="00C95260" w:rsidRDefault="00634303" w:rsidP="00634303">
      <w:pPr>
        <w:pStyle w:val="Legenda"/>
      </w:pPr>
      <w:bookmarkStart w:id="80" w:name="_Toc170783899"/>
      <w:r>
        <w:t xml:space="preserve">Figura </w:t>
      </w:r>
      <w:r w:rsidR="00BE7ADB">
        <w:fldChar w:fldCharType="begin"/>
      </w:r>
      <w:r w:rsidR="00BE7ADB">
        <w:instrText xml:space="preserve"> SEQ Figura \* ARABIC </w:instrText>
      </w:r>
      <w:r w:rsidR="00BE7ADB">
        <w:fldChar w:fldCharType="separate"/>
      </w:r>
      <w:r w:rsidR="00FB7293">
        <w:rPr>
          <w:noProof/>
        </w:rPr>
        <w:t>13</w:t>
      </w:r>
      <w:r w:rsidR="00BE7ADB">
        <w:rPr>
          <w:noProof/>
        </w:rPr>
        <w:fldChar w:fldCharType="end"/>
      </w:r>
      <w:r>
        <w:t xml:space="preserve"> - Página de </w:t>
      </w:r>
      <w:proofErr w:type="spellStart"/>
      <w:r>
        <w:t>Dashboard</w:t>
      </w:r>
      <w:bookmarkEnd w:id="80"/>
      <w:proofErr w:type="spellEnd"/>
    </w:p>
    <w:p w14:paraId="5A088062" w14:textId="13321DF9" w:rsidR="00634303" w:rsidRDefault="00634303" w:rsidP="00634303"/>
    <w:p w14:paraId="04B4A24B" w14:textId="77777777" w:rsidR="00634303" w:rsidRPr="00634303" w:rsidRDefault="00634303" w:rsidP="00634303"/>
    <w:p w14:paraId="5C4BBD4A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471CD4D" wp14:editId="5AC1B230">
            <wp:extent cx="5400040" cy="2012315"/>
            <wp:effectExtent l="0" t="0" r="0" b="6985"/>
            <wp:docPr id="4098" name="Imagem 4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FD4D7" w14:textId="3E26F16D" w:rsidR="009E3C99" w:rsidRDefault="009E3C99" w:rsidP="009E3C99">
      <w:pPr>
        <w:pStyle w:val="Legenda"/>
      </w:pPr>
      <w:bookmarkStart w:id="81" w:name="_Toc170783900"/>
      <w:r>
        <w:t xml:space="preserve">Figura </w:t>
      </w:r>
      <w:r w:rsidR="00BE7ADB">
        <w:fldChar w:fldCharType="begin"/>
      </w:r>
      <w:r w:rsidR="00BE7ADB">
        <w:instrText xml:space="preserve"> SEQ Figura \* ARABIC </w:instrText>
      </w:r>
      <w:r w:rsidR="00BE7ADB">
        <w:fldChar w:fldCharType="separate"/>
      </w:r>
      <w:r w:rsidR="00FB7293">
        <w:rPr>
          <w:noProof/>
        </w:rPr>
        <w:t>14</w:t>
      </w:r>
      <w:r w:rsidR="00BE7ADB">
        <w:rPr>
          <w:noProof/>
        </w:rPr>
        <w:fldChar w:fldCharType="end"/>
      </w:r>
      <w:r>
        <w:t xml:space="preserve"> - Página de Histórico de dados</w:t>
      </w:r>
      <w:bookmarkEnd w:id="81"/>
    </w:p>
    <w:p w14:paraId="13F25990" w14:textId="3CE7638D" w:rsidR="00607FB8" w:rsidRPr="00607FB8" w:rsidRDefault="002F609A" w:rsidP="00D469E3">
      <w:pPr>
        <w:spacing w:line="360" w:lineRule="auto"/>
      </w:pPr>
      <w:r>
        <w:t xml:space="preserve">A Figura 9 </w:t>
      </w:r>
      <w:r w:rsidR="00607FB8">
        <w:t>é a página de Histórico do sistema todos os dados coletados dos sensores são exibidos nesta página e permite também ordenar a informação por ordem crescente e decrescente por cada tipo de valor por ID, Data, Temperatura, Humidade, Ruído e Qualidade do Ar.</w:t>
      </w:r>
    </w:p>
    <w:p w14:paraId="54073C7B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40982023" wp14:editId="65447700">
            <wp:extent cx="5400040" cy="3145790"/>
            <wp:effectExtent l="0" t="0" r="0" b="0"/>
            <wp:docPr id="4108" name="Imagem 4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C7F37" w14:textId="4D70C51B" w:rsidR="00C95260" w:rsidRDefault="009E3C99" w:rsidP="009E3C99">
      <w:pPr>
        <w:pStyle w:val="Legenda"/>
      </w:pPr>
      <w:bookmarkStart w:id="82" w:name="_Toc170783901"/>
      <w:r>
        <w:t xml:space="preserve">Figura </w:t>
      </w:r>
      <w:r w:rsidR="00BE7ADB">
        <w:fldChar w:fldCharType="begin"/>
      </w:r>
      <w:r w:rsidR="00BE7ADB">
        <w:instrText xml:space="preserve"> SEQ Figura \* ARABIC </w:instrText>
      </w:r>
      <w:r w:rsidR="00BE7ADB">
        <w:fldChar w:fldCharType="separate"/>
      </w:r>
      <w:r w:rsidR="00FB7293">
        <w:rPr>
          <w:noProof/>
        </w:rPr>
        <w:t>15</w:t>
      </w:r>
      <w:r w:rsidR="00BE7ADB">
        <w:rPr>
          <w:noProof/>
        </w:rPr>
        <w:fldChar w:fldCharType="end"/>
      </w:r>
      <w:r>
        <w:t xml:space="preserve"> - Página de </w:t>
      </w:r>
      <w:r w:rsidR="00CA77F9">
        <w:t>Configuração de Alertas</w:t>
      </w:r>
      <w:bookmarkEnd w:id="82"/>
    </w:p>
    <w:p w14:paraId="4F4AA403" w14:textId="02D7D3B9" w:rsidR="00CA77F9" w:rsidRDefault="002F609A" w:rsidP="0020554E">
      <w:pPr>
        <w:spacing w:line="360" w:lineRule="auto"/>
      </w:pPr>
      <w:r>
        <w:t xml:space="preserve">A </w:t>
      </w:r>
      <w:r>
        <w:t>F</w:t>
      </w:r>
      <w:r>
        <w:t>igura</w:t>
      </w:r>
      <w:r>
        <w:t xml:space="preserve"> 10</w:t>
      </w:r>
      <w:r>
        <w:t xml:space="preserve"> logo acima </w:t>
      </w:r>
      <w:r w:rsidR="00A73FD9">
        <w:t>é a página de configuração de alertas onde o organizador pode criar, remover condições e editar o status das condições</w:t>
      </w:r>
      <w:r w:rsidR="0097697E">
        <w:t xml:space="preserve"> e também permite visualizar a informação das condições existentes.</w:t>
      </w:r>
      <w:r w:rsidR="00A73FD9">
        <w:t xml:space="preserve"> </w:t>
      </w:r>
      <w:r w:rsidR="0097697E">
        <w:t>A</w:t>
      </w:r>
      <w:r w:rsidR="00A73FD9">
        <w:t>s condições definem os limiares de condição para exibir os alertas, ou seja, quando o valor de um sensor esta a cima ou abaixo do valor definido pelo organizador exibe um alerta para esse sensor.</w:t>
      </w:r>
    </w:p>
    <w:p w14:paraId="02F07D03" w14:textId="0C9B568D" w:rsidR="0097697E" w:rsidRDefault="0020554E" w:rsidP="0020554E">
      <w:r w:rsidRPr="00CA77F9">
        <w:rPr>
          <w:noProof/>
          <w:lang w:eastAsia="en-150"/>
        </w:rPr>
        <w:drawing>
          <wp:inline distT="0" distB="0" distL="0" distR="0" wp14:anchorId="3265BDED" wp14:editId="2A5EA98D">
            <wp:extent cx="5400040" cy="2114550"/>
            <wp:effectExtent l="0" t="0" r="0" b="0"/>
            <wp:docPr id="4110" name="Imagem 4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A97" w14:textId="68EE9605" w:rsidR="00634303" w:rsidRDefault="0097697E" w:rsidP="0097697E">
      <w:pPr>
        <w:pStyle w:val="Legenda"/>
      </w:pPr>
      <w:bookmarkStart w:id="83" w:name="_Toc170783902"/>
      <w:r>
        <w:t xml:space="preserve">Figura </w:t>
      </w:r>
      <w:r w:rsidR="00BE7ADB">
        <w:fldChar w:fldCharType="begin"/>
      </w:r>
      <w:r w:rsidR="00BE7ADB">
        <w:instrText xml:space="preserve"> SE</w:instrText>
      </w:r>
      <w:r w:rsidR="00BE7ADB">
        <w:instrText xml:space="preserve">Q Figura \* ARABIC </w:instrText>
      </w:r>
      <w:r w:rsidR="00BE7ADB">
        <w:fldChar w:fldCharType="separate"/>
      </w:r>
      <w:r w:rsidR="00FB7293">
        <w:rPr>
          <w:noProof/>
        </w:rPr>
        <w:t>16</w:t>
      </w:r>
      <w:r w:rsidR="00BE7ADB">
        <w:rPr>
          <w:noProof/>
        </w:rPr>
        <w:fldChar w:fldCharType="end"/>
      </w:r>
      <w:r>
        <w:t xml:space="preserve"> - Página de Sensores</w:t>
      </w:r>
      <w:bookmarkEnd w:id="83"/>
    </w:p>
    <w:p w14:paraId="38C04153" w14:textId="77777777" w:rsidR="0020554E" w:rsidRPr="0020554E" w:rsidRDefault="0020554E" w:rsidP="0020554E"/>
    <w:p w14:paraId="4F28C3F7" w14:textId="6D7ECE5E" w:rsidR="00A73FD9" w:rsidRPr="00A73FD9" w:rsidRDefault="002F609A" w:rsidP="0020554E">
      <w:pPr>
        <w:spacing w:line="360" w:lineRule="auto"/>
        <w:rPr>
          <w:lang w:eastAsia="en-150"/>
        </w:rPr>
      </w:pPr>
      <w:r>
        <w:t xml:space="preserve">A </w:t>
      </w:r>
      <w:r>
        <w:t>F</w:t>
      </w:r>
      <w:r>
        <w:t xml:space="preserve">igura </w:t>
      </w:r>
      <w:r>
        <w:t xml:space="preserve">11 </w:t>
      </w:r>
      <w:r w:rsidR="00A73FD9">
        <w:rPr>
          <w:lang w:eastAsia="en-150"/>
        </w:rPr>
        <w:t>é a página de configuração de sensores onde permite ao organizador adicionar, remover sensores e editar o status do sensor</w:t>
      </w:r>
      <w:r w:rsidR="0097697E">
        <w:rPr>
          <w:lang w:eastAsia="en-150"/>
        </w:rPr>
        <w:t xml:space="preserve"> bem como visualizar a informação dos sensores existentes</w:t>
      </w:r>
    </w:p>
    <w:p w14:paraId="09D9BC8E" w14:textId="77777777" w:rsidR="00CA77F9" w:rsidRDefault="009E3C99" w:rsidP="00CA77F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BA5028F" wp14:editId="75D79481">
            <wp:extent cx="5400040" cy="7693025"/>
            <wp:effectExtent l="0" t="0" r="0" b="3175"/>
            <wp:docPr id="4109" name="Imagem 4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69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86CC" w14:textId="1B2D5349" w:rsidR="009E3C99" w:rsidRDefault="00CA77F9" w:rsidP="00CA77F9">
      <w:pPr>
        <w:pStyle w:val="Legenda"/>
      </w:pPr>
      <w:bookmarkStart w:id="84" w:name="_Toc170783903"/>
      <w:r>
        <w:t xml:space="preserve">Figura </w:t>
      </w:r>
      <w:r w:rsidR="00BE7ADB">
        <w:fldChar w:fldCharType="begin"/>
      </w:r>
      <w:r w:rsidR="00BE7ADB">
        <w:instrText xml:space="preserve"> SEQ Figura \* ARABIC </w:instrText>
      </w:r>
      <w:r w:rsidR="00BE7ADB">
        <w:fldChar w:fldCharType="separate"/>
      </w:r>
      <w:r w:rsidR="00FB7293">
        <w:rPr>
          <w:noProof/>
        </w:rPr>
        <w:t>17</w:t>
      </w:r>
      <w:r w:rsidR="00BE7ADB">
        <w:rPr>
          <w:noProof/>
        </w:rPr>
        <w:fldChar w:fldCharType="end"/>
      </w:r>
      <w:r>
        <w:t xml:space="preserve"> - Página de Espaços e Associação de </w:t>
      </w:r>
      <w:r w:rsidR="00634303">
        <w:t>Polígonos</w:t>
      </w:r>
      <w:bookmarkEnd w:id="84"/>
    </w:p>
    <w:p w14:paraId="6802A259" w14:textId="05A9C91A" w:rsidR="0097697E" w:rsidRDefault="0097697E" w:rsidP="0097697E"/>
    <w:p w14:paraId="52563527" w14:textId="4487FEEF" w:rsidR="0097697E" w:rsidRDefault="002F609A" w:rsidP="0020554E">
      <w:pPr>
        <w:spacing w:line="360" w:lineRule="auto"/>
      </w:pPr>
      <w:r>
        <w:lastRenderedPageBreak/>
        <w:t xml:space="preserve">A </w:t>
      </w:r>
      <w:r>
        <w:t>F</w:t>
      </w:r>
      <w:r>
        <w:t xml:space="preserve">igura </w:t>
      </w:r>
      <w:r>
        <w:t xml:space="preserve">12 </w:t>
      </w:r>
      <w:r w:rsidR="0097697E">
        <w:t>é a página de espaços e nesta página foi implementado</w:t>
      </w:r>
      <w:r w:rsidR="0020554E">
        <w:t xml:space="preserve"> a</w:t>
      </w:r>
      <w:r w:rsidR="0097697E">
        <w:t xml:space="preserve"> possibilidade de adicionar, remover espaços e também permite ao organizador realizar o upload de plantas do evento bem como remove-las e nessas plantas permite desenhar, editar e remover os pontos do polígono correspondentes a um espaço tendo este de ser posteriormente associado ao polígono o polígono é guardado na BD </w:t>
      </w:r>
      <w:r w:rsidR="0020554E">
        <w:t>bom como a informação referente a esse polígono. Os polígonos existentes também são exibidos na planta e a informação do espaço pode ser vista ao passar o cursor por cima de um polígono existente.</w:t>
      </w:r>
    </w:p>
    <w:p w14:paraId="725EC245" w14:textId="384FC535" w:rsidR="0020554E" w:rsidRDefault="0020554E" w:rsidP="0020554E">
      <w:pPr>
        <w:spacing w:line="360" w:lineRule="auto"/>
      </w:pPr>
    </w:p>
    <w:p w14:paraId="4BD1CF10" w14:textId="77777777" w:rsidR="0020554E" w:rsidRDefault="0020554E" w:rsidP="0020554E">
      <w:pPr>
        <w:keepNext/>
        <w:spacing w:line="360" w:lineRule="auto"/>
      </w:pPr>
      <w:r w:rsidRPr="0020554E">
        <w:rPr>
          <w:noProof/>
        </w:rPr>
        <w:drawing>
          <wp:inline distT="0" distB="0" distL="0" distR="0" wp14:anchorId="6D693E19" wp14:editId="179FCC2D">
            <wp:extent cx="5400040" cy="2270760"/>
            <wp:effectExtent l="0" t="0" r="0" b="0"/>
            <wp:docPr id="4115" name="Imagem 4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D4AB5" w14:textId="371A08A6" w:rsidR="0020554E" w:rsidRDefault="0020554E" w:rsidP="0020554E">
      <w:pPr>
        <w:pStyle w:val="Legenda"/>
      </w:pPr>
      <w:bookmarkStart w:id="85" w:name="_Toc170783904"/>
      <w:r>
        <w:t xml:space="preserve">Figura </w:t>
      </w:r>
      <w:r w:rsidR="00BE7ADB">
        <w:fldChar w:fldCharType="begin"/>
      </w:r>
      <w:r w:rsidR="00BE7ADB">
        <w:instrText xml:space="preserve"> SEQ Figura \* ARABIC </w:instrText>
      </w:r>
      <w:r w:rsidR="00BE7ADB">
        <w:fldChar w:fldCharType="separate"/>
      </w:r>
      <w:r w:rsidR="00FB7293">
        <w:rPr>
          <w:noProof/>
        </w:rPr>
        <w:t>18</w:t>
      </w:r>
      <w:r w:rsidR="00BE7ADB">
        <w:rPr>
          <w:noProof/>
        </w:rPr>
        <w:fldChar w:fldCharType="end"/>
      </w:r>
      <w:r>
        <w:t xml:space="preserve"> - Página de registo</w:t>
      </w:r>
      <w:bookmarkEnd w:id="85"/>
    </w:p>
    <w:p w14:paraId="75B4BA33" w14:textId="31583768" w:rsidR="0020554E" w:rsidRDefault="0020554E" w:rsidP="0020554E"/>
    <w:p w14:paraId="20525472" w14:textId="620A3353" w:rsidR="0020554E" w:rsidRDefault="002F609A" w:rsidP="00D469E3">
      <w:pPr>
        <w:spacing w:line="360" w:lineRule="auto"/>
      </w:pPr>
      <w:r>
        <w:t xml:space="preserve">A </w:t>
      </w:r>
      <w:r>
        <w:t>F</w:t>
      </w:r>
      <w:r>
        <w:t xml:space="preserve">igura </w:t>
      </w:r>
      <w:r>
        <w:t xml:space="preserve">13 </w:t>
      </w:r>
      <w:r w:rsidR="0020554E">
        <w:t xml:space="preserve">é a página de registo de </w:t>
      </w:r>
      <w:r w:rsidR="00AA5905">
        <w:t xml:space="preserve">contas de </w:t>
      </w:r>
      <w:proofErr w:type="spellStart"/>
      <w:r w:rsidR="00AA5905">
        <w:t>SuperAdmin</w:t>
      </w:r>
      <w:proofErr w:type="spellEnd"/>
      <w:r w:rsidR="00AA5905">
        <w:t xml:space="preserve"> e de Organizadores e apenas </w:t>
      </w:r>
      <w:proofErr w:type="spellStart"/>
      <w:r w:rsidR="00AA5905">
        <w:t>SuperAdmins</w:t>
      </w:r>
      <w:proofErr w:type="spellEnd"/>
      <w:r w:rsidR="00AA5905">
        <w:t xml:space="preserve"> têm acesso esta página. Ao efetuar login com conta de </w:t>
      </w:r>
      <w:proofErr w:type="spellStart"/>
      <w:r w:rsidR="00AA5905">
        <w:t>SuperAdmin</w:t>
      </w:r>
      <w:proofErr w:type="spellEnd"/>
      <w:r w:rsidR="00AA5905">
        <w:t xml:space="preserve"> é redirecionado para esta página onde pode registar contas de </w:t>
      </w:r>
      <w:proofErr w:type="spellStart"/>
      <w:r w:rsidR="00AA5905">
        <w:t>SuperAdmin</w:t>
      </w:r>
      <w:proofErr w:type="spellEnd"/>
      <w:r w:rsidR="00AA5905">
        <w:t xml:space="preserve"> e de Organizador para posteriormente efetuar login.</w:t>
      </w:r>
    </w:p>
    <w:p w14:paraId="23FA5002" w14:textId="54DC2256" w:rsidR="00AA5905" w:rsidRDefault="00AA5905" w:rsidP="0020554E"/>
    <w:p w14:paraId="1B5F0BE8" w14:textId="77777777" w:rsidR="00AA5905" w:rsidRDefault="00AA5905" w:rsidP="00AA5905">
      <w:pPr>
        <w:keepNext/>
      </w:pPr>
      <w:r w:rsidRPr="00AA5905">
        <w:rPr>
          <w:noProof/>
        </w:rPr>
        <w:lastRenderedPageBreak/>
        <w:drawing>
          <wp:inline distT="0" distB="0" distL="0" distR="0" wp14:anchorId="443E4395" wp14:editId="254006AD">
            <wp:extent cx="5400040" cy="1336675"/>
            <wp:effectExtent l="0" t="0" r="0" b="0"/>
            <wp:docPr id="4116" name="Imagem 4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E0D45" w14:textId="481B7497" w:rsidR="00AA5905" w:rsidRDefault="00AA5905" w:rsidP="00AA5905">
      <w:pPr>
        <w:pStyle w:val="Legenda"/>
      </w:pPr>
      <w:bookmarkStart w:id="86" w:name="_Toc170783905"/>
      <w:r>
        <w:t xml:space="preserve">Figura </w:t>
      </w:r>
      <w:r w:rsidR="00BE7ADB">
        <w:fldChar w:fldCharType="begin"/>
      </w:r>
      <w:r w:rsidR="00BE7ADB">
        <w:instrText xml:space="preserve"> SEQ Figura \* ARABIC </w:instrText>
      </w:r>
      <w:r w:rsidR="00BE7ADB">
        <w:fldChar w:fldCharType="separate"/>
      </w:r>
      <w:r w:rsidR="00FB7293">
        <w:rPr>
          <w:noProof/>
        </w:rPr>
        <w:t>19</w:t>
      </w:r>
      <w:r w:rsidR="00BE7ADB">
        <w:rPr>
          <w:noProof/>
        </w:rPr>
        <w:fldChar w:fldCharType="end"/>
      </w:r>
      <w:r>
        <w:t xml:space="preserve"> - Página de Gestão de Contas</w:t>
      </w:r>
      <w:bookmarkEnd w:id="86"/>
    </w:p>
    <w:p w14:paraId="0221154C" w14:textId="4A3AC486" w:rsidR="00AA5905" w:rsidRDefault="00AA5905" w:rsidP="00AA5905"/>
    <w:p w14:paraId="4B922033" w14:textId="4CEC91D6" w:rsidR="00AA5905" w:rsidRPr="00AA5905" w:rsidRDefault="008F36DC" w:rsidP="00D469E3">
      <w:pPr>
        <w:spacing w:line="360" w:lineRule="auto"/>
      </w:pPr>
      <w:r>
        <w:t xml:space="preserve">Para além da página de registo o </w:t>
      </w:r>
      <w:proofErr w:type="spellStart"/>
      <w:r>
        <w:t>SuperAdmin</w:t>
      </w:r>
      <w:proofErr w:type="spellEnd"/>
      <w:r>
        <w:t xml:space="preserve"> também tem acesso a uma página de gestão de contas</w:t>
      </w:r>
      <w:r w:rsidR="002F609A">
        <w:t xml:space="preserve"> como se pode ver na Figura 14</w:t>
      </w:r>
      <w:r>
        <w:t xml:space="preserve"> onde pode alterar vários aspetos das contas como nome, email, se é </w:t>
      </w:r>
      <w:proofErr w:type="spellStart"/>
      <w:r>
        <w:t>SuperAdmin</w:t>
      </w:r>
      <w:proofErr w:type="spellEnd"/>
      <w:r>
        <w:t xml:space="preserve"> ou não e alterar a password.</w:t>
      </w:r>
    </w:p>
    <w:p w14:paraId="0CA20095" w14:textId="3E685616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t>Funcionalidades de Alerta</w:t>
      </w:r>
    </w:p>
    <w:p w14:paraId="45287FE6" w14:textId="22C9C14E" w:rsidR="005B17C7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sistema também foi integrado com funcionalidades de alerta </w:t>
      </w:r>
      <w:r w:rsidR="00F97D11">
        <w:rPr>
          <w:rFonts w:eastAsia="Times New Roman" w:cstheme="minorHAnsi"/>
          <w:szCs w:val="24"/>
          <w:lang w:eastAsia="en-150"/>
        </w:rPr>
        <w:t>par</w:t>
      </w:r>
      <w:r w:rsidRPr="006C493D">
        <w:rPr>
          <w:rFonts w:eastAsia="Times New Roman" w:cstheme="minorHAnsi"/>
          <w:szCs w:val="24"/>
          <w:lang w:eastAsia="en-150"/>
        </w:rPr>
        <w:t>a</w:t>
      </w:r>
      <w:r w:rsidR="00F97D11">
        <w:rPr>
          <w:rFonts w:eastAsia="Times New Roman" w:cstheme="minorHAnsi"/>
          <w:szCs w:val="24"/>
          <w:lang w:eastAsia="en-150"/>
        </w:rPr>
        <w:t xml:space="preserve"> a</w:t>
      </w:r>
      <w:r w:rsidRPr="006C493D">
        <w:rPr>
          <w:rFonts w:eastAsia="Times New Roman" w:cstheme="minorHAnsi"/>
          <w:szCs w:val="24"/>
          <w:lang w:eastAsia="en-150"/>
        </w:rPr>
        <w:t xml:space="preserve"> melhoria das condições de conforto. Estas funcionalidades foram desenvolvidas para fornecer notificações em tempo real sobre condições ambientais fora dos parâmetros desejados e para sugerir ações corretivas com base nos dados coletados.</w:t>
      </w:r>
      <w:r w:rsidR="00875D03">
        <w:rPr>
          <w:rFonts w:eastAsia="Times New Roman" w:cstheme="minorHAnsi"/>
          <w:szCs w:val="24"/>
          <w:lang w:eastAsia="en-150"/>
        </w:rPr>
        <w:t xml:space="preserve"> Isto funciona através da criação de condições de alerta por parte do organizador e o sistema esta constantemente de 5 em 5 segundos a verificar se essas condições se cumprem se sim aparece um alerta em forma de toast com a informação do alerta como o </w:t>
      </w:r>
      <w:proofErr w:type="spellStart"/>
      <w:r w:rsidR="00875D03">
        <w:rPr>
          <w:rFonts w:eastAsia="Times New Roman" w:cstheme="minorHAnsi"/>
          <w:szCs w:val="24"/>
          <w:lang w:eastAsia="en-150"/>
        </w:rPr>
        <w:t>timestamp</w:t>
      </w:r>
      <w:proofErr w:type="spellEnd"/>
      <w:r w:rsidR="00875D03">
        <w:rPr>
          <w:rFonts w:eastAsia="Times New Roman" w:cstheme="minorHAnsi"/>
          <w:szCs w:val="24"/>
          <w:lang w:eastAsia="en-150"/>
        </w:rPr>
        <w:t xml:space="preserve">, o valor (temperatura, umidade, etc..) e o id do sensor. </w:t>
      </w:r>
      <w:r w:rsidR="00607FB8">
        <w:rPr>
          <w:rFonts w:eastAsia="Times New Roman" w:cstheme="minorHAnsi"/>
          <w:szCs w:val="24"/>
          <w:lang w:eastAsia="en-150"/>
        </w:rPr>
        <w:t xml:space="preserve">Os alertas também ficam guardados em um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dropdown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na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navbar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para consulta posterior.</w:t>
      </w:r>
    </w:p>
    <w:p w14:paraId="2EBABB40" w14:textId="03CD828A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t>Montagem e Ligações dos Sensores</w:t>
      </w:r>
    </w:p>
    <w:p w14:paraId="7D1D7D04" w14:textId="4D54E427" w:rsidR="00607FB8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montagem e ligações dos sensores ao Raspberry Pi fo</w:t>
      </w:r>
      <w:r w:rsidR="002F609A">
        <w:rPr>
          <w:rFonts w:eastAsia="Times New Roman" w:cstheme="minorHAnsi"/>
          <w:szCs w:val="24"/>
          <w:lang w:eastAsia="en-150"/>
        </w:rPr>
        <w:t>i</w:t>
      </w:r>
      <w:r w:rsidRPr="006C493D">
        <w:rPr>
          <w:rFonts w:eastAsia="Times New Roman" w:cstheme="minorHAnsi"/>
          <w:szCs w:val="24"/>
          <w:lang w:eastAsia="en-150"/>
        </w:rPr>
        <w:t xml:space="preserve"> realizada</w:t>
      </w:r>
      <w:r w:rsidR="002F609A">
        <w:rPr>
          <w:rFonts w:eastAsia="Times New Roman" w:cstheme="minorHAnsi"/>
          <w:szCs w:val="24"/>
          <w:lang w:eastAsia="en-150"/>
        </w:rPr>
        <w:t xml:space="preserve"> por mim</w:t>
      </w:r>
      <w:r w:rsidRPr="006C493D">
        <w:rPr>
          <w:rFonts w:eastAsia="Times New Roman" w:cstheme="minorHAnsi"/>
          <w:szCs w:val="24"/>
          <w:lang w:eastAsia="en-150"/>
        </w:rPr>
        <w:t xml:space="preserve"> </w:t>
      </w:r>
      <w:r w:rsidR="002F609A">
        <w:rPr>
          <w:rFonts w:eastAsia="Times New Roman" w:cstheme="minorHAnsi"/>
          <w:szCs w:val="24"/>
          <w:lang w:eastAsia="en-150"/>
        </w:rPr>
        <w:t xml:space="preserve">no local da empresa </w:t>
      </w:r>
      <w:r w:rsidRPr="006C493D">
        <w:rPr>
          <w:rFonts w:eastAsia="Times New Roman" w:cstheme="minorHAnsi"/>
          <w:szCs w:val="24"/>
          <w:lang w:eastAsia="en-150"/>
        </w:rPr>
        <w:t xml:space="preserve">com atenção especial à precisão das conexões. </w:t>
      </w:r>
      <w:r w:rsidR="002F609A">
        <w:rPr>
          <w:rFonts w:eastAsia="Times New Roman" w:cstheme="minorHAnsi"/>
          <w:szCs w:val="24"/>
          <w:lang w:eastAsia="en-150"/>
        </w:rPr>
        <w:t>Foram usados um sensor por cada unidade de medida, ou seja, uma para temperatura e umidade, um para ruido, e outro para qualidade do ar totalizando 3 como se pode ver na figura 17 abaixo sensores e c</w:t>
      </w:r>
      <w:r w:rsidRPr="006C493D">
        <w:rPr>
          <w:rFonts w:eastAsia="Times New Roman" w:cstheme="minorHAnsi"/>
          <w:szCs w:val="24"/>
          <w:lang w:eastAsia="en-150"/>
        </w:rPr>
        <w:t>ada sensor foi conectado aos pinos apropriados do Raspberry Pi, garantindo que os dados coletados fossem precisos e confiáveis. A montagem física foi feita de forma a garantir que os sensores estivessem posicionados adequadamente.</w:t>
      </w:r>
      <w:r w:rsidR="005B17C7">
        <w:rPr>
          <w:rFonts w:eastAsia="Times New Roman" w:cstheme="minorHAnsi"/>
          <w:szCs w:val="24"/>
          <w:lang w:eastAsia="en-150"/>
        </w:rPr>
        <w:t xml:space="preserve"> </w:t>
      </w:r>
    </w:p>
    <w:p w14:paraId="4AF2A5EC" w14:textId="23B48793" w:rsidR="00411B87" w:rsidRDefault="005B17C7" w:rsidP="00607FB8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rFonts w:eastAsia="Times New Roman" w:cstheme="minorHAnsi"/>
          <w:szCs w:val="24"/>
          <w:lang w:eastAsia="en-150"/>
        </w:rPr>
        <w:lastRenderedPageBreak/>
        <w:t xml:space="preserve">Sendo apenas um projeto protótipo foi idealizado o Raspbarry Pi e os sensores ficarem em uma caixa fechada o que esteticamente ficaria mais </w:t>
      </w:r>
      <w:r w:rsidR="00607FB8">
        <w:rPr>
          <w:rFonts w:eastAsia="Times New Roman" w:cstheme="minorHAnsi"/>
          <w:szCs w:val="24"/>
          <w:lang w:eastAsia="en-150"/>
        </w:rPr>
        <w:t>agradável</w:t>
      </w:r>
      <w:r w:rsidR="00692A39">
        <w:rPr>
          <w:rFonts w:eastAsia="Times New Roman" w:cstheme="minorHAnsi"/>
          <w:szCs w:val="24"/>
          <w:lang w:eastAsia="en-150"/>
        </w:rPr>
        <w:t xml:space="preserve"> como se pode ver nas Figuras 15 e 16</w:t>
      </w:r>
      <w:r w:rsidR="004A19DA">
        <w:rPr>
          <w:rFonts w:eastAsia="Times New Roman" w:cstheme="minorHAnsi"/>
          <w:szCs w:val="24"/>
          <w:lang w:eastAsia="en-150"/>
        </w:rPr>
        <w:t>,</w:t>
      </w:r>
      <w:r>
        <w:rPr>
          <w:rFonts w:eastAsia="Times New Roman" w:cstheme="minorHAnsi"/>
          <w:szCs w:val="24"/>
          <w:lang w:eastAsia="en-150"/>
        </w:rPr>
        <w:t xml:space="preserve"> mas faria com que os sensores não funcionassem corretamente </w:t>
      </w:r>
      <w:r w:rsidR="004A19DA">
        <w:rPr>
          <w:rFonts w:eastAsia="Times New Roman" w:cstheme="minorHAnsi"/>
          <w:szCs w:val="24"/>
          <w:lang w:eastAsia="en-150"/>
        </w:rPr>
        <w:t>por estarem dentro da caixa então</w:t>
      </w:r>
      <w:r>
        <w:rPr>
          <w:rFonts w:eastAsia="Times New Roman" w:cstheme="minorHAnsi"/>
          <w:szCs w:val="24"/>
          <w:lang w:eastAsia="en-150"/>
        </w:rPr>
        <w:t xml:space="preserve"> no fim foi utilizada </w:t>
      </w:r>
      <w:r w:rsidR="004A19DA">
        <w:rPr>
          <w:rFonts w:eastAsia="Times New Roman" w:cstheme="minorHAnsi"/>
          <w:szCs w:val="24"/>
          <w:lang w:eastAsia="en-150"/>
        </w:rPr>
        <w:t>uma caixa diferente que permitia a melhor coleta dos dados onde os sensores ficam de fora da caixa e também permitiu uma maior proteção do Raspberry Pi.</w:t>
      </w:r>
    </w:p>
    <w:p w14:paraId="0232F036" w14:textId="07470760" w:rsidR="00411B87" w:rsidRDefault="00411B87" w:rsidP="00607FB8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75A930B1" wp14:editId="72B18BBD">
                <wp:simplePos x="0" y="0"/>
                <wp:positionH relativeFrom="margin">
                  <wp:posOffset>189865</wp:posOffset>
                </wp:positionH>
                <wp:positionV relativeFrom="paragraph">
                  <wp:posOffset>2417445</wp:posOffset>
                </wp:positionV>
                <wp:extent cx="1758950" cy="266700"/>
                <wp:effectExtent l="0" t="0" r="0" b="0"/>
                <wp:wrapTopAndBottom/>
                <wp:docPr id="228" name="Caixa de texto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895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563B02" w14:textId="6FE0E448" w:rsidR="00E92FFF" w:rsidRPr="009F5763" w:rsidRDefault="00E92FFF" w:rsidP="00E92FFF">
                            <w:pPr>
                              <w:pStyle w:val="Legenda"/>
                              <w:rPr>
                                <w:rFonts w:ascii="Times New Roman" w:eastAsia="Times New Roman" w:hAnsi="Times New Roman"/>
                                <w:noProof/>
                                <w:sz w:val="24"/>
                                <w:szCs w:val="24"/>
                                <w:lang w:val="en-150" w:eastAsia="en-150"/>
                              </w:rPr>
                            </w:pPr>
                            <w:bookmarkStart w:id="87" w:name="_Toc170783906"/>
                            <w:r>
                              <w:t xml:space="preserve">Figura </w:t>
                            </w:r>
                            <w:fldSimple w:instr=" SEQ Figura \* ARABIC ">
                              <w:r w:rsidR="00FB7293">
                                <w:rPr>
                                  <w:noProof/>
                                </w:rPr>
                                <w:t>20</w:t>
                              </w:r>
                            </w:fldSimple>
                            <w:r>
                              <w:t xml:space="preserve"> - Caixa Inicial</w:t>
                            </w:r>
                            <w:bookmarkEnd w:id="8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A930B1" id="Caixa de texto 228" o:spid="_x0000_s1036" type="#_x0000_t202" style="position:absolute;left:0;text-align:left;margin-left:14.95pt;margin-top:190.35pt;width:138.5pt;height:21pt;z-index:2518456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" stroked="f">
                <v:textbox style="mso-fit-shape-to-text:t" inset="0,0,0,0">
                  <w:txbxContent>
                    <w:p w14:paraId="6F563B02" w14:textId="6FE0E448" w:rsidR="00E92FFF" w:rsidRPr="009F5763" w:rsidRDefault="00E92FFF" w:rsidP="00E92FFF">
                      <w:pPr>
                        <w:pStyle w:val="Legenda"/>
                        <w:rPr>
                          <w:rFonts w:ascii="Times New Roman" w:eastAsia="Times New Roman" w:hAnsi="Times New Roman"/>
                          <w:noProof/>
                          <w:sz w:val="24"/>
                          <w:szCs w:val="24"/>
                          <w:lang w:val="en-150" w:eastAsia="en-150"/>
                        </w:rPr>
                      </w:pPr>
                      <w:bookmarkStart w:id="88" w:name="_Toc170783906"/>
                      <w:r>
                        <w:t xml:space="preserve">Figura </w:t>
                      </w:r>
                      <w:fldSimple w:instr=" SEQ Figura \* ARABIC ">
                        <w:r w:rsidR="00FB7293">
                          <w:rPr>
                            <w:noProof/>
                          </w:rPr>
                          <w:t>20</w:t>
                        </w:r>
                      </w:fldSimple>
                      <w:r>
                        <w:t xml:space="preserve"> - Caixa Inicial</w:t>
                      </w:r>
                      <w:bookmarkEnd w:id="88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36B98013" wp14:editId="6E422546">
                <wp:simplePos x="0" y="0"/>
                <wp:positionH relativeFrom="column">
                  <wp:posOffset>2263140</wp:posOffset>
                </wp:positionH>
                <wp:positionV relativeFrom="paragraph">
                  <wp:posOffset>2397760</wp:posOffset>
                </wp:positionV>
                <wp:extent cx="3284855" cy="635"/>
                <wp:effectExtent l="0" t="0" r="0" b="0"/>
                <wp:wrapTopAndBottom/>
                <wp:docPr id="4119" name="Caixa de texto 4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48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A64702" w14:textId="12FE9D2D" w:rsidR="00411B87" w:rsidRPr="0044493C" w:rsidRDefault="00411B87" w:rsidP="00411B87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89" w:name="_Toc170783907"/>
                            <w:r>
                              <w:t xml:space="preserve">Figura </w:t>
                            </w:r>
                            <w:r w:rsidR="00BE7ADB">
                              <w:fldChar w:fldCharType="begin"/>
                            </w:r>
                            <w:r w:rsidR="00BE7ADB">
                              <w:instrText xml:space="preserve"> SEQ Figura \* ARABIC </w:instrText>
                            </w:r>
                            <w:r w:rsidR="00BE7ADB">
                              <w:fldChar w:fldCharType="separate"/>
                            </w:r>
                            <w:r w:rsidR="00FB7293">
                              <w:rPr>
                                <w:noProof/>
                              </w:rPr>
                              <w:t>21</w:t>
                            </w:r>
                            <w:r w:rsidR="00BE7ADB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Planificação da caixa</w:t>
                            </w:r>
                            <w:bookmarkEnd w:id="8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B98013" id="Caixa de texto 4119" o:spid="_x0000_s1037" type="#_x0000_t202" style="position:absolute;left:0;text-align:left;margin-left:178.2pt;margin-top:188.8pt;width:258.65pt;height:.05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" stroked="f">
                <v:textbox style="mso-fit-shape-to-text:t" inset="0,0,0,0">
                  <w:txbxContent>
                    <w:p w14:paraId="74A64702" w14:textId="12FE9D2D" w:rsidR="00411B87" w:rsidRPr="0044493C" w:rsidRDefault="00411B87" w:rsidP="00411B87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90" w:name="_Toc170783907"/>
                      <w:r>
                        <w:t xml:space="preserve">Figura </w:t>
                      </w:r>
                      <w:r w:rsidR="00BE7ADB">
                        <w:fldChar w:fldCharType="begin"/>
                      </w:r>
                      <w:r w:rsidR="00BE7ADB">
                        <w:instrText xml:space="preserve"> SEQ Figura \* ARABIC </w:instrText>
                      </w:r>
                      <w:r w:rsidR="00BE7ADB">
                        <w:fldChar w:fldCharType="separate"/>
                      </w:r>
                      <w:r w:rsidR="00FB7293">
                        <w:rPr>
                          <w:noProof/>
                        </w:rPr>
                        <w:t>21</w:t>
                      </w:r>
                      <w:r w:rsidR="00BE7ADB">
                        <w:rPr>
                          <w:noProof/>
                        </w:rPr>
                        <w:fldChar w:fldCharType="end"/>
                      </w:r>
                      <w:r>
                        <w:t xml:space="preserve"> - Planificação da caixa</w:t>
                      </w:r>
                      <w:bookmarkEnd w:id="90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55872" behindDoc="0" locked="0" layoutInCell="1" allowOverlap="1" wp14:anchorId="7A15403A" wp14:editId="66ED386C">
            <wp:simplePos x="0" y="0"/>
            <wp:positionH relativeFrom="margin">
              <wp:posOffset>2263140</wp:posOffset>
            </wp:positionH>
            <wp:positionV relativeFrom="paragraph">
              <wp:posOffset>492760</wp:posOffset>
            </wp:positionV>
            <wp:extent cx="3284855" cy="1847850"/>
            <wp:effectExtent l="0" t="0" r="0" b="0"/>
            <wp:wrapTopAndBottom/>
            <wp:docPr id="4118" name="Imagem 4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85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2560" behindDoc="0" locked="0" layoutInCell="1" allowOverlap="1" wp14:anchorId="5C105492" wp14:editId="5E818FA9">
            <wp:simplePos x="0" y="0"/>
            <wp:positionH relativeFrom="margin">
              <wp:posOffset>189865</wp:posOffset>
            </wp:positionH>
            <wp:positionV relativeFrom="paragraph">
              <wp:posOffset>493395</wp:posOffset>
            </wp:positionV>
            <wp:extent cx="1758950" cy="1881505"/>
            <wp:effectExtent l="0" t="0" r="0" b="4445"/>
            <wp:wrapTopAndBottom/>
            <wp:docPr id="226" name="Imagem 226" descr="Uma imagem com texto, mobília, cadeira, interi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Imagem 226" descr="Uma imagem com texto, mobília, cadeira, interior&#10;&#10;Descrição gerada automaticamente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3AC473" w14:textId="0ACF9243" w:rsidR="00B12ADD" w:rsidRDefault="00411B87" w:rsidP="00B12ADD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D29784E" wp14:editId="2F8D3963">
                <wp:simplePos x="0" y="0"/>
                <wp:positionH relativeFrom="margin">
                  <wp:align>center</wp:align>
                </wp:positionH>
                <wp:positionV relativeFrom="paragraph">
                  <wp:posOffset>4436745</wp:posOffset>
                </wp:positionV>
                <wp:extent cx="3295650" cy="635"/>
                <wp:effectExtent l="0" t="0" r="0" b="0"/>
                <wp:wrapTopAndBottom/>
                <wp:docPr id="229" name="Caixa de texto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6031DB" w14:textId="65AA9AEB" w:rsidR="00E92FFF" w:rsidRPr="007F3F33" w:rsidRDefault="00E92FFF" w:rsidP="00E92FFF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91" w:name="_Toc170783908"/>
                            <w:r>
                              <w:t xml:space="preserve">Figura </w:t>
                            </w:r>
                            <w:fldSimple w:instr=" SEQ Figura \* ARABIC ">
                              <w:r w:rsidR="00FB7293">
                                <w:rPr>
                                  <w:noProof/>
                                </w:rPr>
                                <w:t>22</w:t>
                              </w:r>
                            </w:fldSimple>
                            <w:r>
                              <w:t xml:space="preserve"> - Caixa Final</w:t>
                            </w:r>
                            <w:bookmarkEnd w:id="9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9784E" id="Caixa de texto 229" o:spid="_x0000_s1038" type="#_x0000_t202" style="position:absolute;left:0;text-align:left;margin-left:0;margin-top:349.35pt;width:259.5pt;height:.05pt;z-index:2518476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" stroked="f">
                <v:textbox style="mso-fit-shape-to-text:t" inset="0,0,0,0">
                  <w:txbxContent>
                    <w:p w14:paraId="7A6031DB" w14:textId="65AA9AEB" w:rsidR="00E92FFF" w:rsidRPr="007F3F33" w:rsidRDefault="00E92FFF" w:rsidP="00E92FFF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92" w:name="_Toc170783908"/>
                      <w:r>
                        <w:t xml:space="preserve">Figura </w:t>
                      </w:r>
                      <w:fldSimple w:instr=" SEQ Figura \* ARABIC ">
                        <w:r w:rsidR="00FB7293">
                          <w:rPr>
                            <w:noProof/>
                          </w:rPr>
                          <w:t>22</w:t>
                        </w:r>
                      </w:fldSimple>
                      <w:r>
                        <w:t xml:space="preserve"> - Caixa Final</w:t>
                      </w:r>
                      <w:bookmarkEnd w:id="92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3584" behindDoc="0" locked="0" layoutInCell="1" allowOverlap="1" wp14:anchorId="641969CD" wp14:editId="19F2355C">
            <wp:simplePos x="0" y="0"/>
            <wp:positionH relativeFrom="margin">
              <wp:align>center</wp:align>
            </wp:positionH>
            <wp:positionV relativeFrom="paragraph">
              <wp:posOffset>2505710</wp:posOffset>
            </wp:positionV>
            <wp:extent cx="3295650" cy="1853565"/>
            <wp:effectExtent l="0" t="0" r="0" b="0"/>
            <wp:wrapTopAndBottom/>
            <wp:docPr id="227" name="Imagem 227" descr="Uma imagem com interior, Consumíveis de escritório, eletrónica, cab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 descr="Uma imagem com interior, Consumíveis de escritório, eletrónica, cabo&#10;&#10;Descrição gerada automaticamente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2AD84C" w14:textId="77777777" w:rsidR="00B12ADD" w:rsidRPr="00B12ADD" w:rsidRDefault="00B12ADD" w:rsidP="00B12ADD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4802E3ED" w14:textId="14DF591B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93" w:name="_Toc170783932"/>
      <w:r>
        <w:rPr>
          <w:lang w:val="pt-PT"/>
        </w:rPr>
        <w:t xml:space="preserve">Fase 5 - </w:t>
      </w:r>
      <w:r w:rsidR="009533D2" w:rsidRPr="009533D2">
        <w:rPr>
          <w:lang w:val="pt-PT"/>
        </w:rPr>
        <w:t>Testes</w:t>
      </w:r>
      <w:bookmarkEnd w:id="93"/>
    </w:p>
    <w:p w14:paraId="365DB814" w14:textId="396E1165" w:rsidR="00411B87" w:rsidRPr="009533D2" w:rsidRDefault="009533D2" w:rsidP="002F609A">
      <w:pPr>
        <w:spacing w:after="0" w:line="360" w:lineRule="auto"/>
      </w:pPr>
      <w:r w:rsidRPr="009533D2">
        <w:t xml:space="preserve">Foram conduzidos testes de funcionalidade e fiabilidade dos componentes IoT, incluindo </w:t>
      </w:r>
      <w:r w:rsidR="00F9017A">
        <w:t xml:space="preserve">a calibração dos sensores de modo a fornecerem resultados precisos. </w:t>
      </w:r>
      <w:r w:rsidRPr="009533D2">
        <w:t xml:space="preserve">Os resultados dos testes foram cuidadosamente analisados e documentados para garantir a qualidade e a </w:t>
      </w:r>
      <w:r w:rsidRPr="009533D2">
        <w:lastRenderedPageBreak/>
        <w:t>confiabilidade do sistema.</w:t>
      </w:r>
      <w:r w:rsidR="003E4BF1">
        <w:t xml:space="preserve"> Para alem disso foram também testadas as funcionalidades da interface web na área do Organizador para analisar a existência de possíveis bugs no sistema ou algumas propriedades do sistema que estejam em falta</w:t>
      </w:r>
      <w:r w:rsidR="00961ED3">
        <w:t>.</w:t>
      </w:r>
    </w:p>
    <w:p w14:paraId="7409519D" w14:textId="59A961AF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94" w:name="_Toc170783933"/>
      <w:r>
        <w:rPr>
          <w:lang w:val="pt-PT"/>
        </w:rPr>
        <w:t xml:space="preserve">Fase 6 - </w:t>
      </w:r>
      <w:r w:rsidR="009533D2" w:rsidRPr="009533D2">
        <w:rPr>
          <w:lang w:val="pt-PT"/>
        </w:rPr>
        <w:t>Documentação</w:t>
      </w:r>
      <w:bookmarkEnd w:id="94"/>
    </w:p>
    <w:p w14:paraId="3B04C806" w14:textId="3225CC36" w:rsidR="00B12ADD" w:rsidRDefault="009533D2" w:rsidP="00104E21">
      <w:pPr>
        <w:spacing w:after="0" w:line="360" w:lineRule="auto"/>
      </w:pPr>
      <w:r w:rsidRPr="009533D2">
        <w:t xml:space="preserve">Durante todo o processo, foi preparada documentação técnica abrangente, incluindo </w:t>
      </w:r>
      <w:r w:rsidR="00F9017A">
        <w:t xml:space="preserve">documento de requisitos, documento de testes e um documento para cada diagrama no caso o diagrama de Casos de Uso, Diagrama de Classes, Diagrama ER e Diagrama de </w:t>
      </w:r>
      <w:proofErr w:type="spellStart"/>
      <w:r w:rsidR="00F9017A">
        <w:t>Deployment</w:t>
      </w:r>
      <w:proofErr w:type="spellEnd"/>
      <w:r w:rsidR="00F9017A">
        <w:t xml:space="preserve">. Também foram elaborados </w:t>
      </w:r>
      <w:r w:rsidRPr="009533D2">
        <w:t xml:space="preserve">manuais de </w:t>
      </w:r>
      <w:r w:rsidR="00F9017A">
        <w:t>utilizador</w:t>
      </w:r>
      <w:r w:rsidRPr="009533D2">
        <w:t xml:space="preserve"> e</w:t>
      </w:r>
      <w:r w:rsidR="00F9017A">
        <w:t xml:space="preserve"> configuração</w:t>
      </w:r>
      <w:r w:rsidRPr="009533D2">
        <w:t xml:space="preserve"> para utilizadores finais documentação</w:t>
      </w:r>
      <w:r w:rsidR="00F9017A">
        <w:t xml:space="preserve"> esta que</w:t>
      </w:r>
      <w:r w:rsidRPr="009533D2">
        <w:t xml:space="preserve"> é essencial para garantir uma utilização eficaz e segura do sistema.</w:t>
      </w:r>
      <w:r w:rsidR="00B12ADD">
        <w:t xml:space="preserve"> </w:t>
      </w:r>
    </w:p>
    <w:p w14:paraId="6F1800DE" w14:textId="6480DC01" w:rsidR="007A4E95" w:rsidRDefault="007A4E95" w:rsidP="00104E21">
      <w:pPr>
        <w:spacing w:after="0" w:line="360" w:lineRule="auto"/>
      </w:pPr>
    </w:p>
    <w:p w14:paraId="3E850E72" w14:textId="6965A547" w:rsidR="007A4E95" w:rsidRDefault="007A4E95" w:rsidP="00104E21">
      <w:pPr>
        <w:spacing w:after="0" w:line="360" w:lineRule="auto"/>
      </w:pPr>
    </w:p>
    <w:p w14:paraId="7B8288C7" w14:textId="6CBA2B66" w:rsidR="007A4E95" w:rsidRDefault="007A4E95" w:rsidP="00104E21">
      <w:pPr>
        <w:spacing w:after="0" w:line="360" w:lineRule="auto"/>
      </w:pPr>
    </w:p>
    <w:p w14:paraId="3D1FD4A0" w14:textId="09D2A9A9" w:rsidR="007A4E95" w:rsidRDefault="007A4E95" w:rsidP="00104E21">
      <w:pPr>
        <w:spacing w:after="0" w:line="360" w:lineRule="auto"/>
      </w:pPr>
    </w:p>
    <w:p w14:paraId="71C3601B" w14:textId="12473F12" w:rsidR="007A4E95" w:rsidRDefault="007A4E95" w:rsidP="00104E21">
      <w:pPr>
        <w:spacing w:after="0" w:line="360" w:lineRule="auto"/>
      </w:pPr>
    </w:p>
    <w:p w14:paraId="524B4D96" w14:textId="6A2BE50B" w:rsidR="007A4E95" w:rsidRDefault="007A4E95" w:rsidP="00104E21">
      <w:pPr>
        <w:spacing w:after="0" w:line="360" w:lineRule="auto"/>
      </w:pPr>
    </w:p>
    <w:p w14:paraId="30FED879" w14:textId="5E619B0B" w:rsidR="007A4E95" w:rsidRDefault="007A4E95" w:rsidP="00104E21">
      <w:pPr>
        <w:spacing w:after="0" w:line="360" w:lineRule="auto"/>
      </w:pPr>
    </w:p>
    <w:p w14:paraId="6185D19B" w14:textId="43CB0D48" w:rsidR="007A4E95" w:rsidRDefault="007A4E95" w:rsidP="00104E21">
      <w:pPr>
        <w:spacing w:after="0" w:line="360" w:lineRule="auto"/>
      </w:pPr>
    </w:p>
    <w:p w14:paraId="5FC9660F" w14:textId="2F022D1E" w:rsidR="007A4E95" w:rsidRDefault="007A4E95" w:rsidP="00104E21">
      <w:pPr>
        <w:spacing w:after="0" w:line="360" w:lineRule="auto"/>
      </w:pPr>
    </w:p>
    <w:p w14:paraId="01899F89" w14:textId="2A104686" w:rsidR="007A4E95" w:rsidRDefault="007A4E95" w:rsidP="00104E21">
      <w:pPr>
        <w:spacing w:after="0" w:line="360" w:lineRule="auto"/>
      </w:pPr>
    </w:p>
    <w:p w14:paraId="4D6E4285" w14:textId="16CB3BD7" w:rsidR="007A4E95" w:rsidRDefault="007A4E95" w:rsidP="00104E21">
      <w:pPr>
        <w:spacing w:after="0" w:line="360" w:lineRule="auto"/>
      </w:pPr>
    </w:p>
    <w:p w14:paraId="0DC36D3E" w14:textId="13CB6B01" w:rsidR="007A4E95" w:rsidRDefault="007A4E95" w:rsidP="00104E21">
      <w:pPr>
        <w:spacing w:after="0" w:line="360" w:lineRule="auto"/>
      </w:pPr>
    </w:p>
    <w:p w14:paraId="7DD4B038" w14:textId="6DACA859" w:rsidR="007A4E95" w:rsidRDefault="007A4E95" w:rsidP="00104E21">
      <w:pPr>
        <w:spacing w:after="0" w:line="360" w:lineRule="auto"/>
      </w:pPr>
    </w:p>
    <w:p w14:paraId="13C361AF" w14:textId="2A8FAEAF" w:rsidR="007A4E95" w:rsidRDefault="007A4E95" w:rsidP="00104E21">
      <w:pPr>
        <w:spacing w:after="0" w:line="360" w:lineRule="auto"/>
      </w:pPr>
    </w:p>
    <w:p w14:paraId="652D413E" w14:textId="444A5492" w:rsidR="007A4E95" w:rsidRDefault="007A4E95" w:rsidP="00104E21">
      <w:pPr>
        <w:spacing w:after="0" w:line="360" w:lineRule="auto"/>
      </w:pPr>
    </w:p>
    <w:p w14:paraId="729B3103" w14:textId="59A5285A" w:rsidR="007A4E95" w:rsidRDefault="007A4E95" w:rsidP="00104E21">
      <w:pPr>
        <w:spacing w:after="0" w:line="360" w:lineRule="auto"/>
      </w:pPr>
    </w:p>
    <w:p w14:paraId="3009F204" w14:textId="2CA610FF" w:rsidR="007A4E95" w:rsidRDefault="007A4E95" w:rsidP="00104E21">
      <w:pPr>
        <w:spacing w:after="0" w:line="360" w:lineRule="auto"/>
      </w:pPr>
    </w:p>
    <w:p w14:paraId="79E6D77B" w14:textId="47DD1564" w:rsidR="007A4E95" w:rsidRDefault="007A4E95" w:rsidP="00104E21">
      <w:pPr>
        <w:spacing w:after="0" w:line="360" w:lineRule="auto"/>
      </w:pPr>
    </w:p>
    <w:p w14:paraId="078A87CE" w14:textId="4199B474" w:rsidR="007A4E95" w:rsidRDefault="007A4E95" w:rsidP="00104E21">
      <w:pPr>
        <w:spacing w:after="0" w:line="360" w:lineRule="auto"/>
      </w:pPr>
    </w:p>
    <w:p w14:paraId="40ACA9B8" w14:textId="77777777" w:rsidR="007A4E95" w:rsidRDefault="007A4E95" w:rsidP="00104E21">
      <w:pPr>
        <w:spacing w:after="0" w:line="360" w:lineRule="auto"/>
      </w:pPr>
    </w:p>
    <w:p w14:paraId="11086276" w14:textId="049AAA73" w:rsidR="00161259" w:rsidRPr="00715D43" w:rsidRDefault="00161259" w:rsidP="00E971EF">
      <w:pPr>
        <w:pStyle w:val="Ttulo1"/>
        <w:spacing w:line="360" w:lineRule="auto"/>
        <w:rPr>
          <w:rFonts w:cstheme="minorHAnsi"/>
          <w:lang w:val="pt-PT"/>
        </w:rPr>
      </w:pPr>
      <w:bookmarkStart w:id="95" w:name="_Toc467859562"/>
      <w:bookmarkStart w:id="96" w:name="_Toc170783934"/>
      <w:r w:rsidRPr="00715D43">
        <w:rPr>
          <w:rFonts w:cstheme="minorHAnsi"/>
          <w:lang w:val="pt-PT"/>
        </w:rPr>
        <w:lastRenderedPageBreak/>
        <w:t>Concl</w:t>
      </w:r>
      <w:bookmarkEnd w:id="95"/>
      <w:r w:rsidRPr="00715D43">
        <w:rPr>
          <w:rFonts w:cstheme="minorHAnsi"/>
          <w:lang w:val="pt-PT"/>
        </w:rPr>
        <w:t>usões</w:t>
      </w:r>
      <w:bookmarkEnd w:id="96"/>
    </w:p>
    <w:p w14:paraId="052CEC91" w14:textId="34213236" w:rsidR="00161259" w:rsidRPr="00F06644" w:rsidRDefault="004703E7" w:rsidP="00E971EF">
      <w:pPr>
        <w:spacing w:after="0" w:line="360" w:lineRule="auto"/>
        <w:rPr>
          <w:rFonts w:cstheme="minorHAnsi"/>
          <w:iCs/>
        </w:rPr>
      </w:pPr>
      <w:r w:rsidRPr="00F06644">
        <w:rPr>
          <w:rFonts w:cstheme="minorHAnsi"/>
          <w:iCs/>
        </w:rPr>
        <w:t xml:space="preserve">Neste relatório, foi descrito o desenvolvimento de um sistema de </w:t>
      </w:r>
      <w:r w:rsidR="005F5A3E">
        <w:rPr>
          <w:rFonts w:cstheme="minorHAnsi"/>
          <w:iCs/>
        </w:rPr>
        <w:t>monitorização</w:t>
      </w:r>
      <w:r w:rsidRPr="00F06644">
        <w:rPr>
          <w:rFonts w:cstheme="minorHAnsi"/>
          <w:iCs/>
        </w:rPr>
        <w:t xml:space="preserve"> para eventos, abrangendo desde a escolha dos componentes de hardware até a implementação e teste do sistema completo. O objetivo principal do projeto foi criar uma solução eficiente e escalável para monitorar temperatura, umidade, qualidade do ar e ruído em eventos, utilizando sensores IoT integrados a um Raspberry Pi, </w:t>
      </w:r>
      <w:r w:rsidR="00152803">
        <w:rPr>
          <w:rFonts w:cstheme="minorHAnsi"/>
          <w:iCs/>
        </w:rPr>
        <w:t>armazenando</w:t>
      </w:r>
      <w:r w:rsidRPr="00F06644">
        <w:rPr>
          <w:rFonts w:cstheme="minorHAnsi"/>
          <w:iCs/>
        </w:rPr>
        <w:t xml:space="preserve"> e exibi</w:t>
      </w:r>
      <w:r w:rsidR="00152803">
        <w:rPr>
          <w:rFonts w:cstheme="minorHAnsi"/>
          <w:iCs/>
        </w:rPr>
        <w:t>ndo os dados</w:t>
      </w:r>
      <w:r w:rsidRPr="00F06644">
        <w:rPr>
          <w:rFonts w:cstheme="minorHAnsi"/>
          <w:iCs/>
        </w:rPr>
        <w:t xml:space="preserve"> por meio de um servidor Apache.</w:t>
      </w:r>
    </w:p>
    <w:p w14:paraId="277C3073" w14:textId="083C51FA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97" w:name="_Toc170783935"/>
      <w:r w:rsidRPr="00715D43">
        <w:rPr>
          <w:rFonts w:cstheme="minorHAnsi"/>
          <w:lang w:val="pt-PT"/>
        </w:rPr>
        <w:t>Forças</w:t>
      </w:r>
      <w:bookmarkEnd w:id="97"/>
    </w:p>
    <w:p w14:paraId="01C7D44D" w14:textId="04F9D629" w:rsidR="004703E7" w:rsidRPr="008B5700" w:rsidRDefault="004703E7" w:rsidP="00104E21">
      <w:pPr>
        <w:spacing w:after="0" w:line="360" w:lineRule="auto"/>
      </w:pPr>
      <w:r w:rsidRPr="008B5700">
        <w:t>Este projeto apresentou várias forças significativas que contribuíram para o seu sucesso. Primeiramente, a integração bem-sucedida de hardware e software resultou em um sistema funcional e eficiente, capaz de monitorar múltiplos parâmetros ambientais em tempo real. A escolha do Raspberry Pi como unidade central de processamento, juntamente com os sensores de temperatura DS18B20 e DHT22, demonstrou ser eficaz na coleta de dados precisos.</w:t>
      </w:r>
    </w:p>
    <w:p w14:paraId="2646C03D" w14:textId="7F998429" w:rsidR="004703E7" w:rsidRPr="008B5700" w:rsidRDefault="004703E7" w:rsidP="00104E21">
      <w:pPr>
        <w:spacing w:after="0" w:line="360" w:lineRule="auto"/>
      </w:pPr>
      <w:r w:rsidRPr="008B5700">
        <w:t xml:space="preserve">Além disso, a utilização de um </w:t>
      </w:r>
      <w:proofErr w:type="spellStart"/>
      <w:r w:rsidRPr="008B5700">
        <w:t>shield</w:t>
      </w:r>
      <w:proofErr w:type="spellEnd"/>
      <w:r w:rsidRPr="008B5700">
        <w:t xml:space="preserve"> ADC (MCP3008) e de um DAC (MCP4725) permitiu a integração de sensores analógicos, ampliando as capacidades do sistema. A configuração de acesso remoto ao Raspberry Pi via SSH utilizando </w:t>
      </w:r>
      <w:proofErr w:type="spellStart"/>
      <w:r w:rsidRPr="008B5700">
        <w:t>PuTTY</w:t>
      </w:r>
      <w:proofErr w:type="spellEnd"/>
      <w:r w:rsidRPr="008B5700">
        <w:t xml:space="preserve"> e a transferência de arquivos com </w:t>
      </w:r>
      <w:proofErr w:type="spellStart"/>
      <w:r w:rsidRPr="008B5700">
        <w:t>FileZilla</w:t>
      </w:r>
      <w:proofErr w:type="spellEnd"/>
      <w:r w:rsidRPr="008B5700">
        <w:t xml:space="preserve"> facilitaram a administração e a manutenção do sistema.</w:t>
      </w:r>
    </w:p>
    <w:p w14:paraId="3F700B9C" w14:textId="7303F838" w:rsidR="004703E7" w:rsidRPr="008B5700" w:rsidRDefault="004703E7" w:rsidP="00104E21">
      <w:pPr>
        <w:spacing w:after="0" w:line="360" w:lineRule="auto"/>
      </w:pPr>
      <w:r w:rsidRPr="008B5700">
        <w:t>A implementação de um servidor Apache para armazenamento e visualização dos dados coletados foi outra força do trabalho</w:t>
      </w:r>
      <w:r w:rsidR="00834D06">
        <w:t xml:space="preserve"> visto que já possuía algum conhecimento acerca de PHP e servidor Apache</w:t>
      </w:r>
      <w:r w:rsidRPr="008B5700">
        <w:t xml:space="preserve">, garantindo que os dados pudessem ser </w:t>
      </w:r>
      <w:r w:rsidR="00502901">
        <w:t>acedidos</w:t>
      </w:r>
      <w:r w:rsidRPr="008B5700">
        <w:t xml:space="preserve"> de maneira eficiente e organizada. A documentação detalhada e os diagramas desenvolvidos ajudaram a esclarecer a arquitetura do sistema, facilitando sua compreensão e possível replicação.</w:t>
      </w:r>
    </w:p>
    <w:p w14:paraId="66A42F4F" w14:textId="01CDD249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98" w:name="_Toc170783936"/>
      <w:r w:rsidRPr="00715D43">
        <w:rPr>
          <w:rFonts w:cstheme="minorHAnsi"/>
          <w:lang w:val="pt-PT"/>
        </w:rPr>
        <w:lastRenderedPageBreak/>
        <w:t>Limitações</w:t>
      </w:r>
      <w:bookmarkEnd w:id="98"/>
    </w:p>
    <w:p w14:paraId="5008EED2" w14:textId="431CCBD9" w:rsidR="004703E7" w:rsidRPr="008B5700" w:rsidRDefault="004703E7" w:rsidP="00E971EF">
      <w:pPr>
        <w:spacing w:line="360" w:lineRule="auto"/>
      </w:pPr>
      <w:r w:rsidRPr="008B5700">
        <w:t>Apesar das forças significativas, o projeto também apresentou algumas limitações e fraquezas que devem ser reconhecidas. A complexidade da integração inicial dos sensores analógicos com o Raspberry Pi representou um desafio considerável. Esta tarefa exigiu ajustes e testes adicionais, o que aumentou o tempo necessário para a implementação.</w:t>
      </w:r>
    </w:p>
    <w:p w14:paraId="42C50A31" w14:textId="1CA054CA" w:rsidR="004703E7" w:rsidRPr="008B5700" w:rsidRDefault="004703E7" w:rsidP="00E971EF">
      <w:pPr>
        <w:spacing w:line="360" w:lineRule="auto"/>
      </w:pPr>
      <w:r w:rsidRPr="008B5700">
        <w:t>Além disso, tive dificuldades específicas na implementação de plantas e polígonos, áreas nas quais eu não tinha experiência prévia. A falta de familiaridade com essas tarefas levou a um processo de aprendizagem mais longo e a necessidade de buscar recursos adicionais para entender e aplicar as técnicas necessárias.</w:t>
      </w:r>
    </w:p>
    <w:p w14:paraId="4DE18AB8" w14:textId="7FA5B00C" w:rsidR="004703E7" w:rsidRPr="008B5700" w:rsidRDefault="004703E7" w:rsidP="00E971EF">
      <w:pPr>
        <w:spacing w:line="360" w:lineRule="auto"/>
      </w:pPr>
      <w:r w:rsidRPr="008B5700">
        <w:t>A criação de diagramas e documentos técnicos foi outra área que apresentou desafios. Embora essa fosse uma tarefa nova para mim, exigiu um esforço significativo para aprender e desenvolver documentação clara e precisa. Este processo foi essencial para garantir a comunicação efetiva do projeto, mas também foi uma das fraquezas iniciais que precisei superar.</w:t>
      </w:r>
    </w:p>
    <w:p w14:paraId="7ECF1488" w14:textId="77777777" w:rsidR="00161259" w:rsidRPr="00715D43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99" w:name="_Toc170783937"/>
      <w:r w:rsidRPr="00715D43">
        <w:rPr>
          <w:rFonts w:cstheme="minorHAnsi"/>
          <w:lang w:val="pt-PT"/>
        </w:rPr>
        <w:t>Trabalho Futuro</w:t>
      </w:r>
      <w:bookmarkEnd w:id="99"/>
    </w:p>
    <w:p w14:paraId="5BCC28E3" w14:textId="00A6E482" w:rsidR="00161259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O desenvolvimento deste sistema de </w:t>
      </w:r>
      <w:r w:rsidR="005F5A3E" w:rsidRPr="008B5700">
        <w:rPr>
          <w:rFonts w:cstheme="minorHAnsi"/>
          <w:iCs/>
        </w:rPr>
        <w:t>monitorização</w:t>
      </w:r>
      <w:r w:rsidRPr="008B5700">
        <w:rPr>
          <w:rFonts w:cstheme="minorHAnsi"/>
          <w:iCs/>
        </w:rPr>
        <w:t xml:space="preserve"> para eventos abriu várias possibilidades para melhorias e expansões futuras. Com base nas experiências adquiridas e nas limitações encontradas, algumas áreas chave foram identificadas para trabalho futuro.</w:t>
      </w:r>
    </w:p>
    <w:p w14:paraId="734700E9" w14:textId="77777777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</w:p>
    <w:p w14:paraId="4C368B7C" w14:textId="1827D0AF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A interface de utilizador é uma das coisas que pode ser melhorada está funcional, mas podia estar mais bonita e agradável para além de proporcionar uma experiência mais intuitiva e informativa. </w:t>
      </w:r>
      <w:r w:rsidR="00502901">
        <w:rPr>
          <w:rFonts w:cstheme="minorHAnsi"/>
          <w:iCs/>
        </w:rPr>
        <w:t>Deixar o sistema mais elaborado visto que é apenas um protótipo e por isso esta bastante simples.</w:t>
      </w:r>
    </w:p>
    <w:p w14:paraId="055E209A" w14:textId="4A7D7867" w:rsidR="00F06644" w:rsidRDefault="00F06644" w:rsidP="00E971EF">
      <w:pPr>
        <w:spacing w:after="0" w:line="360" w:lineRule="auto"/>
        <w:rPr>
          <w:rFonts w:cstheme="minorHAnsi"/>
          <w:iCs/>
        </w:rPr>
      </w:pPr>
    </w:p>
    <w:p w14:paraId="4A80F56A" w14:textId="77777777" w:rsidR="00502901" w:rsidRPr="008B5700" w:rsidRDefault="00502901" w:rsidP="00E971EF">
      <w:pPr>
        <w:spacing w:after="0" w:line="360" w:lineRule="auto"/>
        <w:rPr>
          <w:rFonts w:cstheme="minorHAnsi"/>
          <w:iCs/>
        </w:rPr>
      </w:pPr>
    </w:p>
    <w:p w14:paraId="5A335728" w14:textId="4A6DE8EF" w:rsidR="00F06644" w:rsidRPr="008B5700" w:rsidRDefault="00CF1BEF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lastRenderedPageBreak/>
        <w:t xml:space="preserve">Embora o sistema atual monitore temperatura, umidade, qualidade do ar e ruído, há oportunidades para expandir as capacidades de monitoramento com a adição de novos tipos de sensores. Sensores de luminosidade, pressão atmosférica e </w:t>
      </w:r>
      <w:r w:rsidR="00D63838" w:rsidRPr="008B5700">
        <w:rPr>
          <w:rFonts w:cstheme="minorHAnsi"/>
          <w:iCs/>
        </w:rPr>
        <w:t>deteção</w:t>
      </w:r>
      <w:r w:rsidRPr="008B5700">
        <w:rPr>
          <w:rFonts w:cstheme="minorHAnsi"/>
          <w:iCs/>
        </w:rPr>
        <w:t xml:space="preserve"> de gases específicos podem ser integrados para fornecer um quadro mais completo das condições ambientais. Essa expansão permitirá uma análise mais detalhada e uma resposta mais precisa às necessidades dos eventos.</w:t>
      </w:r>
    </w:p>
    <w:p w14:paraId="424969C0" w14:textId="1E956B9E" w:rsidR="00161259" w:rsidRPr="00715D43" w:rsidRDefault="00F06644" w:rsidP="004813C0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14:paraId="156ACA10" w14:textId="77777777" w:rsidR="00161259" w:rsidRPr="00715D43" w:rsidRDefault="00161259" w:rsidP="00161259">
      <w:pPr>
        <w:rPr>
          <w:rFonts w:cstheme="minorHAnsi"/>
        </w:rPr>
      </w:pPr>
    </w:p>
    <w:p w14:paraId="3CD67D16" w14:textId="77777777" w:rsidR="00161259" w:rsidRPr="00715D43" w:rsidRDefault="00161259" w:rsidP="00161259">
      <w:pPr>
        <w:pStyle w:val="Ttulo1"/>
        <w:numPr>
          <w:ilvl w:val="0"/>
          <w:numId w:val="1"/>
        </w:numPr>
        <w:rPr>
          <w:rFonts w:cstheme="minorHAnsi"/>
          <w:lang w:val="pt-PT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3858971" w14:textId="5E5C699E" w:rsidR="00381806" w:rsidRPr="00AA2DEF" w:rsidRDefault="00161259" w:rsidP="00AA2DEF">
      <w:pPr>
        <w:pStyle w:val="Ttulo1"/>
        <w:rPr>
          <w:rStyle w:val="Hiperligao"/>
          <w:rFonts w:cstheme="minorHAnsi"/>
          <w:color w:val="000000" w:themeColor="text1"/>
          <w:u w:val="none"/>
          <w:lang w:val="pt-PT"/>
        </w:rPr>
      </w:pPr>
      <w:bookmarkStart w:id="100" w:name="_Hlk61991188"/>
      <w:bookmarkStart w:id="101" w:name="_Toc170783938"/>
      <w:r w:rsidRPr="00BD7824">
        <w:rPr>
          <w:rFonts w:cstheme="minorHAnsi"/>
          <w:color w:val="000000" w:themeColor="text1"/>
          <w:lang w:val="pt-PT"/>
        </w:rPr>
        <w:lastRenderedPageBreak/>
        <w:t>Referências</w:t>
      </w:r>
      <w:bookmarkEnd w:id="100"/>
      <w:bookmarkEnd w:id="101"/>
    </w:p>
    <w:p w14:paraId="448A07AB" w14:textId="32F41D63" w:rsidR="0012210C" w:rsidRDefault="00FD2E1D" w:rsidP="00FD2E1D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Adafruit’s Raspberry Pi Lesson 4. GPIO Setup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Adafruit Learning System. </w:t>
      </w:r>
      <w:hyperlink r:id="rId64" w:history="1">
        <w:r w:rsidRPr="00FD2E1D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learn.adafruit.com/adafruits-raspberry-pi-lesson-4-gpio-setup/configuring-i2c</w:t>
        </w:r>
      </w:hyperlink>
    </w:p>
    <w:p w14:paraId="5A1820D3" w14:textId="77777777" w:rsidR="00AA2DEF" w:rsidRDefault="00AA2DEF" w:rsidP="00FD2E1D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</w:p>
    <w:p w14:paraId="4C1DEC03" w14:textId="77777777" w:rsidR="00AA2DEF" w:rsidRPr="00FD2E1D" w:rsidRDefault="00AA2DEF" w:rsidP="00AA2DEF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CircuitPython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on Linux and Raspberry Pi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Adafruit Learning System. </w:t>
      </w:r>
      <w:hyperlink r:id="rId65" w:history="1">
        <w:r w:rsidRPr="00FD2E1D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learn.adafruit.com/circuitpython-on-raspberrypi-linux/installing-circuitpython-on-raspberry-pi</w:t>
        </w:r>
      </w:hyperlink>
    </w:p>
    <w:p w14:paraId="4860C893" w14:textId="77777777" w:rsidR="003E7865" w:rsidRDefault="003E7865" w:rsidP="00FD2E1D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</w:p>
    <w:p w14:paraId="0D53E4FE" w14:textId="78CF2952" w:rsidR="00FD2E1D" w:rsidRPr="003E7865" w:rsidRDefault="003E7865" w:rsidP="003E7865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proofErr w:type="spellStart"/>
      <w:r w:rsidRPr="003E7865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ClickUp</w:t>
      </w:r>
      <w:r w:rsidRPr="003E7865">
        <w:rPr>
          <w:rFonts w:ascii="Calibri" w:eastAsia="Times New Roman" w:hAnsi="Calibri" w:cs="Calibri"/>
          <w:i/>
          <w:iCs/>
          <w:color w:val="000000"/>
          <w:szCs w:val="24"/>
          <w:vertAlign w:val="superscript"/>
          <w:lang w:val="en-150" w:eastAsia="en-150"/>
        </w:rPr>
        <w:t>TM</w:t>
      </w:r>
      <w:proofErr w:type="spellEnd"/>
      <w:r w:rsidRPr="003E7865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 | One app to replace them all</w:t>
      </w:r>
      <w:r w:rsidRPr="003E7865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Clickup.com. </w:t>
      </w:r>
      <w:hyperlink r:id="rId66" w:history="1">
        <w:r w:rsidRPr="003E7865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clickup.com</w:t>
        </w:r>
      </w:hyperlink>
    </w:p>
    <w:p w14:paraId="3E7135A9" w14:textId="77777777" w:rsidR="003E7865" w:rsidRPr="00FD2E1D" w:rsidRDefault="003E7865" w:rsidP="003E7865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</w:p>
    <w:p w14:paraId="262071FC" w14:textId="63DE2F85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DataGrip</w:t>
      </w:r>
      <w:proofErr w:type="spellEnd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: The Cross-Platform IDE for Databases &amp; SQL by JetBrains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JetBrains. Retrieved June 29, 2024, from </w:t>
      </w:r>
      <w:hyperlink r:id="rId67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etbrains.com/datagrip</w:t>
        </w:r>
      </w:hyperlink>
    </w:p>
    <w:p w14:paraId="6B25C784" w14:textId="77777777" w:rsidR="00381806" w:rsidRDefault="00381806" w:rsidP="00381806">
      <w:pPr>
        <w:spacing w:after="0" w:line="360" w:lineRule="auto"/>
        <w:rPr>
          <w:rStyle w:val="Hiperligao"/>
          <w:i/>
          <w:iCs/>
        </w:rPr>
      </w:pPr>
    </w:p>
    <w:p w14:paraId="52839CBA" w14:textId="7791374F" w:rsidR="00056453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Diagram Software and Flowchart Maker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drawio.com. </w:t>
      </w:r>
      <w:hyperlink r:id="rId68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drawio.com</w:t>
        </w:r>
      </w:hyperlink>
    </w:p>
    <w:p w14:paraId="1903DB6C" w14:textId="77777777" w:rsidR="0012210C" w:rsidRPr="0012210C" w:rsidRDefault="0012210C" w:rsidP="0012210C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 w:val="27"/>
          <w:szCs w:val="27"/>
          <w:u w:val="none"/>
          <w:lang w:val="en-150" w:eastAsia="en-150"/>
        </w:rPr>
      </w:pPr>
    </w:p>
    <w:p w14:paraId="1DDC2C8C" w14:textId="122212D8" w:rsidR="00381806" w:rsidRDefault="00056453" w:rsidP="00381806">
      <w:pPr>
        <w:spacing w:after="0" w:line="360" w:lineRule="auto"/>
        <w:rPr>
          <w:rStyle w:val="Hiperligao"/>
          <w:i/>
          <w:iCs/>
        </w:rPr>
      </w:pPr>
      <w:proofErr w:type="spellStart"/>
      <w:r w:rsidRPr="00056453">
        <w:rPr>
          <w:rStyle w:val="Hiperligao"/>
          <w:i/>
          <w:iCs/>
          <w:color w:val="auto"/>
          <w:u w:val="none"/>
        </w:rPr>
        <w:t>Extech</w:t>
      </w:r>
      <w:proofErr w:type="spellEnd"/>
      <w:r>
        <w:rPr>
          <w:rStyle w:val="Hiperligao"/>
          <w:i/>
          <w:iCs/>
          <w:color w:val="auto"/>
          <w:u w:val="none"/>
        </w:rPr>
        <w:t xml:space="preserve"> (Não tem página oficial)</w:t>
      </w:r>
      <w:r w:rsidRPr="00056453">
        <w:rPr>
          <w:rStyle w:val="Hiperligao"/>
          <w:i/>
          <w:iCs/>
          <w:color w:val="auto"/>
          <w:u w:val="none"/>
        </w:rPr>
        <w:t xml:space="preserve">. </w:t>
      </w:r>
      <w:hyperlink r:id="rId69" w:history="1">
        <w:r w:rsidR="0012210C" w:rsidRPr="00C830D9">
          <w:rPr>
            <w:rStyle w:val="Hiperligao"/>
            <w:i/>
            <w:iCs/>
          </w:rPr>
          <w:t>https://pt.farnell.com/b/extech-instruments</w:t>
        </w:r>
      </w:hyperlink>
    </w:p>
    <w:p w14:paraId="560F74B5" w14:textId="77777777" w:rsidR="0012210C" w:rsidRDefault="0012210C" w:rsidP="00381806">
      <w:pPr>
        <w:spacing w:after="0" w:line="360" w:lineRule="auto"/>
        <w:rPr>
          <w:rStyle w:val="Hiperligao"/>
          <w:i/>
          <w:iCs/>
        </w:rPr>
      </w:pPr>
    </w:p>
    <w:p w14:paraId="1E202BA4" w14:textId="2516EDC3" w:rsidR="00381806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Figma. (2019). 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Figma: the collaborative interface design tool.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 Figma. </w:t>
      </w:r>
      <w:hyperlink r:id="rId70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figma.com</w:t>
        </w:r>
      </w:hyperlink>
    </w:p>
    <w:p w14:paraId="7BAC2562" w14:textId="77777777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</w:p>
    <w:p w14:paraId="4A3B5829" w14:textId="5F483917" w:rsidR="00F41069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FileZilla - The free FTP solution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Filezilla-Project.org. </w:t>
      </w:r>
      <w:hyperlink r:id="rId71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filezilla-project.org</w:t>
        </w:r>
      </w:hyperlink>
    </w:p>
    <w:p w14:paraId="70C31054" w14:textId="77777777" w:rsidR="0012210C" w:rsidRPr="0012210C" w:rsidRDefault="0012210C" w:rsidP="0012210C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 w:val="27"/>
          <w:szCs w:val="27"/>
          <w:u w:val="none"/>
          <w:lang w:val="en-150" w:eastAsia="en-150"/>
        </w:rPr>
      </w:pPr>
    </w:p>
    <w:p w14:paraId="70EBBC73" w14:textId="335C2F01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ySirius</w:t>
      </w:r>
      <w:proofErr w:type="spellEnd"/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jri-Mysirius.com. Retrieved June 29, 2024, from </w:t>
      </w:r>
      <w:hyperlink r:id="rId72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ri-mysirius.com</w:t>
        </w:r>
      </w:hyperlink>
    </w:p>
    <w:p w14:paraId="63BEFAA1" w14:textId="77777777" w:rsidR="0012210C" w:rsidRDefault="0012210C" w:rsidP="00381806">
      <w:pPr>
        <w:spacing w:after="0" w:line="360" w:lineRule="auto"/>
        <w:rPr>
          <w:i/>
          <w:iCs/>
        </w:rPr>
      </w:pPr>
    </w:p>
    <w:p w14:paraId="188C21C8" w14:textId="7F15E805" w:rsidR="0012210C" w:rsidRPr="0012210C" w:rsidRDefault="0012210C" w:rsidP="00104E21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Lucid Software Inc. (2019). </w:t>
      </w: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LucidChart</w:t>
      </w:r>
      <w:proofErr w:type="spellEnd"/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Lucidchart.com. </w:t>
      </w:r>
      <w:hyperlink r:id="rId73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lucidchart.com</w:t>
        </w:r>
      </w:hyperlink>
    </w:p>
    <w:p w14:paraId="262565DB" w14:textId="518FAF07" w:rsidR="00E10C82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lastRenderedPageBreak/>
        <w:t>Monday.com. (n.d.). 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onday.com: Work the way that works for you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Monday.com. </w:t>
      </w:r>
      <w:hyperlink r:id="rId74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monday.com</w:t>
        </w:r>
      </w:hyperlink>
    </w:p>
    <w:p w14:paraId="4362A738" w14:textId="77777777" w:rsidR="0012210C" w:rsidRPr="0012210C" w:rsidRDefault="0012210C" w:rsidP="0012210C">
      <w:pPr>
        <w:spacing w:after="0" w:line="360" w:lineRule="auto"/>
        <w:rPr>
          <w:i/>
          <w:iCs/>
        </w:rPr>
      </w:pPr>
    </w:p>
    <w:p w14:paraId="726F6616" w14:textId="148E7180" w:rsidR="00E10C82" w:rsidRDefault="0012210C" w:rsidP="0012210C">
      <w:pPr>
        <w:spacing w:after="0" w:line="360" w:lineRule="auto"/>
        <w:rPr>
          <w:i/>
          <w:iCs/>
        </w:rPr>
      </w:pPr>
      <w:proofErr w:type="spellStart"/>
      <w:r w:rsidRPr="0012210C">
        <w:rPr>
          <w:i/>
          <w:iCs/>
        </w:rPr>
        <w:t>Air</w:t>
      </w:r>
      <w:proofErr w:type="spellEnd"/>
      <w:r w:rsidRPr="0012210C">
        <w:rPr>
          <w:i/>
          <w:iCs/>
        </w:rPr>
        <w:t xml:space="preserve"> Coach: CO2 sensor and Indoor </w:t>
      </w:r>
      <w:proofErr w:type="spellStart"/>
      <w:r w:rsidRPr="0012210C">
        <w:rPr>
          <w:i/>
          <w:iCs/>
        </w:rPr>
        <w:t>Air</w:t>
      </w:r>
      <w:proofErr w:type="spellEnd"/>
      <w:r w:rsidRPr="0012210C">
        <w:rPr>
          <w:i/>
          <w:iCs/>
        </w:rPr>
        <w:t xml:space="preserve"> Quality monitor. (n.d.). </w:t>
      </w:r>
      <w:proofErr w:type="spellStart"/>
      <w:r w:rsidRPr="0012210C">
        <w:rPr>
          <w:i/>
          <w:iCs/>
        </w:rPr>
        <w:t>NatéoSanté</w:t>
      </w:r>
      <w:proofErr w:type="spellEnd"/>
      <w:r w:rsidRPr="0012210C">
        <w:rPr>
          <w:i/>
          <w:iCs/>
        </w:rPr>
        <w:t xml:space="preserve">. </w:t>
      </w:r>
      <w:proofErr w:type="spellStart"/>
      <w:r w:rsidRPr="0012210C">
        <w:rPr>
          <w:i/>
          <w:iCs/>
        </w:rPr>
        <w:t>Retrieved</w:t>
      </w:r>
      <w:proofErr w:type="spellEnd"/>
      <w:r w:rsidRPr="0012210C">
        <w:rPr>
          <w:i/>
          <w:iCs/>
        </w:rPr>
        <w:t xml:space="preserve"> </w:t>
      </w:r>
      <w:proofErr w:type="spellStart"/>
      <w:r w:rsidRPr="0012210C">
        <w:rPr>
          <w:i/>
          <w:iCs/>
        </w:rPr>
        <w:t>June</w:t>
      </w:r>
      <w:proofErr w:type="spellEnd"/>
      <w:r w:rsidRPr="0012210C">
        <w:rPr>
          <w:i/>
          <w:iCs/>
        </w:rPr>
        <w:t xml:space="preserve"> 29, 2024, from </w:t>
      </w:r>
      <w:hyperlink r:id="rId75" w:history="1">
        <w:r w:rsidRPr="00C830D9">
          <w:rPr>
            <w:rStyle w:val="Hiperligao"/>
            <w:i/>
            <w:iCs/>
          </w:rPr>
          <w:t>https://www.nateosante.com/fr/categorie-produit/mesure-qualite-air/</w:t>
        </w:r>
      </w:hyperlink>
    </w:p>
    <w:p w14:paraId="37A50A7A" w14:textId="77777777" w:rsidR="0012210C" w:rsidRDefault="0012210C" w:rsidP="0012210C">
      <w:pPr>
        <w:spacing w:after="0" w:line="360" w:lineRule="auto"/>
        <w:rPr>
          <w:i/>
          <w:iCs/>
        </w:rPr>
      </w:pPr>
    </w:p>
    <w:p w14:paraId="5D5BB8FE" w14:textId="57B6C262" w:rsidR="00FD2E1D" w:rsidRPr="00FD2E1D" w:rsidRDefault="00FD2E1D" w:rsidP="00FD2E1D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eastAsia="en-150"/>
        </w:rPr>
      </w:pP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Nexxto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 xml:space="preserve"> | Sistema monitor de temperatura e umidade no setor de </w:t>
      </w:r>
      <w:proofErr w:type="gram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saúde :</w:t>
      </w:r>
      <w:proofErr w:type="gram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 xml:space="preserve">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Nexxto</w:t>
      </w:r>
      <w:proofErr w:type="spellEnd"/>
      <w:r w:rsidRPr="00FD2E1D">
        <w:rPr>
          <w:rFonts w:ascii="Calibri" w:eastAsia="Times New Roman" w:hAnsi="Calibri" w:cs="Calibri"/>
          <w:color w:val="000000"/>
          <w:szCs w:val="24"/>
          <w:lang w:eastAsia="en-150"/>
        </w:rPr>
        <w:t xml:space="preserve">. (n.d.). Nexxto.com. </w:t>
      </w:r>
      <w:proofErr w:type="spellStart"/>
      <w:r w:rsidRPr="00FD2E1D">
        <w:rPr>
          <w:rFonts w:ascii="Calibri" w:eastAsia="Times New Roman" w:hAnsi="Calibri" w:cs="Calibri"/>
          <w:color w:val="000000"/>
          <w:szCs w:val="24"/>
          <w:lang w:eastAsia="en-150"/>
        </w:rPr>
        <w:t>Retrieved</w:t>
      </w:r>
      <w:proofErr w:type="spellEnd"/>
      <w:r w:rsidRPr="00FD2E1D">
        <w:rPr>
          <w:rFonts w:ascii="Calibri" w:eastAsia="Times New Roman" w:hAnsi="Calibri" w:cs="Calibri"/>
          <w:color w:val="000000"/>
          <w:szCs w:val="24"/>
          <w:lang w:eastAsia="en-150"/>
        </w:rPr>
        <w:t xml:space="preserve"> May 21, 2023, from </w:t>
      </w:r>
      <w:hyperlink r:id="rId76" w:history="1">
        <w:r w:rsidRPr="00FD2E1D">
          <w:rPr>
            <w:rStyle w:val="Hiperligao"/>
            <w:rFonts w:ascii="Calibri" w:eastAsia="Times New Roman" w:hAnsi="Calibri" w:cs="Calibri"/>
            <w:szCs w:val="24"/>
            <w:lang w:eastAsia="en-150"/>
          </w:rPr>
          <w:t>https://nexxto.com</w:t>
        </w:r>
      </w:hyperlink>
    </w:p>
    <w:p w14:paraId="27FF5788" w14:textId="77777777" w:rsidR="00381806" w:rsidRDefault="00381806" w:rsidP="00381806">
      <w:pPr>
        <w:spacing w:after="0" w:line="360" w:lineRule="auto"/>
        <w:rPr>
          <w:i/>
          <w:iCs/>
        </w:rPr>
      </w:pPr>
    </w:p>
    <w:p w14:paraId="4828F0A2" w14:textId="5C0A34D5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ostman | The Collaboration Platform for API Development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Postman. </w:t>
      </w:r>
      <w:hyperlink r:id="rId77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postman.com</w:t>
        </w:r>
      </w:hyperlink>
    </w:p>
    <w:p w14:paraId="46CB1203" w14:textId="77777777" w:rsidR="00381806" w:rsidRPr="00E81294" w:rsidRDefault="00381806" w:rsidP="00381806">
      <w:pPr>
        <w:spacing w:after="0" w:line="360" w:lineRule="auto"/>
        <w:rPr>
          <w:i/>
          <w:iCs/>
          <w:szCs w:val="24"/>
        </w:rPr>
      </w:pPr>
    </w:p>
    <w:p w14:paraId="22F52A74" w14:textId="33286242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uTTY - a free SSH and telnet client for Windows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putty.org. </w:t>
      </w:r>
      <w:hyperlink r:id="rId78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putty.org</w:t>
        </w:r>
      </w:hyperlink>
    </w:p>
    <w:p w14:paraId="25F2BAC3" w14:textId="77777777" w:rsidR="00E81294" w:rsidRDefault="00E81294" w:rsidP="00381806">
      <w:pPr>
        <w:spacing w:after="0" w:line="360" w:lineRule="auto"/>
        <w:rPr>
          <w:i/>
          <w:iCs/>
        </w:rPr>
      </w:pPr>
    </w:p>
    <w:p w14:paraId="62612221" w14:textId="653FD3F2" w:rsid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yCharm: the Python IDE for Professional Developers by JetBrains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JetBrains. </w:t>
      </w:r>
      <w:hyperlink r:id="rId79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etbrains.com/pycharm</w:t>
        </w:r>
      </w:hyperlink>
    </w:p>
    <w:p w14:paraId="5E04CCCC" w14:textId="77777777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</w:p>
    <w:p w14:paraId="5D373E84" w14:textId="77777777" w:rsidR="00E81294" w:rsidRDefault="00E81294" w:rsidP="00E81294">
      <w:pPr>
        <w:spacing w:after="0" w:line="480" w:lineRule="atLeast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Ltd, R. P. (n.d.). 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Raspberry Pi OS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Raspberry Pi. </w:t>
      </w:r>
    </w:p>
    <w:p w14:paraId="2526B568" w14:textId="49C31221" w:rsidR="00056453" w:rsidRPr="00E81294" w:rsidRDefault="00BE7ADB" w:rsidP="00E81294">
      <w:pPr>
        <w:spacing w:after="0" w:line="480" w:lineRule="atLeast"/>
        <w:ind w:firstLine="709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hyperlink r:id="rId80" w:history="1">
        <w:r w:rsidR="00E81294"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raspberrypi.com/software</w:t>
        </w:r>
      </w:hyperlink>
    </w:p>
    <w:p w14:paraId="7AF3CB34" w14:textId="77777777" w:rsidR="00E81294" w:rsidRPr="00E81294" w:rsidRDefault="00E81294" w:rsidP="00E81294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 w:val="27"/>
          <w:szCs w:val="27"/>
          <w:u w:val="none"/>
          <w:lang w:val="en-150" w:eastAsia="en-150"/>
        </w:rPr>
      </w:pPr>
    </w:p>
    <w:p w14:paraId="18D8E428" w14:textId="6094314E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SISMETRO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sismetro.com. Retrieved June 29, 2024, from </w:t>
      </w:r>
      <w:hyperlink r:id="rId81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sismetro.com/ambientes</w:t>
        </w:r>
      </w:hyperlink>
    </w:p>
    <w:p w14:paraId="042A0656" w14:textId="77777777" w:rsidR="00E81294" w:rsidRDefault="00E81294" w:rsidP="00381806">
      <w:pPr>
        <w:spacing w:after="0" w:line="360" w:lineRule="auto"/>
        <w:rPr>
          <w:i/>
          <w:iCs/>
        </w:rPr>
      </w:pPr>
    </w:p>
    <w:p w14:paraId="09EBEDDD" w14:textId="72D2507C" w:rsidR="00E3542A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How do I setup a local HTTP server using Python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Stack Overflow. Retrieved June 29, 2024, from </w:t>
      </w:r>
      <w:hyperlink r:id="rId82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stackoverflow.com/questions/27977972/how-do-i-setup-a-local-http-server-using-python</w:t>
        </w:r>
      </w:hyperlink>
    </w:p>
    <w:p w14:paraId="0966924C" w14:textId="77777777" w:rsidR="00E81294" w:rsidRPr="00E81294" w:rsidRDefault="00E81294" w:rsidP="00E81294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Cs w:val="24"/>
          <w:u w:val="none"/>
          <w:lang w:val="en-150" w:eastAsia="en-150"/>
        </w:rPr>
      </w:pPr>
    </w:p>
    <w:p w14:paraId="01B269F6" w14:textId="32347597" w:rsidR="00FD2E1D" w:rsidRDefault="00FD2E1D" w:rsidP="00FD2E1D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lastRenderedPageBreak/>
        <w:t xml:space="preserve">Vaisala -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líder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undial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em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edição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ambiental e industrial |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2023, December 20). Www.vaisala.com. </w:t>
      </w:r>
      <w:hyperlink r:id="rId83" w:history="1">
        <w:r w:rsidRPr="00FD2E1D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vaisala.com/pt</w:t>
        </w:r>
      </w:hyperlink>
    </w:p>
    <w:p w14:paraId="0C46266E" w14:textId="77777777" w:rsidR="00381806" w:rsidRDefault="00381806" w:rsidP="00381806">
      <w:pPr>
        <w:spacing w:after="0" w:line="360" w:lineRule="auto"/>
      </w:pPr>
    </w:p>
    <w:p w14:paraId="3A0EDCE7" w14:textId="77777777" w:rsidR="0012210C" w:rsidRDefault="00381806" w:rsidP="0012210C">
      <w:pPr>
        <w:pStyle w:val="NormalWeb"/>
        <w:spacing w:before="0" w:beforeAutospacing="0" w:after="0" w:afterAutospacing="0" w:line="480" w:lineRule="atLeast"/>
        <w:ind w:left="720" w:hanging="720"/>
        <w:rPr>
          <w:rFonts w:ascii="Calibri" w:eastAsia="Times New Roman" w:hAnsi="Calibri" w:cs="Calibri"/>
          <w:color w:val="000000"/>
          <w:lang w:val="en-150" w:eastAsia="en-150"/>
        </w:rPr>
      </w:pPr>
      <w:proofErr w:type="spellStart"/>
      <w:r w:rsidRPr="0012210C">
        <w:rPr>
          <w:i/>
          <w:iCs/>
        </w:rPr>
        <w:t>VisualParadigm</w:t>
      </w:r>
      <w:proofErr w:type="spellEnd"/>
      <w:r w:rsidR="00E81294" w:rsidRPr="0012210C">
        <w:rPr>
          <w:rFonts w:ascii="Calibri" w:eastAsia="Times New Roman" w:hAnsi="Calibri" w:cs="Calibri"/>
          <w:color w:val="000000"/>
          <w:lang w:val="en-150" w:eastAsia="en-150"/>
        </w:rPr>
        <w:t>. (2019). Visual-Paradigm.com.</w:t>
      </w:r>
    </w:p>
    <w:p w14:paraId="0EE9CD09" w14:textId="6F6EEECB" w:rsidR="00381806" w:rsidRDefault="00BE7ADB" w:rsidP="0012210C">
      <w:pPr>
        <w:pStyle w:val="NormalWeb"/>
        <w:spacing w:before="0" w:beforeAutospacing="0" w:after="0" w:afterAutospacing="0" w:line="480" w:lineRule="atLeast"/>
        <w:ind w:left="720" w:hanging="11"/>
        <w:rPr>
          <w:rFonts w:ascii="Calibri" w:eastAsia="Times New Roman" w:hAnsi="Calibri" w:cs="Calibri"/>
          <w:color w:val="000000"/>
          <w:lang w:val="en-150" w:eastAsia="en-150"/>
        </w:rPr>
      </w:pPr>
      <w:hyperlink r:id="rId84" w:history="1">
        <w:r w:rsidR="0012210C" w:rsidRPr="00C830D9">
          <w:rPr>
            <w:rStyle w:val="Hiperligao"/>
            <w:rFonts w:ascii="Calibri" w:eastAsia="Times New Roman" w:hAnsi="Calibri" w:cs="Calibri"/>
            <w:lang w:val="en-150" w:eastAsia="en-150"/>
          </w:rPr>
          <w:t>https://www.visual-paradigm.com</w:t>
        </w:r>
      </w:hyperlink>
    </w:p>
    <w:p w14:paraId="0753C8E2" w14:textId="77777777" w:rsidR="0012210C" w:rsidRPr="0012210C" w:rsidRDefault="0012210C" w:rsidP="0012210C">
      <w:pPr>
        <w:pStyle w:val="NormalWeb"/>
        <w:spacing w:before="0" w:beforeAutospacing="0" w:after="0" w:afterAutospacing="0" w:line="480" w:lineRule="atLeast"/>
        <w:ind w:left="720" w:hanging="720"/>
        <w:rPr>
          <w:rFonts w:ascii="Calibri" w:eastAsia="Times New Roman" w:hAnsi="Calibri" w:cs="Calibri"/>
          <w:color w:val="000000"/>
          <w:lang w:val="en-150" w:eastAsia="en-150"/>
        </w:rPr>
      </w:pPr>
    </w:p>
    <w:p w14:paraId="0C82A9C4" w14:textId="7CBDBDA0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MICROSOFT. (2016, April 14). 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Visual Studio Code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Visualstudio.com. </w:t>
      </w:r>
      <w:hyperlink r:id="rId85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code.visualstudio.com</w:t>
        </w:r>
      </w:hyperlink>
    </w:p>
    <w:p w14:paraId="06BC2AD9" w14:textId="7BC48339" w:rsidR="00602C94" w:rsidRDefault="00602C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</w:p>
    <w:p w14:paraId="7088EA34" w14:textId="750886F4" w:rsidR="00602C94" w:rsidRDefault="00602C94" w:rsidP="00602C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>GitHub Repository</w:t>
      </w:r>
      <w:r w:rsidRPr="00602C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 (2024, 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>June 26</w:t>
      </w:r>
      <w:r w:rsidRPr="00602C94">
        <w:rPr>
          <w:rFonts w:ascii="Calibri" w:eastAsia="Times New Roman" w:hAnsi="Calibri" w:cs="Calibri"/>
          <w:color w:val="000000"/>
          <w:szCs w:val="24"/>
          <w:lang w:val="en-150" w:eastAsia="en-150"/>
        </w:rPr>
        <w:t>). </w:t>
      </w:r>
      <w:r w:rsidRPr="00602C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Lou-</w:t>
      </w:r>
      <w:proofErr w:type="spellStart"/>
      <w:r w:rsidRPr="00602C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ey</w:t>
      </w:r>
      <w:proofErr w:type="spellEnd"/>
      <w:r w:rsidRPr="00602C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/</w:t>
      </w:r>
      <w:proofErr w:type="spellStart"/>
      <w:r w:rsidRPr="00602C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Estagio</w:t>
      </w:r>
      <w:proofErr w:type="spellEnd"/>
      <w:r w:rsidRPr="00602C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GitHub. </w:t>
      </w:r>
      <w:hyperlink r:id="rId86" w:history="1">
        <w:r w:rsidRPr="00602C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github.com/Lou-ey/Estagio</w:t>
        </w:r>
      </w:hyperlink>
    </w:p>
    <w:p w14:paraId="5CB91A8A" w14:textId="77777777" w:rsidR="00602C94" w:rsidRPr="00602C94" w:rsidRDefault="00602C94" w:rsidP="00602C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</w:p>
    <w:p w14:paraId="4F8DAEBF" w14:textId="77777777" w:rsidR="00602C94" w:rsidRPr="00602C94" w:rsidRDefault="00602C94" w:rsidP="00602C94">
      <w:pPr>
        <w:spacing w:before="100" w:beforeAutospacing="1" w:after="100" w:afterAutospacing="1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  <w:r w:rsidRPr="00602C94"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  <w:t>‌</w:t>
      </w:r>
    </w:p>
    <w:p w14:paraId="3CEB0AFB" w14:textId="77777777" w:rsidR="00602C94" w:rsidRPr="00E81294" w:rsidRDefault="00602C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</w:p>
    <w:p w14:paraId="0BB77356" w14:textId="77777777" w:rsidR="00E81294" w:rsidRPr="00E81294" w:rsidRDefault="00E81294" w:rsidP="00E81294">
      <w:pPr>
        <w:spacing w:before="100" w:beforeAutospacing="1" w:after="100" w:afterAutospacing="1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  <w:t>‌</w:t>
      </w:r>
    </w:p>
    <w:p w14:paraId="62AFA6D8" w14:textId="77777777" w:rsidR="00161259" w:rsidRPr="00143739" w:rsidRDefault="00161259" w:rsidP="00161259">
      <w:pPr>
        <w:rPr>
          <w:rFonts w:cstheme="minorHAnsi"/>
          <w:lang w:val="en-US"/>
        </w:rPr>
        <w:sectPr w:rsidR="00161259" w:rsidRPr="00143739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8D02153" w14:textId="5CBF826D" w:rsidR="00203280" w:rsidRPr="00CC1BCB" w:rsidRDefault="00161259" w:rsidP="00203280">
      <w:pPr>
        <w:pStyle w:val="Ttulo1"/>
        <w:rPr>
          <w:rFonts w:cstheme="minorHAnsi"/>
          <w:lang w:val="pt-PT"/>
        </w:rPr>
      </w:pPr>
      <w:bookmarkStart w:id="102" w:name="_Toc170783939"/>
      <w:r w:rsidRPr="00715D43">
        <w:rPr>
          <w:rFonts w:cstheme="minorHAnsi"/>
          <w:lang w:val="pt-PT"/>
        </w:rPr>
        <w:lastRenderedPageBreak/>
        <w:t>Anexos</w:t>
      </w:r>
      <w:bookmarkEnd w:id="102"/>
    </w:p>
    <w:p w14:paraId="4450F7BC" w14:textId="6CF4F8F4" w:rsidR="00203280" w:rsidRPr="00203280" w:rsidRDefault="003B761B" w:rsidP="00203280">
      <w:pPr>
        <w:pStyle w:val="Ttulo2"/>
      </w:pPr>
      <w:bookmarkStart w:id="103" w:name="_Toc170783940"/>
      <w:r>
        <w:t xml:space="preserve">Anexo 1 - </w:t>
      </w:r>
      <w:r w:rsidR="00203280">
        <w:t xml:space="preserve">Design </w:t>
      </w:r>
      <w:proofErr w:type="spellStart"/>
      <w:r w:rsidR="00203280">
        <w:t>Inicial</w:t>
      </w:r>
      <w:proofErr w:type="spellEnd"/>
      <w:r w:rsidR="00203280">
        <w:t xml:space="preserve"> da Dashboard</w:t>
      </w:r>
      <w:bookmarkEnd w:id="103"/>
    </w:p>
    <w:p w14:paraId="68F0215D" w14:textId="77777777" w:rsidR="00FD2E1D" w:rsidRDefault="00FD2E1D" w:rsidP="00FD2E1D">
      <w:pPr>
        <w:keepNext/>
        <w:spacing w:line="360" w:lineRule="auto"/>
        <w:jc w:val="left"/>
      </w:pPr>
      <w:r w:rsidRPr="00FD2E1D">
        <w:rPr>
          <w:noProof/>
        </w:rPr>
        <w:drawing>
          <wp:inline distT="0" distB="0" distL="0" distR="0" wp14:anchorId="484DECD5" wp14:editId="492E8FD0">
            <wp:extent cx="5400040" cy="2192655"/>
            <wp:effectExtent l="0" t="0" r="0" b="0"/>
            <wp:docPr id="4129" name="Imagem 4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41CF7" w14:textId="3B490E54" w:rsidR="00B718A2" w:rsidRDefault="00FD2E1D" w:rsidP="00FD2E1D">
      <w:pPr>
        <w:pStyle w:val="Legenda"/>
      </w:pPr>
      <w:bookmarkStart w:id="104" w:name="_Toc170783909"/>
      <w:r>
        <w:t xml:space="preserve">Figura </w:t>
      </w:r>
      <w:r w:rsidR="00BE7ADB">
        <w:fldChar w:fldCharType="begin"/>
      </w:r>
      <w:r w:rsidR="00BE7ADB">
        <w:instrText xml:space="preserve"> SEQ Figura \* ARABIC </w:instrText>
      </w:r>
      <w:r w:rsidR="00BE7ADB">
        <w:fldChar w:fldCharType="separate"/>
      </w:r>
      <w:r w:rsidR="00FB7293">
        <w:rPr>
          <w:noProof/>
        </w:rPr>
        <w:t>23</w:t>
      </w:r>
      <w:r w:rsidR="00BE7ADB">
        <w:rPr>
          <w:noProof/>
        </w:rPr>
        <w:fldChar w:fldCharType="end"/>
      </w:r>
      <w:r>
        <w:t xml:space="preserve"> – Design da </w:t>
      </w:r>
      <w:proofErr w:type="spellStart"/>
      <w:r>
        <w:t>dashboard</w:t>
      </w:r>
      <w:proofErr w:type="spellEnd"/>
      <w:r>
        <w:t xml:space="preserve"> </w:t>
      </w:r>
      <w:r w:rsidR="00F539E5">
        <w:t>inicial</w:t>
      </w:r>
      <w:bookmarkEnd w:id="104"/>
    </w:p>
    <w:p w14:paraId="5BA0794B" w14:textId="2F4C1EA2" w:rsidR="00F539E5" w:rsidRPr="00F539E5" w:rsidRDefault="00F539E5" w:rsidP="00F539E5">
      <w:r>
        <w:t>O design acima foi idealizado por mim sem qualquer tipo de opinião do supervisor.</w:t>
      </w:r>
    </w:p>
    <w:p w14:paraId="6C4E9190" w14:textId="49F75DA9" w:rsidR="00FD2E1D" w:rsidRDefault="00FD2E1D" w:rsidP="00FD2E1D"/>
    <w:p w14:paraId="31D0E60D" w14:textId="36164967" w:rsidR="003B761B" w:rsidRDefault="003B761B" w:rsidP="00FD2E1D"/>
    <w:p w14:paraId="100AD59A" w14:textId="0AB13EFA" w:rsidR="003B761B" w:rsidRDefault="003B761B" w:rsidP="00FD2E1D"/>
    <w:p w14:paraId="4CC9C1FB" w14:textId="732386C2" w:rsidR="003B761B" w:rsidRDefault="003B761B" w:rsidP="00FD2E1D"/>
    <w:p w14:paraId="34F5B2BE" w14:textId="50D6FD03" w:rsidR="003B761B" w:rsidRDefault="003B761B" w:rsidP="00FD2E1D"/>
    <w:p w14:paraId="62B53BB2" w14:textId="5DC0132C" w:rsidR="003B761B" w:rsidRDefault="003B761B" w:rsidP="00FD2E1D"/>
    <w:p w14:paraId="2CAC7453" w14:textId="6EF758DC" w:rsidR="003B761B" w:rsidRDefault="003B761B" w:rsidP="00FD2E1D"/>
    <w:p w14:paraId="2218DF6B" w14:textId="2F3FCA23" w:rsidR="003B761B" w:rsidRDefault="003B761B" w:rsidP="00FD2E1D"/>
    <w:p w14:paraId="3D3A7862" w14:textId="07290F03" w:rsidR="003B761B" w:rsidRDefault="003B761B" w:rsidP="00FD2E1D"/>
    <w:p w14:paraId="4D319D89" w14:textId="03757A7F" w:rsidR="003B761B" w:rsidRDefault="003B761B" w:rsidP="00FD2E1D"/>
    <w:p w14:paraId="4CE918ED" w14:textId="256E1E2E" w:rsidR="003B761B" w:rsidRDefault="003B761B" w:rsidP="00FD2E1D"/>
    <w:p w14:paraId="0C889BA3" w14:textId="6FC77648" w:rsidR="003B761B" w:rsidRDefault="003B761B" w:rsidP="00FD2E1D"/>
    <w:p w14:paraId="52119F97" w14:textId="09245261" w:rsidR="003B761B" w:rsidRDefault="003B761B" w:rsidP="00FD2E1D"/>
    <w:p w14:paraId="517903A4" w14:textId="6C2E0E6F" w:rsidR="003B761B" w:rsidRDefault="003B761B" w:rsidP="003B761B">
      <w:pPr>
        <w:pStyle w:val="Ttulo2"/>
      </w:pPr>
      <w:bookmarkStart w:id="105" w:name="_Toc170783941"/>
      <w:r>
        <w:lastRenderedPageBreak/>
        <w:t>Anexo 2 - Design do site</w:t>
      </w:r>
      <w:bookmarkEnd w:id="105"/>
    </w:p>
    <w:p w14:paraId="4018EA81" w14:textId="77777777" w:rsidR="00F539E5" w:rsidRDefault="00FD2E1D" w:rsidP="00F539E5">
      <w:pPr>
        <w:keepNext/>
      </w:pPr>
      <w:r w:rsidRPr="00FD2E1D">
        <w:rPr>
          <w:noProof/>
        </w:rPr>
        <w:drawing>
          <wp:inline distT="0" distB="0" distL="0" distR="0" wp14:anchorId="70C8115E" wp14:editId="32AA3472">
            <wp:extent cx="5400040" cy="3638550"/>
            <wp:effectExtent l="0" t="0" r="0" b="0"/>
            <wp:docPr id="4130" name="Imagem 4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B4D76" w14:textId="3E36ACA1" w:rsidR="00FD2E1D" w:rsidRDefault="00F539E5" w:rsidP="00F539E5">
      <w:pPr>
        <w:pStyle w:val="Legenda"/>
      </w:pPr>
      <w:bookmarkStart w:id="106" w:name="_Toc170783910"/>
      <w:r>
        <w:t xml:space="preserve">Figura </w:t>
      </w:r>
      <w:r w:rsidR="00BE7ADB">
        <w:fldChar w:fldCharType="begin"/>
      </w:r>
      <w:r w:rsidR="00BE7ADB">
        <w:instrText xml:space="preserve"> SEQ Figura \* ARABIC </w:instrText>
      </w:r>
      <w:r w:rsidR="00BE7ADB">
        <w:fldChar w:fldCharType="separate"/>
      </w:r>
      <w:r w:rsidR="00FB7293">
        <w:rPr>
          <w:noProof/>
        </w:rPr>
        <w:t>24</w:t>
      </w:r>
      <w:r w:rsidR="00BE7ADB">
        <w:rPr>
          <w:noProof/>
        </w:rPr>
        <w:fldChar w:fldCharType="end"/>
      </w:r>
      <w:r>
        <w:t xml:space="preserve"> - Design de algumas páginas do site</w:t>
      </w:r>
      <w:bookmarkEnd w:id="106"/>
    </w:p>
    <w:p w14:paraId="6183EDCE" w14:textId="15697BE0" w:rsidR="00F539E5" w:rsidRDefault="00F539E5" w:rsidP="00F539E5">
      <w:r>
        <w:t>Já este foi juntamente e com a opinião e ajuda do supervisor.</w:t>
      </w:r>
    </w:p>
    <w:p w14:paraId="0AC1EFE2" w14:textId="185AB41D" w:rsidR="001D44BC" w:rsidRDefault="001D44BC" w:rsidP="00F539E5"/>
    <w:p w14:paraId="6ABC831E" w14:textId="5CFEF3C8" w:rsidR="001D44BC" w:rsidRDefault="001D44BC" w:rsidP="00F539E5"/>
    <w:p w14:paraId="3BDB3059" w14:textId="62DAA75D" w:rsidR="001D44BC" w:rsidRDefault="001D44BC" w:rsidP="00F539E5"/>
    <w:p w14:paraId="79537D3D" w14:textId="12F880ED" w:rsidR="001D44BC" w:rsidRDefault="001D44BC" w:rsidP="00F539E5"/>
    <w:p w14:paraId="6276D000" w14:textId="031669EB" w:rsidR="001D44BC" w:rsidRDefault="001D44BC" w:rsidP="00F539E5"/>
    <w:p w14:paraId="0DEA0EA7" w14:textId="6740CB93" w:rsidR="001D44BC" w:rsidRDefault="001D44BC" w:rsidP="00F539E5"/>
    <w:p w14:paraId="3BCEAC01" w14:textId="02A987E5" w:rsidR="001D44BC" w:rsidRDefault="001D44BC" w:rsidP="00F539E5"/>
    <w:p w14:paraId="3CCF1463" w14:textId="6F4DFCA5" w:rsidR="001D44BC" w:rsidRDefault="001D44BC" w:rsidP="00F539E5"/>
    <w:p w14:paraId="1DE23F41" w14:textId="0BA15717" w:rsidR="001D44BC" w:rsidRDefault="001D44BC" w:rsidP="00F539E5"/>
    <w:p w14:paraId="4796C2DB" w14:textId="7DBE198E" w:rsidR="001D44BC" w:rsidRDefault="001D44BC" w:rsidP="00F539E5"/>
    <w:p w14:paraId="00E7602A" w14:textId="4760DD3C" w:rsidR="001D44BC" w:rsidRDefault="001D44BC" w:rsidP="00F539E5"/>
    <w:p w14:paraId="6A14268E" w14:textId="22180023" w:rsidR="001D44BC" w:rsidRDefault="001D44BC" w:rsidP="00F539E5"/>
    <w:p w14:paraId="0602EDF3" w14:textId="396F3CF9" w:rsidR="001D44BC" w:rsidRDefault="001D44BC" w:rsidP="00F539E5"/>
    <w:p w14:paraId="7B82F10C" w14:textId="7AEE1E8E" w:rsidR="001D44BC" w:rsidRDefault="00104E21" w:rsidP="00104E21">
      <w:pPr>
        <w:pStyle w:val="Ttulo2"/>
      </w:pPr>
      <w:bookmarkStart w:id="107" w:name="_Toc170783942"/>
      <w:r>
        <w:lastRenderedPageBreak/>
        <w:t>Anexo 3 – Script da Base de Dados SQL</w:t>
      </w:r>
      <w:bookmarkEnd w:id="107"/>
    </w:p>
    <w:p w14:paraId="4C84F14B" w14:textId="77777777" w:rsidR="00AC128D" w:rsidRPr="00AC128D" w:rsidRDefault="00AC128D" w:rsidP="00AC128D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</w:pP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lertcondition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          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ondition_typ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5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value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decima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, 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re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             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ype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3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status        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num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active'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,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inactive'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 xml:space="preserve">'active'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nom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descricao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text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organizad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email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assword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name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s_superadmin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tinyi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 xml:space="preserve">0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mai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uniqu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mai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lanta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a_path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s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44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nam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oints    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text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_pk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uniqu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fk_pla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lanta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lastRenderedPageBreak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pace_id_index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location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status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5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</w:t>
      </w:r>
      <w:proofErr w:type="spellStart"/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ativo</w:t>
      </w:r>
      <w:proofErr w:type="spellEnd"/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 xml:space="preserve">'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re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upd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 on update CURRENT_TIMESTAMP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username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assword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_ibfk_2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emperature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humidity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noise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air_quality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imestamp   </w:t>
      </w:r>
      <w:proofErr w:type="spellStart"/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timestamp</w:t>
      </w:r>
      <w:proofErr w:type="spellEnd"/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</w:p>
    <w:p w14:paraId="1C17344F" w14:textId="756D2C34" w:rsidR="00104E21" w:rsidRDefault="00104E21" w:rsidP="00AC128D">
      <w:pPr>
        <w:jc w:val="left"/>
        <w:rPr>
          <w:lang w:val="en-US"/>
        </w:rPr>
      </w:pPr>
    </w:p>
    <w:p w14:paraId="7845C597" w14:textId="27BA380E" w:rsidR="00AC128D" w:rsidRDefault="00AC128D" w:rsidP="00AC128D">
      <w:pPr>
        <w:jc w:val="left"/>
        <w:rPr>
          <w:lang w:val="en-US"/>
        </w:rPr>
      </w:pPr>
    </w:p>
    <w:p w14:paraId="2E0530DA" w14:textId="182FE4C7" w:rsidR="00AC128D" w:rsidRDefault="00AC128D" w:rsidP="00AC128D">
      <w:pPr>
        <w:jc w:val="left"/>
        <w:rPr>
          <w:lang w:val="en-US"/>
        </w:rPr>
      </w:pPr>
    </w:p>
    <w:p w14:paraId="5D4710C7" w14:textId="00F29CC9" w:rsidR="00AC128D" w:rsidRPr="00104E21" w:rsidRDefault="00AC128D" w:rsidP="00AC128D">
      <w:pPr>
        <w:rPr>
          <w:lang w:val="en-US"/>
        </w:rPr>
      </w:pPr>
    </w:p>
    <w:sectPr w:rsidR="00AC128D" w:rsidRPr="00104E21" w:rsidSect="00E825A2">
      <w:headerReference w:type="default" r:id="rId89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DD6E2" w14:textId="77777777" w:rsidR="00BE7ADB" w:rsidRDefault="00BE7ADB" w:rsidP="00ED1A45">
      <w:pPr>
        <w:spacing w:after="0"/>
      </w:pPr>
      <w:r>
        <w:separator/>
      </w:r>
    </w:p>
    <w:p w14:paraId="4C39683A" w14:textId="77777777" w:rsidR="00BE7ADB" w:rsidRDefault="00BE7ADB"/>
    <w:p w14:paraId="516067E3" w14:textId="77777777" w:rsidR="00BE7ADB" w:rsidRDefault="00BE7ADB"/>
  </w:endnote>
  <w:endnote w:type="continuationSeparator" w:id="0">
    <w:p w14:paraId="5D867C33" w14:textId="77777777" w:rsidR="00BE7ADB" w:rsidRDefault="00BE7ADB" w:rsidP="00ED1A45">
      <w:pPr>
        <w:spacing w:after="0"/>
      </w:pPr>
      <w:r>
        <w:continuationSeparator/>
      </w:r>
    </w:p>
    <w:p w14:paraId="0B579B01" w14:textId="77777777" w:rsidR="00BE7ADB" w:rsidRDefault="00BE7ADB"/>
    <w:p w14:paraId="3AE22D1C" w14:textId="77777777" w:rsidR="00BE7ADB" w:rsidRDefault="00BE7AD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1178071"/>
      <w:docPartObj>
        <w:docPartGallery w:val="Page Numbers (Bottom of Page)"/>
        <w:docPartUnique/>
      </w:docPartObj>
    </w:sdtPr>
    <w:sdtEndPr/>
    <w:sdtContent>
      <w:p w14:paraId="6A65A28A" w14:textId="316B35DA" w:rsidR="009318EB" w:rsidRDefault="009318EB" w:rsidP="00BB2C4C">
        <w:pPr>
          <w:pStyle w:val="Rodap"/>
          <w:ind w:left="993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xiv</w:t>
        </w:r>
        <w:r>
          <w:fldChar w:fldCharType="end"/>
        </w:r>
      </w:p>
    </w:sdtContent>
  </w:sdt>
  <w:p w14:paraId="58198603" w14:textId="77777777" w:rsidR="009318EB" w:rsidRDefault="009318EB" w:rsidP="004A7EAD">
    <w:pPr>
      <w:pStyle w:val="Rodap"/>
      <w:tabs>
        <w:tab w:val="clear" w:pos="4252"/>
        <w:tab w:val="clear" w:pos="8504"/>
        <w:tab w:val="left" w:pos="2151"/>
        <w:tab w:val="left" w:pos="3273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8299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01D45F00" w14:textId="00F22330" w:rsidR="009318EB" w:rsidRPr="007D7D41" w:rsidRDefault="009318EB" w:rsidP="007D7D41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766F8" w14:textId="51F1AB07" w:rsidR="00B718A2" w:rsidRDefault="001701E2" w:rsidP="00B718A2">
    <w:pPr>
      <w:pStyle w:val="Rodap"/>
      <w:jc w:val="center"/>
    </w:pPr>
    <w:r w:rsidRPr="00702B04">
      <w:rPr>
        <w:noProof/>
      </w:rPr>
      <w:drawing>
        <wp:inline distT="0" distB="0" distL="0" distR="0" wp14:anchorId="2DE6DB33" wp14:editId="225C81F0">
          <wp:extent cx="3676650" cy="501650"/>
          <wp:effectExtent l="0" t="0" r="0" b="0"/>
          <wp:docPr id="247" name="Imagem 247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3ECF7" w14:textId="5AFB7DAA" w:rsidR="009318EB" w:rsidRPr="00D50A75" w:rsidRDefault="009318EB" w:rsidP="00D50A75">
    <w:pPr>
      <w:pStyle w:val="Rodap"/>
      <w:rPr>
        <w:rFonts w:cstheme="minorHAnsi"/>
        <w:sz w:val="18"/>
        <w:szCs w:val="1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FDEE7" w14:textId="4A39113A" w:rsidR="009318EB" w:rsidRPr="00161259" w:rsidRDefault="008E3B33" w:rsidP="00161259">
    <w:pPr>
      <w:pStyle w:val="Rodap"/>
      <w:jc w:val="center"/>
    </w:pPr>
    <w:r w:rsidRPr="00702B04">
      <w:rPr>
        <w:noProof/>
      </w:rPr>
      <w:drawing>
        <wp:inline distT="0" distB="0" distL="0" distR="0" wp14:anchorId="50FF6645" wp14:editId="7103493E">
          <wp:extent cx="3676650" cy="501650"/>
          <wp:effectExtent l="0" t="0" r="0" b="0"/>
          <wp:docPr id="3976" name="Imagem 3976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5871175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13F961A8" w14:textId="77777777" w:rsidR="00161259" w:rsidRPr="00D50A75" w:rsidRDefault="0016125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-155068085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41E03226" w14:textId="77777777" w:rsidR="00161259" w:rsidRPr="00D50A75" w:rsidRDefault="0016125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CC7EF" w14:textId="77777777" w:rsidR="00BE7ADB" w:rsidRDefault="00BE7ADB" w:rsidP="00ED1A45">
      <w:pPr>
        <w:spacing w:after="0"/>
      </w:pPr>
      <w:r>
        <w:separator/>
      </w:r>
    </w:p>
    <w:p w14:paraId="18BF130A" w14:textId="77777777" w:rsidR="00BE7ADB" w:rsidRDefault="00BE7ADB"/>
    <w:p w14:paraId="754A19CE" w14:textId="77777777" w:rsidR="00BE7ADB" w:rsidRDefault="00BE7ADB"/>
  </w:footnote>
  <w:footnote w:type="continuationSeparator" w:id="0">
    <w:p w14:paraId="70141171" w14:textId="77777777" w:rsidR="00BE7ADB" w:rsidRDefault="00BE7ADB" w:rsidP="00ED1A45">
      <w:pPr>
        <w:spacing w:after="0"/>
      </w:pPr>
      <w:r>
        <w:continuationSeparator/>
      </w:r>
    </w:p>
    <w:p w14:paraId="4CEE1D14" w14:textId="77777777" w:rsidR="00BE7ADB" w:rsidRDefault="00BE7ADB"/>
    <w:p w14:paraId="65DE5A03" w14:textId="77777777" w:rsidR="00BE7ADB" w:rsidRDefault="00BE7AD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6718" w14:textId="77777777" w:rsidR="009318EB" w:rsidRDefault="009318EB" w:rsidP="000B164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D3F9" w14:textId="1D5ADF4E" w:rsidR="009318EB" w:rsidRDefault="00B718A2" w:rsidP="00B718A2">
    <w:pPr>
      <w:pStyle w:val="Cabealho"/>
      <w:ind w:left="-851"/>
    </w:pPr>
    <w:r>
      <w:rPr>
        <w:noProof/>
      </w:rPr>
      <mc:AlternateContent>
        <mc:Choice Requires="wpg">
          <w:drawing>
            <wp:inline distT="0" distB="0" distL="0" distR="0" wp14:anchorId="42358768" wp14:editId="1A9872FB">
              <wp:extent cx="1771650" cy="1733550"/>
              <wp:effectExtent l="0" t="0" r="0" b="0"/>
              <wp:docPr id="1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1733550"/>
                        <a:chOff x="0" y="0"/>
                        <a:chExt cx="1173861" cy="1180223"/>
                      </a:xfrm>
                    </wpg:grpSpPr>
                    <wps:wsp>
                      <wps:cNvPr id="5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1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4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5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0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9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2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8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40051D61" id="Group 3990" o:spid="_x0000_s1026" style="width:139.5pt;height:136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28E" w14:textId="217AAF0E" w:rsidR="009318EB" w:rsidRDefault="007D7D41" w:rsidP="007D7D41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1B07F80E" wp14:editId="5BB22D3E">
              <wp:extent cx="1771200" cy="1735200"/>
              <wp:effectExtent l="0" t="0" r="635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200" cy="173520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513B67F0" id="Group 3990" o:spid="_x0000_s1026" style="width:139.45pt;height:136.6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20ADB" w14:textId="14693B83" w:rsidR="009318EB" w:rsidRPr="00B718A2" w:rsidRDefault="009318EB" w:rsidP="00B718A2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D3434" w14:textId="4E6F31F8" w:rsidR="00B778DE" w:rsidRDefault="00B778DE" w:rsidP="00B718A2">
    <w:pPr>
      <w:pStyle w:val="Cabealho"/>
      <w:ind w:left="-851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E9C00" w14:textId="7D796F85" w:rsidR="00161259" w:rsidRPr="003708E2" w:rsidRDefault="00161259" w:rsidP="003708E2">
    <w:pPr>
      <w:pStyle w:val="Cabealho"/>
      <w:jc w:val="left"/>
      <w:rPr>
        <w:rFonts w:cstheme="minorHAnsi"/>
        <w:sz w:val="20"/>
      </w:rPr>
    </w:pPr>
    <w:r w:rsidRPr="003708E2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BD7824">
      <w:rPr>
        <w:rFonts w:cstheme="minorHAnsi"/>
        <w:sz w:val="20"/>
      </w:rPr>
      <w:t xml:space="preserve"> –</w:t>
    </w:r>
    <w:r w:rsidR="00E47646">
      <w:rPr>
        <w:rFonts w:cstheme="minorHAnsi"/>
        <w:sz w:val="20"/>
      </w:rPr>
      <w:t xml:space="preserve"> Sistema IoT de Monitorização das Condições de Conforto</w:t>
    </w:r>
  </w:p>
  <w:p w14:paraId="2CE376A1" w14:textId="20257F78" w:rsidR="00161259" w:rsidRPr="00D50A75" w:rsidRDefault="00B65719" w:rsidP="003708E2">
    <w:pPr>
      <w:pStyle w:val="Cabealho"/>
      <w:jc w:val="lef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D4AD508" w14:textId="77777777" w:rsidR="00161259" w:rsidRPr="002D3703" w:rsidRDefault="0016125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BA7505" wp14:editId="58281988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241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561BCE68" id="Straight Connector 22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" strokecolor="black [3213]"/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A6E1C" w14:textId="6229727E" w:rsidR="00E47646" w:rsidRDefault="00161259" w:rsidP="005A7B3C">
    <w:pPr>
      <w:pStyle w:val="Cabealho"/>
      <w:jc w:val="right"/>
      <w:rPr>
        <w:rFonts w:cstheme="minorHAnsi"/>
        <w:sz w:val="20"/>
      </w:rPr>
    </w:pPr>
    <w:r w:rsidRPr="008334F5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143739">
      <w:rPr>
        <w:rFonts w:cstheme="minorHAnsi"/>
        <w:sz w:val="20"/>
      </w:rPr>
      <w:t xml:space="preserve"> –</w:t>
    </w:r>
    <w:r w:rsidRPr="008334F5">
      <w:rPr>
        <w:rFonts w:cstheme="minorHAnsi"/>
        <w:sz w:val="20"/>
      </w:rPr>
      <w:t xml:space="preserve"> </w:t>
    </w:r>
    <w:r w:rsidR="00E47646">
      <w:rPr>
        <w:rFonts w:cstheme="minorHAnsi"/>
        <w:sz w:val="20"/>
      </w:rPr>
      <w:t>Sistema IoT de Monitorização das Condições de Conforto</w:t>
    </w:r>
  </w:p>
  <w:p w14:paraId="5DC34C51" w14:textId="5A554427" w:rsidR="00161259" w:rsidRDefault="00B65719" w:rsidP="005A7B3C">
    <w:pPr>
      <w:pStyle w:val="Cabealho"/>
      <w:jc w:val="righ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853B30B" w14:textId="77777777" w:rsidR="00161259" w:rsidRPr="005A7B3C" w:rsidRDefault="00161259" w:rsidP="005A7B3C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6852A5" wp14:editId="5E374E6B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242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4C6BE8F4" id="Straight Connector 20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" strokecolor="black [3213]"/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C5FE8" w14:textId="48395BE7" w:rsidR="00161259" w:rsidRDefault="00161259" w:rsidP="00B718A2">
    <w:pPr>
      <w:pStyle w:val="Cabealho"/>
      <w:ind w:left="-85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1AE50A43"/>
    <w:multiLevelType w:val="multilevel"/>
    <w:tmpl w:val="9D622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402139"/>
    <w:multiLevelType w:val="multilevel"/>
    <w:tmpl w:val="94AE7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4406E69"/>
    <w:multiLevelType w:val="multilevel"/>
    <w:tmpl w:val="FB3E2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E1D4F58"/>
    <w:multiLevelType w:val="multilevel"/>
    <w:tmpl w:val="A6047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6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8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1"/>
  </w:num>
  <w:num w:numId="3">
    <w:abstractNumId w:val="4"/>
  </w:num>
  <w:num w:numId="4">
    <w:abstractNumId w:val="32"/>
  </w:num>
  <w:num w:numId="5">
    <w:abstractNumId w:val="16"/>
  </w:num>
  <w:num w:numId="6">
    <w:abstractNumId w:val="35"/>
  </w:num>
  <w:num w:numId="7">
    <w:abstractNumId w:val="30"/>
  </w:num>
  <w:num w:numId="8">
    <w:abstractNumId w:val="36"/>
  </w:num>
  <w:num w:numId="9">
    <w:abstractNumId w:val="7"/>
  </w:num>
  <w:num w:numId="10">
    <w:abstractNumId w:val="10"/>
  </w:num>
  <w:num w:numId="11">
    <w:abstractNumId w:val="15"/>
  </w:num>
  <w:num w:numId="12">
    <w:abstractNumId w:val="14"/>
  </w:num>
  <w:num w:numId="13">
    <w:abstractNumId w:val="29"/>
  </w:num>
  <w:num w:numId="14">
    <w:abstractNumId w:val="28"/>
  </w:num>
  <w:num w:numId="15">
    <w:abstractNumId w:val="34"/>
  </w:num>
  <w:num w:numId="16">
    <w:abstractNumId w:val="20"/>
  </w:num>
  <w:num w:numId="17">
    <w:abstractNumId w:val="1"/>
  </w:num>
  <w:num w:numId="18">
    <w:abstractNumId w:val="21"/>
  </w:num>
  <w:num w:numId="19">
    <w:abstractNumId w:val="8"/>
  </w:num>
  <w:num w:numId="20">
    <w:abstractNumId w:val="17"/>
  </w:num>
  <w:num w:numId="21">
    <w:abstractNumId w:val="2"/>
  </w:num>
  <w:num w:numId="22">
    <w:abstractNumId w:val="33"/>
  </w:num>
  <w:num w:numId="23">
    <w:abstractNumId w:val="9"/>
  </w:num>
  <w:num w:numId="24">
    <w:abstractNumId w:val="31"/>
  </w:num>
  <w:num w:numId="25">
    <w:abstractNumId w:val="22"/>
  </w:num>
  <w:num w:numId="26">
    <w:abstractNumId w:val="25"/>
  </w:num>
  <w:num w:numId="27">
    <w:abstractNumId w:val="12"/>
  </w:num>
  <w:num w:numId="28">
    <w:abstractNumId w:val="24"/>
  </w:num>
  <w:num w:numId="29">
    <w:abstractNumId w:val="13"/>
  </w:num>
  <w:num w:numId="30">
    <w:abstractNumId w:val="0"/>
  </w:num>
  <w:num w:numId="31">
    <w:abstractNumId w:val="18"/>
  </w:num>
  <w:num w:numId="32">
    <w:abstractNumId w:val="26"/>
  </w:num>
  <w:num w:numId="33">
    <w:abstractNumId w:val="3"/>
  </w:num>
  <w:num w:numId="34">
    <w:abstractNumId w:val="19"/>
  </w:num>
  <w:num w:numId="35">
    <w:abstractNumId w:val="23"/>
  </w:num>
  <w:num w:numId="36">
    <w:abstractNumId w:val="5"/>
  </w:num>
  <w:num w:numId="37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1E23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6DCE"/>
    <w:rsid w:val="000172FE"/>
    <w:rsid w:val="00017E86"/>
    <w:rsid w:val="00020051"/>
    <w:rsid w:val="00020BB3"/>
    <w:rsid w:val="00021FC5"/>
    <w:rsid w:val="00023092"/>
    <w:rsid w:val="00026B80"/>
    <w:rsid w:val="00030E7D"/>
    <w:rsid w:val="0003273A"/>
    <w:rsid w:val="00033900"/>
    <w:rsid w:val="000340B1"/>
    <w:rsid w:val="0003585D"/>
    <w:rsid w:val="00040675"/>
    <w:rsid w:val="00040829"/>
    <w:rsid w:val="000414F4"/>
    <w:rsid w:val="00041C37"/>
    <w:rsid w:val="00041D71"/>
    <w:rsid w:val="000443A4"/>
    <w:rsid w:val="00044442"/>
    <w:rsid w:val="00045343"/>
    <w:rsid w:val="00045A56"/>
    <w:rsid w:val="0004761C"/>
    <w:rsid w:val="00050D4B"/>
    <w:rsid w:val="00051F49"/>
    <w:rsid w:val="000547E6"/>
    <w:rsid w:val="00056453"/>
    <w:rsid w:val="00056CF3"/>
    <w:rsid w:val="000572EF"/>
    <w:rsid w:val="0005771A"/>
    <w:rsid w:val="00057902"/>
    <w:rsid w:val="00057FA9"/>
    <w:rsid w:val="00060184"/>
    <w:rsid w:val="000608C3"/>
    <w:rsid w:val="00061F16"/>
    <w:rsid w:val="00063965"/>
    <w:rsid w:val="00064BA8"/>
    <w:rsid w:val="000655B2"/>
    <w:rsid w:val="00065EDA"/>
    <w:rsid w:val="00067E0B"/>
    <w:rsid w:val="00070066"/>
    <w:rsid w:val="000704CA"/>
    <w:rsid w:val="00070749"/>
    <w:rsid w:val="000715A0"/>
    <w:rsid w:val="000717BA"/>
    <w:rsid w:val="000721DF"/>
    <w:rsid w:val="000724E0"/>
    <w:rsid w:val="00074C2C"/>
    <w:rsid w:val="0007511E"/>
    <w:rsid w:val="000754F9"/>
    <w:rsid w:val="00077895"/>
    <w:rsid w:val="00080AA7"/>
    <w:rsid w:val="00080B5C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52B4"/>
    <w:rsid w:val="00097E56"/>
    <w:rsid w:val="000A0891"/>
    <w:rsid w:val="000A0F3A"/>
    <w:rsid w:val="000A23AD"/>
    <w:rsid w:val="000A31CB"/>
    <w:rsid w:val="000A3841"/>
    <w:rsid w:val="000A3AB5"/>
    <w:rsid w:val="000A3DE8"/>
    <w:rsid w:val="000A5573"/>
    <w:rsid w:val="000A5669"/>
    <w:rsid w:val="000A56AF"/>
    <w:rsid w:val="000A7DF3"/>
    <w:rsid w:val="000B0484"/>
    <w:rsid w:val="000B164C"/>
    <w:rsid w:val="000B390C"/>
    <w:rsid w:val="000B47A5"/>
    <w:rsid w:val="000B5514"/>
    <w:rsid w:val="000B67C5"/>
    <w:rsid w:val="000B7A21"/>
    <w:rsid w:val="000C0D9B"/>
    <w:rsid w:val="000C3096"/>
    <w:rsid w:val="000C4709"/>
    <w:rsid w:val="000C495B"/>
    <w:rsid w:val="000C5648"/>
    <w:rsid w:val="000C5AD0"/>
    <w:rsid w:val="000D07F9"/>
    <w:rsid w:val="000D128F"/>
    <w:rsid w:val="000D1897"/>
    <w:rsid w:val="000D38F5"/>
    <w:rsid w:val="000D4054"/>
    <w:rsid w:val="000D411D"/>
    <w:rsid w:val="000D6D22"/>
    <w:rsid w:val="000E17EC"/>
    <w:rsid w:val="000E1AF9"/>
    <w:rsid w:val="000E60F8"/>
    <w:rsid w:val="000E7148"/>
    <w:rsid w:val="000E76D6"/>
    <w:rsid w:val="000E76F1"/>
    <w:rsid w:val="000F068E"/>
    <w:rsid w:val="000F08D9"/>
    <w:rsid w:val="000F224F"/>
    <w:rsid w:val="000F2AF2"/>
    <w:rsid w:val="000F38C0"/>
    <w:rsid w:val="000F506C"/>
    <w:rsid w:val="000F7DB7"/>
    <w:rsid w:val="00100256"/>
    <w:rsid w:val="00100841"/>
    <w:rsid w:val="0010140B"/>
    <w:rsid w:val="00102EA2"/>
    <w:rsid w:val="0010373B"/>
    <w:rsid w:val="00103E30"/>
    <w:rsid w:val="0010436F"/>
    <w:rsid w:val="00104E21"/>
    <w:rsid w:val="0010538A"/>
    <w:rsid w:val="00110BB6"/>
    <w:rsid w:val="0011249C"/>
    <w:rsid w:val="00112C24"/>
    <w:rsid w:val="00113BE8"/>
    <w:rsid w:val="00114737"/>
    <w:rsid w:val="00116B96"/>
    <w:rsid w:val="00116EBA"/>
    <w:rsid w:val="001202BD"/>
    <w:rsid w:val="0012210C"/>
    <w:rsid w:val="00122251"/>
    <w:rsid w:val="001223F9"/>
    <w:rsid w:val="00122993"/>
    <w:rsid w:val="00122BB8"/>
    <w:rsid w:val="00124707"/>
    <w:rsid w:val="00124E57"/>
    <w:rsid w:val="00125DF0"/>
    <w:rsid w:val="00126E25"/>
    <w:rsid w:val="00127441"/>
    <w:rsid w:val="00127607"/>
    <w:rsid w:val="001311BE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2B45"/>
    <w:rsid w:val="00143266"/>
    <w:rsid w:val="001433B5"/>
    <w:rsid w:val="00143739"/>
    <w:rsid w:val="001452B5"/>
    <w:rsid w:val="00147888"/>
    <w:rsid w:val="00150858"/>
    <w:rsid w:val="001518EB"/>
    <w:rsid w:val="00151D94"/>
    <w:rsid w:val="00151EE1"/>
    <w:rsid w:val="00151EF7"/>
    <w:rsid w:val="0015258B"/>
    <w:rsid w:val="00152803"/>
    <w:rsid w:val="0015344A"/>
    <w:rsid w:val="00156849"/>
    <w:rsid w:val="001570E5"/>
    <w:rsid w:val="00157606"/>
    <w:rsid w:val="0016018B"/>
    <w:rsid w:val="00160304"/>
    <w:rsid w:val="00161259"/>
    <w:rsid w:val="00161B8D"/>
    <w:rsid w:val="00161BAE"/>
    <w:rsid w:val="00162184"/>
    <w:rsid w:val="00163553"/>
    <w:rsid w:val="00164632"/>
    <w:rsid w:val="001675F6"/>
    <w:rsid w:val="001701E2"/>
    <w:rsid w:val="00170A42"/>
    <w:rsid w:val="00170E7A"/>
    <w:rsid w:val="001715F6"/>
    <w:rsid w:val="00171715"/>
    <w:rsid w:val="00172F21"/>
    <w:rsid w:val="001763F7"/>
    <w:rsid w:val="00176589"/>
    <w:rsid w:val="00176FD1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10C2"/>
    <w:rsid w:val="00193152"/>
    <w:rsid w:val="00193F53"/>
    <w:rsid w:val="00194450"/>
    <w:rsid w:val="00195692"/>
    <w:rsid w:val="0019579F"/>
    <w:rsid w:val="0019782C"/>
    <w:rsid w:val="001A14E0"/>
    <w:rsid w:val="001A1F72"/>
    <w:rsid w:val="001A51C5"/>
    <w:rsid w:val="001B00F5"/>
    <w:rsid w:val="001B0262"/>
    <w:rsid w:val="001B1E34"/>
    <w:rsid w:val="001B346A"/>
    <w:rsid w:val="001B39D3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DA6"/>
    <w:rsid w:val="001C52A7"/>
    <w:rsid w:val="001C6C98"/>
    <w:rsid w:val="001C765B"/>
    <w:rsid w:val="001D1873"/>
    <w:rsid w:val="001D2354"/>
    <w:rsid w:val="001D379D"/>
    <w:rsid w:val="001D3B5E"/>
    <w:rsid w:val="001D44BC"/>
    <w:rsid w:val="001D69F1"/>
    <w:rsid w:val="001D6EC5"/>
    <w:rsid w:val="001E0554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D7B"/>
    <w:rsid w:val="001E5DF7"/>
    <w:rsid w:val="001E6466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3280"/>
    <w:rsid w:val="00205125"/>
    <w:rsid w:val="0020513C"/>
    <w:rsid w:val="0020554E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B26"/>
    <w:rsid w:val="00224E01"/>
    <w:rsid w:val="00225910"/>
    <w:rsid w:val="00226007"/>
    <w:rsid w:val="00230DBD"/>
    <w:rsid w:val="0023229A"/>
    <w:rsid w:val="00232695"/>
    <w:rsid w:val="00232950"/>
    <w:rsid w:val="00234CD4"/>
    <w:rsid w:val="002378AF"/>
    <w:rsid w:val="00240838"/>
    <w:rsid w:val="002413F5"/>
    <w:rsid w:val="00241638"/>
    <w:rsid w:val="00241DD5"/>
    <w:rsid w:val="0024363C"/>
    <w:rsid w:val="002442F0"/>
    <w:rsid w:val="0024499B"/>
    <w:rsid w:val="00244D56"/>
    <w:rsid w:val="002475D1"/>
    <w:rsid w:val="0025072B"/>
    <w:rsid w:val="00250832"/>
    <w:rsid w:val="00250D07"/>
    <w:rsid w:val="002510B4"/>
    <w:rsid w:val="0025132C"/>
    <w:rsid w:val="002517D3"/>
    <w:rsid w:val="00252EBA"/>
    <w:rsid w:val="0025356B"/>
    <w:rsid w:val="00253D1C"/>
    <w:rsid w:val="002542BC"/>
    <w:rsid w:val="002548A9"/>
    <w:rsid w:val="00254C3E"/>
    <w:rsid w:val="00260035"/>
    <w:rsid w:val="00263797"/>
    <w:rsid w:val="002637FF"/>
    <w:rsid w:val="00263A21"/>
    <w:rsid w:val="00263C63"/>
    <w:rsid w:val="00263F2D"/>
    <w:rsid w:val="002647C5"/>
    <w:rsid w:val="00264930"/>
    <w:rsid w:val="002652D3"/>
    <w:rsid w:val="00265397"/>
    <w:rsid w:val="00266830"/>
    <w:rsid w:val="002675CD"/>
    <w:rsid w:val="002676A4"/>
    <w:rsid w:val="00267C06"/>
    <w:rsid w:val="00267D5D"/>
    <w:rsid w:val="00270BCB"/>
    <w:rsid w:val="00272163"/>
    <w:rsid w:val="002739A1"/>
    <w:rsid w:val="00273A3D"/>
    <w:rsid w:val="00273AC0"/>
    <w:rsid w:val="002743E7"/>
    <w:rsid w:val="002750CD"/>
    <w:rsid w:val="00275166"/>
    <w:rsid w:val="002761BF"/>
    <w:rsid w:val="002803F3"/>
    <w:rsid w:val="00280635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39E4"/>
    <w:rsid w:val="0029632B"/>
    <w:rsid w:val="0029640D"/>
    <w:rsid w:val="002A0134"/>
    <w:rsid w:val="002A03E1"/>
    <w:rsid w:val="002A042E"/>
    <w:rsid w:val="002A1B59"/>
    <w:rsid w:val="002A2497"/>
    <w:rsid w:val="002A2AAC"/>
    <w:rsid w:val="002A415B"/>
    <w:rsid w:val="002A433F"/>
    <w:rsid w:val="002A4A49"/>
    <w:rsid w:val="002A706B"/>
    <w:rsid w:val="002A7330"/>
    <w:rsid w:val="002B057C"/>
    <w:rsid w:val="002B1933"/>
    <w:rsid w:val="002B1FC0"/>
    <w:rsid w:val="002B346E"/>
    <w:rsid w:val="002B362E"/>
    <w:rsid w:val="002B456C"/>
    <w:rsid w:val="002B4906"/>
    <w:rsid w:val="002B4935"/>
    <w:rsid w:val="002B5306"/>
    <w:rsid w:val="002C03DC"/>
    <w:rsid w:val="002C22D2"/>
    <w:rsid w:val="002C4378"/>
    <w:rsid w:val="002C465C"/>
    <w:rsid w:val="002C7629"/>
    <w:rsid w:val="002C7B7A"/>
    <w:rsid w:val="002D3703"/>
    <w:rsid w:val="002D595A"/>
    <w:rsid w:val="002E034A"/>
    <w:rsid w:val="002E29FE"/>
    <w:rsid w:val="002E2AA4"/>
    <w:rsid w:val="002E59C0"/>
    <w:rsid w:val="002E67C0"/>
    <w:rsid w:val="002E6A81"/>
    <w:rsid w:val="002E6D54"/>
    <w:rsid w:val="002E6DA0"/>
    <w:rsid w:val="002E712D"/>
    <w:rsid w:val="002F1344"/>
    <w:rsid w:val="002F5A9A"/>
    <w:rsid w:val="002F5EE6"/>
    <w:rsid w:val="002F609A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66C7"/>
    <w:rsid w:val="00307D12"/>
    <w:rsid w:val="0031109B"/>
    <w:rsid w:val="003130F5"/>
    <w:rsid w:val="003135DC"/>
    <w:rsid w:val="00313F0A"/>
    <w:rsid w:val="00314105"/>
    <w:rsid w:val="003145AA"/>
    <w:rsid w:val="003150C3"/>
    <w:rsid w:val="003168A6"/>
    <w:rsid w:val="003170B1"/>
    <w:rsid w:val="00320135"/>
    <w:rsid w:val="00320140"/>
    <w:rsid w:val="00322A92"/>
    <w:rsid w:val="003243CE"/>
    <w:rsid w:val="0032471B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4099E"/>
    <w:rsid w:val="00340B81"/>
    <w:rsid w:val="003418CC"/>
    <w:rsid w:val="003422A6"/>
    <w:rsid w:val="00342737"/>
    <w:rsid w:val="00342914"/>
    <w:rsid w:val="00342D64"/>
    <w:rsid w:val="0034317C"/>
    <w:rsid w:val="00344BBA"/>
    <w:rsid w:val="00345617"/>
    <w:rsid w:val="00346145"/>
    <w:rsid w:val="00346C6E"/>
    <w:rsid w:val="00350AC1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180B"/>
    <w:rsid w:val="00362EE9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36A"/>
    <w:rsid w:val="00372C5C"/>
    <w:rsid w:val="00373B42"/>
    <w:rsid w:val="00373FBC"/>
    <w:rsid w:val="003757D3"/>
    <w:rsid w:val="00375F8C"/>
    <w:rsid w:val="00376C5D"/>
    <w:rsid w:val="00377AF3"/>
    <w:rsid w:val="003800C9"/>
    <w:rsid w:val="0038019C"/>
    <w:rsid w:val="00380E8F"/>
    <w:rsid w:val="00381059"/>
    <w:rsid w:val="0038158E"/>
    <w:rsid w:val="00381591"/>
    <w:rsid w:val="00381806"/>
    <w:rsid w:val="003819EC"/>
    <w:rsid w:val="0038205E"/>
    <w:rsid w:val="00382220"/>
    <w:rsid w:val="003833F5"/>
    <w:rsid w:val="00383DC5"/>
    <w:rsid w:val="00385902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96819"/>
    <w:rsid w:val="003A3370"/>
    <w:rsid w:val="003B1BF0"/>
    <w:rsid w:val="003B3CCF"/>
    <w:rsid w:val="003B606A"/>
    <w:rsid w:val="003B761B"/>
    <w:rsid w:val="003B7920"/>
    <w:rsid w:val="003C04D7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D6D06"/>
    <w:rsid w:val="003E0C89"/>
    <w:rsid w:val="003E4B78"/>
    <w:rsid w:val="003E4BF1"/>
    <w:rsid w:val="003E639F"/>
    <w:rsid w:val="003E76E7"/>
    <w:rsid w:val="003E7865"/>
    <w:rsid w:val="003F1D53"/>
    <w:rsid w:val="003F21F7"/>
    <w:rsid w:val="003F303B"/>
    <w:rsid w:val="003F321A"/>
    <w:rsid w:val="003F450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87"/>
    <w:rsid w:val="00411BE4"/>
    <w:rsid w:val="00411EFD"/>
    <w:rsid w:val="00412BA6"/>
    <w:rsid w:val="00412EAD"/>
    <w:rsid w:val="00414A6B"/>
    <w:rsid w:val="00414BF4"/>
    <w:rsid w:val="0041682B"/>
    <w:rsid w:val="00417DCE"/>
    <w:rsid w:val="00422B71"/>
    <w:rsid w:val="004274DD"/>
    <w:rsid w:val="004277E4"/>
    <w:rsid w:val="004304E5"/>
    <w:rsid w:val="0043184F"/>
    <w:rsid w:val="00432034"/>
    <w:rsid w:val="0043545C"/>
    <w:rsid w:val="00441B4A"/>
    <w:rsid w:val="0044222B"/>
    <w:rsid w:val="0044457F"/>
    <w:rsid w:val="00444E62"/>
    <w:rsid w:val="00450F02"/>
    <w:rsid w:val="00454478"/>
    <w:rsid w:val="00455F77"/>
    <w:rsid w:val="0045640D"/>
    <w:rsid w:val="004564CA"/>
    <w:rsid w:val="004614D8"/>
    <w:rsid w:val="0046188E"/>
    <w:rsid w:val="00462F42"/>
    <w:rsid w:val="00464CB0"/>
    <w:rsid w:val="004651B7"/>
    <w:rsid w:val="00465C37"/>
    <w:rsid w:val="00465D11"/>
    <w:rsid w:val="00466A60"/>
    <w:rsid w:val="004703E7"/>
    <w:rsid w:val="0047092B"/>
    <w:rsid w:val="00470EEE"/>
    <w:rsid w:val="00472ED1"/>
    <w:rsid w:val="00472FE5"/>
    <w:rsid w:val="00473D16"/>
    <w:rsid w:val="00474301"/>
    <w:rsid w:val="00474396"/>
    <w:rsid w:val="00474907"/>
    <w:rsid w:val="00477941"/>
    <w:rsid w:val="004813C0"/>
    <w:rsid w:val="0048144B"/>
    <w:rsid w:val="00483102"/>
    <w:rsid w:val="0048413E"/>
    <w:rsid w:val="00484C6E"/>
    <w:rsid w:val="00484E4A"/>
    <w:rsid w:val="00487E73"/>
    <w:rsid w:val="00492FE4"/>
    <w:rsid w:val="0049375B"/>
    <w:rsid w:val="00494F3D"/>
    <w:rsid w:val="0049513F"/>
    <w:rsid w:val="0049576C"/>
    <w:rsid w:val="00496018"/>
    <w:rsid w:val="004A00C5"/>
    <w:rsid w:val="004A04CC"/>
    <w:rsid w:val="004A07BB"/>
    <w:rsid w:val="004A19DA"/>
    <w:rsid w:val="004A2218"/>
    <w:rsid w:val="004A242A"/>
    <w:rsid w:val="004A2945"/>
    <w:rsid w:val="004A2994"/>
    <w:rsid w:val="004A29E1"/>
    <w:rsid w:val="004A3E9B"/>
    <w:rsid w:val="004A50EA"/>
    <w:rsid w:val="004A5348"/>
    <w:rsid w:val="004A5789"/>
    <w:rsid w:val="004A5D17"/>
    <w:rsid w:val="004A689A"/>
    <w:rsid w:val="004A7050"/>
    <w:rsid w:val="004A7EAD"/>
    <w:rsid w:val="004B0631"/>
    <w:rsid w:val="004B2275"/>
    <w:rsid w:val="004B23E9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DFB"/>
    <w:rsid w:val="004F22BF"/>
    <w:rsid w:val="004F28ED"/>
    <w:rsid w:val="004F2E84"/>
    <w:rsid w:val="004F383F"/>
    <w:rsid w:val="004F38E9"/>
    <w:rsid w:val="004F3A8C"/>
    <w:rsid w:val="004F712D"/>
    <w:rsid w:val="00502901"/>
    <w:rsid w:val="00502C53"/>
    <w:rsid w:val="00503029"/>
    <w:rsid w:val="00503998"/>
    <w:rsid w:val="00504E0A"/>
    <w:rsid w:val="005068AF"/>
    <w:rsid w:val="00506EF7"/>
    <w:rsid w:val="00507CD9"/>
    <w:rsid w:val="00510A3B"/>
    <w:rsid w:val="005142ED"/>
    <w:rsid w:val="00515FEB"/>
    <w:rsid w:val="00516303"/>
    <w:rsid w:val="00516BED"/>
    <w:rsid w:val="00517C1B"/>
    <w:rsid w:val="00523290"/>
    <w:rsid w:val="00523A4F"/>
    <w:rsid w:val="0052420F"/>
    <w:rsid w:val="00524B8C"/>
    <w:rsid w:val="00524FEA"/>
    <w:rsid w:val="005252F5"/>
    <w:rsid w:val="00526716"/>
    <w:rsid w:val="0052782A"/>
    <w:rsid w:val="005306DF"/>
    <w:rsid w:val="0053088E"/>
    <w:rsid w:val="005319A9"/>
    <w:rsid w:val="00532161"/>
    <w:rsid w:val="00533B95"/>
    <w:rsid w:val="00533BC0"/>
    <w:rsid w:val="0054133F"/>
    <w:rsid w:val="005422BA"/>
    <w:rsid w:val="005435AB"/>
    <w:rsid w:val="0054365A"/>
    <w:rsid w:val="0054395C"/>
    <w:rsid w:val="005476CC"/>
    <w:rsid w:val="00550C9D"/>
    <w:rsid w:val="005534C6"/>
    <w:rsid w:val="0055375C"/>
    <w:rsid w:val="00553C50"/>
    <w:rsid w:val="00553D33"/>
    <w:rsid w:val="00554A02"/>
    <w:rsid w:val="00554DAC"/>
    <w:rsid w:val="00556261"/>
    <w:rsid w:val="00556340"/>
    <w:rsid w:val="005572E0"/>
    <w:rsid w:val="00557401"/>
    <w:rsid w:val="00557753"/>
    <w:rsid w:val="0055786E"/>
    <w:rsid w:val="00557F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107"/>
    <w:rsid w:val="00581C19"/>
    <w:rsid w:val="00584EC9"/>
    <w:rsid w:val="00585C02"/>
    <w:rsid w:val="0058658D"/>
    <w:rsid w:val="0058674F"/>
    <w:rsid w:val="005873AA"/>
    <w:rsid w:val="00590437"/>
    <w:rsid w:val="00590586"/>
    <w:rsid w:val="00591D0B"/>
    <w:rsid w:val="00592D71"/>
    <w:rsid w:val="005933CB"/>
    <w:rsid w:val="00596CB0"/>
    <w:rsid w:val="00597921"/>
    <w:rsid w:val="005A0AB0"/>
    <w:rsid w:val="005A2365"/>
    <w:rsid w:val="005A26EF"/>
    <w:rsid w:val="005A74BA"/>
    <w:rsid w:val="005A7B3C"/>
    <w:rsid w:val="005B141F"/>
    <w:rsid w:val="005B17BF"/>
    <w:rsid w:val="005B17C7"/>
    <w:rsid w:val="005B31DF"/>
    <w:rsid w:val="005B357A"/>
    <w:rsid w:val="005B4C75"/>
    <w:rsid w:val="005B5A54"/>
    <w:rsid w:val="005B63DB"/>
    <w:rsid w:val="005B674D"/>
    <w:rsid w:val="005B727C"/>
    <w:rsid w:val="005B7AAF"/>
    <w:rsid w:val="005C024E"/>
    <w:rsid w:val="005C15DB"/>
    <w:rsid w:val="005C3E82"/>
    <w:rsid w:val="005D005F"/>
    <w:rsid w:val="005D0BCA"/>
    <w:rsid w:val="005D118E"/>
    <w:rsid w:val="005D1907"/>
    <w:rsid w:val="005D1F9D"/>
    <w:rsid w:val="005D5575"/>
    <w:rsid w:val="005D6A0E"/>
    <w:rsid w:val="005D75CC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F09CD"/>
    <w:rsid w:val="005F253F"/>
    <w:rsid w:val="005F42C7"/>
    <w:rsid w:val="005F5A3E"/>
    <w:rsid w:val="005F5DFB"/>
    <w:rsid w:val="005F6481"/>
    <w:rsid w:val="005F6B47"/>
    <w:rsid w:val="005F6D7C"/>
    <w:rsid w:val="00600DE5"/>
    <w:rsid w:val="00601126"/>
    <w:rsid w:val="006021B2"/>
    <w:rsid w:val="00602C94"/>
    <w:rsid w:val="00603602"/>
    <w:rsid w:val="00607FB8"/>
    <w:rsid w:val="0061132E"/>
    <w:rsid w:val="00613138"/>
    <w:rsid w:val="006149B2"/>
    <w:rsid w:val="00616C7F"/>
    <w:rsid w:val="00616EC8"/>
    <w:rsid w:val="00617377"/>
    <w:rsid w:val="00620770"/>
    <w:rsid w:val="006207DF"/>
    <w:rsid w:val="006216BB"/>
    <w:rsid w:val="00621A1C"/>
    <w:rsid w:val="00622741"/>
    <w:rsid w:val="00624D9D"/>
    <w:rsid w:val="006257C8"/>
    <w:rsid w:val="00625B6E"/>
    <w:rsid w:val="00627E54"/>
    <w:rsid w:val="00631662"/>
    <w:rsid w:val="00632AB0"/>
    <w:rsid w:val="00634303"/>
    <w:rsid w:val="006360B1"/>
    <w:rsid w:val="006377C0"/>
    <w:rsid w:val="00637F02"/>
    <w:rsid w:val="0064047A"/>
    <w:rsid w:val="00641A5A"/>
    <w:rsid w:val="006427B2"/>
    <w:rsid w:val="0064442F"/>
    <w:rsid w:val="00645782"/>
    <w:rsid w:val="00646F50"/>
    <w:rsid w:val="0065009A"/>
    <w:rsid w:val="006504D9"/>
    <w:rsid w:val="00650BF2"/>
    <w:rsid w:val="00656154"/>
    <w:rsid w:val="00657284"/>
    <w:rsid w:val="00657CFA"/>
    <w:rsid w:val="006615D0"/>
    <w:rsid w:val="00662099"/>
    <w:rsid w:val="00662A9F"/>
    <w:rsid w:val="00662B34"/>
    <w:rsid w:val="00662E40"/>
    <w:rsid w:val="00663C38"/>
    <w:rsid w:val="006654BD"/>
    <w:rsid w:val="00667182"/>
    <w:rsid w:val="00667727"/>
    <w:rsid w:val="00667DF6"/>
    <w:rsid w:val="0067084E"/>
    <w:rsid w:val="00670F51"/>
    <w:rsid w:val="006716BC"/>
    <w:rsid w:val="00671A33"/>
    <w:rsid w:val="00676B17"/>
    <w:rsid w:val="00681606"/>
    <w:rsid w:val="006818EB"/>
    <w:rsid w:val="00681B37"/>
    <w:rsid w:val="00682A29"/>
    <w:rsid w:val="00683AD2"/>
    <w:rsid w:val="006843B3"/>
    <w:rsid w:val="006853A5"/>
    <w:rsid w:val="0068555B"/>
    <w:rsid w:val="00686F62"/>
    <w:rsid w:val="00690846"/>
    <w:rsid w:val="00690C69"/>
    <w:rsid w:val="00691F20"/>
    <w:rsid w:val="00692866"/>
    <w:rsid w:val="00692A39"/>
    <w:rsid w:val="00692CFA"/>
    <w:rsid w:val="00694992"/>
    <w:rsid w:val="0069548B"/>
    <w:rsid w:val="006956CC"/>
    <w:rsid w:val="00695A6A"/>
    <w:rsid w:val="006965CA"/>
    <w:rsid w:val="006A0808"/>
    <w:rsid w:val="006A147A"/>
    <w:rsid w:val="006A347B"/>
    <w:rsid w:val="006A4D5E"/>
    <w:rsid w:val="006A4ECB"/>
    <w:rsid w:val="006A5632"/>
    <w:rsid w:val="006A6074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493D"/>
    <w:rsid w:val="006C534B"/>
    <w:rsid w:val="006C5ABE"/>
    <w:rsid w:val="006C7228"/>
    <w:rsid w:val="006C7CB8"/>
    <w:rsid w:val="006D18B7"/>
    <w:rsid w:val="006D2761"/>
    <w:rsid w:val="006D2FF1"/>
    <w:rsid w:val="006D529B"/>
    <w:rsid w:val="006D6B1B"/>
    <w:rsid w:val="006D71A9"/>
    <w:rsid w:val="006E28B1"/>
    <w:rsid w:val="006E3428"/>
    <w:rsid w:val="006E4E38"/>
    <w:rsid w:val="006E5AF2"/>
    <w:rsid w:val="006F12A4"/>
    <w:rsid w:val="006F12E0"/>
    <w:rsid w:val="006F15C7"/>
    <w:rsid w:val="006F21F0"/>
    <w:rsid w:val="006F35CD"/>
    <w:rsid w:val="006F36CF"/>
    <w:rsid w:val="006F3B88"/>
    <w:rsid w:val="006F4139"/>
    <w:rsid w:val="006F482E"/>
    <w:rsid w:val="006F4D17"/>
    <w:rsid w:val="006F4E2E"/>
    <w:rsid w:val="006F51CB"/>
    <w:rsid w:val="006F5B73"/>
    <w:rsid w:val="007005AE"/>
    <w:rsid w:val="007015B3"/>
    <w:rsid w:val="007056E4"/>
    <w:rsid w:val="007058A9"/>
    <w:rsid w:val="00705BF0"/>
    <w:rsid w:val="00707C60"/>
    <w:rsid w:val="00710DB7"/>
    <w:rsid w:val="00711BD2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0B3B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4DE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6FAA"/>
    <w:rsid w:val="00757136"/>
    <w:rsid w:val="00757FC3"/>
    <w:rsid w:val="007603F2"/>
    <w:rsid w:val="00762A6E"/>
    <w:rsid w:val="00767058"/>
    <w:rsid w:val="007700A5"/>
    <w:rsid w:val="00770280"/>
    <w:rsid w:val="0077177B"/>
    <w:rsid w:val="00771D5F"/>
    <w:rsid w:val="007722A6"/>
    <w:rsid w:val="00772CFA"/>
    <w:rsid w:val="007744FE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0023"/>
    <w:rsid w:val="007A1499"/>
    <w:rsid w:val="007A227D"/>
    <w:rsid w:val="007A2E8F"/>
    <w:rsid w:val="007A4660"/>
    <w:rsid w:val="007A47FE"/>
    <w:rsid w:val="007A4A76"/>
    <w:rsid w:val="007A4E95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B58B6"/>
    <w:rsid w:val="007C115B"/>
    <w:rsid w:val="007C151E"/>
    <w:rsid w:val="007C29F4"/>
    <w:rsid w:val="007C469A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2C92"/>
    <w:rsid w:val="007D7D12"/>
    <w:rsid w:val="007D7D41"/>
    <w:rsid w:val="007E11E7"/>
    <w:rsid w:val="007E1E47"/>
    <w:rsid w:val="007E2792"/>
    <w:rsid w:val="007E664B"/>
    <w:rsid w:val="007E717C"/>
    <w:rsid w:val="007F070C"/>
    <w:rsid w:val="007F0BC7"/>
    <w:rsid w:val="007F2327"/>
    <w:rsid w:val="007F23ED"/>
    <w:rsid w:val="007F27B6"/>
    <w:rsid w:val="007F3BA0"/>
    <w:rsid w:val="007F4679"/>
    <w:rsid w:val="007F5949"/>
    <w:rsid w:val="007F68AA"/>
    <w:rsid w:val="0080069C"/>
    <w:rsid w:val="00800E60"/>
    <w:rsid w:val="00802450"/>
    <w:rsid w:val="00802B2B"/>
    <w:rsid w:val="00804824"/>
    <w:rsid w:val="00811C12"/>
    <w:rsid w:val="00812D5E"/>
    <w:rsid w:val="008140CA"/>
    <w:rsid w:val="00814ED3"/>
    <w:rsid w:val="00815929"/>
    <w:rsid w:val="00815947"/>
    <w:rsid w:val="0081639C"/>
    <w:rsid w:val="0081657D"/>
    <w:rsid w:val="00816FFC"/>
    <w:rsid w:val="008216D9"/>
    <w:rsid w:val="00825CE7"/>
    <w:rsid w:val="00826826"/>
    <w:rsid w:val="008268FB"/>
    <w:rsid w:val="0082741B"/>
    <w:rsid w:val="00831E90"/>
    <w:rsid w:val="008334F5"/>
    <w:rsid w:val="008335D3"/>
    <w:rsid w:val="00834D06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818"/>
    <w:rsid w:val="00872511"/>
    <w:rsid w:val="00872918"/>
    <w:rsid w:val="00872F58"/>
    <w:rsid w:val="00873C61"/>
    <w:rsid w:val="0087486D"/>
    <w:rsid w:val="00875D03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2BE"/>
    <w:rsid w:val="00893C23"/>
    <w:rsid w:val="00894799"/>
    <w:rsid w:val="00896CA4"/>
    <w:rsid w:val="00897D2F"/>
    <w:rsid w:val="008A0A5B"/>
    <w:rsid w:val="008A1743"/>
    <w:rsid w:val="008A25F7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00"/>
    <w:rsid w:val="008B57C5"/>
    <w:rsid w:val="008B5FF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72B"/>
    <w:rsid w:val="008E3755"/>
    <w:rsid w:val="008E3B33"/>
    <w:rsid w:val="008E3C16"/>
    <w:rsid w:val="008E5730"/>
    <w:rsid w:val="008E573D"/>
    <w:rsid w:val="008E579E"/>
    <w:rsid w:val="008E75C5"/>
    <w:rsid w:val="008E760A"/>
    <w:rsid w:val="008F0BE0"/>
    <w:rsid w:val="008F1CA0"/>
    <w:rsid w:val="008F36DC"/>
    <w:rsid w:val="008F40A3"/>
    <w:rsid w:val="008F4835"/>
    <w:rsid w:val="00900613"/>
    <w:rsid w:val="00901524"/>
    <w:rsid w:val="0090255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16B"/>
    <w:rsid w:val="00916BC5"/>
    <w:rsid w:val="00921106"/>
    <w:rsid w:val="00921460"/>
    <w:rsid w:val="00921B56"/>
    <w:rsid w:val="0092217B"/>
    <w:rsid w:val="00922923"/>
    <w:rsid w:val="0092321A"/>
    <w:rsid w:val="009241F2"/>
    <w:rsid w:val="00924DD3"/>
    <w:rsid w:val="00925FD1"/>
    <w:rsid w:val="0092676D"/>
    <w:rsid w:val="00931653"/>
    <w:rsid w:val="009318EB"/>
    <w:rsid w:val="00931DBB"/>
    <w:rsid w:val="009344CA"/>
    <w:rsid w:val="00934DE2"/>
    <w:rsid w:val="00936481"/>
    <w:rsid w:val="00936C07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3D2"/>
    <w:rsid w:val="00953550"/>
    <w:rsid w:val="0095381F"/>
    <w:rsid w:val="009539B7"/>
    <w:rsid w:val="00955700"/>
    <w:rsid w:val="009610CD"/>
    <w:rsid w:val="00961ED3"/>
    <w:rsid w:val="00966362"/>
    <w:rsid w:val="00966721"/>
    <w:rsid w:val="00971026"/>
    <w:rsid w:val="0097124B"/>
    <w:rsid w:val="00971959"/>
    <w:rsid w:val="00971D6C"/>
    <w:rsid w:val="009723F5"/>
    <w:rsid w:val="009736C3"/>
    <w:rsid w:val="00973C80"/>
    <w:rsid w:val="0097697E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20E5"/>
    <w:rsid w:val="009967C7"/>
    <w:rsid w:val="0099684C"/>
    <w:rsid w:val="0099736E"/>
    <w:rsid w:val="009A02F6"/>
    <w:rsid w:val="009A0E5B"/>
    <w:rsid w:val="009A442C"/>
    <w:rsid w:val="009A5131"/>
    <w:rsid w:val="009A5377"/>
    <w:rsid w:val="009A53EE"/>
    <w:rsid w:val="009A5932"/>
    <w:rsid w:val="009B0C87"/>
    <w:rsid w:val="009B132E"/>
    <w:rsid w:val="009B15D6"/>
    <w:rsid w:val="009B2F6B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3A6"/>
    <w:rsid w:val="009C54BA"/>
    <w:rsid w:val="009C5763"/>
    <w:rsid w:val="009C642B"/>
    <w:rsid w:val="009C729E"/>
    <w:rsid w:val="009D0561"/>
    <w:rsid w:val="009D0B84"/>
    <w:rsid w:val="009D32FF"/>
    <w:rsid w:val="009D3474"/>
    <w:rsid w:val="009D4A87"/>
    <w:rsid w:val="009D72D9"/>
    <w:rsid w:val="009E0191"/>
    <w:rsid w:val="009E0304"/>
    <w:rsid w:val="009E06AB"/>
    <w:rsid w:val="009E2E57"/>
    <w:rsid w:val="009E324A"/>
    <w:rsid w:val="009E3C99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A012CE"/>
    <w:rsid w:val="00A01F4F"/>
    <w:rsid w:val="00A021F3"/>
    <w:rsid w:val="00A02959"/>
    <w:rsid w:val="00A043AC"/>
    <w:rsid w:val="00A04647"/>
    <w:rsid w:val="00A056D3"/>
    <w:rsid w:val="00A05D80"/>
    <w:rsid w:val="00A061E3"/>
    <w:rsid w:val="00A06FE6"/>
    <w:rsid w:val="00A112A0"/>
    <w:rsid w:val="00A112D9"/>
    <w:rsid w:val="00A11A46"/>
    <w:rsid w:val="00A11C1C"/>
    <w:rsid w:val="00A15293"/>
    <w:rsid w:val="00A2139A"/>
    <w:rsid w:val="00A2155D"/>
    <w:rsid w:val="00A21B81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2BB4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19B"/>
    <w:rsid w:val="00A5275A"/>
    <w:rsid w:val="00A528D2"/>
    <w:rsid w:val="00A52B79"/>
    <w:rsid w:val="00A556EC"/>
    <w:rsid w:val="00A570AE"/>
    <w:rsid w:val="00A57487"/>
    <w:rsid w:val="00A57ED5"/>
    <w:rsid w:val="00A60B43"/>
    <w:rsid w:val="00A62BAA"/>
    <w:rsid w:val="00A63211"/>
    <w:rsid w:val="00A632A4"/>
    <w:rsid w:val="00A6386F"/>
    <w:rsid w:val="00A6494A"/>
    <w:rsid w:val="00A66C78"/>
    <w:rsid w:val="00A7074C"/>
    <w:rsid w:val="00A71F37"/>
    <w:rsid w:val="00A72410"/>
    <w:rsid w:val="00A73FD9"/>
    <w:rsid w:val="00A749E7"/>
    <w:rsid w:val="00A74B24"/>
    <w:rsid w:val="00A750C6"/>
    <w:rsid w:val="00A7524F"/>
    <w:rsid w:val="00A75AB6"/>
    <w:rsid w:val="00A76936"/>
    <w:rsid w:val="00A76AE3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832"/>
    <w:rsid w:val="00A95C41"/>
    <w:rsid w:val="00A971C8"/>
    <w:rsid w:val="00AA0324"/>
    <w:rsid w:val="00AA1EAB"/>
    <w:rsid w:val="00AA270E"/>
    <w:rsid w:val="00AA2DEF"/>
    <w:rsid w:val="00AA40E3"/>
    <w:rsid w:val="00AA476D"/>
    <w:rsid w:val="00AA497E"/>
    <w:rsid w:val="00AA580E"/>
    <w:rsid w:val="00AA5905"/>
    <w:rsid w:val="00AA6C5D"/>
    <w:rsid w:val="00AB1C4B"/>
    <w:rsid w:val="00AB2D1B"/>
    <w:rsid w:val="00AB3C16"/>
    <w:rsid w:val="00AB64B5"/>
    <w:rsid w:val="00AB7BA4"/>
    <w:rsid w:val="00AC010B"/>
    <w:rsid w:val="00AC128D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8FD"/>
    <w:rsid w:val="00AD395E"/>
    <w:rsid w:val="00AD469A"/>
    <w:rsid w:val="00AD4C39"/>
    <w:rsid w:val="00AD6C83"/>
    <w:rsid w:val="00AD6E0A"/>
    <w:rsid w:val="00AE1C0C"/>
    <w:rsid w:val="00AE21E7"/>
    <w:rsid w:val="00AE22D2"/>
    <w:rsid w:val="00AE44F8"/>
    <w:rsid w:val="00AE4DF3"/>
    <w:rsid w:val="00AE58C1"/>
    <w:rsid w:val="00AF0075"/>
    <w:rsid w:val="00AF18EC"/>
    <w:rsid w:val="00AF2BF3"/>
    <w:rsid w:val="00AF2F88"/>
    <w:rsid w:val="00AF38CF"/>
    <w:rsid w:val="00AF3F98"/>
    <w:rsid w:val="00AF7072"/>
    <w:rsid w:val="00B00AA4"/>
    <w:rsid w:val="00B010F8"/>
    <w:rsid w:val="00B02E98"/>
    <w:rsid w:val="00B03097"/>
    <w:rsid w:val="00B038A5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ADD"/>
    <w:rsid w:val="00B12CB5"/>
    <w:rsid w:val="00B146EB"/>
    <w:rsid w:val="00B14761"/>
    <w:rsid w:val="00B15BDF"/>
    <w:rsid w:val="00B15E40"/>
    <w:rsid w:val="00B1624D"/>
    <w:rsid w:val="00B17694"/>
    <w:rsid w:val="00B17E32"/>
    <w:rsid w:val="00B17E7F"/>
    <w:rsid w:val="00B203BF"/>
    <w:rsid w:val="00B20EFC"/>
    <w:rsid w:val="00B20FA5"/>
    <w:rsid w:val="00B21497"/>
    <w:rsid w:val="00B21D97"/>
    <w:rsid w:val="00B21F86"/>
    <w:rsid w:val="00B232B7"/>
    <w:rsid w:val="00B242DD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5719"/>
    <w:rsid w:val="00B65E1A"/>
    <w:rsid w:val="00B6711A"/>
    <w:rsid w:val="00B678EE"/>
    <w:rsid w:val="00B709CE"/>
    <w:rsid w:val="00B70C73"/>
    <w:rsid w:val="00B718A2"/>
    <w:rsid w:val="00B72209"/>
    <w:rsid w:val="00B725F8"/>
    <w:rsid w:val="00B75D35"/>
    <w:rsid w:val="00B76DED"/>
    <w:rsid w:val="00B778DE"/>
    <w:rsid w:val="00B818AF"/>
    <w:rsid w:val="00B81AFD"/>
    <w:rsid w:val="00B8239F"/>
    <w:rsid w:val="00B8323A"/>
    <w:rsid w:val="00B83491"/>
    <w:rsid w:val="00B83514"/>
    <w:rsid w:val="00B8504C"/>
    <w:rsid w:val="00B8642C"/>
    <w:rsid w:val="00B87514"/>
    <w:rsid w:val="00B87FA0"/>
    <w:rsid w:val="00B91E91"/>
    <w:rsid w:val="00B92CB2"/>
    <w:rsid w:val="00B953B7"/>
    <w:rsid w:val="00B95D67"/>
    <w:rsid w:val="00B961C4"/>
    <w:rsid w:val="00B9623C"/>
    <w:rsid w:val="00B966DB"/>
    <w:rsid w:val="00B9763D"/>
    <w:rsid w:val="00B97BF9"/>
    <w:rsid w:val="00BA1BA7"/>
    <w:rsid w:val="00BA2719"/>
    <w:rsid w:val="00BA2982"/>
    <w:rsid w:val="00BA4DFF"/>
    <w:rsid w:val="00BA5161"/>
    <w:rsid w:val="00BA529F"/>
    <w:rsid w:val="00BA6BA1"/>
    <w:rsid w:val="00BB0B1F"/>
    <w:rsid w:val="00BB1FEE"/>
    <w:rsid w:val="00BB2278"/>
    <w:rsid w:val="00BB259B"/>
    <w:rsid w:val="00BB2C4C"/>
    <w:rsid w:val="00BB49AB"/>
    <w:rsid w:val="00BB634A"/>
    <w:rsid w:val="00BC0B27"/>
    <w:rsid w:val="00BC21F5"/>
    <w:rsid w:val="00BC33A8"/>
    <w:rsid w:val="00BC4624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24"/>
    <w:rsid w:val="00BD787A"/>
    <w:rsid w:val="00BE3A9B"/>
    <w:rsid w:val="00BE42A0"/>
    <w:rsid w:val="00BE6105"/>
    <w:rsid w:val="00BE650D"/>
    <w:rsid w:val="00BE6672"/>
    <w:rsid w:val="00BE72F2"/>
    <w:rsid w:val="00BE7741"/>
    <w:rsid w:val="00BE7ADB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702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228"/>
    <w:rsid w:val="00C20AE5"/>
    <w:rsid w:val="00C20C7C"/>
    <w:rsid w:val="00C21C65"/>
    <w:rsid w:val="00C22B38"/>
    <w:rsid w:val="00C236B6"/>
    <w:rsid w:val="00C242E5"/>
    <w:rsid w:val="00C2469F"/>
    <w:rsid w:val="00C24C1B"/>
    <w:rsid w:val="00C2536F"/>
    <w:rsid w:val="00C25B70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4BCA"/>
    <w:rsid w:val="00C46E84"/>
    <w:rsid w:val="00C50A21"/>
    <w:rsid w:val="00C516C1"/>
    <w:rsid w:val="00C55250"/>
    <w:rsid w:val="00C555DE"/>
    <w:rsid w:val="00C55A7F"/>
    <w:rsid w:val="00C561CC"/>
    <w:rsid w:val="00C57E7A"/>
    <w:rsid w:val="00C618C6"/>
    <w:rsid w:val="00C62AD5"/>
    <w:rsid w:val="00C63A68"/>
    <w:rsid w:val="00C644CA"/>
    <w:rsid w:val="00C648DC"/>
    <w:rsid w:val="00C64C73"/>
    <w:rsid w:val="00C65250"/>
    <w:rsid w:val="00C656EC"/>
    <w:rsid w:val="00C66262"/>
    <w:rsid w:val="00C66382"/>
    <w:rsid w:val="00C67466"/>
    <w:rsid w:val="00C71ECE"/>
    <w:rsid w:val="00C72390"/>
    <w:rsid w:val="00C72EDE"/>
    <w:rsid w:val="00C73278"/>
    <w:rsid w:val="00C740FD"/>
    <w:rsid w:val="00C7528A"/>
    <w:rsid w:val="00C75D25"/>
    <w:rsid w:val="00C7686E"/>
    <w:rsid w:val="00C77A2A"/>
    <w:rsid w:val="00C80F8F"/>
    <w:rsid w:val="00C8117B"/>
    <w:rsid w:val="00C81B38"/>
    <w:rsid w:val="00C82933"/>
    <w:rsid w:val="00C84031"/>
    <w:rsid w:val="00C84387"/>
    <w:rsid w:val="00C84C10"/>
    <w:rsid w:val="00C87D59"/>
    <w:rsid w:val="00C90D86"/>
    <w:rsid w:val="00C91676"/>
    <w:rsid w:val="00C93A43"/>
    <w:rsid w:val="00C93A98"/>
    <w:rsid w:val="00C93DE8"/>
    <w:rsid w:val="00C94696"/>
    <w:rsid w:val="00C95260"/>
    <w:rsid w:val="00C95922"/>
    <w:rsid w:val="00C96388"/>
    <w:rsid w:val="00C96EF1"/>
    <w:rsid w:val="00C9756F"/>
    <w:rsid w:val="00CA016E"/>
    <w:rsid w:val="00CA1FAA"/>
    <w:rsid w:val="00CA2E05"/>
    <w:rsid w:val="00CA2E76"/>
    <w:rsid w:val="00CA2F27"/>
    <w:rsid w:val="00CA5FD0"/>
    <w:rsid w:val="00CA6FAA"/>
    <w:rsid w:val="00CA77F9"/>
    <w:rsid w:val="00CB0EBE"/>
    <w:rsid w:val="00CB18B2"/>
    <w:rsid w:val="00CB233F"/>
    <w:rsid w:val="00CB258F"/>
    <w:rsid w:val="00CB5561"/>
    <w:rsid w:val="00CB60B7"/>
    <w:rsid w:val="00CB75D2"/>
    <w:rsid w:val="00CB77BB"/>
    <w:rsid w:val="00CC0773"/>
    <w:rsid w:val="00CC07B6"/>
    <w:rsid w:val="00CC1BCB"/>
    <w:rsid w:val="00CC265C"/>
    <w:rsid w:val="00CC3025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DF6"/>
    <w:rsid w:val="00CD3ED3"/>
    <w:rsid w:val="00CD742C"/>
    <w:rsid w:val="00CD7ABF"/>
    <w:rsid w:val="00CE0650"/>
    <w:rsid w:val="00CE092D"/>
    <w:rsid w:val="00CE1ED0"/>
    <w:rsid w:val="00CE2DB7"/>
    <w:rsid w:val="00CE3144"/>
    <w:rsid w:val="00CE443D"/>
    <w:rsid w:val="00CE605B"/>
    <w:rsid w:val="00CE69F9"/>
    <w:rsid w:val="00CF1BEF"/>
    <w:rsid w:val="00CF2C9A"/>
    <w:rsid w:val="00CF5EAA"/>
    <w:rsid w:val="00CF613C"/>
    <w:rsid w:val="00CF760F"/>
    <w:rsid w:val="00D002C4"/>
    <w:rsid w:val="00D01B81"/>
    <w:rsid w:val="00D0402F"/>
    <w:rsid w:val="00D04E42"/>
    <w:rsid w:val="00D070F0"/>
    <w:rsid w:val="00D07793"/>
    <w:rsid w:val="00D1033C"/>
    <w:rsid w:val="00D1153B"/>
    <w:rsid w:val="00D1226B"/>
    <w:rsid w:val="00D13532"/>
    <w:rsid w:val="00D13BC3"/>
    <w:rsid w:val="00D1510A"/>
    <w:rsid w:val="00D172C7"/>
    <w:rsid w:val="00D17334"/>
    <w:rsid w:val="00D20619"/>
    <w:rsid w:val="00D2086B"/>
    <w:rsid w:val="00D224EB"/>
    <w:rsid w:val="00D23001"/>
    <w:rsid w:val="00D233E2"/>
    <w:rsid w:val="00D23773"/>
    <w:rsid w:val="00D242DD"/>
    <w:rsid w:val="00D25BA4"/>
    <w:rsid w:val="00D30453"/>
    <w:rsid w:val="00D32F44"/>
    <w:rsid w:val="00D33214"/>
    <w:rsid w:val="00D3360B"/>
    <w:rsid w:val="00D345DB"/>
    <w:rsid w:val="00D3507E"/>
    <w:rsid w:val="00D3530A"/>
    <w:rsid w:val="00D3748F"/>
    <w:rsid w:val="00D410C9"/>
    <w:rsid w:val="00D41F80"/>
    <w:rsid w:val="00D41FA7"/>
    <w:rsid w:val="00D42AE6"/>
    <w:rsid w:val="00D4574F"/>
    <w:rsid w:val="00D45B84"/>
    <w:rsid w:val="00D46460"/>
    <w:rsid w:val="00D469E3"/>
    <w:rsid w:val="00D46F86"/>
    <w:rsid w:val="00D47FEB"/>
    <w:rsid w:val="00D506CF"/>
    <w:rsid w:val="00D50A75"/>
    <w:rsid w:val="00D52728"/>
    <w:rsid w:val="00D53447"/>
    <w:rsid w:val="00D5350E"/>
    <w:rsid w:val="00D54656"/>
    <w:rsid w:val="00D54B83"/>
    <w:rsid w:val="00D54EA6"/>
    <w:rsid w:val="00D55458"/>
    <w:rsid w:val="00D56D41"/>
    <w:rsid w:val="00D60BC4"/>
    <w:rsid w:val="00D61C45"/>
    <w:rsid w:val="00D61D0D"/>
    <w:rsid w:val="00D63007"/>
    <w:rsid w:val="00D632C8"/>
    <w:rsid w:val="00D63838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4C15"/>
    <w:rsid w:val="00D75678"/>
    <w:rsid w:val="00D75B0B"/>
    <w:rsid w:val="00D7646F"/>
    <w:rsid w:val="00D76A29"/>
    <w:rsid w:val="00D76B69"/>
    <w:rsid w:val="00D772FD"/>
    <w:rsid w:val="00D804B9"/>
    <w:rsid w:val="00D80BF3"/>
    <w:rsid w:val="00D83F9F"/>
    <w:rsid w:val="00D86A7B"/>
    <w:rsid w:val="00D87020"/>
    <w:rsid w:val="00D87794"/>
    <w:rsid w:val="00D90510"/>
    <w:rsid w:val="00D91225"/>
    <w:rsid w:val="00D916AB"/>
    <w:rsid w:val="00D91B43"/>
    <w:rsid w:val="00D95C23"/>
    <w:rsid w:val="00D95FA3"/>
    <w:rsid w:val="00DA109F"/>
    <w:rsid w:val="00DA1359"/>
    <w:rsid w:val="00DA27FB"/>
    <w:rsid w:val="00DB0BC0"/>
    <w:rsid w:val="00DB0C83"/>
    <w:rsid w:val="00DB3062"/>
    <w:rsid w:val="00DB335D"/>
    <w:rsid w:val="00DB466F"/>
    <w:rsid w:val="00DB4C35"/>
    <w:rsid w:val="00DB5B52"/>
    <w:rsid w:val="00DB6D93"/>
    <w:rsid w:val="00DB761E"/>
    <w:rsid w:val="00DC1F45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831"/>
    <w:rsid w:val="00DE62F4"/>
    <w:rsid w:val="00DE7D7F"/>
    <w:rsid w:val="00DF169D"/>
    <w:rsid w:val="00DF2884"/>
    <w:rsid w:val="00DF4B3E"/>
    <w:rsid w:val="00DF5D96"/>
    <w:rsid w:val="00DF6D9A"/>
    <w:rsid w:val="00DF7FCE"/>
    <w:rsid w:val="00E002E5"/>
    <w:rsid w:val="00E00F0A"/>
    <w:rsid w:val="00E0208A"/>
    <w:rsid w:val="00E040E7"/>
    <w:rsid w:val="00E04EE7"/>
    <w:rsid w:val="00E068FB"/>
    <w:rsid w:val="00E07D72"/>
    <w:rsid w:val="00E107F2"/>
    <w:rsid w:val="00E10C8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542A"/>
    <w:rsid w:val="00E37060"/>
    <w:rsid w:val="00E374E2"/>
    <w:rsid w:val="00E41A43"/>
    <w:rsid w:val="00E41FEF"/>
    <w:rsid w:val="00E432E1"/>
    <w:rsid w:val="00E447D0"/>
    <w:rsid w:val="00E44FEA"/>
    <w:rsid w:val="00E45B9F"/>
    <w:rsid w:val="00E461E2"/>
    <w:rsid w:val="00E4694B"/>
    <w:rsid w:val="00E47646"/>
    <w:rsid w:val="00E47AC1"/>
    <w:rsid w:val="00E50183"/>
    <w:rsid w:val="00E5057A"/>
    <w:rsid w:val="00E50FF7"/>
    <w:rsid w:val="00E53543"/>
    <w:rsid w:val="00E54E4E"/>
    <w:rsid w:val="00E564DE"/>
    <w:rsid w:val="00E57C15"/>
    <w:rsid w:val="00E62501"/>
    <w:rsid w:val="00E65E0C"/>
    <w:rsid w:val="00E70266"/>
    <w:rsid w:val="00E712A4"/>
    <w:rsid w:val="00E71F07"/>
    <w:rsid w:val="00E71F61"/>
    <w:rsid w:val="00E7213E"/>
    <w:rsid w:val="00E72CD4"/>
    <w:rsid w:val="00E74DC8"/>
    <w:rsid w:val="00E74F6B"/>
    <w:rsid w:val="00E7523F"/>
    <w:rsid w:val="00E754E9"/>
    <w:rsid w:val="00E81294"/>
    <w:rsid w:val="00E81A9A"/>
    <w:rsid w:val="00E825A2"/>
    <w:rsid w:val="00E84271"/>
    <w:rsid w:val="00E84722"/>
    <w:rsid w:val="00E84E9D"/>
    <w:rsid w:val="00E9188B"/>
    <w:rsid w:val="00E92409"/>
    <w:rsid w:val="00E92FFF"/>
    <w:rsid w:val="00E93D08"/>
    <w:rsid w:val="00E95416"/>
    <w:rsid w:val="00E95AB4"/>
    <w:rsid w:val="00E9614C"/>
    <w:rsid w:val="00E971EF"/>
    <w:rsid w:val="00EA3ADB"/>
    <w:rsid w:val="00EA4473"/>
    <w:rsid w:val="00EA575B"/>
    <w:rsid w:val="00EA61D2"/>
    <w:rsid w:val="00EA693F"/>
    <w:rsid w:val="00EA76E0"/>
    <w:rsid w:val="00EB20D0"/>
    <w:rsid w:val="00EB3324"/>
    <w:rsid w:val="00EB437C"/>
    <w:rsid w:val="00EB759F"/>
    <w:rsid w:val="00EC08D6"/>
    <w:rsid w:val="00EC0C3A"/>
    <w:rsid w:val="00EC1BA8"/>
    <w:rsid w:val="00EC1D6D"/>
    <w:rsid w:val="00EC3203"/>
    <w:rsid w:val="00EC3B5D"/>
    <w:rsid w:val="00EC4B01"/>
    <w:rsid w:val="00EC5776"/>
    <w:rsid w:val="00EC5A1F"/>
    <w:rsid w:val="00EC6E9C"/>
    <w:rsid w:val="00ED08F7"/>
    <w:rsid w:val="00ED1A45"/>
    <w:rsid w:val="00ED2750"/>
    <w:rsid w:val="00ED32AC"/>
    <w:rsid w:val="00ED35E1"/>
    <w:rsid w:val="00ED3C82"/>
    <w:rsid w:val="00ED47E5"/>
    <w:rsid w:val="00ED48BD"/>
    <w:rsid w:val="00ED55A8"/>
    <w:rsid w:val="00EE0D2E"/>
    <w:rsid w:val="00EE103E"/>
    <w:rsid w:val="00EE245C"/>
    <w:rsid w:val="00EE2C6B"/>
    <w:rsid w:val="00EE307B"/>
    <w:rsid w:val="00EE34A7"/>
    <w:rsid w:val="00EE3EC3"/>
    <w:rsid w:val="00EE476B"/>
    <w:rsid w:val="00EE4BB8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644"/>
    <w:rsid w:val="00F06B12"/>
    <w:rsid w:val="00F07090"/>
    <w:rsid w:val="00F109F0"/>
    <w:rsid w:val="00F131A1"/>
    <w:rsid w:val="00F15C65"/>
    <w:rsid w:val="00F1680F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11F"/>
    <w:rsid w:val="00F379A8"/>
    <w:rsid w:val="00F37CE3"/>
    <w:rsid w:val="00F41069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50E69"/>
    <w:rsid w:val="00F50FDC"/>
    <w:rsid w:val="00F52001"/>
    <w:rsid w:val="00F5207D"/>
    <w:rsid w:val="00F539E5"/>
    <w:rsid w:val="00F53FE8"/>
    <w:rsid w:val="00F54219"/>
    <w:rsid w:val="00F54B25"/>
    <w:rsid w:val="00F55035"/>
    <w:rsid w:val="00F5516E"/>
    <w:rsid w:val="00F553AF"/>
    <w:rsid w:val="00F5610F"/>
    <w:rsid w:val="00F563FF"/>
    <w:rsid w:val="00F56AF4"/>
    <w:rsid w:val="00F57D16"/>
    <w:rsid w:val="00F6029D"/>
    <w:rsid w:val="00F60837"/>
    <w:rsid w:val="00F610D9"/>
    <w:rsid w:val="00F6412A"/>
    <w:rsid w:val="00F6500F"/>
    <w:rsid w:val="00F65BBB"/>
    <w:rsid w:val="00F672D4"/>
    <w:rsid w:val="00F67683"/>
    <w:rsid w:val="00F71A7D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241"/>
    <w:rsid w:val="00F848C0"/>
    <w:rsid w:val="00F84AAB"/>
    <w:rsid w:val="00F84BA4"/>
    <w:rsid w:val="00F852C6"/>
    <w:rsid w:val="00F85629"/>
    <w:rsid w:val="00F8564F"/>
    <w:rsid w:val="00F85912"/>
    <w:rsid w:val="00F8687D"/>
    <w:rsid w:val="00F87710"/>
    <w:rsid w:val="00F8774C"/>
    <w:rsid w:val="00F9017A"/>
    <w:rsid w:val="00F905FB"/>
    <w:rsid w:val="00F90747"/>
    <w:rsid w:val="00F90B27"/>
    <w:rsid w:val="00F90CE7"/>
    <w:rsid w:val="00F94059"/>
    <w:rsid w:val="00F9554C"/>
    <w:rsid w:val="00F959CD"/>
    <w:rsid w:val="00F96CDE"/>
    <w:rsid w:val="00F973AE"/>
    <w:rsid w:val="00F97A95"/>
    <w:rsid w:val="00F97D11"/>
    <w:rsid w:val="00FA05CF"/>
    <w:rsid w:val="00FA09B3"/>
    <w:rsid w:val="00FA12CF"/>
    <w:rsid w:val="00FA2F12"/>
    <w:rsid w:val="00FA4164"/>
    <w:rsid w:val="00FA6B1B"/>
    <w:rsid w:val="00FA6E90"/>
    <w:rsid w:val="00FA7823"/>
    <w:rsid w:val="00FA79FD"/>
    <w:rsid w:val="00FB28BA"/>
    <w:rsid w:val="00FB2AF5"/>
    <w:rsid w:val="00FB5ADF"/>
    <w:rsid w:val="00FB6444"/>
    <w:rsid w:val="00FB7293"/>
    <w:rsid w:val="00FB7791"/>
    <w:rsid w:val="00FC07CB"/>
    <w:rsid w:val="00FC0F5B"/>
    <w:rsid w:val="00FC2248"/>
    <w:rsid w:val="00FC24B5"/>
    <w:rsid w:val="00FC37C1"/>
    <w:rsid w:val="00FC571F"/>
    <w:rsid w:val="00FC5966"/>
    <w:rsid w:val="00FC7FF6"/>
    <w:rsid w:val="00FD0CA9"/>
    <w:rsid w:val="00FD11E2"/>
    <w:rsid w:val="00FD1745"/>
    <w:rsid w:val="00FD22C1"/>
    <w:rsid w:val="00FD2E1D"/>
    <w:rsid w:val="00FD33F3"/>
    <w:rsid w:val="00FD3711"/>
    <w:rsid w:val="00FD45A6"/>
    <w:rsid w:val="00FD4E34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ind w:left="431" w:hanging="431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uiPriority w:val="39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B718A2"/>
  </w:style>
  <w:style w:type="character" w:styleId="MenoNoResolvida">
    <w:name w:val="Unresolved Mention"/>
    <w:basedOn w:val="Tipodeletrapredefinidodopargrafo"/>
    <w:uiPriority w:val="99"/>
    <w:semiHidden/>
    <w:unhideWhenUsed/>
    <w:rsid w:val="00872F58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AC12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en-150" w:eastAsia="en-150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AC128D"/>
    <w:rPr>
      <w:rFonts w:ascii="Courier New" w:eastAsia="Times New Roman" w:hAnsi="Courier New" w:cs="Courier New"/>
      <w:lang w:val="en-150" w:eastAsia="en-15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0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6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20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12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3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7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1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2" Type="http://schemas.openxmlformats.org/officeDocument/2006/relationships/image" Target="media/image9.svg"/><Relationship Id="rId47" Type="http://schemas.openxmlformats.org/officeDocument/2006/relationships/image" Target="media/image14.png"/><Relationship Id="rId63" Type="http://schemas.openxmlformats.org/officeDocument/2006/relationships/image" Target="media/image30.jpeg"/><Relationship Id="rId68" Type="http://schemas.openxmlformats.org/officeDocument/2006/relationships/hyperlink" Target="https://www.drawio.com" TargetMode="External"/><Relationship Id="rId84" Type="http://schemas.openxmlformats.org/officeDocument/2006/relationships/hyperlink" Target="https://www.visual-paradigm.com" TargetMode="External"/><Relationship Id="rId89" Type="http://schemas.openxmlformats.org/officeDocument/2006/relationships/header" Target="header8.xml"/><Relationship Id="rId16" Type="http://schemas.openxmlformats.org/officeDocument/2006/relationships/footer" Target="footer4.xml"/><Relationship Id="rId11" Type="http://schemas.openxmlformats.org/officeDocument/2006/relationships/footer" Target="footer1.xml"/><Relationship Id="rId32" Type="http://schemas.openxmlformats.org/officeDocument/2006/relationships/header" Target="header6.xml"/><Relationship Id="rId37" Type="http://schemas.openxmlformats.org/officeDocument/2006/relationships/image" Target="media/image4.png"/><Relationship Id="rId53" Type="http://schemas.openxmlformats.org/officeDocument/2006/relationships/image" Target="media/image20.jpeg"/><Relationship Id="rId58" Type="http://schemas.openxmlformats.org/officeDocument/2006/relationships/image" Target="media/image25.png"/><Relationship Id="rId74" Type="http://schemas.openxmlformats.org/officeDocument/2006/relationships/hyperlink" Target="https://www.monday.com" TargetMode="External"/><Relationship Id="rId79" Type="http://schemas.openxmlformats.org/officeDocument/2006/relationships/hyperlink" Target="https://www.jetbrains.com/pycharm" TargetMode="External"/><Relationship Id="rId5" Type="http://schemas.openxmlformats.org/officeDocument/2006/relationships/webSettings" Target="webSettings.xml"/><Relationship Id="rId90" Type="http://schemas.openxmlformats.org/officeDocument/2006/relationships/fontTable" Target="fontTable.xml"/><Relationship Id="rId14" Type="http://schemas.openxmlformats.org/officeDocument/2006/relationships/footer" Target="footer3.xml"/><Relationship Id="rId22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7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0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5" Type="http://schemas.openxmlformats.org/officeDocument/2006/relationships/footer" Target="footer7.xml"/><Relationship Id="rId43" Type="http://schemas.openxmlformats.org/officeDocument/2006/relationships/image" Target="media/image10.png"/><Relationship Id="rId48" Type="http://schemas.openxmlformats.org/officeDocument/2006/relationships/image" Target="media/image15.png"/><Relationship Id="rId56" Type="http://schemas.openxmlformats.org/officeDocument/2006/relationships/image" Target="media/image23.png"/><Relationship Id="rId64" Type="http://schemas.openxmlformats.org/officeDocument/2006/relationships/hyperlink" Target="https://learn.adafruit.com/adafruits-raspberry-pi-lesson-4-gpio-setup/configuring-i2c" TargetMode="External"/><Relationship Id="rId69" Type="http://schemas.openxmlformats.org/officeDocument/2006/relationships/hyperlink" Target="https://pt.farnell.com/b/extech-instruments" TargetMode="External"/><Relationship Id="rId77" Type="http://schemas.openxmlformats.org/officeDocument/2006/relationships/hyperlink" Target="https://www.postman.com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18.png"/><Relationship Id="rId72" Type="http://schemas.openxmlformats.org/officeDocument/2006/relationships/hyperlink" Target="https://www.jri-mysirius.com" TargetMode="External"/><Relationship Id="rId80" Type="http://schemas.openxmlformats.org/officeDocument/2006/relationships/hyperlink" Target="https://www.raspberrypi.com/software" TargetMode="External"/><Relationship Id="rId85" Type="http://schemas.openxmlformats.org/officeDocument/2006/relationships/hyperlink" Target="https://code.visualstudio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3" Type="http://schemas.openxmlformats.org/officeDocument/2006/relationships/header" Target="header7.xml"/><Relationship Id="rId38" Type="http://schemas.openxmlformats.org/officeDocument/2006/relationships/image" Target="media/image5.png"/><Relationship Id="rId46" Type="http://schemas.openxmlformats.org/officeDocument/2006/relationships/image" Target="media/image13.svg"/><Relationship Id="rId59" Type="http://schemas.openxmlformats.org/officeDocument/2006/relationships/image" Target="media/image26.png"/><Relationship Id="rId67" Type="http://schemas.openxmlformats.org/officeDocument/2006/relationships/hyperlink" Target="https://www.jetbrains.com/datagrip" TargetMode="External"/><Relationship Id="rId20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1" Type="http://schemas.openxmlformats.org/officeDocument/2006/relationships/image" Target="media/image8.png"/><Relationship Id="rId54" Type="http://schemas.openxmlformats.org/officeDocument/2006/relationships/image" Target="media/image21.png"/><Relationship Id="rId62" Type="http://schemas.openxmlformats.org/officeDocument/2006/relationships/image" Target="media/image29.jpg"/><Relationship Id="rId70" Type="http://schemas.openxmlformats.org/officeDocument/2006/relationships/hyperlink" Target="https://www.figma.com" TargetMode="External"/><Relationship Id="rId75" Type="http://schemas.openxmlformats.org/officeDocument/2006/relationships/hyperlink" Target="https://www.nateosante.com/fr/categorie-produit/mesure-qualite-air/" TargetMode="External"/><Relationship Id="rId83" Type="http://schemas.openxmlformats.org/officeDocument/2006/relationships/hyperlink" Target="https://www.vaisala.com/pt" TargetMode="External"/><Relationship Id="rId88" Type="http://schemas.openxmlformats.org/officeDocument/2006/relationships/image" Target="media/image32.png"/><Relationship Id="rId9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8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6" Type="http://schemas.openxmlformats.org/officeDocument/2006/relationships/image" Target="media/image3.png"/><Relationship Id="rId49" Type="http://schemas.openxmlformats.org/officeDocument/2006/relationships/image" Target="media/image16.png"/><Relationship Id="rId57" Type="http://schemas.openxmlformats.org/officeDocument/2006/relationships/image" Target="media/image24.png"/><Relationship Id="rId10" Type="http://schemas.openxmlformats.org/officeDocument/2006/relationships/header" Target="header2.xml"/><Relationship Id="rId31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4" Type="http://schemas.openxmlformats.org/officeDocument/2006/relationships/image" Target="media/image11.svg"/><Relationship Id="rId52" Type="http://schemas.openxmlformats.org/officeDocument/2006/relationships/image" Target="media/image19.png"/><Relationship Id="rId60" Type="http://schemas.openxmlformats.org/officeDocument/2006/relationships/image" Target="media/image27.png"/><Relationship Id="rId65" Type="http://schemas.openxmlformats.org/officeDocument/2006/relationships/hyperlink" Target="https://learn.adafruit.com/circuitpython-on-raspberrypi-linux/installing-circuitpython-on-raspberry-pi" TargetMode="External"/><Relationship Id="rId73" Type="http://schemas.openxmlformats.org/officeDocument/2006/relationships/hyperlink" Target="https://www.lucidchart.com" TargetMode="External"/><Relationship Id="rId78" Type="http://schemas.openxmlformats.org/officeDocument/2006/relationships/hyperlink" Target="https://www.putty.org" TargetMode="External"/><Relationship Id="rId81" Type="http://schemas.openxmlformats.org/officeDocument/2006/relationships/hyperlink" Target="https://www.sismetro.com/ambientes" TargetMode="External"/><Relationship Id="rId86" Type="http://schemas.openxmlformats.org/officeDocument/2006/relationships/hyperlink" Target="https://github.com/Lou-ey/Estagio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39" Type="http://schemas.openxmlformats.org/officeDocument/2006/relationships/image" Target="media/image6.png"/><Relationship Id="rId34" Type="http://schemas.openxmlformats.org/officeDocument/2006/relationships/footer" Target="footer6.xml"/><Relationship Id="rId50" Type="http://schemas.openxmlformats.org/officeDocument/2006/relationships/image" Target="media/image17.png"/><Relationship Id="rId55" Type="http://schemas.openxmlformats.org/officeDocument/2006/relationships/image" Target="media/image22.png"/><Relationship Id="rId76" Type="http://schemas.openxmlformats.org/officeDocument/2006/relationships/hyperlink" Target="https://nexxto.com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filezilla-project.org" TargetMode="External"/><Relationship Id="rId2" Type="http://schemas.openxmlformats.org/officeDocument/2006/relationships/numbering" Target="numbering.xml"/><Relationship Id="rId29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4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0" Type="http://schemas.openxmlformats.org/officeDocument/2006/relationships/image" Target="media/image7.jpeg"/><Relationship Id="rId45" Type="http://schemas.openxmlformats.org/officeDocument/2006/relationships/image" Target="media/image12.png"/><Relationship Id="rId66" Type="http://schemas.openxmlformats.org/officeDocument/2006/relationships/hyperlink" Target="https://www.clickup.com" TargetMode="External"/><Relationship Id="rId87" Type="http://schemas.openxmlformats.org/officeDocument/2006/relationships/image" Target="media/image31.png"/><Relationship Id="rId61" Type="http://schemas.openxmlformats.org/officeDocument/2006/relationships/image" Target="media/image28.jpeg"/><Relationship Id="rId82" Type="http://schemas.openxmlformats.org/officeDocument/2006/relationships/hyperlink" Target="https://stackoverflow.com/questions/27977972/how-do-i-setup-a-local-http-server-using-python" TargetMode="External"/><Relationship Id="rId19" Type="http://schemas.openxmlformats.org/officeDocument/2006/relationships/hyperlink" Target="file:///C:\Users\campo\OneDrive\Documentos\GitHub\Estagio\Estagio\Relat&#243;rio%20de%20Est&#225;gio\RelatorioEstagioCTeSP-TPSI%20LuisCampos_23_24.docx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1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2</b:RefOrder>
  </b:Source>
  <b:Source>
    <b:Tag>MLG87</b:Tag>
    <b:SourceType>Misc</b:SourceType>
    <b:Guid>{41DB6CBC-7EBE-6F4A-AF2B-C52DE5925CE8}</b:Guid>
    <b:Author>
      <b:Author>
        <b:NameList>
          <b:Person>
            <b:Last>Ginsberg</b:Last>
            <b:First>M.</b:First>
            <b:Middle>L.</b:Middle>
          </b:Person>
        </b:NameList>
      </b:Author>
    </b:Author>
    <b:Title>Readings in nonmonotonic reasoning</b:Title>
    <b:Year>1987</b:Year>
    <b:City>Los Altos</b:City>
    <b:StateProvince>California</b:StateProvince>
    <b:RefOrder>3</b:RefOrder>
  </b:Source>
</b:Sources>
</file>

<file path=customXml/itemProps1.xml><?xml version="1.0" encoding="utf-8"?>
<ds:datastoreItem xmlns:ds="http://schemas.openxmlformats.org/officeDocument/2006/customXml" ds:itemID="{5E6734A6-D4BA-4BDC-A2DA-EBA9FF3EE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9</TotalTime>
  <Pages>60</Pages>
  <Words>8270</Words>
  <Characters>47143</Characters>
  <Application>Microsoft Office Word</Application>
  <DocSecurity>0</DocSecurity>
  <Lines>392</Lines>
  <Paragraphs>1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Relatório</vt:lpstr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5303</CharactersWithSpaces>
  <SharedDoc>false</SharedDoc>
  <HLinks>
    <vt:vector size="480" baseType="variant">
      <vt:variant>
        <vt:i4>1703964</vt:i4>
      </vt:variant>
      <vt:variant>
        <vt:i4>501</vt:i4>
      </vt:variant>
      <vt:variant>
        <vt:i4>0</vt:i4>
      </vt:variant>
      <vt:variant>
        <vt:i4>5</vt:i4>
      </vt:variant>
      <vt:variant>
        <vt:lpwstr>http://www.sinfic.com/SinficWeb/displayconteudo.do2?numero=47612&amp;artigo=47603</vt:lpwstr>
      </vt:variant>
      <vt:variant>
        <vt:lpwstr/>
      </vt:variant>
      <vt:variant>
        <vt:i4>4194328</vt:i4>
      </vt:variant>
      <vt:variant>
        <vt:i4>498</vt:i4>
      </vt:variant>
      <vt:variant>
        <vt:i4>0</vt:i4>
      </vt:variant>
      <vt:variant>
        <vt:i4>5</vt:i4>
      </vt:variant>
      <vt:variant>
        <vt:lpwstr>http://www.revistahoteis.com.br/softwares-sao-imprescindiveis-para-gestao-hoteleira/</vt:lpwstr>
      </vt:variant>
      <vt:variant>
        <vt:lpwstr/>
      </vt:variant>
      <vt:variant>
        <vt:i4>4259917</vt:i4>
      </vt:variant>
      <vt:variant>
        <vt:i4>495</vt:i4>
      </vt:variant>
      <vt:variant>
        <vt:i4>0</vt:i4>
      </vt:variant>
      <vt:variant>
        <vt:i4>5</vt:i4>
      </vt:variant>
      <vt:variant>
        <vt:lpwstr>https://www.base7booking.com/</vt:lpwstr>
      </vt:variant>
      <vt:variant>
        <vt:lpwstr/>
      </vt:variant>
      <vt:variant>
        <vt:i4>7733370</vt:i4>
      </vt:variant>
      <vt:variant>
        <vt:i4>492</vt:i4>
      </vt:variant>
      <vt:variant>
        <vt:i4>0</vt:i4>
      </vt:variant>
      <vt:variant>
        <vt:i4>5</vt:i4>
      </vt:variant>
      <vt:variant>
        <vt:lpwstr>http://hotelrunner.com/en/</vt:lpwstr>
      </vt:variant>
      <vt:variant>
        <vt:lpwstr/>
      </vt:variant>
      <vt:variant>
        <vt:i4>4849754</vt:i4>
      </vt:variant>
      <vt:variant>
        <vt:i4>489</vt:i4>
      </vt:variant>
      <vt:variant>
        <vt:i4>0</vt:i4>
      </vt:variant>
      <vt:variant>
        <vt:i4>5</vt:i4>
      </vt:variant>
      <vt:variant>
        <vt:lpwstr>http://www.abacre.com/cloudhotelmanagementsystem/</vt:lpwstr>
      </vt:variant>
      <vt:variant>
        <vt:lpwstr/>
      </vt:variant>
      <vt:variant>
        <vt:i4>5898249</vt:i4>
      </vt:variant>
      <vt:variant>
        <vt:i4>486</vt:i4>
      </vt:variant>
      <vt:variant>
        <vt:i4>0</vt:i4>
      </vt:variant>
      <vt:variant>
        <vt:i4>5</vt:i4>
      </vt:variant>
      <vt:variant>
        <vt:lpwstr>http://www.softwareadvice.com/hotel-management/?more=true%23more</vt:lpwstr>
      </vt:variant>
      <vt:variant>
        <vt:lpwstr/>
      </vt:variant>
      <vt:variant>
        <vt:i4>6815807</vt:i4>
      </vt:variant>
      <vt:variant>
        <vt:i4>483</vt:i4>
      </vt:variant>
      <vt:variant>
        <vt:i4>0</vt:i4>
      </vt:variant>
      <vt:variant>
        <vt:i4>5</vt:i4>
      </vt:variant>
      <vt:variant>
        <vt:lpwstr>http://blog.capterra.com/top-free-and-open-source-hotel-management-software-solutions-compared/</vt:lpwstr>
      </vt:variant>
      <vt:variant>
        <vt:lpwstr/>
      </vt:variant>
      <vt:variant>
        <vt:i4>4390940</vt:i4>
      </vt:variant>
      <vt:variant>
        <vt:i4>480</vt:i4>
      </vt:variant>
      <vt:variant>
        <vt:i4>0</vt:i4>
      </vt:variant>
      <vt:variant>
        <vt:i4>5</vt:i4>
      </vt:variant>
      <vt:variant>
        <vt:lpwstr>http://www.capterra.com/hospitality-property-management-software/</vt:lpwstr>
      </vt:variant>
      <vt:variant>
        <vt:lpwstr/>
      </vt:variant>
      <vt:variant>
        <vt:i4>3276844</vt:i4>
      </vt:variant>
      <vt:variant>
        <vt:i4>477</vt:i4>
      </vt:variant>
      <vt:variant>
        <vt:i4>0</vt:i4>
      </vt:variant>
      <vt:variant>
        <vt:i4>5</vt:i4>
      </vt:variant>
      <vt:variant>
        <vt:lpwstr>https://www.zingchart.com/</vt:lpwstr>
      </vt:variant>
      <vt:variant>
        <vt:lpwstr/>
      </vt:variant>
      <vt:variant>
        <vt:i4>6291563</vt:i4>
      </vt:variant>
      <vt:variant>
        <vt:i4>474</vt:i4>
      </vt:variant>
      <vt:variant>
        <vt:i4>0</vt:i4>
      </vt:variant>
      <vt:variant>
        <vt:i4>5</vt:i4>
      </vt:variant>
      <vt:variant>
        <vt:lpwstr>http://fullcalendar.io/</vt:lpwstr>
      </vt:variant>
      <vt:variant>
        <vt:lpwstr/>
      </vt:variant>
      <vt:variant>
        <vt:i4>5374005</vt:i4>
      </vt:variant>
      <vt:variant>
        <vt:i4>471</vt:i4>
      </vt:variant>
      <vt:variant>
        <vt:i4>0</vt:i4>
      </vt:variant>
      <vt:variant>
        <vt:i4>5</vt:i4>
      </vt:variant>
      <vt:variant>
        <vt:lpwstr>http://www.codeigniter.com/user_guide/</vt:lpwstr>
      </vt:variant>
      <vt:variant>
        <vt:lpwstr/>
      </vt:variant>
      <vt:variant>
        <vt:i4>7536676</vt:i4>
      </vt:variant>
      <vt:variant>
        <vt:i4>468</vt:i4>
      </vt:variant>
      <vt:variant>
        <vt:i4>0</vt:i4>
      </vt:variant>
      <vt:variant>
        <vt:i4>5</vt:i4>
      </vt:variant>
      <vt:variant>
        <vt:lpwstr>https://wrapbootstrap.com/</vt:lpwstr>
      </vt:variant>
      <vt:variant>
        <vt:lpwstr/>
      </vt:variant>
      <vt:variant>
        <vt:i4>7798829</vt:i4>
      </vt:variant>
      <vt:variant>
        <vt:i4>465</vt:i4>
      </vt:variant>
      <vt:variant>
        <vt:i4>0</vt:i4>
      </vt:variant>
      <vt:variant>
        <vt:i4>5</vt:i4>
      </vt:variant>
      <vt:variant>
        <vt:lpwstr>http://getbootstrap.com/2.3.2/</vt:lpwstr>
      </vt:variant>
      <vt:variant>
        <vt:lpwstr/>
      </vt:variant>
      <vt:variant>
        <vt:i4>4391004</vt:i4>
      </vt:variant>
      <vt:variant>
        <vt:i4>462</vt:i4>
      </vt:variant>
      <vt:variant>
        <vt:i4>0</vt:i4>
      </vt:variant>
      <vt:variant>
        <vt:i4>5</vt:i4>
      </vt:variant>
      <vt:variant>
        <vt:lpwstr>http://stackoverflow.com/</vt:lpwstr>
      </vt:variant>
      <vt:variant>
        <vt:lpwstr/>
      </vt:variant>
      <vt:variant>
        <vt:i4>4128876</vt:i4>
      </vt:variant>
      <vt:variant>
        <vt:i4>459</vt:i4>
      </vt:variant>
      <vt:variant>
        <vt:i4>0</vt:i4>
      </vt:variant>
      <vt:variant>
        <vt:i4>5</vt:i4>
      </vt:variant>
      <vt:variant>
        <vt:lpwstr>https://secure.php.net/docs.php</vt:lpwstr>
      </vt:variant>
      <vt:variant>
        <vt:lpwstr/>
      </vt:variant>
      <vt:variant>
        <vt:i4>4653087</vt:i4>
      </vt:variant>
      <vt:variant>
        <vt:i4>456</vt:i4>
      </vt:variant>
      <vt:variant>
        <vt:i4>0</vt:i4>
      </vt:variant>
      <vt:variant>
        <vt:i4>5</vt:i4>
      </vt:variant>
      <vt:variant>
        <vt:lpwstr>http://www.w3schools.com/php/default.asp</vt:lpwstr>
      </vt:variant>
      <vt:variant>
        <vt:lpwstr/>
      </vt:variant>
      <vt:variant>
        <vt:i4>7995473</vt:i4>
      </vt:variant>
      <vt:variant>
        <vt:i4>453</vt:i4>
      </vt:variant>
      <vt:variant>
        <vt:i4>0</vt:i4>
      </vt:variant>
      <vt:variant>
        <vt:i4>5</vt:i4>
      </vt:variant>
      <vt:variant>
        <vt:lpwstr>http://www.por.ulusiada.pt/downloads/ilpg/REGULAMENTO_ELABORACAO_MESTRADOS_DOUTORAMENTOS.pdf</vt:lpwstr>
      </vt:variant>
      <vt:variant>
        <vt:lpwstr/>
      </vt:variant>
      <vt:variant>
        <vt:i4>851998</vt:i4>
      </vt:variant>
      <vt:variant>
        <vt:i4>387</vt:i4>
      </vt:variant>
      <vt:variant>
        <vt:i4>0</vt:i4>
      </vt:variant>
      <vt:variant>
        <vt:i4>5</vt:i4>
      </vt:variant>
      <vt:variant>
        <vt:lpwstr>http://www.quintadosmisterios.pt/tese</vt:lpwstr>
      </vt:variant>
      <vt:variant>
        <vt:lpwstr/>
      </vt:variant>
      <vt:variant>
        <vt:i4>144185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57518997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57518996</vt:lpwstr>
      </vt:variant>
      <vt:variant>
        <vt:i4>144185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57518995</vt:lpwstr>
      </vt:variant>
      <vt:variant>
        <vt:i4>144185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57518994</vt:lpwstr>
      </vt:variant>
      <vt:variant>
        <vt:i4>144185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57518993</vt:lpwstr>
      </vt:variant>
      <vt:variant>
        <vt:i4>144185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57518992</vt:lpwstr>
      </vt:variant>
      <vt:variant>
        <vt:i4>144185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57518991</vt:lpwstr>
      </vt:variant>
      <vt:variant>
        <vt:i4>144185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57518990</vt:lpwstr>
      </vt:variant>
      <vt:variant>
        <vt:i4>150738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57518989</vt:lpwstr>
      </vt:variant>
      <vt:variant>
        <vt:i4>150738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57518988</vt:lpwstr>
      </vt:variant>
      <vt:variant>
        <vt:i4>150738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57518987</vt:lpwstr>
      </vt:variant>
      <vt:variant>
        <vt:i4>150738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57518986</vt:lpwstr>
      </vt:variant>
      <vt:variant>
        <vt:i4>150738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57518985</vt:lpwstr>
      </vt:variant>
      <vt:variant>
        <vt:i4>150738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57518984</vt:lpwstr>
      </vt:variant>
      <vt:variant>
        <vt:i4>150738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57518983</vt:lpwstr>
      </vt:variant>
      <vt:variant>
        <vt:i4>150738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57518982</vt:lpwstr>
      </vt:variant>
      <vt:variant>
        <vt:i4>150738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57518981</vt:lpwstr>
      </vt:variant>
      <vt:variant>
        <vt:i4>163845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56023380</vt:lpwstr>
      </vt:variant>
      <vt:variant>
        <vt:i4>144184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56023379</vt:lpwstr>
      </vt:variant>
      <vt:variant>
        <vt:i4>144184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56023378</vt:lpwstr>
      </vt:variant>
      <vt:variant>
        <vt:i4>144184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56023377</vt:lpwstr>
      </vt:variant>
      <vt:variant>
        <vt:i4>144184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56023376</vt:lpwstr>
      </vt:variant>
      <vt:variant>
        <vt:i4>144184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56023375</vt:lpwstr>
      </vt:variant>
      <vt:variant>
        <vt:i4>14418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56023374</vt:lpwstr>
      </vt:variant>
      <vt:variant>
        <vt:i4>14418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56023373</vt:lpwstr>
      </vt:variant>
      <vt:variant>
        <vt:i4>14418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56023372</vt:lpwstr>
      </vt:variant>
      <vt:variant>
        <vt:i4>14418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56023371</vt:lpwstr>
      </vt:variant>
      <vt:variant>
        <vt:i4>144184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56023370</vt:lpwstr>
      </vt:variant>
      <vt:variant>
        <vt:i4>150737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56023369</vt:lpwstr>
      </vt:variant>
      <vt:variant>
        <vt:i4>150737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56023368</vt:lpwstr>
      </vt:variant>
      <vt:variant>
        <vt:i4>150737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56023367</vt:lpwstr>
      </vt:variant>
      <vt:variant>
        <vt:i4>150737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56023366</vt:lpwstr>
      </vt:variant>
      <vt:variant>
        <vt:i4>137630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7556744</vt:lpwstr>
      </vt:variant>
      <vt:variant>
        <vt:i4>137630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7556743</vt:lpwstr>
      </vt:variant>
      <vt:variant>
        <vt:i4>13763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7556742</vt:lpwstr>
      </vt:variant>
      <vt:variant>
        <vt:i4>13763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7556741</vt:lpwstr>
      </vt:variant>
      <vt:variant>
        <vt:i4>13763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7556740</vt:lpwstr>
      </vt:variant>
      <vt:variant>
        <vt:i4>11796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7556739</vt:lpwstr>
      </vt:variant>
      <vt:variant>
        <vt:i4>117969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7556738</vt:lpwstr>
      </vt:variant>
      <vt:variant>
        <vt:i4>11796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7556737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7556736</vt:lpwstr>
      </vt:variant>
      <vt:variant>
        <vt:i4>11796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7556735</vt:lpwstr>
      </vt:variant>
      <vt:variant>
        <vt:i4>11796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7556734</vt:lpwstr>
      </vt:variant>
      <vt:variant>
        <vt:i4>11796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7556733</vt:lpwstr>
      </vt:variant>
      <vt:variant>
        <vt:i4>11796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7556732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7556731</vt:lpwstr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7556730</vt:lpwstr>
      </vt:variant>
      <vt:variant>
        <vt:i4>12452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7556729</vt:lpwstr>
      </vt:variant>
      <vt:variant>
        <vt:i4>12452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7556728</vt:lpwstr>
      </vt:variant>
      <vt:variant>
        <vt:i4>12452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7556727</vt:lpwstr>
      </vt:variant>
      <vt:variant>
        <vt:i4>12452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7556726</vt:lpwstr>
      </vt:variant>
      <vt:variant>
        <vt:i4>12452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7556725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7556724</vt:lpwstr>
      </vt:variant>
      <vt:variant>
        <vt:i4>12452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7556723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7556722</vt:lpwstr>
      </vt:variant>
      <vt:variant>
        <vt:i4>12452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7556721</vt:lpwstr>
      </vt:variant>
      <vt:variant>
        <vt:i4>12452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7556720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7556719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7556718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7556717</vt:lpwstr>
      </vt:variant>
      <vt:variant>
        <vt:i4>10486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7556716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755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lastModifiedBy>Francisco Campos</cp:lastModifiedBy>
  <cp:revision>60</cp:revision>
  <cp:lastPrinted>2017-01-22T13:55:00Z</cp:lastPrinted>
  <dcterms:created xsi:type="dcterms:W3CDTF">2022-03-04T01:42:00Z</dcterms:created>
  <dcterms:modified xsi:type="dcterms:W3CDTF">2024-07-02T02:50:00Z</dcterms:modified>
</cp:coreProperties>
</file>